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F86D9" w14:textId="77777777" w:rsidR="00D44282" w:rsidRDefault="00D44282" w:rsidP="00BE34D1">
      <w:pPr>
        <w:pStyle w:val="KeinLeerraum"/>
        <w:tabs>
          <w:tab w:val="left" w:pos="5618"/>
        </w:tabs>
      </w:pPr>
    </w:p>
    <w:p w14:paraId="6D151AAE" w14:textId="77777777" w:rsidR="00D44282" w:rsidRDefault="00D44282" w:rsidP="00BE34D1">
      <w:pPr>
        <w:pStyle w:val="KeinLeerraum"/>
        <w:tabs>
          <w:tab w:val="left" w:pos="5618"/>
        </w:tabs>
      </w:pPr>
    </w:p>
    <w:p w14:paraId="537B4578" w14:textId="798628F0" w:rsidR="00D44282" w:rsidRDefault="006B6230" w:rsidP="00D44282">
      <w:pPr>
        <w:pStyle w:val="KeinLeerraum"/>
        <w:tabs>
          <w:tab w:val="left" w:pos="5618"/>
        </w:tabs>
        <w:jc w:val="center"/>
        <w:rPr>
          <w:rFonts w:asciiTheme="majorHAnsi" w:eastAsiaTheme="majorEastAsia" w:hAnsiTheme="majorHAnsi" w:cstheme="majorBidi"/>
          <w:b/>
          <w:color w:val="262626" w:themeColor="text1" w:themeTint="D9"/>
          <w:spacing w:val="-10"/>
          <w:sz w:val="40"/>
          <w:szCs w:val="56"/>
        </w:rPr>
      </w:pPr>
      <w:r w:rsidRPr="0084463E">
        <w:rPr>
          <w:rFonts w:asciiTheme="majorHAnsi" w:eastAsiaTheme="majorEastAsia" w:hAnsiTheme="majorHAnsi" w:cstheme="majorBidi"/>
          <w:b/>
          <w:color w:val="262626" w:themeColor="text1" w:themeTint="D9"/>
          <w:spacing w:val="-10"/>
          <w:sz w:val="40"/>
          <w:szCs w:val="56"/>
        </w:rPr>
        <w:t>Skizze Community-Projekt</w:t>
      </w:r>
    </w:p>
    <w:p w14:paraId="2ADD8A8E" w14:textId="6D8067D9" w:rsidR="007D655A" w:rsidRPr="00BB5046" w:rsidRDefault="007D655A" w:rsidP="75EB5ECF">
      <w:pPr>
        <w:pStyle w:val="Fuzeile"/>
        <w:jc w:val="center"/>
        <w:rPr>
          <w:sz w:val="22"/>
        </w:rPr>
      </w:pPr>
      <w:r w:rsidRPr="2CAC5DE9">
        <w:rPr>
          <w:sz w:val="22"/>
        </w:rPr>
        <w:t xml:space="preserve">Template vom </w:t>
      </w:r>
      <w:r w:rsidR="73FB9EC6" w:rsidRPr="2CAC5DE9">
        <w:rPr>
          <w:sz w:val="22"/>
        </w:rPr>
        <w:t>25</w:t>
      </w:r>
      <w:r w:rsidR="003864B0" w:rsidRPr="2CAC5DE9">
        <w:rPr>
          <w:sz w:val="22"/>
        </w:rPr>
        <w:t>.</w:t>
      </w:r>
      <w:r w:rsidR="40EE477B" w:rsidRPr="2CAC5DE9">
        <w:rPr>
          <w:sz w:val="22"/>
        </w:rPr>
        <w:t>03</w:t>
      </w:r>
      <w:r w:rsidR="003864B0" w:rsidRPr="2CAC5DE9">
        <w:rPr>
          <w:sz w:val="22"/>
        </w:rPr>
        <w:t>.</w:t>
      </w:r>
      <w:r w:rsidRPr="2CAC5DE9">
        <w:rPr>
          <w:sz w:val="22"/>
        </w:rPr>
        <w:t>202</w:t>
      </w:r>
      <w:r w:rsidR="00005662">
        <w:rPr>
          <w:sz w:val="22"/>
        </w:rPr>
        <w:t>6</w:t>
      </w:r>
      <w:r w:rsidR="00986F57" w:rsidRPr="2CAC5DE9">
        <w:rPr>
          <w:sz w:val="22"/>
        </w:rPr>
        <w:t xml:space="preserve">, Version </w:t>
      </w:r>
      <w:r w:rsidR="3958109E" w:rsidRPr="2CAC5DE9">
        <w:rPr>
          <w:sz w:val="22"/>
        </w:rPr>
        <w:t>3</w:t>
      </w:r>
      <w:r w:rsidR="16662635" w:rsidRPr="2CAC5DE9">
        <w:rPr>
          <w:sz w:val="22"/>
        </w:rPr>
        <w:t>.0</w:t>
      </w:r>
    </w:p>
    <w:p w14:paraId="10898EEF" w14:textId="77777777" w:rsidR="00EE77E8" w:rsidRDefault="00EE77E8" w:rsidP="00EE77E8">
      <w:pPr>
        <w:pStyle w:val="KeinLeerraum"/>
        <w:tabs>
          <w:tab w:val="left" w:pos="5618"/>
        </w:tabs>
      </w:pPr>
    </w:p>
    <w:p w14:paraId="299A1F7E" w14:textId="2FAC287C" w:rsidR="00EE77E8" w:rsidRDefault="00986F57" w:rsidP="00986F57">
      <w:pPr>
        <w:pStyle w:val="KeinLeerraum"/>
        <w:tabs>
          <w:tab w:val="left" w:pos="5618"/>
        </w:tabs>
      </w:pPr>
      <w:r>
        <w:tab/>
      </w:r>
    </w:p>
    <w:p w14:paraId="3B90FBA1" w14:textId="05FE72ED" w:rsidR="009B40BA" w:rsidRPr="00C50242" w:rsidRDefault="009B40BA" w:rsidP="00C50242">
      <w:pPr>
        <w:spacing w:after="0"/>
        <w:rPr>
          <w:rFonts w:eastAsiaTheme="majorEastAsia" w:cs="Arial"/>
          <w:b/>
          <w:color w:val="auto"/>
          <w:sz w:val="22"/>
        </w:rPr>
      </w:pPr>
      <w:bookmarkStart w:id="0" w:name="_Toc191367608"/>
      <w:r w:rsidRPr="00C50242">
        <w:rPr>
          <w:rFonts w:eastAsiaTheme="majorEastAsia" w:cs="Arial"/>
          <w:b/>
          <w:color w:val="auto"/>
          <w:sz w:val="22"/>
        </w:rPr>
        <w:t>Titel und Akronym</w:t>
      </w:r>
    </w:p>
    <w:p w14:paraId="183ADC98" w14:textId="77777777" w:rsidR="00710B8E" w:rsidRPr="00F330EB" w:rsidRDefault="00710B8E" w:rsidP="00710B8E">
      <w:pPr>
        <w:spacing w:after="0"/>
        <w:rPr>
          <w:rFonts w:eastAsiaTheme="majorEastAsia" w:cs="Arial"/>
          <w:szCs w:val="20"/>
        </w:rPr>
      </w:pPr>
      <w:r w:rsidRPr="00F330EB">
        <w:rPr>
          <w:rFonts w:eastAsiaTheme="majorEastAsia" w:cs="Arial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F330EB">
        <w:rPr>
          <w:rFonts w:eastAsiaTheme="majorEastAsia" w:cs="Arial"/>
          <w:szCs w:val="20"/>
        </w:rPr>
        <w:instrText xml:space="preserve"> FORMTEXT </w:instrText>
      </w:r>
      <w:r w:rsidRPr="00F330EB">
        <w:rPr>
          <w:rFonts w:eastAsiaTheme="majorEastAsia" w:cs="Arial"/>
          <w:szCs w:val="20"/>
        </w:rPr>
      </w:r>
      <w:r w:rsidRPr="00F330EB">
        <w:rPr>
          <w:rFonts w:eastAsiaTheme="majorEastAsia" w:cs="Arial"/>
          <w:szCs w:val="20"/>
        </w:rPr>
        <w:fldChar w:fldCharType="separate"/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szCs w:val="20"/>
        </w:rPr>
        <w:fldChar w:fldCharType="end"/>
      </w:r>
    </w:p>
    <w:p w14:paraId="08BF8212" w14:textId="77777777" w:rsidR="009B40BA" w:rsidRPr="00E9739B" w:rsidRDefault="009B40BA" w:rsidP="000653C9">
      <w:pPr>
        <w:rPr>
          <w:rFonts w:eastAsiaTheme="majorEastAsia" w:cs="Arial"/>
          <w:b/>
          <w:color w:val="6D3375"/>
          <w:szCs w:val="32"/>
        </w:rPr>
      </w:pPr>
    </w:p>
    <w:p w14:paraId="35ED966D" w14:textId="77777777" w:rsidR="009B40BA" w:rsidRPr="00C50242" w:rsidRDefault="009B40BA" w:rsidP="009B40BA">
      <w:pPr>
        <w:spacing w:after="0"/>
        <w:rPr>
          <w:rFonts w:eastAsiaTheme="majorEastAsia" w:cs="Arial"/>
          <w:b/>
          <w:color w:val="auto"/>
          <w:sz w:val="22"/>
        </w:rPr>
      </w:pPr>
      <w:r w:rsidRPr="00C50242">
        <w:rPr>
          <w:rFonts w:eastAsiaTheme="majorEastAsia" w:cs="Arial"/>
          <w:b/>
          <w:color w:val="auto"/>
          <w:sz w:val="22"/>
        </w:rPr>
        <w:t>Kurzfassung / Abstract</w:t>
      </w:r>
    </w:p>
    <w:p w14:paraId="76B09BAD" w14:textId="6FC90F6B" w:rsidR="009B40BA" w:rsidRPr="0084463E" w:rsidRDefault="009B40BA" w:rsidP="2CAC5DE9">
      <w:pPr>
        <w:spacing w:after="60" w:line="240" w:lineRule="auto"/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</w:pPr>
      <w:r w:rsidRPr="2CAC5DE9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Bitte beschreiben Sie kurz, prägnant und allgemeinverständlich das Thema und die Ziele Ihres Community-Projekts. Die Kurzfassung </w:t>
      </w:r>
      <w:r w:rsidR="0340FF75" w:rsidRPr="2CAC5DE9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darf </w:t>
      </w:r>
      <w:r w:rsidRPr="2CAC5DE9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2000 Zeichen (inkl. Leerzeichen) nicht überschreiten. </w:t>
      </w:r>
    </w:p>
    <w:p w14:paraId="7886A52A" w14:textId="77777777" w:rsidR="00710B8E" w:rsidRPr="00F330EB" w:rsidRDefault="00710B8E" w:rsidP="00710B8E">
      <w:pPr>
        <w:spacing w:after="0"/>
        <w:rPr>
          <w:rFonts w:eastAsiaTheme="majorEastAsia" w:cs="Arial"/>
          <w:szCs w:val="20"/>
        </w:rPr>
      </w:pPr>
      <w:r w:rsidRPr="00F330EB">
        <w:rPr>
          <w:rFonts w:eastAsiaTheme="majorEastAsia" w:cs="Arial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F330EB">
        <w:rPr>
          <w:rFonts w:eastAsiaTheme="majorEastAsia" w:cs="Arial"/>
          <w:szCs w:val="20"/>
        </w:rPr>
        <w:instrText xml:space="preserve"> FORMTEXT </w:instrText>
      </w:r>
      <w:r w:rsidRPr="00F330EB">
        <w:rPr>
          <w:rFonts w:eastAsiaTheme="majorEastAsia" w:cs="Arial"/>
          <w:szCs w:val="20"/>
        </w:rPr>
      </w:r>
      <w:r w:rsidRPr="00F330EB">
        <w:rPr>
          <w:rFonts w:eastAsiaTheme="majorEastAsia" w:cs="Arial"/>
          <w:szCs w:val="20"/>
        </w:rPr>
        <w:fldChar w:fldCharType="separate"/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szCs w:val="20"/>
        </w:rPr>
        <w:fldChar w:fldCharType="end"/>
      </w:r>
    </w:p>
    <w:p w14:paraId="75F861CC" w14:textId="77777777" w:rsidR="009B40BA" w:rsidRDefault="009B40BA" w:rsidP="009B40BA">
      <w:pPr>
        <w:rPr>
          <w:rFonts w:cs="Arial"/>
        </w:rPr>
      </w:pPr>
    </w:p>
    <w:p w14:paraId="67E58315" w14:textId="3CEF7E05" w:rsidR="000653C9" w:rsidRPr="00C50242" w:rsidRDefault="000653C9" w:rsidP="000653C9">
      <w:pPr>
        <w:spacing w:after="0"/>
        <w:rPr>
          <w:rFonts w:eastAsiaTheme="majorEastAsia" w:cs="Arial"/>
          <w:b/>
          <w:color w:val="auto"/>
          <w:sz w:val="22"/>
        </w:rPr>
      </w:pPr>
      <w:r>
        <w:rPr>
          <w:rFonts w:eastAsiaTheme="majorEastAsia" w:cs="Arial"/>
          <w:b/>
          <w:color w:val="auto"/>
          <w:sz w:val="22"/>
        </w:rPr>
        <w:t>Stichworte</w:t>
      </w:r>
    </w:p>
    <w:p w14:paraId="6AE2AD78" w14:textId="2F97585E" w:rsidR="000653C9" w:rsidRPr="0084463E" w:rsidRDefault="000653C9" w:rsidP="000653C9">
      <w:pPr>
        <w:spacing w:after="60" w:line="240" w:lineRule="auto"/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</w:pPr>
      <w:r w:rsidRPr="0084463E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Bitte </w:t>
      </w:r>
      <w:r w:rsidR="00C57B15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fügen Sie</w:t>
      </w:r>
      <w:r w:rsidR="00447928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 </w:t>
      </w:r>
      <w:r w:rsidR="00BC6AA4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3 bis </w:t>
      </w:r>
      <w:r w:rsidR="00C57B15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5 Stichworte auf, die </w:t>
      </w:r>
      <w:r w:rsidR="00C57B15" w:rsidRPr="0084463E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das Thema und die Ziele Ihres Community-Projekts </w:t>
      </w:r>
      <w:r w:rsidR="00710B8E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am besten beschreiben.</w:t>
      </w:r>
      <w:r w:rsidRPr="0084463E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 </w:t>
      </w:r>
    </w:p>
    <w:p w14:paraId="54F80D06" w14:textId="77777777" w:rsidR="00710B8E" w:rsidRPr="00F330EB" w:rsidRDefault="00710B8E" w:rsidP="00710B8E">
      <w:pPr>
        <w:spacing w:after="0"/>
        <w:rPr>
          <w:rFonts w:eastAsiaTheme="majorEastAsia" w:cs="Arial"/>
          <w:szCs w:val="20"/>
        </w:rPr>
      </w:pPr>
      <w:r w:rsidRPr="00F330EB">
        <w:rPr>
          <w:rFonts w:eastAsiaTheme="majorEastAsia" w:cs="Arial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F330EB">
        <w:rPr>
          <w:rFonts w:eastAsiaTheme="majorEastAsia" w:cs="Arial"/>
          <w:szCs w:val="20"/>
        </w:rPr>
        <w:instrText xml:space="preserve"> FORMTEXT </w:instrText>
      </w:r>
      <w:r w:rsidRPr="00F330EB">
        <w:rPr>
          <w:rFonts w:eastAsiaTheme="majorEastAsia" w:cs="Arial"/>
          <w:szCs w:val="20"/>
        </w:rPr>
      </w:r>
      <w:r w:rsidRPr="00F330EB">
        <w:rPr>
          <w:rFonts w:eastAsiaTheme="majorEastAsia" w:cs="Arial"/>
          <w:szCs w:val="20"/>
        </w:rPr>
        <w:fldChar w:fldCharType="separate"/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szCs w:val="20"/>
        </w:rPr>
        <w:fldChar w:fldCharType="end"/>
      </w:r>
    </w:p>
    <w:p w14:paraId="64CC4599" w14:textId="77777777" w:rsidR="000653C9" w:rsidRDefault="000653C9" w:rsidP="000653C9">
      <w:pPr>
        <w:rPr>
          <w:rFonts w:cs="Arial"/>
        </w:rPr>
      </w:pPr>
    </w:p>
    <w:p w14:paraId="7437BE2F" w14:textId="39F2EB57" w:rsidR="009A5BEB" w:rsidRPr="00C50242" w:rsidRDefault="009A5BEB" w:rsidP="009A5BEB">
      <w:pPr>
        <w:spacing w:after="0"/>
        <w:rPr>
          <w:rFonts w:eastAsiaTheme="majorEastAsia" w:cs="Arial"/>
          <w:b/>
          <w:color w:val="auto"/>
          <w:sz w:val="22"/>
        </w:rPr>
      </w:pPr>
      <w:r>
        <w:rPr>
          <w:rFonts w:eastAsiaTheme="majorEastAsia" w:cs="Arial"/>
          <w:b/>
          <w:color w:val="auto"/>
          <w:sz w:val="22"/>
        </w:rPr>
        <w:t>Themengebiet (Fokus)</w:t>
      </w:r>
    </w:p>
    <w:p w14:paraId="1987FF99" w14:textId="0F8CEFCC" w:rsidR="009A5BEB" w:rsidRPr="0084463E" w:rsidRDefault="009A5BEB" w:rsidP="009A5BEB">
      <w:pPr>
        <w:spacing w:after="60" w:line="240" w:lineRule="auto"/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</w:pPr>
      <w:r w:rsidRPr="0084463E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Bitte </w:t>
      </w:r>
      <w:r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geben Sie hier an, welchem der 3 Fachbereiche Sie Ih</w:t>
      </w:r>
      <w:r w:rsidR="00120F36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r Community-Projekt am ehesten zuordnen würden (mehrere Angaben möglich)</w:t>
      </w:r>
      <w:r w:rsidR="00A50804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: </w:t>
      </w:r>
      <w:r w:rsidR="008659ED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1) </w:t>
      </w:r>
      <w:r w:rsidR="00A50804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Integration &amp; Intelligenter OP</w:t>
      </w:r>
      <w:r w:rsidR="008659ED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,</w:t>
      </w:r>
      <w:r w:rsidR="00A50804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 xml:space="preserve"> </w:t>
      </w:r>
      <w:r w:rsidR="008659ED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2) Regulatorik | MMI &amp; KI, oder 3) Klinische Translation.</w:t>
      </w:r>
    </w:p>
    <w:p w14:paraId="11654110" w14:textId="77777777" w:rsidR="009A5BEB" w:rsidRPr="00F330EB" w:rsidRDefault="009A5BEB" w:rsidP="009A5BEB">
      <w:pPr>
        <w:spacing w:after="0"/>
        <w:rPr>
          <w:rFonts w:eastAsiaTheme="majorEastAsia" w:cs="Arial"/>
          <w:szCs w:val="20"/>
        </w:rPr>
      </w:pPr>
      <w:r w:rsidRPr="00F330EB">
        <w:rPr>
          <w:rFonts w:eastAsiaTheme="majorEastAsia" w:cs="Arial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F330EB">
        <w:rPr>
          <w:rFonts w:eastAsiaTheme="majorEastAsia" w:cs="Arial"/>
          <w:szCs w:val="20"/>
        </w:rPr>
        <w:instrText xml:space="preserve"> FORMTEXT </w:instrText>
      </w:r>
      <w:r w:rsidRPr="00F330EB">
        <w:rPr>
          <w:rFonts w:eastAsiaTheme="majorEastAsia" w:cs="Arial"/>
          <w:szCs w:val="20"/>
        </w:rPr>
      </w:r>
      <w:r w:rsidRPr="00F330EB">
        <w:rPr>
          <w:rFonts w:eastAsiaTheme="majorEastAsia" w:cs="Arial"/>
          <w:szCs w:val="20"/>
        </w:rPr>
        <w:fldChar w:fldCharType="separate"/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noProof/>
          <w:szCs w:val="20"/>
        </w:rPr>
        <w:t> </w:t>
      </w:r>
      <w:r w:rsidRPr="00F330EB">
        <w:rPr>
          <w:rFonts w:eastAsiaTheme="majorEastAsia" w:cs="Arial"/>
          <w:szCs w:val="20"/>
        </w:rPr>
        <w:fldChar w:fldCharType="end"/>
      </w:r>
    </w:p>
    <w:p w14:paraId="747DCA4B" w14:textId="77777777" w:rsidR="009A5BEB" w:rsidRPr="00E9739B" w:rsidRDefault="009A5BEB" w:rsidP="009A5BEB">
      <w:pPr>
        <w:rPr>
          <w:rFonts w:cs="Arial"/>
        </w:rPr>
      </w:pPr>
    </w:p>
    <w:p w14:paraId="54CCBEAD" w14:textId="77777777" w:rsidR="009B40BA" w:rsidRPr="00C50242" w:rsidRDefault="009B40BA" w:rsidP="009B40BA">
      <w:pPr>
        <w:spacing w:after="0"/>
        <w:rPr>
          <w:rFonts w:eastAsiaTheme="majorEastAsia" w:cs="Arial"/>
          <w:b/>
          <w:color w:val="auto"/>
          <w:sz w:val="22"/>
        </w:rPr>
      </w:pPr>
      <w:r w:rsidRPr="00C50242">
        <w:rPr>
          <w:rFonts w:eastAsiaTheme="majorEastAsia" w:cs="Arial"/>
          <w:b/>
          <w:color w:val="auto"/>
          <w:sz w:val="22"/>
        </w:rPr>
        <w:t xml:space="preserve">Partnerzusammensetzung </w:t>
      </w:r>
    </w:p>
    <w:p w14:paraId="4DBBDE85" w14:textId="40FE301B" w:rsidR="009B40BA" w:rsidRPr="0084463E" w:rsidRDefault="009B40BA" w:rsidP="009B40BA">
      <w:pPr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</w:pPr>
      <w:r w:rsidRPr="0084463E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Bitte geben Sie hier alle involvierten Partner an (in der Regel eine Person pro Institution / Einrichtung). Die Projektleitung dient als Ansprechpartner für das D</w:t>
      </w:r>
      <w:r w:rsidR="00CA4243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II</w:t>
      </w:r>
      <w:r w:rsidRPr="0084463E">
        <w:rPr>
          <w:rFonts w:eastAsia="Calibri" w:cs="Arial"/>
          <w:i/>
          <w:iCs/>
          <w:noProof/>
          <w:color w:val="6D3375"/>
          <w:sz w:val="18"/>
          <w:szCs w:val="18"/>
          <w:lang w:eastAsia="de-DE"/>
        </w:rPr>
        <w:t>C-Managementteam.</w:t>
      </w:r>
    </w:p>
    <w:tbl>
      <w:tblPr>
        <w:tblStyle w:val="Tabellenraster111"/>
        <w:tblW w:w="9505" w:type="dxa"/>
        <w:jc w:val="center"/>
        <w:tblInd w:w="0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831"/>
        <w:gridCol w:w="4395"/>
        <w:gridCol w:w="2279"/>
      </w:tblGrid>
      <w:tr w:rsidR="00565507" w:rsidRPr="00E9739B" w14:paraId="5D3BE7AC" w14:textId="77777777" w:rsidTr="00565507">
        <w:trPr>
          <w:trHeight w:val="340"/>
          <w:jc w:val="center"/>
        </w:trPr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B546ED5" w14:textId="77777777" w:rsidR="00565507" w:rsidRPr="00E9739B" w:rsidRDefault="00565507" w:rsidP="001E4F38">
            <w:pPr>
              <w:jc w:val="left"/>
              <w:rPr>
                <w:b/>
                <w:noProof/>
              </w:rPr>
            </w:pPr>
            <w:r w:rsidRPr="00E9739B">
              <w:rPr>
                <w:b/>
                <w:noProof/>
              </w:rPr>
              <w:t>Angaben zur Person (inkl. Angabe der Projektleitung)</w:t>
            </w:r>
          </w:p>
        </w:tc>
        <w:tc>
          <w:tcPr>
            <w:tcW w:w="2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2CA50A" w14:textId="77777777" w:rsidR="00565507" w:rsidRPr="00E9739B" w:rsidRDefault="00565507" w:rsidP="001E4F38">
            <w:pPr>
              <w:jc w:val="left"/>
              <w:rPr>
                <w:b/>
                <w:noProof/>
              </w:rPr>
            </w:pPr>
            <w:r w:rsidRPr="00E9739B">
              <w:rPr>
                <w:b/>
                <w:noProof/>
              </w:rPr>
              <w:t>Institution / Einrichtung</w:t>
            </w:r>
          </w:p>
        </w:tc>
        <w:tc>
          <w:tcPr>
            <w:tcW w:w="1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D897435" w14:textId="77777777" w:rsidR="00565507" w:rsidRPr="00E9739B" w:rsidRDefault="00565507" w:rsidP="001E4F38">
            <w:pPr>
              <w:jc w:val="left"/>
              <w:rPr>
                <w:b/>
                <w:noProof/>
              </w:rPr>
            </w:pPr>
            <w:r w:rsidRPr="00E9739B">
              <w:rPr>
                <w:b/>
                <w:noProof/>
              </w:rPr>
              <w:t>Kontaktdaten</w:t>
            </w:r>
          </w:p>
        </w:tc>
      </w:tr>
      <w:tr w:rsidR="00565507" w:rsidRPr="00E9739B" w14:paraId="5EDFA330" w14:textId="77777777" w:rsidTr="00565507">
        <w:trPr>
          <w:trHeight w:val="794"/>
          <w:jc w:val="center"/>
        </w:trPr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3AA31" w14:textId="77777777" w:rsidR="00565507" w:rsidRPr="009A5423" w:rsidRDefault="00565507" w:rsidP="004E7485">
            <w:pPr>
              <w:jc w:val="left"/>
              <w:rPr>
                <w:i/>
                <w:iCs/>
                <w:noProof/>
                <w:color w:val="6D3375"/>
                <w:szCs w:val="20"/>
              </w:rPr>
            </w:pPr>
            <w:r w:rsidRPr="009A5423">
              <w:rPr>
                <w:i/>
                <w:iCs/>
                <w:noProof/>
                <w:color w:val="6D3375"/>
                <w:szCs w:val="20"/>
              </w:rPr>
              <w:t>Anrede, Titel</w:t>
            </w:r>
          </w:p>
          <w:p w14:paraId="7F150B8A" w14:textId="77777777" w:rsidR="00565507" w:rsidRPr="009A5423" w:rsidRDefault="00565507" w:rsidP="004E7485">
            <w:pPr>
              <w:jc w:val="left"/>
              <w:rPr>
                <w:i/>
                <w:iCs/>
                <w:noProof/>
                <w:color w:val="6D3375"/>
                <w:szCs w:val="20"/>
              </w:rPr>
            </w:pPr>
            <w:r w:rsidRPr="009A5423">
              <w:rPr>
                <w:i/>
                <w:iCs/>
                <w:noProof/>
                <w:color w:val="6D3375"/>
                <w:szCs w:val="20"/>
              </w:rPr>
              <w:t>Nachname, Vorname</w:t>
            </w:r>
          </w:p>
        </w:tc>
        <w:tc>
          <w:tcPr>
            <w:tcW w:w="2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8A2FE" w14:textId="77777777" w:rsidR="00565507" w:rsidRPr="009A5423" w:rsidRDefault="00565507" w:rsidP="004E7485">
            <w:pPr>
              <w:jc w:val="left"/>
              <w:rPr>
                <w:i/>
                <w:iCs/>
                <w:noProof/>
                <w:color w:val="6D3375"/>
                <w:szCs w:val="20"/>
              </w:rPr>
            </w:pPr>
            <w:r w:rsidRPr="009A5423">
              <w:rPr>
                <w:i/>
                <w:iCs/>
                <w:noProof/>
                <w:color w:val="6D3375"/>
                <w:szCs w:val="20"/>
              </w:rPr>
              <w:t>Name</w:t>
            </w:r>
          </w:p>
          <w:p w14:paraId="7A41DFD5" w14:textId="77777777" w:rsidR="00565507" w:rsidRPr="009A5423" w:rsidRDefault="00565507" w:rsidP="004E7485">
            <w:pPr>
              <w:jc w:val="left"/>
              <w:rPr>
                <w:i/>
                <w:iCs/>
                <w:noProof/>
                <w:color w:val="6D3375"/>
                <w:szCs w:val="20"/>
              </w:rPr>
            </w:pPr>
            <w:r w:rsidRPr="009A5423">
              <w:rPr>
                <w:i/>
                <w:iCs/>
                <w:noProof/>
                <w:color w:val="6D3375"/>
                <w:szCs w:val="20"/>
              </w:rPr>
              <w:t>Anschrift</w:t>
            </w:r>
          </w:p>
        </w:tc>
        <w:tc>
          <w:tcPr>
            <w:tcW w:w="1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8FC31" w14:textId="2386088F" w:rsidR="00565507" w:rsidRPr="009A5423" w:rsidRDefault="00565507" w:rsidP="00F00D05">
            <w:pPr>
              <w:jc w:val="left"/>
              <w:rPr>
                <w:i/>
                <w:noProof/>
                <w:color w:val="6D3375"/>
                <w:szCs w:val="20"/>
              </w:rPr>
            </w:pPr>
            <w:r w:rsidRPr="009A5423">
              <w:rPr>
                <w:i/>
                <w:noProof/>
                <w:color w:val="6D3375"/>
                <w:szCs w:val="20"/>
              </w:rPr>
              <w:t>Telefon, E-Mail</w:t>
            </w:r>
          </w:p>
        </w:tc>
      </w:tr>
      <w:tr w:rsidR="00565507" w:rsidRPr="00E9739B" w14:paraId="3638B403" w14:textId="77777777" w:rsidTr="00565507">
        <w:trPr>
          <w:trHeight w:val="794"/>
          <w:jc w:val="center"/>
        </w:trPr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45BE7" w14:textId="77777777" w:rsidR="00565507" w:rsidRPr="009A5423" w:rsidRDefault="00565507" w:rsidP="004E7485">
            <w:pPr>
              <w:jc w:val="left"/>
              <w:rPr>
                <w:iCs/>
                <w:noProof/>
                <w:color w:val="auto"/>
                <w:szCs w:val="20"/>
              </w:rPr>
            </w:pPr>
          </w:p>
        </w:tc>
        <w:tc>
          <w:tcPr>
            <w:tcW w:w="2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6833D" w14:textId="77777777" w:rsidR="00565507" w:rsidRPr="009A5423" w:rsidRDefault="00565507" w:rsidP="004E7485">
            <w:pPr>
              <w:jc w:val="left"/>
              <w:rPr>
                <w:iCs/>
                <w:noProof/>
                <w:color w:val="auto"/>
                <w:szCs w:val="20"/>
              </w:rPr>
            </w:pPr>
          </w:p>
        </w:tc>
        <w:tc>
          <w:tcPr>
            <w:tcW w:w="1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22455" w14:textId="5A393330" w:rsidR="00565507" w:rsidRPr="009A5423" w:rsidRDefault="00565507" w:rsidP="004E7485">
            <w:pPr>
              <w:jc w:val="left"/>
              <w:rPr>
                <w:noProof/>
                <w:color w:val="auto"/>
                <w:szCs w:val="20"/>
              </w:rPr>
            </w:pPr>
          </w:p>
        </w:tc>
      </w:tr>
    </w:tbl>
    <w:p w14:paraId="385E967B" w14:textId="77777777" w:rsidR="009B40BA" w:rsidRPr="009F0C0B" w:rsidRDefault="009B40BA" w:rsidP="009B40BA">
      <w:pPr>
        <w:rPr>
          <w:rFonts w:cs="Arial"/>
          <w:szCs w:val="20"/>
        </w:rPr>
      </w:pPr>
    </w:p>
    <w:p w14:paraId="1FBFB9C9" w14:textId="77777777" w:rsidR="009B40BA" w:rsidRPr="00C50242" w:rsidRDefault="009B40BA" w:rsidP="009B40BA">
      <w:pPr>
        <w:spacing w:after="0"/>
        <w:rPr>
          <w:rFonts w:eastAsiaTheme="majorEastAsia" w:cs="Arial"/>
          <w:b/>
          <w:color w:val="auto"/>
          <w:sz w:val="22"/>
        </w:rPr>
      </w:pPr>
      <w:r w:rsidRPr="00C50242">
        <w:rPr>
          <w:rFonts w:eastAsiaTheme="majorEastAsia" w:cs="Arial"/>
          <w:b/>
          <w:color w:val="auto"/>
          <w:sz w:val="22"/>
        </w:rPr>
        <w:t>Eckdaten</w:t>
      </w:r>
    </w:p>
    <w:tbl>
      <w:tblPr>
        <w:tblStyle w:val="Tabellenraster111"/>
        <w:tblW w:w="9498" w:type="dxa"/>
        <w:jc w:val="center"/>
        <w:tblInd w:w="0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681"/>
        <w:gridCol w:w="1011"/>
        <w:gridCol w:w="3809"/>
        <w:gridCol w:w="997"/>
      </w:tblGrid>
      <w:tr w:rsidR="009B40BA" w:rsidRPr="00E9739B" w14:paraId="7FC989BE" w14:textId="77777777" w:rsidTr="004618CF">
        <w:trPr>
          <w:trHeight w:val="340"/>
          <w:jc w:val="center"/>
        </w:trPr>
        <w:tc>
          <w:tcPr>
            <w:tcW w:w="24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472A57" w14:textId="77777777" w:rsidR="009B40BA" w:rsidRPr="00E9739B" w:rsidRDefault="009B40BA" w:rsidP="004618CF">
            <w:pPr>
              <w:rPr>
                <w:b/>
                <w:noProof/>
              </w:rPr>
            </w:pPr>
            <w:r>
              <w:rPr>
                <w:b/>
                <w:noProof/>
              </w:rPr>
              <w:t xml:space="preserve">Beantragte </w:t>
            </w:r>
            <w:r w:rsidRPr="00E9739B">
              <w:rPr>
                <w:b/>
                <w:noProof/>
              </w:rPr>
              <w:t>Fördersumme</w:t>
            </w:r>
          </w:p>
        </w:tc>
        <w:tc>
          <w:tcPr>
            <w:tcW w:w="25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008AC" w14:textId="1BF79148" w:rsidR="009B40BA" w:rsidRPr="00E9739B" w:rsidRDefault="009B40BA" w:rsidP="004618CF">
            <w:pPr>
              <w:rPr>
                <w:b/>
                <w:noProof/>
              </w:rPr>
            </w:pPr>
            <w:r w:rsidRPr="00E9739B">
              <w:rPr>
                <w:b/>
                <w:noProof/>
              </w:rPr>
              <w:t>Förderdauer</w:t>
            </w:r>
            <w:r w:rsidR="001E4F38">
              <w:rPr>
                <w:b/>
                <w:noProof/>
              </w:rPr>
              <w:t xml:space="preserve"> </w:t>
            </w:r>
            <w:r w:rsidRPr="00E9739B">
              <w:rPr>
                <w:b/>
                <w:noProof/>
              </w:rPr>
              <w:t>/ Laufzeit</w:t>
            </w:r>
          </w:p>
        </w:tc>
      </w:tr>
      <w:tr w:rsidR="009B40BA" w:rsidRPr="00E9739B" w14:paraId="37A2AF08" w14:textId="77777777" w:rsidTr="004E7485">
        <w:trPr>
          <w:trHeight w:val="457"/>
          <w:jc w:val="center"/>
        </w:trPr>
        <w:tc>
          <w:tcPr>
            <w:tcW w:w="1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6475D" w14:textId="77777777" w:rsidR="009B40BA" w:rsidRPr="0084463E" w:rsidRDefault="009B40BA" w:rsidP="004E7485">
            <w:pPr>
              <w:jc w:val="left"/>
              <w:rPr>
                <w:iCs/>
                <w:noProof/>
                <w:color w:val="auto"/>
                <w:szCs w:val="20"/>
              </w:rPr>
            </w:pP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CB909" w14:textId="1D6AD7E2" w:rsidR="009B40BA" w:rsidRPr="0084463E" w:rsidRDefault="0084463E" w:rsidP="004E7485">
            <w:pPr>
              <w:jc w:val="left"/>
              <w:rPr>
                <w:iCs/>
                <w:noProof/>
                <w:color w:val="auto"/>
                <w:szCs w:val="20"/>
              </w:rPr>
            </w:pPr>
            <w:r w:rsidRPr="0084463E">
              <w:rPr>
                <w:iCs/>
                <w:noProof/>
                <w:color w:val="auto"/>
                <w:szCs w:val="20"/>
              </w:rPr>
              <w:t>Euro</w:t>
            </w:r>
          </w:p>
        </w:tc>
        <w:tc>
          <w:tcPr>
            <w:tcW w:w="20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B39105" w14:textId="77777777" w:rsidR="009B40BA" w:rsidRPr="0084463E" w:rsidRDefault="009B40BA" w:rsidP="004E7485">
            <w:pPr>
              <w:jc w:val="left"/>
              <w:rPr>
                <w:noProof/>
                <w:color w:val="auto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F454E" w14:textId="77777777" w:rsidR="009B40BA" w:rsidRPr="0084463E" w:rsidRDefault="009B40BA" w:rsidP="004E7485">
            <w:pPr>
              <w:jc w:val="left"/>
              <w:rPr>
                <w:noProof/>
                <w:color w:val="auto"/>
                <w:szCs w:val="20"/>
              </w:rPr>
            </w:pPr>
            <w:r w:rsidRPr="0084463E">
              <w:rPr>
                <w:noProof/>
                <w:color w:val="auto"/>
                <w:szCs w:val="20"/>
              </w:rPr>
              <w:t>Monate</w:t>
            </w:r>
          </w:p>
        </w:tc>
      </w:tr>
    </w:tbl>
    <w:p w14:paraId="77219CBF" w14:textId="6A4C33E1" w:rsidR="009B40BA" w:rsidRDefault="009B40BA" w:rsidP="009B40BA">
      <w:pPr>
        <w:rPr>
          <w:rFonts w:cs="Arial"/>
          <w:szCs w:val="20"/>
        </w:rPr>
      </w:pPr>
    </w:p>
    <w:p w14:paraId="086F320E" w14:textId="77777777" w:rsidR="009F0C0B" w:rsidRPr="009F0C0B" w:rsidRDefault="009F0C0B" w:rsidP="009B40BA">
      <w:pPr>
        <w:rPr>
          <w:rFonts w:cs="Arial"/>
          <w:szCs w:val="20"/>
        </w:rPr>
      </w:pPr>
    </w:p>
    <w:p w14:paraId="0A880C43" w14:textId="6F2114BB" w:rsidR="009F0C0B" w:rsidRPr="009F0C0B" w:rsidRDefault="00F330EB" w:rsidP="009F0C0B">
      <w:pPr>
        <w:spacing w:after="360"/>
        <w:rPr>
          <w:rFonts w:cs="Arial"/>
          <w:iCs/>
          <w:szCs w:val="20"/>
        </w:rPr>
      </w:pPr>
      <w:r w:rsidRPr="009F0C0B">
        <w:rPr>
          <w:rFonts w:cs="Arial"/>
          <w:i/>
          <w:szCs w:val="20"/>
        </w:rPr>
        <w:lastRenderedPageBreak/>
        <w:t xml:space="preserve">Mit der Unterschrift erkennen die Partner die Ziele und </w:t>
      </w:r>
      <w:r w:rsidR="00E538DB">
        <w:rPr>
          <w:rFonts w:cs="Arial"/>
          <w:i/>
          <w:szCs w:val="20"/>
        </w:rPr>
        <w:t>Werte</w:t>
      </w:r>
      <w:r w:rsidRPr="009F0C0B">
        <w:rPr>
          <w:rFonts w:cs="Arial"/>
          <w:i/>
          <w:szCs w:val="20"/>
        </w:rPr>
        <w:t xml:space="preserve"> der </w:t>
      </w:r>
      <w:r w:rsidR="006C7812">
        <w:rPr>
          <w:rFonts w:cs="Arial"/>
          <w:i/>
          <w:szCs w:val="20"/>
        </w:rPr>
        <w:t>DII</w:t>
      </w:r>
      <w:r w:rsidRPr="009F0C0B">
        <w:rPr>
          <w:rFonts w:cs="Arial"/>
          <w:i/>
          <w:szCs w:val="20"/>
        </w:rPr>
        <w:t>C-Community an und erklären sich dazu bereit</w:t>
      </w:r>
      <w:r w:rsidR="00FA5CD7">
        <w:rPr>
          <w:rFonts w:cs="Arial"/>
          <w:i/>
          <w:szCs w:val="20"/>
        </w:rPr>
        <w:t>,</w:t>
      </w:r>
      <w:r w:rsidRPr="009F0C0B">
        <w:rPr>
          <w:rFonts w:cs="Arial"/>
          <w:i/>
          <w:szCs w:val="20"/>
        </w:rPr>
        <w:t xml:space="preserve"> </w:t>
      </w:r>
      <w:r w:rsidR="00E538DB">
        <w:rPr>
          <w:rFonts w:cs="Arial"/>
          <w:i/>
          <w:szCs w:val="20"/>
        </w:rPr>
        <w:t>danach</w:t>
      </w:r>
      <w:r w:rsidRPr="009F0C0B">
        <w:rPr>
          <w:rFonts w:cs="Arial"/>
          <w:i/>
          <w:szCs w:val="20"/>
        </w:rPr>
        <w:t xml:space="preserve"> zu handeln und diese zu beachten.</w:t>
      </w:r>
      <w:r w:rsidR="00E538DB">
        <w:rPr>
          <w:rFonts w:cs="Arial"/>
          <w:i/>
          <w:szCs w:val="20"/>
        </w:rPr>
        <w:t xml:space="preserve"> </w:t>
      </w:r>
      <w:r w:rsidR="004375C8">
        <w:rPr>
          <w:rFonts w:cs="Arial"/>
          <w:i/>
          <w:szCs w:val="20"/>
        </w:rPr>
        <w:t xml:space="preserve">Die Projektleitung bestätigt hiermit, dass sie zum Zeitpunkt der Einreichung Communitymitglied ist. Gleichermaßen bestätigen alle Partner deren Bereitschaft </w:t>
      </w:r>
      <w:r w:rsidR="00E538DB">
        <w:rPr>
          <w:rFonts w:cs="Arial"/>
          <w:i/>
          <w:szCs w:val="20"/>
        </w:rPr>
        <w:t xml:space="preserve">im weiteren </w:t>
      </w:r>
      <w:r w:rsidR="000A2254">
        <w:rPr>
          <w:rFonts w:cs="Arial"/>
          <w:i/>
          <w:szCs w:val="20"/>
        </w:rPr>
        <w:t>Auswahlverfahren</w:t>
      </w:r>
      <w:r w:rsidR="00E538DB">
        <w:rPr>
          <w:rFonts w:cs="Arial"/>
          <w:i/>
          <w:szCs w:val="20"/>
        </w:rPr>
        <w:t xml:space="preserve"> Communitymitglied zu werden.</w:t>
      </w:r>
      <w:r w:rsidRPr="009F0C0B">
        <w:rPr>
          <w:rFonts w:cs="Arial"/>
          <w:i/>
          <w:szCs w:val="20"/>
        </w:rPr>
        <w:t xml:space="preserve"> </w:t>
      </w:r>
      <w:r w:rsidRPr="009F0C0B">
        <w:rPr>
          <w:rFonts w:cs="Arial"/>
          <w:b/>
          <w:bCs/>
          <w:iCs/>
          <w:szCs w:val="20"/>
        </w:rPr>
        <w:t>Datenschutzhinweis</w:t>
      </w:r>
      <w:r w:rsidRPr="009F0C0B">
        <w:rPr>
          <w:rFonts w:cs="Arial"/>
          <w:iCs/>
          <w:szCs w:val="20"/>
        </w:rPr>
        <w:t xml:space="preserve">: Mit Nutzung und Einreichung der Skizze gestatten Sie uns Ihre Daten zu </w:t>
      </w:r>
      <w:r w:rsidR="006967B0">
        <w:rPr>
          <w:rFonts w:cs="Arial"/>
          <w:iCs/>
          <w:szCs w:val="20"/>
        </w:rPr>
        <w:t>Begutachtungs</w:t>
      </w:r>
      <w:r w:rsidR="00FD75DE">
        <w:rPr>
          <w:rFonts w:cs="Arial"/>
          <w:iCs/>
          <w:szCs w:val="20"/>
        </w:rPr>
        <w:t>zwecken zu nutzen,</w:t>
      </w:r>
      <w:r w:rsidRPr="009F0C0B">
        <w:rPr>
          <w:rFonts w:cs="Arial"/>
          <w:iCs/>
          <w:szCs w:val="20"/>
        </w:rPr>
        <w:t xml:space="preserve"> zu speichern und ggf. mit </w:t>
      </w:r>
      <w:r w:rsidR="00844DDE">
        <w:rPr>
          <w:rFonts w:cs="Arial"/>
          <w:iCs/>
          <w:szCs w:val="20"/>
        </w:rPr>
        <w:t xml:space="preserve">Gutachtern anderer </w:t>
      </w:r>
      <w:r w:rsidRPr="009F0C0B">
        <w:rPr>
          <w:rFonts w:cs="Arial"/>
          <w:iCs/>
          <w:szCs w:val="20"/>
        </w:rPr>
        <w:t>Institutionen auszutauschen.</w:t>
      </w:r>
    </w:p>
    <w:tbl>
      <w:tblPr>
        <w:tblStyle w:val="Tabellenraster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3"/>
        <w:gridCol w:w="410"/>
        <w:gridCol w:w="4392"/>
      </w:tblGrid>
      <w:tr w:rsidR="009B40BA" w14:paraId="24257A76" w14:textId="77777777" w:rsidTr="004618CF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8C9F7" w14:textId="77777777" w:rsidR="009B40BA" w:rsidRPr="0084463E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  <w:r w:rsidRPr="0084463E"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  <w:t>Name 1, Funktion</w:t>
            </w: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D8BFA6" w14:textId="77777777" w:rsidR="009B40BA" w:rsidRPr="0084463E" w:rsidRDefault="009B40BA" w:rsidP="004618CF">
            <w:pPr>
              <w:rPr>
                <w:rFonts w:cs="Arial"/>
                <w:i/>
                <w:color w:val="6D3375"/>
                <w:sz w:val="21"/>
                <w:szCs w:val="21"/>
              </w:rPr>
            </w:pPr>
          </w:p>
        </w:tc>
        <w:tc>
          <w:tcPr>
            <w:tcW w:w="4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D48FB" w14:textId="77777777" w:rsidR="009B40BA" w:rsidRPr="0084463E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  <w:r w:rsidRPr="0084463E"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  <w:t>Name 2, Funktion</w:t>
            </w:r>
          </w:p>
        </w:tc>
      </w:tr>
      <w:tr w:rsidR="009B40BA" w14:paraId="172C0087" w14:textId="77777777" w:rsidTr="004618CF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AF54B" w14:textId="77777777" w:rsidR="009B40BA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  <w:r w:rsidRPr="0084463E"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  <w:t>Unterschrift 1</w:t>
            </w:r>
          </w:p>
          <w:p w14:paraId="4CD7B9F6" w14:textId="01F9B2BF" w:rsidR="00F330EB" w:rsidRPr="0084463E" w:rsidRDefault="00F330EB" w:rsidP="004618CF">
            <w:pPr>
              <w:rPr>
                <w:rFonts w:cs="Arial"/>
                <w:i/>
                <w:color w:val="6D3375"/>
                <w:sz w:val="21"/>
                <w:szCs w:val="21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05FBF2" w14:textId="77777777" w:rsidR="009B40BA" w:rsidRPr="0084463E" w:rsidRDefault="009B40BA" w:rsidP="004618CF">
            <w:pPr>
              <w:rPr>
                <w:rFonts w:cs="Arial"/>
                <w:i/>
                <w:color w:val="6D3375"/>
                <w:sz w:val="21"/>
                <w:szCs w:val="21"/>
              </w:rPr>
            </w:pPr>
          </w:p>
        </w:tc>
        <w:tc>
          <w:tcPr>
            <w:tcW w:w="4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F7168" w14:textId="77777777" w:rsidR="009B40BA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  <w:r w:rsidRPr="0084463E"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  <w:t>Unterschrift 2</w:t>
            </w:r>
          </w:p>
          <w:p w14:paraId="7F9F23C4" w14:textId="61EC86E2" w:rsidR="00F330EB" w:rsidRPr="0084463E" w:rsidRDefault="00F330EB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</w:p>
        </w:tc>
      </w:tr>
      <w:tr w:rsidR="009B40BA" w14:paraId="7D2D1A0F" w14:textId="77777777" w:rsidTr="004618CF">
        <w:trPr>
          <w:trHeight w:val="86"/>
        </w:trPr>
        <w:tc>
          <w:tcPr>
            <w:tcW w:w="4531" w:type="dxa"/>
            <w:tcBorders>
              <w:top w:val="single" w:sz="4" w:space="0" w:color="auto"/>
              <w:bottom w:val="single" w:sz="4" w:space="0" w:color="auto"/>
            </w:tcBorders>
          </w:tcPr>
          <w:p w14:paraId="0E1D0B4B" w14:textId="77777777" w:rsidR="009B40BA" w:rsidRPr="0084463E" w:rsidRDefault="009B40BA" w:rsidP="004618CF">
            <w:pPr>
              <w:rPr>
                <w:rFonts w:cs="Arial"/>
                <w:i/>
                <w:color w:val="6D3375"/>
                <w:sz w:val="2"/>
                <w:szCs w:val="2"/>
              </w:rPr>
            </w:pPr>
          </w:p>
        </w:tc>
        <w:tc>
          <w:tcPr>
            <w:tcW w:w="426" w:type="dxa"/>
            <w:shd w:val="clear" w:color="auto" w:fill="auto"/>
          </w:tcPr>
          <w:p w14:paraId="0B470455" w14:textId="77777777" w:rsidR="009B40BA" w:rsidRPr="0084463E" w:rsidRDefault="009B40BA" w:rsidP="004618CF">
            <w:pPr>
              <w:rPr>
                <w:rFonts w:cs="Arial"/>
                <w:i/>
                <w:color w:val="6D3375"/>
                <w:sz w:val="2"/>
                <w:szCs w:val="2"/>
              </w:rPr>
            </w:pPr>
          </w:p>
        </w:tc>
        <w:tc>
          <w:tcPr>
            <w:tcW w:w="4671" w:type="dxa"/>
            <w:tcBorders>
              <w:top w:val="single" w:sz="4" w:space="0" w:color="auto"/>
              <w:bottom w:val="single" w:sz="4" w:space="0" w:color="auto"/>
            </w:tcBorders>
          </w:tcPr>
          <w:p w14:paraId="3E7DDA51" w14:textId="77777777" w:rsidR="009B40BA" w:rsidRPr="0084463E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</w:p>
        </w:tc>
      </w:tr>
      <w:tr w:rsidR="009B40BA" w14:paraId="053495AF" w14:textId="77777777" w:rsidTr="004618CF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D99F9" w14:textId="77777777" w:rsidR="009B40BA" w:rsidRPr="0084463E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  <w:r w:rsidRPr="0084463E"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  <w:t>Name 3, Funktion</w:t>
            </w: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18CE49" w14:textId="77777777" w:rsidR="009B40BA" w:rsidRPr="0084463E" w:rsidRDefault="009B40BA" w:rsidP="004618CF">
            <w:pPr>
              <w:rPr>
                <w:rFonts w:cs="Arial"/>
                <w:i/>
                <w:color w:val="6D3375"/>
                <w:sz w:val="21"/>
                <w:szCs w:val="21"/>
              </w:rPr>
            </w:pPr>
          </w:p>
        </w:tc>
        <w:tc>
          <w:tcPr>
            <w:tcW w:w="4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E7E6B" w14:textId="77777777" w:rsidR="009B40BA" w:rsidRPr="0084463E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  <w:r w:rsidRPr="0084463E"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  <w:t>Name 4, Funktion</w:t>
            </w:r>
          </w:p>
        </w:tc>
      </w:tr>
      <w:tr w:rsidR="009B40BA" w14:paraId="7E5D958E" w14:textId="77777777" w:rsidTr="004618CF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7B355" w14:textId="77777777" w:rsidR="009B40BA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  <w:r w:rsidRPr="0084463E"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  <w:t>Unterschrift 3</w:t>
            </w:r>
          </w:p>
          <w:p w14:paraId="4D5F00A3" w14:textId="09F742BB" w:rsidR="00F330EB" w:rsidRPr="0084463E" w:rsidRDefault="00F330EB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A8518B" w14:textId="77777777" w:rsidR="009B40BA" w:rsidRPr="0084463E" w:rsidRDefault="009B40BA" w:rsidP="004618CF">
            <w:pPr>
              <w:rPr>
                <w:rFonts w:cs="Arial"/>
                <w:i/>
                <w:color w:val="6D3375"/>
                <w:sz w:val="21"/>
                <w:szCs w:val="21"/>
              </w:rPr>
            </w:pPr>
          </w:p>
        </w:tc>
        <w:tc>
          <w:tcPr>
            <w:tcW w:w="4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52005" w14:textId="77777777" w:rsidR="009B40BA" w:rsidRDefault="009B40BA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  <w:r w:rsidRPr="0084463E"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  <w:t>Unterschrift 4</w:t>
            </w:r>
          </w:p>
          <w:p w14:paraId="644D23A6" w14:textId="52B126AA" w:rsidR="00F330EB" w:rsidRPr="0084463E" w:rsidRDefault="00F330EB" w:rsidP="004618CF">
            <w:pPr>
              <w:rPr>
                <w:rFonts w:eastAsia="Calibri" w:cs="Arial"/>
                <w:i/>
                <w:iCs/>
                <w:noProof/>
                <w:color w:val="6D3375"/>
                <w:szCs w:val="20"/>
                <w:lang w:eastAsia="de-DE"/>
              </w:rPr>
            </w:pPr>
          </w:p>
        </w:tc>
      </w:tr>
    </w:tbl>
    <w:p w14:paraId="523404B3" w14:textId="6589BACA" w:rsidR="006B6230" w:rsidRDefault="006B6230" w:rsidP="006B6230"/>
    <w:p w14:paraId="02E2B7EE" w14:textId="7E76AF91" w:rsidR="002C0602" w:rsidRDefault="002C0602">
      <w:pPr>
        <w:jc w:val="left"/>
      </w:pPr>
    </w:p>
    <w:p w14:paraId="2A3A51DA" w14:textId="31C048BD" w:rsidR="000E4DB0" w:rsidRDefault="000E4DB0">
      <w:pPr>
        <w:jc w:val="left"/>
      </w:pPr>
    </w:p>
    <w:p w14:paraId="38B33C73" w14:textId="77777777" w:rsidR="000E4DB0" w:rsidRDefault="000E4DB0">
      <w:pPr>
        <w:jc w:val="left"/>
      </w:pPr>
    </w:p>
    <w:p w14:paraId="5F598169" w14:textId="77777777" w:rsidR="002C0602" w:rsidRPr="0084463E" w:rsidRDefault="002C0602" w:rsidP="002C0602">
      <w:pPr>
        <w:rPr>
          <w:rFonts w:cs="Arial"/>
          <w:i/>
          <w:color w:val="6D3375"/>
          <w:sz w:val="24"/>
          <w:szCs w:val="24"/>
        </w:rPr>
      </w:pPr>
      <w:r w:rsidRPr="0084463E">
        <w:rPr>
          <w:rFonts w:cs="Arial"/>
          <w:i/>
          <w:color w:val="6D3375"/>
          <w:sz w:val="24"/>
          <w:szCs w:val="24"/>
        </w:rPr>
        <w:t>Hinweise zum Ausfüllen des Skizzen-Templates</w:t>
      </w:r>
    </w:p>
    <w:p w14:paraId="07C6839F" w14:textId="3902B79E" w:rsidR="002C0602" w:rsidRPr="0084463E" w:rsidRDefault="002C0602" w:rsidP="002C0602">
      <w:pPr>
        <w:pStyle w:val="Listenabsatz"/>
        <w:numPr>
          <w:ilvl w:val="0"/>
          <w:numId w:val="38"/>
        </w:numPr>
        <w:spacing w:after="60" w:line="240" w:lineRule="auto"/>
        <w:rPr>
          <w:rFonts w:cs="Arial"/>
          <w:i/>
          <w:color w:val="6D3375"/>
          <w:sz w:val="16"/>
          <w:szCs w:val="16"/>
        </w:rPr>
      </w:pPr>
      <w:r w:rsidRPr="0084463E">
        <w:rPr>
          <w:rFonts w:cs="Arial"/>
          <w:b/>
          <w:bCs/>
          <w:i/>
          <w:color w:val="6D3375"/>
          <w:sz w:val="16"/>
          <w:szCs w:val="16"/>
        </w:rPr>
        <w:t xml:space="preserve">Bitte beachten Sie die Hinweise auf </w:t>
      </w:r>
      <w:r w:rsidR="00BC151B">
        <w:rPr>
          <w:rFonts w:cs="Arial"/>
          <w:b/>
          <w:bCs/>
          <w:i/>
          <w:color w:val="6D3375"/>
          <w:sz w:val="16"/>
          <w:szCs w:val="16"/>
        </w:rPr>
        <w:t xml:space="preserve">der </w:t>
      </w:r>
      <w:r w:rsidRPr="0084463E">
        <w:rPr>
          <w:rFonts w:cs="Arial"/>
          <w:b/>
          <w:bCs/>
          <w:i/>
          <w:color w:val="6D3375"/>
          <w:sz w:val="16"/>
          <w:szCs w:val="16"/>
        </w:rPr>
        <w:t>Website</w:t>
      </w:r>
      <w:r w:rsidRPr="00FA5B44">
        <w:rPr>
          <w:rFonts w:cs="Arial"/>
          <w:i/>
          <w:color w:val="6D3375"/>
          <w:sz w:val="16"/>
          <w:szCs w:val="16"/>
        </w:rPr>
        <w:t xml:space="preserve">: </w:t>
      </w:r>
      <w:hyperlink r:id="rId11" w:history="1">
        <w:r w:rsidRPr="00FA5B44">
          <w:rPr>
            <w:rStyle w:val="Hyperlink"/>
            <w:rFonts w:cs="Arial"/>
            <w:i/>
            <w:color w:val="6D3375"/>
            <w:sz w:val="16"/>
            <w:szCs w:val="16"/>
          </w:rPr>
          <w:t>www.diic-community.de</w:t>
        </w:r>
      </w:hyperlink>
      <w:r w:rsidR="00165C9F" w:rsidRPr="0084463E">
        <w:rPr>
          <w:rFonts w:cs="Arial"/>
          <w:i/>
          <w:color w:val="6D3375"/>
          <w:sz w:val="16"/>
          <w:szCs w:val="16"/>
        </w:rPr>
        <w:t>.</w:t>
      </w:r>
    </w:p>
    <w:p w14:paraId="65B42282" w14:textId="0EAE4F73" w:rsidR="002C0602" w:rsidRPr="00FA5B44" w:rsidRDefault="002C0602" w:rsidP="2CAC5DE9">
      <w:pPr>
        <w:pStyle w:val="Listenabsatz"/>
        <w:numPr>
          <w:ilvl w:val="0"/>
          <w:numId w:val="38"/>
        </w:numPr>
        <w:spacing w:after="60" w:line="240" w:lineRule="auto"/>
        <w:rPr>
          <w:rFonts w:cs="Arial"/>
          <w:i/>
          <w:iCs/>
          <w:color w:val="6D3375"/>
          <w:sz w:val="16"/>
          <w:szCs w:val="16"/>
        </w:rPr>
      </w:pPr>
      <w:r w:rsidRPr="2CAC5DE9">
        <w:rPr>
          <w:rFonts w:cs="Arial"/>
          <w:b/>
          <w:bCs/>
          <w:i/>
          <w:iCs/>
          <w:color w:val="6D3375"/>
          <w:sz w:val="16"/>
          <w:szCs w:val="16"/>
        </w:rPr>
        <w:t xml:space="preserve">Die </w:t>
      </w:r>
      <w:r w:rsidR="0035635C" w:rsidRPr="2CAC5DE9">
        <w:rPr>
          <w:rFonts w:cs="Arial"/>
          <w:b/>
          <w:bCs/>
          <w:i/>
          <w:iCs/>
          <w:color w:val="6D3375"/>
          <w:sz w:val="16"/>
          <w:szCs w:val="16"/>
        </w:rPr>
        <w:t>Projekt</w:t>
      </w:r>
      <w:r w:rsidRPr="2CAC5DE9">
        <w:rPr>
          <w:rFonts w:cs="Arial"/>
          <w:b/>
          <w:bCs/>
          <w:i/>
          <w:iCs/>
          <w:color w:val="6D3375"/>
          <w:sz w:val="16"/>
          <w:szCs w:val="16"/>
        </w:rPr>
        <w:t xml:space="preserve">skizze darf </w:t>
      </w:r>
      <w:r w:rsidR="58E6F98D" w:rsidRPr="2CAC5DE9">
        <w:rPr>
          <w:rFonts w:cs="Arial"/>
          <w:b/>
          <w:bCs/>
          <w:i/>
          <w:iCs/>
          <w:color w:val="6D3375"/>
          <w:sz w:val="16"/>
          <w:szCs w:val="16"/>
        </w:rPr>
        <w:t>6</w:t>
      </w:r>
      <w:r w:rsidRPr="2CAC5DE9">
        <w:rPr>
          <w:rFonts w:cs="Arial"/>
          <w:b/>
          <w:bCs/>
          <w:i/>
          <w:iCs/>
          <w:color w:val="6D3375"/>
          <w:sz w:val="16"/>
          <w:szCs w:val="16"/>
        </w:rPr>
        <w:t xml:space="preserve"> Seiten, </w:t>
      </w:r>
      <w:r w:rsidR="008924CD" w:rsidRPr="2CAC5DE9">
        <w:rPr>
          <w:rFonts w:cs="Arial"/>
          <w:b/>
          <w:bCs/>
          <w:i/>
          <w:iCs/>
          <w:color w:val="6D3375"/>
          <w:sz w:val="16"/>
          <w:szCs w:val="16"/>
        </w:rPr>
        <w:t>ohne</w:t>
      </w:r>
      <w:r w:rsidRPr="2CAC5DE9">
        <w:rPr>
          <w:rFonts w:cs="Arial"/>
          <w:b/>
          <w:bCs/>
          <w:i/>
          <w:iCs/>
          <w:color w:val="6D3375"/>
          <w:sz w:val="16"/>
          <w:szCs w:val="16"/>
        </w:rPr>
        <w:t xml:space="preserve"> Titelseite</w:t>
      </w:r>
      <w:r w:rsidR="00884D32" w:rsidRPr="2CAC5DE9">
        <w:rPr>
          <w:rFonts w:cs="Arial"/>
          <w:b/>
          <w:bCs/>
          <w:i/>
          <w:iCs/>
          <w:color w:val="6D3375"/>
          <w:sz w:val="16"/>
          <w:szCs w:val="16"/>
        </w:rPr>
        <w:t>,</w:t>
      </w:r>
      <w:r w:rsidRPr="2CAC5DE9">
        <w:rPr>
          <w:rFonts w:cs="Arial"/>
          <w:b/>
          <w:bCs/>
          <w:i/>
          <w:iCs/>
          <w:color w:val="6D3375"/>
          <w:sz w:val="16"/>
          <w:szCs w:val="16"/>
        </w:rPr>
        <w:t xml:space="preserve"> nicht überschreiten</w:t>
      </w:r>
      <w:r w:rsidRPr="2CAC5DE9">
        <w:rPr>
          <w:rFonts w:cs="Arial"/>
          <w:i/>
          <w:iCs/>
          <w:color w:val="6D3375"/>
          <w:sz w:val="16"/>
          <w:szCs w:val="16"/>
        </w:rPr>
        <w:t xml:space="preserve"> (Schriftart: Calibri Light, Schriftgröße: 10 </w:t>
      </w:r>
      <w:proofErr w:type="spellStart"/>
      <w:r w:rsidRPr="2CAC5DE9">
        <w:rPr>
          <w:rFonts w:cs="Arial"/>
          <w:i/>
          <w:iCs/>
          <w:color w:val="6D3375"/>
          <w:sz w:val="16"/>
          <w:szCs w:val="16"/>
        </w:rPr>
        <w:t>pt</w:t>
      </w:r>
      <w:proofErr w:type="spellEnd"/>
      <w:r w:rsidRPr="2CAC5DE9">
        <w:rPr>
          <w:rFonts w:cs="Arial"/>
          <w:i/>
          <w:iCs/>
          <w:color w:val="6D3375"/>
          <w:sz w:val="16"/>
          <w:szCs w:val="16"/>
        </w:rPr>
        <w:t>)</w:t>
      </w:r>
      <w:r w:rsidRPr="2CAC5DE9">
        <w:rPr>
          <w:rFonts w:cs="Arial"/>
          <w:b/>
          <w:bCs/>
          <w:i/>
          <w:iCs/>
          <w:color w:val="6D3375"/>
          <w:sz w:val="16"/>
          <w:szCs w:val="16"/>
        </w:rPr>
        <w:t>.</w:t>
      </w:r>
    </w:p>
    <w:p w14:paraId="4A9CB476" w14:textId="77777777" w:rsidR="002C0602" w:rsidRPr="0084463E" w:rsidRDefault="002C0602" w:rsidP="002C0602">
      <w:pPr>
        <w:pStyle w:val="Listenabsatz"/>
        <w:numPr>
          <w:ilvl w:val="0"/>
          <w:numId w:val="38"/>
        </w:numPr>
        <w:spacing w:after="60" w:line="240" w:lineRule="auto"/>
        <w:rPr>
          <w:rFonts w:cs="Arial"/>
          <w:i/>
          <w:color w:val="6D3375"/>
          <w:sz w:val="16"/>
          <w:szCs w:val="16"/>
        </w:rPr>
      </w:pPr>
      <w:r w:rsidRPr="0084463E">
        <w:rPr>
          <w:rFonts w:cs="Arial"/>
          <w:b/>
          <w:bCs/>
          <w:i/>
          <w:color w:val="6D3375"/>
          <w:sz w:val="16"/>
          <w:szCs w:val="16"/>
        </w:rPr>
        <w:t>Den kursiv gesetzten, violetten Text (Hinweise, Leitfragen etc.) können Sie löschen</w:t>
      </w:r>
      <w:r w:rsidRPr="0084463E">
        <w:rPr>
          <w:rFonts w:cs="Arial"/>
          <w:i/>
          <w:color w:val="6D3375"/>
          <w:sz w:val="16"/>
          <w:szCs w:val="16"/>
        </w:rPr>
        <w:t>.</w:t>
      </w:r>
    </w:p>
    <w:p w14:paraId="78C3E788" w14:textId="1A803E21" w:rsidR="002C0602" w:rsidRPr="0084463E" w:rsidRDefault="002C0602" w:rsidP="002C0602">
      <w:pPr>
        <w:pStyle w:val="Listenabsatz"/>
        <w:numPr>
          <w:ilvl w:val="0"/>
          <w:numId w:val="38"/>
        </w:numPr>
        <w:spacing w:after="60" w:line="240" w:lineRule="auto"/>
        <w:rPr>
          <w:rFonts w:cs="Arial"/>
          <w:i/>
          <w:color w:val="6D3375"/>
          <w:sz w:val="16"/>
          <w:szCs w:val="16"/>
        </w:rPr>
      </w:pPr>
      <w:r w:rsidRPr="0084463E">
        <w:rPr>
          <w:rFonts w:cs="Arial"/>
          <w:i/>
          <w:color w:val="6D3375"/>
          <w:sz w:val="16"/>
          <w:szCs w:val="16"/>
        </w:rPr>
        <w:t xml:space="preserve">Die </w:t>
      </w:r>
      <w:r w:rsidRPr="0084463E">
        <w:rPr>
          <w:rFonts w:cs="Arial"/>
          <w:i/>
          <w:color w:val="6D3375"/>
          <w:sz w:val="16"/>
          <w:szCs w:val="16"/>
          <w:highlight w:val="lightGray"/>
        </w:rPr>
        <w:t>grauen Textfelder</w:t>
      </w:r>
      <w:r w:rsidRPr="0084463E">
        <w:rPr>
          <w:rFonts w:cs="Arial"/>
          <w:i/>
          <w:color w:val="6D3375"/>
          <w:sz w:val="16"/>
          <w:szCs w:val="16"/>
        </w:rPr>
        <w:t xml:space="preserve"> markieren Eingabestellen – Sie verschwinden beim Ausfüllen.</w:t>
      </w:r>
      <w:r w:rsidR="008A00F4" w:rsidRPr="008A00F4">
        <w:rPr>
          <w:rFonts w:cs="Arial"/>
          <w:bCs/>
          <w:i/>
          <w:color w:val="6D3375"/>
          <w:sz w:val="16"/>
          <w:szCs w:val="16"/>
        </w:rPr>
        <w:t xml:space="preserve"> </w:t>
      </w:r>
      <w:r w:rsidR="008A00F4" w:rsidRPr="00165C9F">
        <w:rPr>
          <w:rFonts w:cs="Arial"/>
          <w:bCs/>
          <w:i/>
          <w:color w:val="6D3375"/>
          <w:sz w:val="16"/>
          <w:szCs w:val="16"/>
        </w:rPr>
        <w:t>Skizzen</w:t>
      </w:r>
      <w:r w:rsidR="008A00F4" w:rsidRPr="00165C9F">
        <w:rPr>
          <w:rFonts w:cs="Arial"/>
          <w:i/>
          <w:color w:val="6D3375"/>
          <w:sz w:val="16"/>
          <w:szCs w:val="16"/>
        </w:rPr>
        <w:t xml:space="preserve"> (z.B. Partner</w:t>
      </w:r>
      <w:r w:rsidR="008A00F4">
        <w:rPr>
          <w:rFonts w:cs="Arial"/>
          <w:i/>
          <w:color w:val="6D3375"/>
          <w:sz w:val="16"/>
          <w:szCs w:val="16"/>
        </w:rPr>
        <w:t>zusammensetzung</w:t>
      </w:r>
      <w:r w:rsidR="008A00F4" w:rsidRPr="00165C9F">
        <w:rPr>
          <w:rFonts w:cs="Arial"/>
          <w:i/>
          <w:color w:val="6D3375"/>
          <w:sz w:val="16"/>
          <w:szCs w:val="16"/>
        </w:rPr>
        <w:t xml:space="preserve">, </w:t>
      </w:r>
      <w:r w:rsidR="008A00F4">
        <w:rPr>
          <w:rFonts w:cs="Arial"/>
          <w:i/>
          <w:color w:val="6D3375"/>
          <w:sz w:val="16"/>
          <w:szCs w:val="16"/>
        </w:rPr>
        <w:t>Vorarbeiten</w:t>
      </w:r>
      <w:r w:rsidR="008A00F4" w:rsidRPr="00165C9F">
        <w:rPr>
          <w:rFonts w:cs="Arial"/>
          <w:i/>
          <w:color w:val="6D3375"/>
          <w:sz w:val="16"/>
          <w:szCs w:val="16"/>
        </w:rPr>
        <w:t>, etc.)</w:t>
      </w:r>
      <w:r w:rsidR="008A00F4">
        <w:rPr>
          <w:rFonts w:cs="Arial"/>
          <w:i/>
          <w:color w:val="6D3375"/>
          <w:sz w:val="16"/>
          <w:szCs w:val="16"/>
        </w:rPr>
        <w:t xml:space="preserve"> können bei Bedarf direkt im </w:t>
      </w:r>
      <w:r w:rsidR="0051220D">
        <w:rPr>
          <w:rFonts w:cs="Arial"/>
          <w:i/>
          <w:color w:val="6D3375"/>
          <w:sz w:val="16"/>
          <w:szCs w:val="16"/>
        </w:rPr>
        <w:t xml:space="preserve">Text </w:t>
      </w:r>
      <w:r w:rsidR="008A00F4">
        <w:rPr>
          <w:rFonts w:cs="Arial"/>
          <w:i/>
          <w:color w:val="6D3375"/>
          <w:sz w:val="16"/>
          <w:szCs w:val="16"/>
        </w:rPr>
        <w:t>integriert werden.</w:t>
      </w:r>
    </w:p>
    <w:p w14:paraId="4B83F520" w14:textId="733E7B36" w:rsidR="00956B90" w:rsidRPr="00956B90" w:rsidRDefault="00956B90" w:rsidP="002C0602">
      <w:pPr>
        <w:pStyle w:val="Listenabsatz"/>
        <w:numPr>
          <w:ilvl w:val="0"/>
          <w:numId w:val="38"/>
        </w:numPr>
        <w:spacing w:after="60" w:line="240" w:lineRule="auto"/>
        <w:rPr>
          <w:rFonts w:cs="Arial"/>
          <w:i/>
          <w:color w:val="6D3375"/>
          <w:sz w:val="16"/>
          <w:szCs w:val="16"/>
        </w:rPr>
      </w:pPr>
      <w:r>
        <w:rPr>
          <w:rFonts w:cs="Arial"/>
          <w:b/>
          <w:bCs/>
          <w:i/>
          <w:color w:val="6D3375"/>
          <w:sz w:val="16"/>
          <w:szCs w:val="16"/>
        </w:rPr>
        <w:t xml:space="preserve">Quellen </w:t>
      </w:r>
      <w:r w:rsidRPr="00352F14">
        <w:rPr>
          <w:rFonts w:cs="Arial"/>
          <w:i/>
          <w:color w:val="6D3375"/>
          <w:sz w:val="16"/>
          <w:szCs w:val="16"/>
        </w:rPr>
        <w:t xml:space="preserve">sind in den jeweiligen Abschnitten aufzuführen </w:t>
      </w:r>
      <w:r w:rsidR="00716E20">
        <w:rPr>
          <w:rFonts w:cs="Arial"/>
          <w:i/>
          <w:color w:val="6D3375"/>
          <w:sz w:val="16"/>
          <w:szCs w:val="16"/>
        </w:rPr>
        <w:t>und</w:t>
      </w:r>
      <w:r w:rsidRPr="00352F14">
        <w:rPr>
          <w:rFonts w:cs="Arial"/>
          <w:i/>
          <w:color w:val="6D3375"/>
          <w:sz w:val="16"/>
          <w:szCs w:val="16"/>
        </w:rPr>
        <w:t xml:space="preserve"> zählen zum Seitenlimit</w:t>
      </w:r>
      <w:r w:rsidR="00FD7F33">
        <w:rPr>
          <w:rFonts w:cs="Arial"/>
          <w:i/>
          <w:color w:val="6D3375"/>
          <w:sz w:val="16"/>
          <w:szCs w:val="16"/>
        </w:rPr>
        <w:t>, dürfen jedoch die vorgegebene Schriftgröße unterschrei</w:t>
      </w:r>
      <w:r w:rsidR="005E5DEA">
        <w:rPr>
          <w:rFonts w:cs="Arial"/>
          <w:i/>
          <w:color w:val="6D3375"/>
          <w:sz w:val="16"/>
          <w:szCs w:val="16"/>
        </w:rPr>
        <w:t>t</w:t>
      </w:r>
      <w:r w:rsidR="00FD7F33">
        <w:rPr>
          <w:rFonts w:cs="Arial"/>
          <w:i/>
          <w:color w:val="6D3375"/>
          <w:sz w:val="16"/>
          <w:szCs w:val="16"/>
        </w:rPr>
        <w:t xml:space="preserve">en (min. 8 </w:t>
      </w:r>
      <w:proofErr w:type="spellStart"/>
      <w:r w:rsidR="00FD7F33">
        <w:rPr>
          <w:rFonts w:cs="Arial"/>
          <w:i/>
          <w:color w:val="6D3375"/>
          <w:sz w:val="16"/>
          <w:szCs w:val="16"/>
        </w:rPr>
        <w:t>pt</w:t>
      </w:r>
      <w:proofErr w:type="spellEnd"/>
      <w:r w:rsidR="00FD7F33">
        <w:rPr>
          <w:rFonts w:cs="Arial"/>
          <w:i/>
          <w:color w:val="6D3375"/>
          <w:sz w:val="16"/>
          <w:szCs w:val="16"/>
        </w:rPr>
        <w:t>)</w:t>
      </w:r>
      <w:r w:rsidRPr="00352F14">
        <w:rPr>
          <w:rFonts w:cs="Arial"/>
          <w:i/>
          <w:color w:val="6D3375"/>
          <w:sz w:val="16"/>
          <w:szCs w:val="16"/>
        </w:rPr>
        <w:t>.</w:t>
      </w:r>
    </w:p>
    <w:p w14:paraId="6FCFCAFF" w14:textId="4224EA31" w:rsidR="0084463E" w:rsidRPr="00956B90" w:rsidRDefault="002C0602" w:rsidP="2CAC5DE9">
      <w:pPr>
        <w:pStyle w:val="Listenabsatz"/>
        <w:numPr>
          <w:ilvl w:val="0"/>
          <w:numId w:val="38"/>
        </w:numPr>
        <w:spacing w:after="60" w:line="240" w:lineRule="auto"/>
        <w:rPr>
          <w:rFonts w:cs="Arial"/>
          <w:i/>
          <w:iCs/>
          <w:color w:val="6D3375"/>
          <w:sz w:val="16"/>
          <w:szCs w:val="16"/>
        </w:rPr>
      </w:pPr>
      <w:r w:rsidRPr="2CAC5DE9">
        <w:rPr>
          <w:rFonts w:cs="Arial"/>
          <w:b/>
          <w:bCs/>
          <w:i/>
          <w:iCs/>
          <w:color w:val="6D3375"/>
          <w:sz w:val="16"/>
          <w:szCs w:val="16"/>
        </w:rPr>
        <w:t xml:space="preserve">Beachten Sie, dass </w:t>
      </w:r>
      <w:r w:rsidR="7F1A7C2D" w:rsidRPr="2CAC5DE9">
        <w:rPr>
          <w:rFonts w:cs="Arial"/>
          <w:b/>
          <w:bCs/>
          <w:i/>
          <w:iCs/>
          <w:color w:val="6D3375"/>
          <w:sz w:val="16"/>
          <w:szCs w:val="16"/>
        </w:rPr>
        <w:t>für diese Ausschreibung keine Anlagen vorgesehen sind.</w:t>
      </w:r>
      <w:r>
        <w:br w:type="page"/>
      </w:r>
    </w:p>
    <w:tbl>
      <w:tblPr>
        <w:tblStyle w:val="Tabellenraster11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5"/>
        <w:gridCol w:w="1827"/>
      </w:tblGrid>
      <w:tr w:rsidR="0084463E" w14:paraId="4C66FC90" w14:textId="77777777" w:rsidTr="2CAC5DE9">
        <w:trPr>
          <w:trHeight w:val="498"/>
        </w:trPr>
        <w:tc>
          <w:tcPr>
            <w:tcW w:w="7235" w:type="dxa"/>
            <w:shd w:val="clear" w:color="auto" w:fill="auto"/>
          </w:tcPr>
          <w:p w14:paraId="3E06A24C" w14:textId="3E164808" w:rsidR="0084463E" w:rsidRPr="004956E1" w:rsidRDefault="0084463E" w:rsidP="2CAC5DE9">
            <w:pPr>
              <w:pStyle w:val="Listenabsatz"/>
              <w:numPr>
                <w:ilvl w:val="0"/>
                <w:numId w:val="37"/>
              </w:numPr>
              <w:spacing w:line="288" w:lineRule="auto"/>
              <w:ind w:left="449"/>
              <w:jc w:val="left"/>
              <w:rPr>
                <w:rFonts w:eastAsiaTheme="majorEastAsia"/>
                <w:b/>
                <w:bCs/>
                <w:sz w:val="22"/>
              </w:rPr>
            </w:pPr>
            <w:r w:rsidRPr="2CAC5DE9">
              <w:rPr>
                <w:rFonts w:eastAsiaTheme="majorEastAsia"/>
                <w:b/>
                <w:bCs/>
                <w:sz w:val="22"/>
              </w:rPr>
              <w:lastRenderedPageBreak/>
              <w:t xml:space="preserve">Welches Thema / welches Ziel verfolgt Ihr Community-Projekt? </w:t>
            </w:r>
          </w:p>
        </w:tc>
        <w:tc>
          <w:tcPr>
            <w:tcW w:w="1827" w:type="dxa"/>
            <w:shd w:val="clear" w:color="auto" w:fill="auto"/>
          </w:tcPr>
          <w:p w14:paraId="03E03BE9" w14:textId="0E6CF558" w:rsidR="0084463E" w:rsidRPr="00FE164C" w:rsidRDefault="00671067" w:rsidP="003748F2">
            <w:pPr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Kriterien</w:t>
            </w:r>
            <w:r w:rsidR="0084463E" w:rsidRPr="00FE164C">
              <w:rPr>
                <w:sz w:val="16"/>
                <w:szCs w:val="18"/>
              </w:rPr>
              <w:t>-IDs:</w:t>
            </w:r>
            <w:r>
              <w:rPr>
                <w:sz w:val="16"/>
                <w:szCs w:val="18"/>
              </w:rPr>
              <w:t xml:space="preserve"> </w:t>
            </w:r>
            <w:r w:rsidR="0084463E" w:rsidRPr="00FE164C">
              <w:rPr>
                <w:sz w:val="16"/>
                <w:szCs w:val="18"/>
              </w:rPr>
              <w:t>M01</w:t>
            </w:r>
            <w:r w:rsidR="003748F2">
              <w:rPr>
                <w:sz w:val="16"/>
                <w:szCs w:val="18"/>
              </w:rPr>
              <w:t>; M03; Q01–</w:t>
            </w:r>
            <w:r w:rsidR="0084463E">
              <w:rPr>
                <w:sz w:val="16"/>
                <w:szCs w:val="18"/>
              </w:rPr>
              <w:t xml:space="preserve">Q02; </w:t>
            </w:r>
            <w:r w:rsidR="00F84ABC">
              <w:rPr>
                <w:sz w:val="16"/>
                <w:szCs w:val="18"/>
              </w:rPr>
              <w:t>Q07</w:t>
            </w:r>
            <w:r w:rsidR="003748F2">
              <w:rPr>
                <w:sz w:val="16"/>
                <w:szCs w:val="18"/>
              </w:rPr>
              <w:t>–</w:t>
            </w:r>
            <w:r w:rsidR="00F84ABC">
              <w:rPr>
                <w:sz w:val="16"/>
                <w:szCs w:val="18"/>
              </w:rPr>
              <w:t>Q09</w:t>
            </w:r>
            <w:r w:rsidR="0084463E">
              <w:rPr>
                <w:sz w:val="16"/>
                <w:szCs w:val="18"/>
              </w:rPr>
              <w:t xml:space="preserve"> </w:t>
            </w:r>
          </w:p>
        </w:tc>
      </w:tr>
      <w:tr w:rsidR="0084463E" w14:paraId="59439175" w14:textId="77777777" w:rsidTr="2CAC5DE9">
        <w:tc>
          <w:tcPr>
            <w:tcW w:w="9062" w:type="dxa"/>
            <w:gridSpan w:val="2"/>
            <w:shd w:val="clear" w:color="auto" w:fill="auto"/>
          </w:tcPr>
          <w:p w14:paraId="19C55361" w14:textId="777CA451" w:rsidR="0084463E" w:rsidRPr="0084463E" w:rsidRDefault="0084463E" w:rsidP="004618CF">
            <w:pPr>
              <w:spacing w:after="60"/>
              <w:ind w:left="360"/>
              <w:rPr>
                <w:b/>
                <w:bCs/>
                <w:i/>
                <w:color w:val="6D3375"/>
                <w:sz w:val="16"/>
                <w:szCs w:val="16"/>
              </w:rPr>
            </w:pPr>
            <w:r w:rsidRPr="0084463E">
              <w:rPr>
                <w:b/>
                <w:bCs/>
                <w:i/>
                <w:color w:val="6D3375"/>
                <w:sz w:val="16"/>
                <w:szCs w:val="16"/>
              </w:rPr>
              <w:t>Bitte stellen Sie Ihr Thema allgemeinverständlich vor</w:t>
            </w:r>
            <w:r w:rsidRPr="0084463E">
              <w:rPr>
                <w:i/>
                <w:color w:val="6D3375"/>
                <w:sz w:val="16"/>
                <w:szCs w:val="16"/>
              </w:rPr>
              <w:t>. Skizzieren Sie die von Ihnen adressierte Herausforderung, die Zielgruppe wie auch die Relevanz des Themas für diese Zielgruppe (</w:t>
            </w:r>
            <w:r w:rsidR="00207C2C">
              <w:rPr>
                <w:i/>
                <w:color w:val="6D3375"/>
                <w:sz w:val="16"/>
                <w:szCs w:val="16"/>
              </w:rPr>
              <w:t>z.B. b</w:t>
            </w:r>
            <w:r w:rsidRPr="0084463E">
              <w:rPr>
                <w:i/>
                <w:color w:val="6D3375"/>
                <w:sz w:val="16"/>
                <w:szCs w:val="16"/>
              </w:rPr>
              <w:t xml:space="preserve">esondere klinische Relevanz oder verbessernde Anwendung im OP-Saal). </w:t>
            </w:r>
            <w:r w:rsidRPr="0084463E">
              <w:rPr>
                <w:b/>
                <w:bCs/>
                <w:i/>
                <w:color w:val="6D3375"/>
                <w:sz w:val="16"/>
                <w:szCs w:val="16"/>
              </w:rPr>
              <w:t>(Auf welche Zielgruppe ist Ihr Ziel ausgerichtet; wer profitiert von der Lösung (z.B. Patient, Operateur) und worin liegt die besondere Relevanz?)</w:t>
            </w:r>
            <w:r w:rsidR="00B70181">
              <w:rPr>
                <w:b/>
                <w:bCs/>
                <w:i/>
                <w:color w:val="6D3375"/>
                <w:sz w:val="16"/>
                <w:szCs w:val="16"/>
              </w:rPr>
              <w:t xml:space="preserve"> </w:t>
            </w:r>
            <w:r w:rsidRPr="0084463E">
              <w:rPr>
                <w:i/>
                <w:color w:val="6D3375"/>
                <w:sz w:val="16"/>
                <w:szCs w:val="16"/>
              </w:rPr>
              <w:t>Beleuchten Sie zudem den diesbezüglich, aktuellen Stand in Forschung, Technik und Transfer (Kontextbeschreibung). Adressieren Sie bis zu fünf wissenschaftlich</w:t>
            </w:r>
            <w:r w:rsidR="00004F4C">
              <w:rPr>
                <w:i/>
                <w:color w:val="6D3375"/>
                <w:sz w:val="16"/>
                <w:szCs w:val="16"/>
              </w:rPr>
              <w:t>e/</w:t>
            </w:r>
            <w:r w:rsidRPr="0084463E">
              <w:rPr>
                <w:i/>
                <w:color w:val="6D3375"/>
                <w:sz w:val="16"/>
                <w:szCs w:val="16"/>
              </w:rPr>
              <w:t>technische Ziele des Community-Projekts, die mit Positivbewertung des Projekts erfüllt werden können</w:t>
            </w:r>
            <w:r w:rsidRPr="0084463E">
              <w:rPr>
                <w:b/>
                <w:bCs/>
                <w:i/>
                <w:color w:val="6D3375"/>
                <w:sz w:val="16"/>
                <w:szCs w:val="16"/>
              </w:rPr>
              <w:t>. (Was macht genau Ihr Projekt besonders förderwürdig?)</w:t>
            </w:r>
          </w:p>
          <w:p w14:paraId="421C7865" w14:textId="77777777" w:rsidR="0084463E" w:rsidRPr="00DE4056" w:rsidRDefault="0084463E" w:rsidP="004618CF">
            <w:pPr>
              <w:spacing w:after="60"/>
              <w:ind w:left="360"/>
              <w:rPr>
                <w:color w:val="2F5496" w:themeColor="accent5" w:themeShade="BF"/>
                <w:sz w:val="16"/>
                <w:szCs w:val="16"/>
              </w:rPr>
            </w:pPr>
          </w:p>
        </w:tc>
      </w:tr>
      <w:tr w:rsidR="0084463E" w14:paraId="20BD9E24" w14:textId="77777777" w:rsidTr="2CAC5DE9">
        <w:tc>
          <w:tcPr>
            <w:tcW w:w="9062" w:type="dxa"/>
            <w:gridSpan w:val="2"/>
            <w:shd w:val="clear" w:color="auto" w:fill="auto"/>
          </w:tcPr>
          <w:p w14:paraId="10301C62" w14:textId="77777777" w:rsidR="0084463E" w:rsidRPr="00E9739B" w:rsidRDefault="0084463E" w:rsidP="004618CF">
            <w:pPr>
              <w:rPr>
                <w:rFonts w:eastAsiaTheme="majorEastAsia"/>
                <w:szCs w:val="32"/>
              </w:rPr>
            </w:pPr>
            <w:r w:rsidRPr="00E9739B">
              <w:rPr>
                <w:rFonts w:eastAsiaTheme="majorEastAsia"/>
                <w:szCs w:val="3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9739B">
              <w:rPr>
                <w:rFonts w:eastAsiaTheme="majorEastAsia"/>
                <w:szCs w:val="32"/>
              </w:rPr>
              <w:instrText xml:space="preserve"> FORMTEXT </w:instrText>
            </w:r>
            <w:r w:rsidRPr="00E9739B">
              <w:rPr>
                <w:rFonts w:eastAsiaTheme="majorEastAsia"/>
                <w:szCs w:val="32"/>
              </w:rPr>
            </w:r>
            <w:r w:rsidRPr="00E9739B">
              <w:rPr>
                <w:rFonts w:eastAsiaTheme="majorEastAsia"/>
                <w:szCs w:val="32"/>
              </w:rPr>
              <w:fldChar w:fldCharType="separate"/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szCs w:val="32"/>
              </w:rPr>
              <w:fldChar w:fldCharType="end"/>
            </w:r>
          </w:p>
        </w:tc>
      </w:tr>
    </w:tbl>
    <w:p w14:paraId="3680CB9A" w14:textId="77777777" w:rsidR="0084463E" w:rsidRDefault="0084463E" w:rsidP="0084463E">
      <w:pPr>
        <w:rPr>
          <w:rFonts w:cs="Arial"/>
        </w:rPr>
      </w:pPr>
    </w:p>
    <w:tbl>
      <w:tblPr>
        <w:tblStyle w:val="Tabellenraster11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5"/>
        <w:gridCol w:w="1827"/>
      </w:tblGrid>
      <w:tr w:rsidR="0084463E" w:rsidRPr="00004004" w14:paraId="35F2DB97" w14:textId="77777777" w:rsidTr="2CAC5DE9">
        <w:trPr>
          <w:trHeight w:val="463"/>
        </w:trPr>
        <w:tc>
          <w:tcPr>
            <w:tcW w:w="7235" w:type="dxa"/>
            <w:shd w:val="clear" w:color="auto" w:fill="auto"/>
          </w:tcPr>
          <w:p w14:paraId="20704332" w14:textId="076FF536" w:rsidR="0084463E" w:rsidRPr="004956E1" w:rsidRDefault="0084463E" w:rsidP="2CAC5DE9">
            <w:pPr>
              <w:pStyle w:val="Listenabsatz"/>
              <w:numPr>
                <w:ilvl w:val="0"/>
                <w:numId w:val="37"/>
              </w:numPr>
              <w:spacing w:line="288" w:lineRule="auto"/>
              <w:ind w:left="449"/>
              <w:jc w:val="left"/>
              <w:rPr>
                <w:rFonts w:eastAsiaTheme="majorEastAsia"/>
                <w:b/>
                <w:bCs/>
                <w:sz w:val="22"/>
              </w:rPr>
            </w:pPr>
            <w:r w:rsidRPr="2CAC5DE9">
              <w:rPr>
                <w:rFonts w:eastAsiaTheme="majorEastAsia"/>
                <w:b/>
                <w:bCs/>
                <w:sz w:val="22"/>
              </w:rPr>
              <w:t xml:space="preserve">Wie adressiert Ihr Projektvorhaben die Zielsetzung und Strategie der </w:t>
            </w:r>
            <w:r>
              <w:br/>
            </w:r>
            <w:r w:rsidRPr="2CAC5DE9">
              <w:rPr>
                <w:rFonts w:eastAsiaTheme="majorEastAsia"/>
                <w:b/>
                <w:bCs/>
                <w:sz w:val="22"/>
              </w:rPr>
              <w:t>DIIC-Community?</w:t>
            </w:r>
          </w:p>
        </w:tc>
        <w:tc>
          <w:tcPr>
            <w:tcW w:w="1827" w:type="dxa"/>
            <w:shd w:val="clear" w:color="auto" w:fill="auto"/>
          </w:tcPr>
          <w:p w14:paraId="4B45203F" w14:textId="5CA31A2B" w:rsidR="0084463E" w:rsidRPr="009C40AA" w:rsidRDefault="0084463E" w:rsidP="004618CF">
            <w:pPr>
              <w:rPr>
                <w:sz w:val="16"/>
                <w:szCs w:val="18"/>
                <w:lang w:val="fr-FR"/>
              </w:rPr>
            </w:pPr>
            <w:proofErr w:type="spellStart"/>
            <w:r w:rsidRPr="00004004">
              <w:rPr>
                <w:sz w:val="16"/>
                <w:szCs w:val="18"/>
                <w:lang w:val="fr-FR"/>
              </w:rPr>
              <w:t>Kriterien</w:t>
            </w:r>
            <w:proofErr w:type="spellEnd"/>
            <w:r w:rsidRPr="00004004">
              <w:rPr>
                <w:sz w:val="16"/>
                <w:szCs w:val="18"/>
                <w:lang w:val="fr-FR"/>
              </w:rPr>
              <w:t>-IDs: M02</w:t>
            </w:r>
            <w:r w:rsidR="003748F2">
              <w:rPr>
                <w:sz w:val="16"/>
                <w:szCs w:val="18"/>
              </w:rPr>
              <w:t>–</w:t>
            </w:r>
            <w:r w:rsidRPr="00004004">
              <w:rPr>
                <w:sz w:val="16"/>
                <w:szCs w:val="18"/>
                <w:lang w:val="fr-FR"/>
              </w:rPr>
              <w:t>M03; Q02</w:t>
            </w:r>
            <w:r w:rsidR="003748F2">
              <w:rPr>
                <w:sz w:val="16"/>
                <w:szCs w:val="18"/>
              </w:rPr>
              <w:t>–</w:t>
            </w:r>
            <w:r w:rsidRPr="00004004">
              <w:rPr>
                <w:sz w:val="16"/>
                <w:szCs w:val="18"/>
                <w:lang w:val="fr-FR"/>
              </w:rPr>
              <w:t>Q06;</w:t>
            </w:r>
            <w:r w:rsidR="00001FCB">
              <w:rPr>
                <w:sz w:val="16"/>
                <w:szCs w:val="18"/>
                <w:lang w:val="fr-FR"/>
              </w:rPr>
              <w:t xml:space="preserve"> </w:t>
            </w:r>
            <w:r w:rsidRPr="00004004">
              <w:rPr>
                <w:sz w:val="16"/>
                <w:szCs w:val="18"/>
                <w:lang w:val="fr-FR"/>
              </w:rPr>
              <w:t>Q10</w:t>
            </w:r>
            <w:r w:rsidR="003748F2">
              <w:rPr>
                <w:sz w:val="16"/>
                <w:szCs w:val="18"/>
              </w:rPr>
              <w:t>–</w:t>
            </w:r>
            <w:r w:rsidRPr="00004004">
              <w:rPr>
                <w:sz w:val="16"/>
                <w:szCs w:val="18"/>
                <w:lang w:val="fr-FR"/>
              </w:rPr>
              <w:t>Q17; Q22</w:t>
            </w:r>
            <w:r w:rsidR="003748F2">
              <w:rPr>
                <w:sz w:val="16"/>
                <w:szCs w:val="18"/>
              </w:rPr>
              <w:t>–</w:t>
            </w:r>
            <w:r w:rsidRPr="00004004">
              <w:rPr>
                <w:sz w:val="16"/>
                <w:szCs w:val="18"/>
                <w:lang w:val="fr-FR"/>
              </w:rPr>
              <w:t>Q23</w:t>
            </w:r>
          </w:p>
        </w:tc>
      </w:tr>
      <w:tr w:rsidR="0084463E" w14:paraId="4063D846" w14:textId="77777777" w:rsidTr="2CAC5DE9">
        <w:tc>
          <w:tcPr>
            <w:tcW w:w="9062" w:type="dxa"/>
            <w:gridSpan w:val="2"/>
            <w:shd w:val="clear" w:color="auto" w:fill="auto"/>
          </w:tcPr>
          <w:p w14:paraId="40DF0D5E" w14:textId="70FC3284" w:rsidR="0084463E" w:rsidRPr="0084463E" w:rsidRDefault="0084463E" w:rsidP="239201DD">
            <w:pPr>
              <w:spacing w:after="60"/>
              <w:ind w:left="360"/>
              <w:rPr>
                <w:i/>
                <w:iCs/>
                <w:color w:val="6D3375"/>
                <w:sz w:val="16"/>
                <w:szCs w:val="16"/>
              </w:rPr>
            </w:pPr>
            <w:r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Welches</w:t>
            </w:r>
            <w:r w:rsidR="00C4097F"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 xml:space="preserve"> </w:t>
            </w:r>
            <w:r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Thema</w:t>
            </w:r>
            <w:r w:rsidR="00C4097F"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 xml:space="preserve"> der Ausschreibung</w:t>
            </w:r>
            <w:r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 xml:space="preserve"> adressiert der Beitrag Ihres Projekts?</w:t>
            </w:r>
            <w:r w:rsidRPr="239201DD">
              <w:rPr>
                <w:i/>
                <w:iCs/>
                <w:color w:val="6D3375"/>
                <w:sz w:val="16"/>
                <w:szCs w:val="16"/>
              </w:rPr>
              <w:t xml:space="preserve"> Ziel des Einzelprojekts in Kontext zum Gesamtziel der Community</w:t>
            </w:r>
            <w:r w:rsidR="00F66020" w:rsidRPr="239201DD">
              <w:rPr>
                <w:i/>
                <w:iCs/>
                <w:color w:val="6D3375"/>
                <w:sz w:val="16"/>
                <w:szCs w:val="16"/>
              </w:rPr>
              <w:t>.</w:t>
            </w:r>
            <w:r w:rsidRPr="239201DD">
              <w:rPr>
                <w:i/>
                <w:iCs/>
                <w:color w:val="6D3375"/>
                <w:sz w:val="16"/>
                <w:szCs w:val="16"/>
              </w:rPr>
              <w:t xml:space="preserve"> </w:t>
            </w:r>
            <w:r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(Wie trägt Ihr Projekt zur Weiterentwicklung der Community und deren Zielen bei</w:t>
            </w:r>
            <w:r w:rsidR="009F08E8"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,</w:t>
            </w:r>
            <w:r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 xml:space="preserve"> z.B. vorhandene Lücke zwischen X und Y schließen, … legt Gru</w:t>
            </w:r>
            <w:r w:rsidR="00704BCE"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ndlage für Z</w:t>
            </w:r>
            <w:r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?</w:t>
            </w:r>
            <w:r w:rsidR="00F66020"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 xml:space="preserve">) </w:t>
            </w:r>
            <w:r w:rsidRPr="239201DD">
              <w:rPr>
                <w:i/>
                <w:iCs/>
                <w:color w:val="6D3375"/>
                <w:sz w:val="16"/>
                <w:szCs w:val="16"/>
              </w:rPr>
              <w:t>Umreißen Sie, sofern schon möglich, mit welchen Community-Projekten sich aus Ihrer Herangehensweise Synergieeffekte fü</w:t>
            </w:r>
            <w:r w:rsidR="0043638F" w:rsidRPr="239201DD">
              <w:rPr>
                <w:i/>
                <w:iCs/>
                <w:color w:val="6D3375"/>
                <w:sz w:val="16"/>
                <w:szCs w:val="16"/>
              </w:rPr>
              <w:t>r die Umsetzung ergeben können.</w:t>
            </w:r>
            <w:r w:rsidRPr="239201DD">
              <w:rPr>
                <w:i/>
                <w:iCs/>
                <w:color w:val="6D3375"/>
                <w:sz w:val="16"/>
                <w:szCs w:val="16"/>
              </w:rPr>
              <w:t xml:space="preserve"> Welchen Verwertungsplan streben Sie an? (wissen- und wirtschaftliche Verwertbarkeit </w:t>
            </w:r>
            <w:r w:rsidRPr="239201DD">
              <w:rPr>
                <w:rFonts w:ascii="Wingdings" w:eastAsia="Wingdings" w:hAnsi="Wingdings" w:cs="Wingdings"/>
                <w:i/>
                <w:iCs/>
                <w:color w:val="6D3375"/>
                <w:sz w:val="16"/>
                <w:szCs w:val="16"/>
              </w:rPr>
              <w:t>à</w:t>
            </w:r>
            <w:r w:rsidRPr="239201DD">
              <w:rPr>
                <w:i/>
                <w:iCs/>
                <w:color w:val="6D3375"/>
                <w:sz w:val="16"/>
                <w:szCs w:val="16"/>
              </w:rPr>
              <w:t xml:space="preserve"> Translation), TR</w:t>
            </w:r>
            <w:r w:rsidR="00CD2966" w:rsidRPr="239201DD">
              <w:rPr>
                <w:i/>
                <w:iCs/>
                <w:color w:val="6D3375"/>
                <w:sz w:val="16"/>
                <w:szCs w:val="16"/>
              </w:rPr>
              <w:t>L</w:t>
            </w:r>
            <w:r w:rsidRPr="239201DD">
              <w:rPr>
                <w:i/>
                <w:iCs/>
                <w:color w:val="6D3375"/>
                <w:sz w:val="16"/>
                <w:szCs w:val="16"/>
              </w:rPr>
              <w:t xml:space="preserve"> der angestrebten Entwicklung (</w:t>
            </w:r>
            <w:r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bis max. TR</w:t>
            </w:r>
            <w:r w:rsidR="00CD2966"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L</w:t>
            </w:r>
            <w:r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 xml:space="preserve"> 7</w:t>
            </w:r>
            <w:r w:rsidR="0D800757" w:rsidRPr="239201DD">
              <w:rPr>
                <w:b/>
                <w:bCs/>
                <w:i/>
                <w:iCs/>
                <w:color w:val="6D3375"/>
                <w:sz w:val="16"/>
                <w:szCs w:val="16"/>
              </w:rPr>
              <w:t>; Aufgabenstellungen, die unmittelbar eine wirtschaftliche Verwertung adressieren, sind nicht förderfähig</w:t>
            </w:r>
            <w:r w:rsidRPr="239201DD">
              <w:rPr>
                <w:i/>
                <w:iCs/>
                <w:color w:val="6D3375"/>
                <w:sz w:val="16"/>
                <w:szCs w:val="16"/>
              </w:rPr>
              <w:t>), realitätsnahe Erprobung (Nutzung Transferlabore, interdisziplinär, regulatorische Aspekte, Nachhaltigkeit)</w:t>
            </w:r>
          </w:p>
          <w:p w14:paraId="48109D00" w14:textId="77777777" w:rsidR="0084463E" w:rsidRPr="00DE4056" w:rsidRDefault="0084463E" w:rsidP="004618CF">
            <w:pPr>
              <w:spacing w:after="60"/>
              <w:ind w:left="360"/>
              <w:rPr>
                <w:sz w:val="16"/>
                <w:szCs w:val="16"/>
              </w:rPr>
            </w:pPr>
          </w:p>
        </w:tc>
      </w:tr>
      <w:tr w:rsidR="0084463E" w14:paraId="575B1019" w14:textId="77777777" w:rsidTr="2CAC5DE9">
        <w:tc>
          <w:tcPr>
            <w:tcW w:w="9062" w:type="dxa"/>
            <w:gridSpan w:val="2"/>
            <w:shd w:val="clear" w:color="auto" w:fill="auto"/>
          </w:tcPr>
          <w:p w14:paraId="516CD603" w14:textId="77777777" w:rsidR="0084463E" w:rsidRPr="00E9739B" w:rsidRDefault="0084463E" w:rsidP="004618CF">
            <w:pPr>
              <w:rPr>
                <w:rFonts w:eastAsiaTheme="majorEastAsia"/>
                <w:szCs w:val="32"/>
              </w:rPr>
            </w:pPr>
            <w:r w:rsidRPr="00E9739B">
              <w:rPr>
                <w:rFonts w:eastAsiaTheme="majorEastAsia"/>
                <w:szCs w:val="3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9739B">
              <w:rPr>
                <w:rFonts w:eastAsiaTheme="majorEastAsia"/>
                <w:szCs w:val="32"/>
              </w:rPr>
              <w:instrText xml:space="preserve"> FORMTEXT </w:instrText>
            </w:r>
            <w:r w:rsidRPr="00E9739B">
              <w:rPr>
                <w:rFonts w:eastAsiaTheme="majorEastAsia"/>
                <w:szCs w:val="32"/>
              </w:rPr>
            </w:r>
            <w:r w:rsidRPr="00E9739B">
              <w:rPr>
                <w:rFonts w:eastAsiaTheme="majorEastAsia"/>
                <w:szCs w:val="32"/>
              </w:rPr>
              <w:fldChar w:fldCharType="separate"/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szCs w:val="32"/>
              </w:rPr>
              <w:fldChar w:fldCharType="end"/>
            </w:r>
          </w:p>
        </w:tc>
      </w:tr>
    </w:tbl>
    <w:p w14:paraId="5B857535" w14:textId="77777777" w:rsidR="0084463E" w:rsidRPr="00074287" w:rsidRDefault="0084463E" w:rsidP="0084463E">
      <w:pPr>
        <w:rPr>
          <w:rFonts w:cs="Arial"/>
        </w:rPr>
      </w:pPr>
    </w:p>
    <w:tbl>
      <w:tblPr>
        <w:tblStyle w:val="Tabellenraster11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5"/>
        <w:gridCol w:w="1827"/>
      </w:tblGrid>
      <w:tr w:rsidR="0084463E" w14:paraId="77FFE3E2" w14:textId="77777777" w:rsidTr="2CAC5DE9">
        <w:trPr>
          <w:trHeight w:val="498"/>
        </w:trPr>
        <w:tc>
          <w:tcPr>
            <w:tcW w:w="7235" w:type="dxa"/>
            <w:shd w:val="clear" w:color="auto" w:fill="auto"/>
          </w:tcPr>
          <w:p w14:paraId="393A003D" w14:textId="27AAD71C" w:rsidR="0084463E" w:rsidRPr="004956E1" w:rsidRDefault="0084463E" w:rsidP="2CAC5DE9">
            <w:pPr>
              <w:pStyle w:val="Listenabsatz"/>
              <w:numPr>
                <w:ilvl w:val="0"/>
                <w:numId w:val="37"/>
              </w:numPr>
              <w:spacing w:line="288" w:lineRule="auto"/>
              <w:ind w:left="449"/>
              <w:jc w:val="left"/>
              <w:rPr>
                <w:rFonts w:eastAsiaTheme="majorEastAsia"/>
                <w:b/>
                <w:bCs/>
                <w:sz w:val="22"/>
              </w:rPr>
            </w:pPr>
            <w:r w:rsidRPr="2CAC5DE9">
              <w:rPr>
                <w:rFonts w:eastAsiaTheme="majorEastAsia"/>
                <w:b/>
                <w:bCs/>
                <w:sz w:val="22"/>
              </w:rPr>
              <w:t>Welche besondere Expertise zeichnet Sie oder Ihre Partnerzusammensetzung aus? Auf welches Wissen oder welche Vorarbeiten können Sie Ihr Projektvorhaben aufbauen?</w:t>
            </w:r>
          </w:p>
        </w:tc>
        <w:tc>
          <w:tcPr>
            <w:tcW w:w="1827" w:type="dxa"/>
            <w:shd w:val="clear" w:color="auto" w:fill="auto"/>
          </w:tcPr>
          <w:p w14:paraId="01280978" w14:textId="7693CE98" w:rsidR="0084463E" w:rsidRDefault="0084463E" w:rsidP="004618CF">
            <w:r w:rsidRPr="00FE164C">
              <w:rPr>
                <w:sz w:val="16"/>
                <w:szCs w:val="18"/>
              </w:rPr>
              <w:t>Kriterien-IDs</w:t>
            </w:r>
            <w:r>
              <w:rPr>
                <w:sz w:val="16"/>
                <w:szCs w:val="18"/>
              </w:rPr>
              <w:t xml:space="preserve">: M04 </w:t>
            </w:r>
          </w:p>
        </w:tc>
      </w:tr>
      <w:tr w:rsidR="0084463E" w14:paraId="6108103C" w14:textId="77777777" w:rsidTr="2CAC5DE9">
        <w:tc>
          <w:tcPr>
            <w:tcW w:w="9062" w:type="dxa"/>
            <w:gridSpan w:val="2"/>
            <w:shd w:val="clear" w:color="auto" w:fill="auto"/>
          </w:tcPr>
          <w:p w14:paraId="2ED64426" w14:textId="1BE1258D" w:rsidR="0084463E" w:rsidRPr="0084463E" w:rsidRDefault="0084463E" w:rsidP="004618CF">
            <w:pPr>
              <w:spacing w:after="60"/>
              <w:ind w:left="360"/>
              <w:rPr>
                <w:i/>
                <w:color w:val="6D3375"/>
                <w:sz w:val="16"/>
                <w:szCs w:val="16"/>
              </w:rPr>
            </w:pPr>
            <w:r w:rsidRPr="0084463E">
              <w:rPr>
                <w:b/>
                <w:bCs/>
                <w:i/>
                <w:color w:val="6D3375"/>
                <w:sz w:val="16"/>
                <w:szCs w:val="16"/>
              </w:rPr>
              <w:t>Skizzieren Sie welche Expertis</w:t>
            </w:r>
            <w:r w:rsidR="009D237F">
              <w:rPr>
                <w:b/>
                <w:bCs/>
                <w:i/>
                <w:color w:val="6D3375"/>
                <w:sz w:val="16"/>
                <w:szCs w:val="16"/>
              </w:rPr>
              <w:t>e, Vorerfahrungen und -projekte</w:t>
            </w:r>
            <w:r w:rsidRPr="0084463E">
              <w:rPr>
                <w:b/>
                <w:bCs/>
                <w:i/>
                <w:color w:val="6D3375"/>
                <w:sz w:val="16"/>
                <w:szCs w:val="16"/>
              </w:rPr>
              <w:t xml:space="preserve"> Sie oder Ihre bisherigen Partner in Bezug auf das angestrebte Communityziel haben</w:t>
            </w:r>
            <w:r w:rsidRPr="0084463E">
              <w:rPr>
                <w:i/>
                <w:color w:val="6D3375"/>
                <w:sz w:val="16"/>
                <w:szCs w:val="16"/>
              </w:rPr>
              <w:t xml:space="preserve">. (Wie ist Ihr Wissensstand bezüglich technischer Umsetzung, bisheriger Arbeiten, ggf. auch Abgrenzung zu bestehenden Ansätzen/Lösungen?) (Durch welche Alleinstellungsmerkmale zeichnen Sie oder Ihre Partnerzusammensetzung sich aus?) </w:t>
            </w:r>
          </w:p>
          <w:p w14:paraId="6D012C29" w14:textId="77777777" w:rsidR="0084463E" w:rsidRPr="00505740" w:rsidRDefault="0084463E" w:rsidP="004618CF">
            <w:pPr>
              <w:spacing w:after="60"/>
              <w:ind w:left="360"/>
              <w:rPr>
                <w:sz w:val="16"/>
                <w:szCs w:val="16"/>
              </w:rPr>
            </w:pPr>
          </w:p>
        </w:tc>
      </w:tr>
      <w:tr w:rsidR="0084463E" w14:paraId="486FACD8" w14:textId="77777777" w:rsidTr="2CAC5DE9">
        <w:tc>
          <w:tcPr>
            <w:tcW w:w="9062" w:type="dxa"/>
            <w:gridSpan w:val="2"/>
            <w:shd w:val="clear" w:color="auto" w:fill="auto"/>
          </w:tcPr>
          <w:p w14:paraId="0D63CB01" w14:textId="77777777" w:rsidR="0084463E" w:rsidRPr="00E9739B" w:rsidRDefault="0084463E" w:rsidP="004618CF">
            <w:pPr>
              <w:rPr>
                <w:rFonts w:eastAsiaTheme="majorEastAsia"/>
                <w:szCs w:val="32"/>
              </w:rPr>
            </w:pPr>
            <w:r w:rsidRPr="00E9739B">
              <w:rPr>
                <w:rFonts w:eastAsiaTheme="majorEastAsia"/>
                <w:szCs w:val="3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9739B">
              <w:rPr>
                <w:rFonts w:eastAsiaTheme="majorEastAsia"/>
                <w:szCs w:val="32"/>
              </w:rPr>
              <w:instrText xml:space="preserve"> FORMTEXT </w:instrText>
            </w:r>
            <w:r w:rsidRPr="00E9739B">
              <w:rPr>
                <w:rFonts w:eastAsiaTheme="majorEastAsia"/>
                <w:szCs w:val="32"/>
              </w:rPr>
            </w:r>
            <w:r w:rsidRPr="00E9739B">
              <w:rPr>
                <w:rFonts w:eastAsiaTheme="majorEastAsia"/>
                <w:szCs w:val="32"/>
              </w:rPr>
              <w:fldChar w:fldCharType="separate"/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szCs w:val="32"/>
              </w:rPr>
              <w:fldChar w:fldCharType="end"/>
            </w:r>
          </w:p>
        </w:tc>
      </w:tr>
    </w:tbl>
    <w:p w14:paraId="5823B97D" w14:textId="2CDA9182" w:rsidR="0084463E" w:rsidRPr="00505740" w:rsidRDefault="0084463E" w:rsidP="0084463E">
      <w:pPr>
        <w:pStyle w:val="StandardPlatzhaltertext"/>
        <w:ind w:left="431"/>
        <w:rPr>
          <w:rFonts w:cs="Arial"/>
          <w:i/>
          <w:iCs/>
          <w:sz w:val="20"/>
          <w:szCs w:val="20"/>
        </w:rPr>
      </w:pPr>
    </w:p>
    <w:tbl>
      <w:tblPr>
        <w:tblStyle w:val="Tabellenraster11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5"/>
        <w:gridCol w:w="1827"/>
      </w:tblGrid>
      <w:tr w:rsidR="0084463E" w14:paraId="0544CE3A" w14:textId="77777777" w:rsidTr="2CAC5DE9">
        <w:trPr>
          <w:trHeight w:val="498"/>
        </w:trPr>
        <w:tc>
          <w:tcPr>
            <w:tcW w:w="7235" w:type="dxa"/>
            <w:shd w:val="clear" w:color="auto" w:fill="auto"/>
          </w:tcPr>
          <w:p w14:paraId="420F36BF" w14:textId="149242BC" w:rsidR="0084463E" w:rsidRPr="004956E1" w:rsidRDefault="04E6A1CE" w:rsidP="2CAC5DE9">
            <w:pPr>
              <w:pStyle w:val="Listenabsatz"/>
              <w:numPr>
                <w:ilvl w:val="0"/>
                <w:numId w:val="37"/>
              </w:numPr>
              <w:spacing w:line="288" w:lineRule="auto"/>
              <w:ind w:left="449"/>
              <w:jc w:val="left"/>
              <w:rPr>
                <w:rFonts w:eastAsiaTheme="majorEastAsia"/>
                <w:b/>
                <w:bCs/>
                <w:sz w:val="22"/>
              </w:rPr>
            </w:pPr>
            <w:r w:rsidRPr="2CAC5DE9">
              <w:rPr>
                <w:rFonts w:eastAsiaTheme="majorEastAsia"/>
                <w:b/>
                <w:bCs/>
                <w:sz w:val="22"/>
              </w:rPr>
              <w:t xml:space="preserve">Wie sieht Ihr Arbeitsplan aus und welche Herangehensweise und Methoden möchten Sie dabei </w:t>
            </w:r>
            <w:r w:rsidR="1871B75E" w:rsidRPr="2CAC5DE9">
              <w:rPr>
                <w:rFonts w:eastAsiaTheme="majorEastAsia"/>
                <w:b/>
                <w:bCs/>
                <w:sz w:val="22"/>
              </w:rPr>
              <w:t>nutzen</w:t>
            </w:r>
            <w:r w:rsidR="4BB49D73" w:rsidRPr="2CAC5DE9">
              <w:rPr>
                <w:rFonts w:eastAsiaTheme="majorEastAsia"/>
                <w:b/>
                <w:bCs/>
                <w:sz w:val="22"/>
              </w:rPr>
              <w:t xml:space="preserve">? </w:t>
            </w:r>
            <w:r w:rsidRPr="2CAC5DE9">
              <w:rPr>
                <w:rFonts w:eastAsiaTheme="majorEastAsia"/>
                <w:b/>
                <w:bCs/>
                <w:sz w:val="22"/>
              </w:rPr>
              <w:t xml:space="preserve"> </w:t>
            </w:r>
            <w:r w:rsidR="56900863" w:rsidRPr="2CAC5DE9">
              <w:rPr>
                <w:rFonts w:eastAsiaTheme="majorEastAsia"/>
                <w:b/>
                <w:bCs/>
                <w:sz w:val="22"/>
              </w:rPr>
              <w:t>Wie arbeiten Sie im Team zusammen?</w:t>
            </w:r>
          </w:p>
        </w:tc>
        <w:tc>
          <w:tcPr>
            <w:tcW w:w="1827" w:type="dxa"/>
            <w:shd w:val="clear" w:color="auto" w:fill="auto"/>
          </w:tcPr>
          <w:p w14:paraId="5CB42037" w14:textId="02417D13" w:rsidR="0084463E" w:rsidRPr="00FE164C" w:rsidRDefault="0084463E" w:rsidP="004618CF">
            <w:pPr>
              <w:rPr>
                <w:sz w:val="16"/>
                <w:szCs w:val="16"/>
              </w:rPr>
            </w:pPr>
            <w:r w:rsidRPr="2CAC5DE9">
              <w:rPr>
                <w:sz w:val="16"/>
                <w:szCs w:val="16"/>
              </w:rPr>
              <w:t>Kriterien-IDs</w:t>
            </w:r>
            <w:r w:rsidR="6929DD35" w:rsidRPr="2CAC5DE9">
              <w:rPr>
                <w:sz w:val="16"/>
                <w:szCs w:val="16"/>
              </w:rPr>
              <w:t xml:space="preserve">: </w:t>
            </w:r>
            <w:r w:rsidR="313FBAC8" w:rsidRPr="2CAC5DE9">
              <w:rPr>
                <w:sz w:val="16"/>
                <w:szCs w:val="16"/>
              </w:rPr>
              <w:t xml:space="preserve">Q11; </w:t>
            </w:r>
            <w:r w:rsidR="6929DD35" w:rsidRPr="2CAC5DE9">
              <w:rPr>
                <w:sz w:val="16"/>
                <w:szCs w:val="16"/>
              </w:rPr>
              <w:t>Q18</w:t>
            </w:r>
            <w:r w:rsidR="1DCFF326" w:rsidRPr="2CAC5DE9">
              <w:rPr>
                <w:sz w:val="16"/>
                <w:szCs w:val="16"/>
              </w:rPr>
              <w:t>–</w:t>
            </w:r>
            <w:r w:rsidR="6929DD35" w:rsidRPr="2CAC5DE9">
              <w:rPr>
                <w:sz w:val="16"/>
                <w:szCs w:val="16"/>
              </w:rPr>
              <w:t>Q21</w:t>
            </w:r>
          </w:p>
        </w:tc>
      </w:tr>
      <w:tr w:rsidR="0084463E" w14:paraId="54588F54" w14:textId="77777777" w:rsidTr="2CAC5DE9">
        <w:tc>
          <w:tcPr>
            <w:tcW w:w="9062" w:type="dxa"/>
            <w:gridSpan w:val="2"/>
            <w:shd w:val="clear" w:color="auto" w:fill="auto"/>
          </w:tcPr>
          <w:p w14:paraId="485C445C" w14:textId="3C1559D8" w:rsidR="0084463E" w:rsidRDefault="0084463E" w:rsidP="2CAC5DE9">
            <w:pPr>
              <w:spacing w:after="60"/>
              <w:ind w:left="360"/>
              <w:rPr>
                <w:i/>
                <w:iCs/>
                <w:color w:val="6D3375"/>
                <w:sz w:val="16"/>
                <w:szCs w:val="16"/>
              </w:rPr>
            </w:pPr>
            <w:r w:rsidRPr="2CAC5DE9">
              <w:rPr>
                <w:i/>
                <w:iCs/>
                <w:color w:val="6D3375"/>
                <w:sz w:val="16"/>
                <w:szCs w:val="16"/>
              </w:rPr>
              <w:t xml:space="preserve">Bitte </w:t>
            </w:r>
            <w:r w:rsidR="3C7D12D2" w:rsidRPr="2CAC5DE9">
              <w:rPr>
                <w:i/>
                <w:iCs/>
                <w:color w:val="6D3375"/>
                <w:sz w:val="16"/>
                <w:szCs w:val="16"/>
              </w:rPr>
              <w:t>beschreiben Sie grob ihren Arbeitsplan (ohne Unterpakete) und definieren Sie</w:t>
            </w:r>
            <w:r w:rsidR="015442F0" w:rsidRPr="2CAC5DE9">
              <w:rPr>
                <w:i/>
                <w:iCs/>
                <w:color w:val="6D3375"/>
                <w:sz w:val="16"/>
                <w:szCs w:val="16"/>
              </w:rPr>
              <w:t xml:space="preserve"> inhaltliche und/oder zeitliche </w:t>
            </w:r>
            <w:r w:rsidR="41A8FFF4" w:rsidRPr="2CAC5DE9">
              <w:rPr>
                <w:i/>
                <w:iCs/>
                <w:color w:val="6D3375"/>
                <w:sz w:val="16"/>
                <w:szCs w:val="16"/>
              </w:rPr>
              <w:t>Meilensteine</w:t>
            </w:r>
            <w:r w:rsidR="015442F0" w:rsidRPr="2CAC5DE9">
              <w:rPr>
                <w:i/>
                <w:iCs/>
                <w:color w:val="6D3375"/>
                <w:sz w:val="16"/>
                <w:szCs w:val="16"/>
              </w:rPr>
              <w:t xml:space="preserve"> und Zwischenziele. B</w:t>
            </w:r>
            <w:r w:rsidRPr="2CAC5DE9">
              <w:rPr>
                <w:i/>
                <w:iCs/>
                <w:color w:val="6D3375"/>
                <w:sz w:val="16"/>
                <w:szCs w:val="16"/>
              </w:rPr>
              <w:t xml:space="preserve">eleuchten Sie Ihre grundsätzliche, methodische Herangehensweise für die Problemlösung. </w:t>
            </w:r>
            <w:r w:rsidR="7A274194" w:rsidRPr="2CAC5DE9">
              <w:rPr>
                <w:i/>
                <w:iCs/>
                <w:color w:val="6D3375"/>
                <w:sz w:val="16"/>
                <w:szCs w:val="16"/>
              </w:rPr>
              <w:t>Adressieren Sie bitte auch die Gesamtziele und Struktur des Projekts.</w:t>
            </w:r>
            <w:r w:rsidR="1C3CD321" w:rsidRPr="2CAC5DE9">
              <w:rPr>
                <w:i/>
                <w:iCs/>
                <w:color w:val="6D3375"/>
                <w:sz w:val="16"/>
                <w:szCs w:val="16"/>
              </w:rPr>
              <w:t xml:space="preserve"> </w:t>
            </w:r>
            <w:r w:rsidR="425AA45A" w:rsidRPr="2CAC5DE9">
              <w:rPr>
                <w:i/>
                <w:iCs/>
                <w:color w:val="6D3375"/>
                <w:sz w:val="16"/>
                <w:szCs w:val="16"/>
              </w:rPr>
              <w:t>Welche Arbeitsteilung, Zusammenarbeit mit Dritten, ggf. Kommunikation mit dem DIIC-Managementteam und Fachbereichen ist von Ihrer Seite geplant? Machen Sie hier ggf. deutlich, in welcher Weise Ihr Projekt welchem Fachbereich zugeordnet werden kann</w:t>
            </w:r>
            <w:r w:rsidR="462C2A8E" w:rsidRPr="2CAC5DE9">
              <w:rPr>
                <w:i/>
                <w:iCs/>
                <w:color w:val="6D3375"/>
                <w:sz w:val="16"/>
                <w:szCs w:val="16"/>
              </w:rPr>
              <w:t>.</w:t>
            </w:r>
          </w:p>
          <w:p w14:paraId="406A9811" w14:textId="77777777" w:rsidR="0084463E" w:rsidRPr="00505740" w:rsidRDefault="0084463E" w:rsidP="004618CF">
            <w:pPr>
              <w:spacing w:after="60"/>
              <w:ind w:left="360"/>
              <w:rPr>
                <w:sz w:val="16"/>
                <w:szCs w:val="16"/>
              </w:rPr>
            </w:pPr>
          </w:p>
        </w:tc>
      </w:tr>
      <w:tr w:rsidR="0084463E" w14:paraId="07247F73" w14:textId="77777777" w:rsidTr="2CAC5DE9">
        <w:tc>
          <w:tcPr>
            <w:tcW w:w="9062" w:type="dxa"/>
            <w:gridSpan w:val="2"/>
            <w:shd w:val="clear" w:color="auto" w:fill="auto"/>
          </w:tcPr>
          <w:p w14:paraId="647F6A79" w14:textId="77777777" w:rsidR="0084463E" w:rsidRPr="00E9739B" w:rsidRDefault="0084463E" w:rsidP="004618CF">
            <w:pPr>
              <w:rPr>
                <w:rFonts w:eastAsiaTheme="majorEastAsia"/>
                <w:szCs w:val="32"/>
              </w:rPr>
            </w:pPr>
            <w:r w:rsidRPr="00E9739B">
              <w:rPr>
                <w:rFonts w:eastAsiaTheme="majorEastAsia"/>
                <w:szCs w:val="3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9739B">
              <w:rPr>
                <w:rFonts w:eastAsiaTheme="majorEastAsia"/>
                <w:szCs w:val="32"/>
              </w:rPr>
              <w:instrText xml:space="preserve"> FORMTEXT </w:instrText>
            </w:r>
            <w:r w:rsidRPr="00E9739B">
              <w:rPr>
                <w:rFonts w:eastAsiaTheme="majorEastAsia"/>
                <w:szCs w:val="32"/>
              </w:rPr>
            </w:r>
            <w:r w:rsidRPr="00E9739B">
              <w:rPr>
                <w:rFonts w:eastAsiaTheme="majorEastAsia"/>
                <w:szCs w:val="32"/>
              </w:rPr>
              <w:fldChar w:fldCharType="separate"/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szCs w:val="32"/>
              </w:rPr>
              <w:fldChar w:fldCharType="end"/>
            </w:r>
          </w:p>
        </w:tc>
      </w:tr>
    </w:tbl>
    <w:p w14:paraId="339C07A4" w14:textId="3067FADF" w:rsidR="0084463E" w:rsidRPr="000A69B9" w:rsidRDefault="0084463E" w:rsidP="000A69B9">
      <w:pPr>
        <w:pStyle w:val="StandardPlatzhaltertext"/>
        <w:ind w:left="431"/>
        <w:rPr>
          <w:rFonts w:cs="Arial"/>
          <w:i/>
          <w:iCs/>
          <w:sz w:val="20"/>
          <w:szCs w:val="20"/>
        </w:rPr>
      </w:pPr>
    </w:p>
    <w:p w14:paraId="7C6ADD6A" w14:textId="4D196FDF" w:rsidR="2CAC5DE9" w:rsidRDefault="2CAC5DE9"/>
    <w:p w14:paraId="70DB3E8D" w14:textId="2FEC1AE7" w:rsidR="2CAC5DE9" w:rsidRDefault="2CAC5DE9"/>
    <w:p w14:paraId="3D9DA3CA" w14:textId="0CDCE3A5" w:rsidR="2CAC5DE9" w:rsidRDefault="2CAC5DE9"/>
    <w:p w14:paraId="5D4189FB" w14:textId="77777777" w:rsidR="00001FCB" w:rsidRDefault="00001FCB"/>
    <w:tbl>
      <w:tblPr>
        <w:tblStyle w:val="Tabellenraster11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21C15" w14:paraId="59E92895" w14:textId="77777777" w:rsidTr="2CAC5DE9">
        <w:tc>
          <w:tcPr>
            <w:tcW w:w="9062" w:type="dxa"/>
            <w:shd w:val="clear" w:color="auto" w:fill="auto"/>
          </w:tcPr>
          <w:p w14:paraId="531B506C" w14:textId="035D3A53" w:rsidR="00590D9F" w:rsidRPr="0084463E" w:rsidRDefault="00590D9F" w:rsidP="00590D9F">
            <w:pPr>
              <w:spacing w:after="160" w:line="259" w:lineRule="auto"/>
              <w:rPr>
                <w:i/>
                <w:iCs/>
                <w:color w:val="6D3375"/>
                <w:sz w:val="16"/>
                <w:szCs w:val="16"/>
              </w:rPr>
            </w:pPr>
          </w:p>
        </w:tc>
      </w:tr>
    </w:tbl>
    <w:tbl>
      <w:tblPr>
        <w:tblW w:w="9238" w:type="dxa"/>
        <w:tblInd w:w="-34" w:type="dxa"/>
        <w:tblLayout w:type="fixed"/>
        <w:tblLook w:val="01E0" w:firstRow="1" w:lastRow="1" w:firstColumn="1" w:lastColumn="1" w:noHBand="0" w:noVBand="0"/>
      </w:tblPr>
      <w:tblGrid>
        <w:gridCol w:w="1725"/>
        <w:gridCol w:w="993"/>
        <w:gridCol w:w="4819"/>
        <w:gridCol w:w="992"/>
        <w:gridCol w:w="709"/>
      </w:tblGrid>
      <w:tr w:rsidR="0084463E" w:rsidRPr="00E9739B" w14:paraId="38194F73" w14:textId="77777777" w:rsidTr="2CAC5DE9">
        <w:tc>
          <w:tcPr>
            <w:tcW w:w="9238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808080" w:themeColor="background1" w:themeShade="8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35D9492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lastRenderedPageBreak/>
              <w:t>Arbeitspaket 1: Name des Arbeitspaketes</w:t>
            </w:r>
          </w:p>
        </w:tc>
      </w:tr>
      <w:tr w:rsidR="0084463E" w:rsidRPr="00E9739B" w14:paraId="3DFD1A73" w14:textId="77777777" w:rsidTr="2CAC5DE9">
        <w:trPr>
          <w:trHeight w:val="545"/>
        </w:trPr>
        <w:tc>
          <w:tcPr>
            <w:tcW w:w="1725" w:type="dxa"/>
            <w:tcBorders>
              <w:top w:val="single" w:sz="8" w:space="0" w:color="auto"/>
              <w:left w:val="single" w:sz="8" w:space="0" w:color="auto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3E09C146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Partner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174873BF" w14:textId="09635708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Nr.</w:t>
            </w: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518D2DA5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Inhaltliche Beschreibung (ca. 3 Stichpunkte)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01CE2D1" w14:textId="64545B50" w:rsidR="0084463E" w:rsidRPr="00B640E5" w:rsidRDefault="00025410" w:rsidP="00025410">
            <w:pPr>
              <w:spacing w:after="60"/>
              <w:jc w:val="left"/>
              <w:rPr>
                <w:rFonts w:cs="Arial"/>
                <w:b/>
                <w:color w:val="auto"/>
              </w:rPr>
            </w:pPr>
            <w:r>
              <w:rPr>
                <w:rFonts w:cs="Arial"/>
                <w:b/>
                <w:color w:val="auto"/>
              </w:rPr>
              <w:t>Personal</w:t>
            </w:r>
          </w:p>
        </w:tc>
        <w:tc>
          <w:tcPr>
            <w:tcW w:w="709" w:type="dxa"/>
            <w:tcBorders>
              <w:top w:val="single" w:sz="8" w:space="0" w:color="auto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F363787" w14:textId="77777777" w:rsidR="0084463E" w:rsidRPr="00B640E5" w:rsidRDefault="0084463E" w:rsidP="00025410">
            <w:pPr>
              <w:spacing w:after="60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Meilenstein</w:t>
            </w:r>
          </w:p>
        </w:tc>
      </w:tr>
      <w:tr w:rsidR="0084463E" w:rsidRPr="00E9739B" w14:paraId="79490B17" w14:textId="77777777" w:rsidTr="2CAC5DE9">
        <w:tc>
          <w:tcPr>
            <w:tcW w:w="1725" w:type="dxa"/>
            <w:tcBorders>
              <w:top w:val="single" w:sz="8" w:space="0" w:color="808080" w:themeColor="background1" w:themeShade="80"/>
              <w:left w:val="single" w:sz="8" w:space="0" w:color="auto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31EC708A" w14:textId="77777777" w:rsidR="0084463E" w:rsidRPr="00B640E5" w:rsidRDefault="0084463E" w:rsidP="2CAC5DE9">
            <w:pPr>
              <w:spacing w:after="60" w:line="300" w:lineRule="auto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A</w:t>
            </w:r>
          </w:p>
        </w:tc>
        <w:tc>
          <w:tcPr>
            <w:tcW w:w="993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56A631E7" w14:textId="77777777" w:rsidR="0084463E" w:rsidRPr="00B640E5" w:rsidRDefault="0084463E" w:rsidP="2CAC5DE9">
            <w:pPr>
              <w:spacing w:after="60" w:line="300" w:lineRule="auto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1.1.</w:t>
            </w:r>
          </w:p>
        </w:tc>
        <w:tc>
          <w:tcPr>
            <w:tcW w:w="4819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40D5479B" w14:textId="0F4D4758" w:rsidR="0084463E" w:rsidRPr="00B640E5" w:rsidRDefault="490AB39B" w:rsidP="2CAC5DE9">
            <w:pPr>
              <w:spacing w:after="60" w:line="300" w:lineRule="auto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Ziele</w:t>
            </w:r>
            <w:r w:rsidR="0084463E" w:rsidRPr="2CAC5DE9">
              <w:rPr>
                <w:rFonts w:cs="Arial"/>
              </w:rPr>
              <w:t xml:space="preserve"> / </w:t>
            </w:r>
            <w:r w:rsidR="0D136D6A" w:rsidRPr="2CAC5DE9">
              <w:rPr>
                <w:rFonts w:cs="Arial"/>
              </w:rPr>
              <w:t>Vorgehen</w:t>
            </w:r>
          </w:p>
        </w:tc>
        <w:tc>
          <w:tcPr>
            <w:tcW w:w="992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28D33C" w14:textId="77777777" w:rsidR="0084463E" w:rsidRPr="00B640E5" w:rsidRDefault="0084463E" w:rsidP="2CAC5DE9">
            <w:pPr>
              <w:spacing w:after="60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PM</w:t>
            </w:r>
          </w:p>
        </w:tc>
        <w:tc>
          <w:tcPr>
            <w:tcW w:w="709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vAlign w:val="center"/>
          </w:tcPr>
          <w:p w14:paraId="263C7B0B" w14:textId="77777777" w:rsidR="0084463E" w:rsidRPr="00B640E5" w:rsidRDefault="0084463E" w:rsidP="2CAC5DE9">
            <w:pPr>
              <w:spacing w:after="60"/>
              <w:jc w:val="left"/>
              <w:rPr>
                <w:rFonts w:cs="Arial"/>
              </w:rPr>
            </w:pPr>
            <w:r w:rsidRPr="2CAC5DE9">
              <w:rPr>
                <w:rFonts w:cs="Arial"/>
                <w:sz w:val="18"/>
                <w:szCs w:val="18"/>
              </w:rPr>
              <w:t>Nr. falls zutreffend</w:t>
            </w:r>
          </w:p>
        </w:tc>
      </w:tr>
      <w:tr w:rsidR="0084463E" w:rsidRPr="00E9739B" w14:paraId="469C4546" w14:textId="77777777" w:rsidTr="2CAC5DE9">
        <w:tc>
          <w:tcPr>
            <w:tcW w:w="1725" w:type="dxa"/>
            <w:tcBorders>
              <w:top w:val="single" w:sz="8" w:space="0" w:color="808080" w:themeColor="background1" w:themeShade="80"/>
              <w:left w:val="single" w:sz="8" w:space="0" w:color="auto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023B771B" w14:textId="77777777" w:rsidR="0084463E" w:rsidRPr="00B640E5" w:rsidRDefault="0084463E" w:rsidP="2CAC5DE9">
            <w:pPr>
              <w:spacing w:after="60" w:line="300" w:lineRule="auto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B</w:t>
            </w:r>
          </w:p>
        </w:tc>
        <w:tc>
          <w:tcPr>
            <w:tcW w:w="993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3E550320" w14:textId="77777777" w:rsidR="0084463E" w:rsidRPr="00B640E5" w:rsidRDefault="0084463E" w:rsidP="2CAC5DE9">
            <w:pPr>
              <w:spacing w:after="60" w:line="300" w:lineRule="auto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1.2.</w:t>
            </w:r>
          </w:p>
        </w:tc>
        <w:tc>
          <w:tcPr>
            <w:tcW w:w="4819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5E65C4EF" w14:textId="77777777" w:rsidR="0084463E" w:rsidRPr="00B640E5" w:rsidRDefault="0084463E" w:rsidP="2CAC5DE9">
            <w:pPr>
              <w:spacing w:after="60" w:line="300" w:lineRule="auto"/>
              <w:jc w:val="left"/>
              <w:rPr>
                <w:rFonts w:cs="Arial"/>
              </w:rPr>
            </w:pPr>
          </w:p>
        </w:tc>
        <w:tc>
          <w:tcPr>
            <w:tcW w:w="992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40DB4C" w14:textId="77777777" w:rsidR="0084463E" w:rsidRPr="00B640E5" w:rsidRDefault="0084463E" w:rsidP="2CAC5DE9">
            <w:pPr>
              <w:spacing w:after="60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PM</w:t>
            </w:r>
          </w:p>
        </w:tc>
        <w:tc>
          <w:tcPr>
            <w:tcW w:w="709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vAlign w:val="center"/>
          </w:tcPr>
          <w:p w14:paraId="30299740" w14:textId="77777777" w:rsidR="0084463E" w:rsidRPr="00B640E5" w:rsidRDefault="0084463E" w:rsidP="2CAC5DE9">
            <w:pPr>
              <w:spacing w:after="60"/>
              <w:jc w:val="left"/>
              <w:rPr>
                <w:rFonts w:cs="Arial"/>
              </w:rPr>
            </w:pPr>
          </w:p>
        </w:tc>
      </w:tr>
      <w:tr w:rsidR="0084463E" w:rsidRPr="00E9739B" w14:paraId="1DB602BE" w14:textId="77777777" w:rsidTr="2CAC5DE9">
        <w:tc>
          <w:tcPr>
            <w:tcW w:w="1725" w:type="dxa"/>
            <w:tcBorders>
              <w:top w:val="single" w:sz="8" w:space="0" w:color="808080" w:themeColor="background1" w:themeShade="80"/>
              <w:left w:val="single" w:sz="8" w:space="0" w:color="auto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741A574B" w14:textId="77777777" w:rsidR="0084463E" w:rsidRPr="00B640E5" w:rsidRDefault="0084463E" w:rsidP="2CAC5DE9">
            <w:pPr>
              <w:spacing w:after="60" w:line="300" w:lineRule="auto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C</w:t>
            </w:r>
          </w:p>
        </w:tc>
        <w:tc>
          <w:tcPr>
            <w:tcW w:w="993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3193DE12" w14:textId="77777777" w:rsidR="0084463E" w:rsidRPr="00B640E5" w:rsidRDefault="0084463E" w:rsidP="2CAC5DE9">
            <w:pPr>
              <w:spacing w:after="60" w:line="300" w:lineRule="auto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1.3.</w:t>
            </w:r>
          </w:p>
        </w:tc>
        <w:tc>
          <w:tcPr>
            <w:tcW w:w="4819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10BB1BE7" w14:textId="77777777" w:rsidR="0084463E" w:rsidRPr="00B640E5" w:rsidRDefault="0084463E" w:rsidP="2CAC5DE9">
            <w:pPr>
              <w:spacing w:after="60" w:line="300" w:lineRule="auto"/>
              <w:jc w:val="left"/>
              <w:rPr>
                <w:rFonts w:cs="Arial"/>
              </w:rPr>
            </w:pPr>
          </w:p>
        </w:tc>
        <w:tc>
          <w:tcPr>
            <w:tcW w:w="992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2A2BB4" w14:textId="77777777" w:rsidR="0084463E" w:rsidRPr="00B640E5" w:rsidRDefault="0084463E" w:rsidP="2CAC5DE9">
            <w:pPr>
              <w:spacing w:after="60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PM</w:t>
            </w:r>
          </w:p>
        </w:tc>
        <w:tc>
          <w:tcPr>
            <w:tcW w:w="709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vAlign w:val="center"/>
          </w:tcPr>
          <w:p w14:paraId="6DDBA0D5" w14:textId="77777777" w:rsidR="0084463E" w:rsidRPr="00B640E5" w:rsidRDefault="0084463E" w:rsidP="2CAC5DE9">
            <w:pPr>
              <w:spacing w:after="60"/>
              <w:jc w:val="left"/>
              <w:rPr>
                <w:rFonts w:cs="Arial"/>
              </w:rPr>
            </w:pPr>
          </w:p>
        </w:tc>
      </w:tr>
    </w:tbl>
    <w:p w14:paraId="4909B6A2" w14:textId="77777777" w:rsidR="0084463E" w:rsidRPr="00747136" w:rsidRDefault="0084463E" w:rsidP="0084463E">
      <w:pPr>
        <w:rPr>
          <w:rFonts w:cs="Arial"/>
          <w:sz w:val="18"/>
          <w:szCs w:val="18"/>
        </w:rPr>
      </w:pPr>
    </w:p>
    <w:tbl>
      <w:tblPr>
        <w:tblW w:w="9238" w:type="dxa"/>
        <w:tblInd w:w="-34" w:type="dxa"/>
        <w:tblLayout w:type="fixed"/>
        <w:tblLook w:val="01E0" w:firstRow="1" w:lastRow="1" w:firstColumn="1" w:lastColumn="1" w:noHBand="0" w:noVBand="0"/>
      </w:tblPr>
      <w:tblGrid>
        <w:gridCol w:w="1725"/>
        <w:gridCol w:w="851"/>
        <w:gridCol w:w="4961"/>
        <w:gridCol w:w="992"/>
        <w:gridCol w:w="709"/>
      </w:tblGrid>
      <w:tr w:rsidR="00747136" w:rsidRPr="00E9739B" w14:paraId="6B2A1A5A" w14:textId="77777777" w:rsidTr="2CAC5DE9">
        <w:tc>
          <w:tcPr>
            <w:tcW w:w="9238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808080" w:themeColor="background1" w:themeShade="8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AE5C101" w14:textId="0D623A0B" w:rsidR="00747136" w:rsidRPr="00B640E5" w:rsidRDefault="00747136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Arbeitspunkt 2: Name des Arbeitspaketes</w:t>
            </w:r>
          </w:p>
        </w:tc>
      </w:tr>
      <w:tr w:rsidR="0084463E" w:rsidRPr="00E9739B" w14:paraId="335168AB" w14:textId="77777777" w:rsidTr="2CAC5DE9">
        <w:trPr>
          <w:trHeight w:val="545"/>
        </w:trPr>
        <w:tc>
          <w:tcPr>
            <w:tcW w:w="1725" w:type="dxa"/>
            <w:tcBorders>
              <w:top w:val="single" w:sz="8" w:space="0" w:color="auto"/>
              <w:left w:val="single" w:sz="8" w:space="0" w:color="auto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4941EA7A" w14:textId="77777777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Partner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00CD26DC" w14:textId="6213681C" w:rsidR="0084463E" w:rsidRPr="00B640E5" w:rsidRDefault="0084463E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Nr.</w:t>
            </w:r>
          </w:p>
        </w:tc>
        <w:tc>
          <w:tcPr>
            <w:tcW w:w="4961" w:type="dxa"/>
            <w:tcBorders>
              <w:top w:val="single" w:sz="8" w:space="0" w:color="auto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595885E9" w14:textId="62621EF5" w:rsidR="0084463E" w:rsidRPr="00B640E5" w:rsidRDefault="00025410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>
              <w:rPr>
                <w:rFonts w:cs="Arial"/>
                <w:b/>
                <w:color w:val="auto"/>
              </w:rPr>
              <w:t>I</w:t>
            </w:r>
            <w:r w:rsidR="0084463E" w:rsidRPr="00B640E5">
              <w:rPr>
                <w:rFonts w:cs="Arial"/>
                <w:b/>
                <w:color w:val="auto"/>
              </w:rPr>
              <w:t>nhaltliche Beschreibung (ca. 3 Stichpunkte)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4161A22" w14:textId="77777777" w:rsidR="0084463E" w:rsidRPr="00B640E5" w:rsidRDefault="0084463E" w:rsidP="00025410">
            <w:pPr>
              <w:spacing w:after="60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Personal</w:t>
            </w:r>
          </w:p>
        </w:tc>
        <w:tc>
          <w:tcPr>
            <w:tcW w:w="709" w:type="dxa"/>
            <w:tcBorders>
              <w:top w:val="single" w:sz="8" w:space="0" w:color="auto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EF54B2A" w14:textId="77777777" w:rsidR="0084463E" w:rsidRPr="00B640E5" w:rsidRDefault="0084463E" w:rsidP="00025410">
            <w:pPr>
              <w:spacing w:after="60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b/>
                <w:color w:val="auto"/>
              </w:rPr>
              <w:t>Meilenstein</w:t>
            </w:r>
          </w:p>
        </w:tc>
      </w:tr>
      <w:tr w:rsidR="0084463E" w:rsidRPr="00E9739B" w14:paraId="1108E81D" w14:textId="77777777" w:rsidTr="2CAC5DE9">
        <w:tc>
          <w:tcPr>
            <w:tcW w:w="1725" w:type="dxa"/>
            <w:tcBorders>
              <w:top w:val="single" w:sz="8" w:space="0" w:color="808080" w:themeColor="background1" w:themeShade="80"/>
              <w:left w:val="single" w:sz="8" w:space="0" w:color="auto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55293CDD" w14:textId="77777777" w:rsidR="0084463E" w:rsidRPr="00B640E5" w:rsidRDefault="0084463E" w:rsidP="2CAC5DE9">
            <w:pPr>
              <w:spacing w:after="60" w:line="300" w:lineRule="auto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A</w:t>
            </w:r>
          </w:p>
        </w:tc>
        <w:tc>
          <w:tcPr>
            <w:tcW w:w="851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2A10D4D6" w14:textId="08E28C74" w:rsidR="0084463E" w:rsidRPr="00B640E5" w:rsidRDefault="7715675F" w:rsidP="2CAC5DE9">
            <w:pPr>
              <w:spacing w:after="60" w:line="300" w:lineRule="auto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2.1</w:t>
            </w:r>
          </w:p>
        </w:tc>
        <w:tc>
          <w:tcPr>
            <w:tcW w:w="4961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62C1D475" w14:textId="12B0E8D4" w:rsidR="0084463E" w:rsidRPr="00B640E5" w:rsidRDefault="490AB39B" w:rsidP="2CAC5DE9">
            <w:pPr>
              <w:spacing w:after="60" w:line="300" w:lineRule="auto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Ziele</w:t>
            </w:r>
            <w:r w:rsidR="0D136D6A" w:rsidRPr="2CAC5DE9">
              <w:rPr>
                <w:rFonts w:cs="Arial"/>
              </w:rPr>
              <w:t xml:space="preserve"> / Vorgehen</w:t>
            </w:r>
          </w:p>
        </w:tc>
        <w:tc>
          <w:tcPr>
            <w:tcW w:w="992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00679E" w14:textId="77777777" w:rsidR="0084463E" w:rsidRPr="00B640E5" w:rsidRDefault="0084463E" w:rsidP="2CAC5DE9">
            <w:pPr>
              <w:spacing w:after="60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PM</w:t>
            </w:r>
          </w:p>
        </w:tc>
        <w:tc>
          <w:tcPr>
            <w:tcW w:w="709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4" w:space="0" w:color="auto"/>
              <w:right w:val="single" w:sz="8" w:space="0" w:color="auto"/>
            </w:tcBorders>
            <w:vAlign w:val="center"/>
          </w:tcPr>
          <w:p w14:paraId="4793ED71" w14:textId="77777777" w:rsidR="0084463E" w:rsidRPr="00B640E5" w:rsidRDefault="0084463E" w:rsidP="2CAC5DE9">
            <w:pPr>
              <w:spacing w:after="60"/>
              <w:jc w:val="left"/>
              <w:rPr>
                <w:rFonts w:cs="Arial"/>
              </w:rPr>
            </w:pPr>
            <w:r w:rsidRPr="2CAC5DE9">
              <w:rPr>
                <w:rFonts w:cs="Arial"/>
                <w:sz w:val="18"/>
                <w:szCs w:val="18"/>
              </w:rPr>
              <w:t>Nr. falls zutreffend</w:t>
            </w:r>
          </w:p>
        </w:tc>
      </w:tr>
      <w:tr w:rsidR="0084463E" w:rsidRPr="00E9739B" w14:paraId="03DAC09F" w14:textId="77777777" w:rsidTr="2CAC5DE9">
        <w:tc>
          <w:tcPr>
            <w:tcW w:w="1725" w:type="dxa"/>
            <w:tcBorders>
              <w:top w:val="single" w:sz="8" w:space="0" w:color="808080" w:themeColor="background1" w:themeShade="80"/>
              <w:left w:val="single" w:sz="8" w:space="0" w:color="auto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1DBD4EC5" w14:textId="77777777" w:rsidR="0084463E" w:rsidRPr="00B640E5" w:rsidRDefault="0084463E" w:rsidP="2CAC5DE9">
            <w:pPr>
              <w:spacing w:after="60" w:line="300" w:lineRule="auto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B</w:t>
            </w:r>
          </w:p>
        </w:tc>
        <w:tc>
          <w:tcPr>
            <w:tcW w:w="851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028391D2" w14:textId="175C4671" w:rsidR="0084463E" w:rsidRPr="00B640E5" w:rsidRDefault="0084463E" w:rsidP="2CAC5DE9">
            <w:pPr>
              <w:spacing w:after="60" w:line="300" w:lineRule="auto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2.2</w:t>
            </w:r>
          </w:p>
        </w:tc>
        <w:tc>
          <w:tcPr>
            <w:tcW w:w="4961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0C7DC5E3" w14:textId="77777777" w:rsidR="0084463E" w:rsidRPr="00B640E5" w:rsidRDefault="0084463E" w:rsidP="2CAC5DE9">
            <w:pPr>
              <w:spacing w:after="60" w:line="300" w:lineRule="auto"/>
              <w:jc w:val="left"/>
              <w:rPr>
                <w:rFonts w:cs="Arial"/>
              </w:rPr>
            </w:pPr>
          </w:p>
        </w:tc>
        <w:tc>
          <w:tcPr>
            <w:tcW w:w="992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auto"/>
            </w:tcBorders>
            <w:shd w:val="clear" w:color="auto" w:fill="auto"/>
            <w:vAlign w:val="center"/>
          </w:tcPr>
          <w:p w14:paraId="501D4977" w14:textId="77777777" w:rsidR="0084463E" w:rsidRPr="00B640E5" w:rsidRDefault="0084463E" w:rsidP="2CAC5DE9">
            <w:pPr>
              <w:spacing w:after="60" w:line="300" w:lineRule="auto"/>
              <w:jc w:val="left"/>
              <w:rPr>
                <w:rFonts w:cs="Arial"/>
              </w:rPr>
            </w:pPr>
            <w:r w:rsidRPr="2CAC5DE9">
              <w:rPr>
                <w:rFonts w:cs="Arial"/>
              </w:rPr>
              <w:t>PM</w:t>
            </w:r>
          </w:p>
        </w:tc>
        <w:tc>
          <w:tcPr>
            <w:tcW w:w="709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auto"/>
            </w:tcBorders>
            <w:vAlign w:val="center"/>
          </w:tcPr>
          <w:p w14:paraId="0E984D50" w14:textId="77777777" w:rsidR="0084463E" w:rsidRPr="00B640E5" w:rsidRDefault="0084463E" w:rsidP="2CAC5DE9">
            <w:pPr>
              <w:spacing w:after="60" w:line="300" w:lineRule="auto"/>
              <w:jc w:val="left"/>
              <w:rPr>
                <w:rFonts w:cs="Arial"/>
              </w:rPr>
            </w:pPr>
          </w:p>
        </w:tc>
      </w:tr>
    </w:tbl>
    <w:p w14:paraId="555A6733" w14:textId="2D4FA7CC" w:rsidR="2CAC5DE9" w:rsidRDefault="2CAC5DE9"/>
    <w:p w14:paraId="59AE8F69" w14:textId="77777777" w:rsidR="0084463E" w:rsidRPr="00876BAF" w:rsidRDefault="0084463E" w:rsidP="0084463E">
      <w:pPr>
        <w:spacing w:after="60" w:line="300" w:lineRule="auto"/>
        <w:rPr>
          <w:rFonts w:cs="Arial"/>
          <w:b/>
          <w:color w:val="auto"/>
          <w:sz w:val="18"/>
          <w:szCs w:val="18"/>
        </w:rPr>
      </w:pPr>
    </w:p>
    <w:tbl>
      <w:tblPr>
        <w:tblStyle w:val="Tabellenraster"/>
        <w:tblW w:w="920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841"/>
        <w:gridCol w:w="8368"/>
      </w:tblGrid>
      <w:tr w:rsidR="0084463E" w:rsidRPr="00193BA5" w14:paraId="2E81CFA4" w14:textId="77777777" w:rsidTr="00025410">
        <w:tc>
          <w:tcPr>
            <w:tcW w:w="9209" w:type="dxa"/>
            <w:gridSpan w:val="2"/>
            <w:shd w:val="clear" w:color="auto" w:fill="D9D9D9" w:themeFill="background1" w:themeFillShade="D9"/>
            <w:vAlign w:val="center"/>
          </w:tcPr>
          <w:p w14:paraId="18C090DB" w14:textId="15617EC4" w:rsidR="0084463E" w:rsidRPr="00193BA5" w:rsidRDefault="0084463E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193BA5">
              <w:rPr>
                <w:rFonts w:cs="Arial"/>
                <w:b/>
                <w:color w:val="auto"/>
              </w:rPr>
              <w:t>Meilensteine und Steuerungsmaßnahmen</w:t>
            </w:r>
          </w:p>
        </w:tc>
      </w:tr>
      <w:tr w:rsidR="00025410" w:rsidRPr="00193BA5" w14:paraId="756D477A" w14:textId="77777777" w:rsidTr="00025410"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45079541" w14:textId="1F21FA4C" w:rsidR="00025410" w:rsidRPr="00193BA5" w:rsidRDefault="00025410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193BA5">
              <w:rPr>
                <w:rFonts w:cs="Arial"/>
                <w:b/>
                <w:color w:val="auto"/>
              </w:rPr>
              <w:t>Nr.</w:t>
            </w:r>
          </w:p>
        </w:tc>
        <w:tc>
          <w:tcPr>
            <w:tcW w:w="8368" w:type="dxa"/>
            <w:shd w:val="clear" w:color="auto" w:fill="D9D9D9" w:themeFill="background1" w:themeFillShade="D9"/>
            <w:vAlign w:val="center"/>
          </w:tcPr>
          <w:p w14:paraId="4219DE2D" w14:textId="4F6301C9" w:rsidR="00025410" w:rsidRPr="00193BA5" w:rsidRDefault="00025410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>
              <w:rPr>
                <w:rFonts w:cs="Arial"/>
                <w:b/>
                <w:color w:val="auto"/>
              </w:rPr>
              <w:t>I</w:t>
            </w:r>
            <w:r w:rsidRPr="00193BA5">
              <w:rPr>
                <w:rFonts w:cs="Arial"/>
                <w:b/>
                <w:color w:val="auto"/>
              </w:rPr>
              <w:t>nhaltliche Beschreibung (ca. 3 Stichpunkte)</w:t>
            </w:r>
          </w:p>
        </w:tc>
      </w:tr>
      <w:tr w:rsidR="00025410" w:rsidRPr="00193BA5" w14:paraId="6301695E" w14:textId="77777777" w:rsidTr="00025410">
        <w:tc>
          <w:tcPr>
            <w:tcW w:w="841" w:type="dxa"/>
            <w:vAlign w:val="center"/>
          </w:tcPr>
          <w:p w14:paraId="7C5BF912" w14:textId="739E25D4" w:rsidR="00025410" w:rsidRPr="00193BA5" w:rsidRDefault="00025410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>
              <w:rPr>
                <w:rFonts w:cs="Arial"/>
                <w:b/>
                <w:color w:val="auto"/>
              </w:rPr>
              <w:t>1</w:t>
            </w:r>
          </w:p>
        </w:tc>
        <w:tc>
          <w:tcPr>
            <w:tcW w:w="8368" w:type="dxa"/>
            <w:vAlign w:val="center"/>
          </w:tcPr>
          <w:p w14:paraId="14718B80" w14:textId="7F993CA7" w:rsidR="00025410" w:rsidRPr="00193BA5" w:rsidRDefault="00D96DF3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B640E5">
              <w:rPr>
                <w:rFonts w:cs="Arial"/>
                <w:color w:val="auto"/>
              </w:rPr>
              <w:t>Meilenstein</w:t>
            </w:r>
            <w:r>
              <w:rPr>
                <w:rFonts w:cs="Arial"/>
                <w:color w:val="auto"/>
              </w:rPr>
              <w:t xml:space="preserve"> </w:t>
            </w:r>
            <w:r w:rsidRPr="00B640E5">
              <w:rPr>
                <w:rFonts w:cs="Arial"/>
                <w:color w:val="auto"/>
              </w:rPr>
              <w:t>/ Zielparameter / Steuerungsfunktion</w:t>
            </w:r>
          </w:p>
        </w:tc>
      </w:tr>
      <w:tr w:rsidR="00025410" w:rsidRPr="00193BA5" w14:paraId="75174A20" w14:textId="77777777" w:rsidTr="00025410">
        <w:tc>
          <w:tcPr>
            <w:tcW w:w="841" w:type="dxa"/>
            <w:vAlign w:val="center"/>
          </w:tcPr>
          <w:p w14:paraId="48341A02" w14:textId="42DECF2F" w:rsidR="00025410" w:rsidRPr="00193BA5" w:rsidRDefault="00025410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  <w:r w:rsidRPr="00193BA5">
              <w:rPr>
                <w:rFonts w:cs="Arial"/>
                <w:b/>
                <w:color w:val="auto"/>
              </w:rPr>
              <w:t>2</w:t>
            </w:r>
          </w:p>
        </w:tc>
        <w:tc>
          <w:tcPr>
            <w:tcW w:w="8368" w:type="dxa"/>
            <w:vAlign w:val="center"/>
          </w:tcPr>
          <w:p w14:paraId="70688731" w14:textId="77777777" w:rsidR="00025410" w:rsidRPr="00193BA5" w:rsidRDefault="00025410" w:rsidP="00025410">
            <w:pPr>
              <w:spacing w:after="60" w:line="300" w:lineRule="auto"/>
              <w:jc w:val="left"/>
              <w:rPr>
                <w:rFonts w:cs="Arial"/>
                <w:b/>
                <w:color w:val="auto"/>
              </w:rPr>
            </w:pPr>
          </w:p>
        </w:tc>
      </w:tr>
    </w:tbl>
    <w:p w14:paraId="19839A0D" w14:textId="77777777" w:rsidR="0084463E" w:rsidRDefault="0084463E" w:rsidP="0084463E">
      <w:pPr>
        <w:spacing w:after="0"/>
        <w:rPr>
          <w:rFonts w:eastAsiaTheme="majorEastAsia" w:cs="Arial"/>
          <w:szCs w:val="32"/>
        </w:rPr>
      </w:pPr>
    </w:p>
    <w:p w14:paraId="321F3910" w14:textId="77777777" w:rsidR="0084463E" w:rsidRDefault="0084463E" w:rsidP="0084463E">
      <w:pPr>
        <w:spacing w:after="0"/>
        <w:rPr>
          <w:rFonts w:eastAsiaTheme="majorEastAsia" w:cs="Arial"/>
          <w:szCs w:val="32"/>
        </w:rPr>
      </w:pPr>
    </w:p>
    <w:p w14:paraId="18A969CA" w14:textId="31AE6809" w:rsidR="00FF258D" w:rsidRDefault="00FF258D" w:rsidP="0084463E">
      <w:pPr>
        <w:rPr>
          <w:rFonts w:cs="Arial"/>
        </w:rPr>
      </w:pPr>
    </w:p>
    <w:tbl>
      <w:tblPr>
        <w:tblStyle w:val="Tabellenraster11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5"/>
        <w:gridCol w:w="1827"/>
      </w:tblGrid>
      <w:tr w:rsidR="00FF258D" w:rsidRPr="002D0B3C" w14:paraId="24772439" w14:textId="77777777" w:rsidTr="2CAC5DE9">
        <w:trPr>
          <w:trHeight w:val="498"/>
        </w:trPr>
        <w:tc>
          <w:tcPr>
            <w:tcW w:w="7235" w:type="dxa"/>
            <w:shd w:val="clear" w:color="auto" w:fill="auto"/>
          </w:tcPr>
          <w:p w14:paraId="2D3F758C" w14:textId="77777777" w:rsidR="00FF258D" w:rsidRPr="002D0B3C" w:rsidRDefault="1DE10121" w:rsidP="2CAC5DE9">
            <w:pPr>
              <w:pStyle w:val="Listenabsatz"/>
              <w:numPr>
                <w:ilvl w:val="0"/>
                <w:numId w:val="37"/>
              </w:numPr>
              <w:spacing w:line="288" w:lineRule="auto"/>
              <w:ind w:left="449"/>
              <w:jc w:val="left"/>
              <w:rPr>
                <w:rFonts w:eastAsiaTheme="majorEastAsia"/>
                <w:b/>
                <w:bCs/>
                <w:lang w:eastAsia="en-US"/>
              </w:rPr>
            </w:pPr>
            <w:r w:rsidRPr="2CAC5DE9">
              <w:rPr>
                <w:rFonts w:eastAsiaTheme="majorEastAsia"/>
                <w:b/>
                <w:bCs/>
                <w:sz w:val="22"/>
              </w:rPr>
              <w:t>Mit welchen finanziellen Ressourcen wollen Sie Ihr Community-Projekt umsetzen?</w:t>
            </w:r>
          </w:p>
        </w:tc>
        <w:tc>
          <w:tcPr>
            <w:tcW w:w="1827" w:type="dxa"/>
            <w:shd w:val="clear" w:color="auto" w:fill="auto"/>
          </w:tcPr>
          <w:p w14:paraId="768D4403" w14:textId="77777777" w:rsidR="00FF258D" w:rsidRPr="002D0B3C" w:rsidRDefault="00FF258D" w:rsidP="009F514D">
            <w:r w:rsidRPr="00FE164C">
              <w:rPr>
                <w:sz w:val="16"/>
                <w:szCs w:val="18"/>
              </w:rPr>
              <w:t>Kriterien-IDs</w:t>
            </w:r>
            <w:r>
              <w:rPr>
                <w:sz w:val="16"/>
                <w:szCs w:val="18"/>
              </w:rPr>
              <w:t>: Q20</w:t>
            </w:r>
          </w:p>
        </w:tc>
      </w:tr>
      <w:tr w:rsidR="00FF258D" w:rsidRPr="00505740" w14:paraId="5F589388" w14:textId="77777777" w:rsidTr="2CAC5DE9">
        <w:tc>
          <w:tcPr>
            <w:tcW w:w="9062" w:type="dxa"/>
            <w:gridSpan w:val="2"/>
            <w:shd w:val="clear" w:color="auto" w:fill="auto"/>
          </w:tcPr>
          <w:p w14:paraId="09B55F60" w14:textId="75134EAB" w:rsidR="00FF258D" w:rsidRPr="0084463E" w:rsidRDefault="00FF258D" w:rsidP="009F514D">
            <w:pPr>
              <w:spacing w:after="60"/>
              <w:ind w:left="360"/>
              <w:rPr>
                <w:i/>
                <w:color w:val="6D3375"/>
                <w:sz w:val="16"/>
                <w:szCs w:val="16"/>
              </w:rPr>
            </w:pPr>
            <w:r w:rsidRPr="0084463E">
              <w:rPr>
                <w:i/>
                <w:color w:val="6D3375"/>
                <w:sz w:val="16"/>
                <w:szCs w:val="16"/>
              </w:rPr>
              <w:t>Bitte stellen Sie Ihre Ressourcenplanung / den Finanzbedarf dar und begründen Sie die veranschlagte Budgetaufteilung zwischen</w:t>
            </w:r>
            <w:r w:rsidR="00B462B6">
              <w:rPr>
                <w:i/>
                <w:color w:val="6D3375"/>
                <w:sz w:val="16"/>
                <w:szCs w:val="16"/>
              </w:rPr>
              <w:t xml:space="preserve"> den </w:t>
            </w:r>
            <w:r w:rsidRPr="0084463E">
              <w:rPr>
                <w:i/>
                <w:color w:val="6D3375"/>
                <w:sz w:val="16"/>
                <w:szCs w:val="16"/>
              </w:rPr>
              <w:t>Partnern. Falls Sie größere Investitionen planen, skizzieren und begründen Sie diese bitte näher.</w:t>
            </w:r>
          </w:p>
          <w:p w14:paraId="0E188FFD" w14:textId="77777777" w:rsidR="00FF258D" w:rsidRPr="00505740" w:rsidRDefault="00FF258D" w:rsidP="009F514D">
            <w:pPr>
              <w:spacing w:after="60"/>
              <w:ind w:left="360"/>
              <w:rPr>
                <w:sz w:val="16"/>
                <w:szCs w:val="16"/>
              </w:rPr>
            </w:pPr>
          </w:p>
        </w:tc>
      </w:tr>
      <w:tr w:rsidR="00FF258D" w:rsidRPr="00E9739B" w14:paraId="55616103" w14:textId="77777777" w:rsidTr="2CAC5DE9">
        <w:tc>
          <w:tcPr>
            <w:tcW w:w="9062" w:type="dxa"/>
            <w:gridSpan w:val="2"/>
            <w:shd w:val="clear" w:color="auto" w:fill="auto"/>
          </w:tcPr>
          <w:p w14:paraId="6420B234" w14:textId="77777777" w:rsidR="00FF258D" w:rsidRPr="00E9739B" w:rsidRDefault="00FF258D" w:rsidP="009F514D">
            <w:pPr>
              <w:rPr>
                <w:rFonts w:eastAsiaTheme="majorEastAsia"/>
                <w:szCs w:val="32"/>
              </w:rPr>
            </w:pPr>
            <w:r w:rsidRPr="00E9739B">
              <w:rPr>
                <w:rFonts w:eastAsiaTheme="majorEastAsia"/>
                <w:szCs w:val="3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9739B">
              <w:rPr>
                <w:rFonts w:eastAsiaTheme="majorEastAsia"/>
                <w:szCs w:val="32"/>
              </w:rPr>
              <w:instrText xml:space="preserve"> FORMTEXT </w:instrText>
            </w:r>
            <w:r w:rsidRPr="00E9739B">
              <w:rPr>
                <w:rFonts w:eastAsiaTheme="majorEastAsia"/>
                <w:szCs w:val="32"/>
              </w:rPr>
            </w:r>
            <w:r w:rsidRPr="00E9739B">
              <w:rPr>
                <w:rFonts w:eastAsiaTheme="majorEastAsia"/>
                <w:szCs w:val="32"/>
              </w:rPr>
              <w:fldChar w:fldCharType="separate"/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noProof/>
                <w:szCs w:val="32"/>
              </w:rPr>
              <w:t> </w:t>
            </w:r>
            <w:r w:rsidRPr="00E9739B">
              <w:rPr>
                <w:rFonts w:eastAsiaTheme="majorEastAsia"/>
                <w:szCs w:val="32"/>
              </w:rPr>
              <w:fldChar w:fldCharType="end"/>
            </w:r>
          </w:p>
        </w:tc>
      </w:tr>
    </w:tbl>
    <w:p w14:paraId="79C8085D" w14:textId="77777777" w:rsidR="00FF258D" w:rsidRPr="00876BAF" w:rsidRDefault="00FF258D" w:rsidP="0084463E">
      <w:pPr>
        <w:rPr>
          <w:rFonts w:cs="Arial"/>
          <w:sz w:val="16"/>
          <w:szCs w:val="16"/>
        </w:rPr>
      </w:pPr>
    </w:p>
    <w:tbl>
      <w:tblPr>
        <w:tblpPr w:leftFromText="141" w:rightFromText="141" w:vertAnchor="text" w:horzAnchor="margin" w:tblpY="-29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8"/>
        <w:gridCol w:w="1631"/>
        <w:gridCol w:w="1185"/>
        <w:gridCol w:w="1275"/>
        <w:gridCol w:w="1276"/>
        <w:gridCol w:w="1559"/>
      </w:tblGrid>
      <w:tr w:rsidR="0084463E" w:rsidRPr="00E9739B" w14:paraId="7FC18ECD" w14:textId="77777777" w:rsidTr="004618CF">
        <w:tc>
          <w:tcPr>
            <w:tcW w:w="2708" w:type="dxa"/>
            <w:tcBorders>
              <w:top w:val="single" w:sz="8" w:space="0" w:color="auto"/>
              <w:left w:val="single" w:sz="8" w:space="0" w:color="auto"/>
            </w:tcBorders>
            <w:shd w:val="clear" w:color="auto" w:fill="D9D9D9" w:themeFill="background1" w:themeFillShade="D9"/>
          </w:tcPr>
          <w:p w14:paraId="321E7779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lastRenderedPageBreak/>
              <w:t>Name der Einrichtung</w:t>
            </w:r>
          </w:p>
        </w:tc>
        <w:tc>
          <w:tcPr>
            <w:tcW w:w="1631" w:type="dxa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55DA2BA1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>Kosten/ Ausgaben Gesamt**</w:t>
            </w:r>
          </w:p>
        </w:tc>
        <w:tc>
          <w:tcPr>
            <w:tcW w:w="1185" w:type="dxa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2DC8B50D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>davon Personal</w:t>
            </w:r>
          </w:p>
        </w:tc>
        <w:tc>
          <w:tcPr>
            <w:tcW w:w="1275" w:type="dxa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07D68D57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>davon Aufträge</w:t>
            </w:r>
          </w:p>
        </w:tc>
        <w:tc>
          <w:tcPr>
            <w:tcW w:w="1276" w:type="dxa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4CF8FF5F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 xml:space="preserve">davon </w:t>
            </w:r>
            <w:proofErr w:type="spellStart"/>
            <w:r w:rsidRPr="00B640E5">
              <w:rPr>
                <w:rFonts w:cs="Arial"/>
                <w:color w:val="auto"/>
                <w:szCs w:val="20"/>
              </w:rPr>
              <w:t>Invest</w:t>
            </w:r>
            <w:proofErr w:type="spellEnd"/>
            <w:r w:rsidRPr="00B640E5">
              <w:rPr>
                <w:rFonts w:cs="Arial"/>
                <w:color w:val="auto"/>
                <w:szCs w:val="20"/>
              </w:rPr>
              <w:t xml:space="preserve"> / AfA</w:t>
            </w:r>
          </w:p>
        </w:tc>
        <w:tc>
          <w:tcPr>
            <w:tcW w:w="1559" w:type="dxa"/>
            <w:tcBorders>
              <w:top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0769C545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>Fördersumme</w:t>
            </w:r>
            <w:r w:rsidRPr="00B640E5">
              <w:rPr>
                <w:rFonts w:cs="Arial"/>
                <w:b/>
                <w:color w:val="auto"/>
              </w:rPr>
              <w:t>*</w:t>
            </w:r>
          </w:p>
        </w:tc>
      </w:tr>
      <w:tr w:rsidR="0084463E" w:rsidRPr="00E9739B" w14:paraId="43E8FFE1" w14:textId="77777777" w:rsidTr="004618CF">
        <w:tc>
          <w:tcPr>
            <w:tcW w:w="2708" w:type="dxa"/>
            <w:tcBorders>
              <w:left w:val="single" w:sz="8" w:space="0" w:color="auto"/>
            </w:tcBorders>
            <w:shd w:val="clear" w:color="auto" w:fill="D9D9D9" w:themeFill="background1" w:themeFillShade="D9"/>
          </w:tcPr>
          <w:p w14:paraId="3F904B27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>A Federführende Einrichtung</w:t>
            </w:r>
          </w:p>
        </w:tc>
        <w:tc>
          <w:tcPr>
            <w:tcW w:w="1631" w:type="dxa"/>
          </w:tcPr>
          <w:p w14:paraId="1D9FFA9A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185" w:type="dxa"/>
          </w:tcPr>
          <w:p w14:paraId="1D5D9AD9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275" w:type="dxa"/>
          </w:tcPr>
          <w:p w14:paraId="2B0A3373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276" w:type="dxa"/>
          </w:tcPr>
          <w:p w14:paraId="41649A98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559" w:type="dxa"/>
            <w:tcBorders>
              <w:right w:val="single" w:sz="8" w:space="0" w:color="auto"/>
            </w:tcBorders>
          </w:tcPr>
          <w:p w14:paraId="4B8B8E90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</w:tr>
      <w:tr w:rsidR="0084463E" w:rsidRPr="00E9739B" w14:paraId="73A45D43" w14:textId="77777777" w:rsidTr="004618CF">
        <w:tc>
          <w:tcPr>
            <w:tcW w:w="2708" w:type="dxa"/>
            <w:tcBorders>
              <w:left w:val="single" w:sz="8" w:space="0" w:color="auto"/>
            </w:tcBorders>
            <w:shd w:val="clear" w:color="auto" w:fill="D9D9D9" w:themeFill="background1" w:themeFillShade="D9"/>
          </w:tcPr>
          <w:p w14:paraId="5CAD4536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>B ggf. Verbundpartner…</w:t>
            </w:r>
          </w:p>
        </w:tc>
        <w:tc>
          <w:tcPr>
            <w:tcW w:w="1631" w:type="dxa"/>
          </w:tcPr>
          <w:p w14:paraId="7E4506B9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185" w:type="dxa"/>
          </w:tcPr>
          <w:p w14:paraId="391FECCE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275" w:type="dxa"/>
          </w:tcPr>
          <w:p w14:paraId="18CC6F95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276" w:type="dxa"/>
          </w:tcPr>
          <w:p w14:paraId="75E16B50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559" w:type="dxa"/>
            <w:tcBorders>
              <w:right w:val="single" w:sz="8" w:space="0" w:color="auto"/>
            </w:tcBorders>
          </w:tcPr>
          <w:p w14:paraId="63DEC124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</w:tr>
      <w:tr w:rsidR="0084463E" w:rsidRPr="00E9739B" w14:paraId="71D5DD98" w14:textId="77777777" w:rsidTr="004618CF">
        <w:tc>
          <w:tcPr>
            <w:tcW w:w="2708" w:type="dxa"/>
            <w:tcBorders>
              <w:left w:val="single" w:sz="8" w:space="0" w:color="auto"/>
            </w:tcBorders>
            <w:shd w:val="clear" w:color="auto" w:fill="D9D9D9" w:themeFill="background1" w:themeFillShade="D9"/>
          </w:tcPr>
          <w:p w14:paraId="039AD5B8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>C ggf. Verbundpartner…</w:t>
            </w:r>
          </w:p>
        </w:tc>
        <w:tc>
          <w:tcPr>
            <w:tcW w:w="1631" w:type="dxa"/>
          </w:tcPr>
          <w:p w14:paraId="6605A96A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185" w:type="dxa"/>
          </w:tcPr>
          <w:p w14:paraId="024142D8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275" w:type="dxa"/>
          </w:tcPr>
          <w:p w14:paraId="1CAE0B33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276" w:type="dxa"/>
          </w:tcPr>
          <w:p w14:paraId="5BF055E1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559" w:type="dxa"/>
            <w:tcBorders>
              <w:right w:val="single" w:sz="8" w:space="0" w:color="auto"/>
            </w:tcBorders>
          </w:tcPr>
          <w:p w14:paraId="2E1B8BFB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</w:tr>
      <w:tr w:rsidR="0084463E" w:rsidRPr="00E9739B" w14:paraId="210BA173" w14:textId="77777777" w:rsidTr="004618CF">
        <w:tc>
          <w:tcPr>
            <w:tcW w:w="2708" w:type="dxa"/>
            <w:tcBorders>
              <w:left w:val="single" w:sz="8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34A30003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  <w:r w:rsidRPr="00B640E5">
              <w:rPr>
                <w:rFonts w:cs="Arial"/>
                <w:color w:val="auto"/>
                <w:szCs w:val="20"/>
              </w:rPr>
              <w:t>….</w:t>
            </w:r>
          </w:p>
        </w:tc>
        <w:tc>
          <w:tcPr>
            <w:tcW w:w="1631" w:type="dxa"/>
            <w:tcBorders>
              <w:bottom w:val="single" w:sz="12" w:space="0" w:color="auto"/>
            </w:tcBorders>
          </w:tcPr>
          <w:p w14:paraId="6C444D3A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185" w:type="dxa"/>
            <w:tcBorders>
              <w:bottom w:val="single" w:sz="12" w:space="0" w:color="auto"/>
            </w:tcBorders>
          </w:tcPr>
          <w:p w14:paraId="1353979E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275" w:type="dxa"/>
            <w:tcBorders>
              <w:bottom w:val="single" w:sz="12" w:space="0" w:color="auto"/>
            </w:tcBorders>
          </w:tcPr>
          <w:p w14:paraId="08EC5175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276" w:type="dxa"/>
            <w:tcBorders>
              <w:bottom w:val="single" w:sz="12" w:space="0" w:color="auto"/>
            </w:tcBorders>
          </w:tcPr>
          <w:p w14:paraId="6CFDACCC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559" w:type="dxa"/>
            <w:tcBorders>
              <w:bottom w:val="single" w:sz="12" w:space="0" w:color="auto"/>
              <w:right w:val="single" w:sz="8" w:space="0" w:color="auto"/>
            </w:tcBorders>
          </w:tcPr>
          <w:p w14:paraId="5ADB1042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color w:val="auto"/>
                <w:szCs w:val="20"/>
              </w:rPr>
            </w:pPr>
          </w:p>
        </w:tc>
      </w:tr>
      <w:tr w:rsidR="0084463E" w:rsidRPr="00E9739B" w14:paraId="5431487A" w14:textId="77777777" w:rsidTr="004618CF">
        <w:tc>
          <w:tcPr>
            <w:tcW w:w="2708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563D7AB7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b/>
                <w:color w:val="auto"/>
                <w:szCs w:val="20"/>
              </w:rPr>
            </w:pPr>
            <w:r w:rsidRPr="00B640E5">
              <w:rPr>
                <w:rFonts w:cs="Arial"/>
                <w:b/>
                <w:color w:val="auto"/>
                <w:szCs w:val="20"/>
              </w:rPr>
              <w:t>Summe</w:t>
            </w:r>
          </w:p>
        </w:tc>
        <w:tc>
          <w:tcPr>
            <w:tcW w:w="1631" w:type="dxa"/>
            <w:tcBorders>
              <w:top w:val="single" w:sz="12" w:space="0" w:color="auto"/>
              <w:bottom w:val="single" w:sz="8" w:space="0" w:color="auto"/>
            </w:tcBorders>
          </w:tcPr>
          <w:p w14:paraId="0F999254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b/>
                <w:color w:val="auto"/>
                <w:szCs w:val="20"/>
              </w:rPr>
            </w:pPr>
          </w:p>
        </w:tc>
        <w:tc>
          <w:tcPr>
            <w:tcW w:w="1185" w:type="dxa"/>
            <w:tcBorders>
              <w:top w:val="single" w:sz="12" w:space="0" w:color="auto"/>
              <w:bottom w:val="single" w:sz="8" w:space="0" w:color="auto"/>
            </w:tcBorders>
          </w:tcPr>
          <w:p w14:paraId="118F5DCF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b/>
                <w:color w:val="auto"/>
                <w:szCs w:val="20"/>
              </w:rPr>
            </w:pPr>
          </w:p>
        </w:tc>
        <w:tc>
          <w:tcPr>
            <w:tcW w:w="1275" w:type="dxa"/>
            <w:tcBorders>
              <w:top w:val="single" w:sz="12" w:space="0" w:color="auto"/>
              <w:bottom w:val="single" w:sz="8" w:space="0" w:color="auto"/>
            </w:tcBorders>
          </w:tcPr>
          <w:p w14:paraId="440E9801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b/>
                <w:color w:val="auto"/>
                <w:szCs w:val="20"/>
              </w:rPr>
            </w:pPr>
          </w:p>
        </w:tc>
        <w:tc>
          <w:tcPr>
            <w:tcW w:w="1276" w:type="dxa"/>
            <w:tcBorders>
              <w:top w:val="single" w:sz="12" w:space="0" w:color="auto"/>
              <w:bottom w:val="single" w:sz="8" w:space="0" w:color="auto"/>
            </w:tcBorders>
          </w:tcPr>
          <w:p w14:paraId="7EEA34FA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b/>
                <w:color w:val="auto"/>
                <w:szCs w:val="20"/>
              </w:rPr>
            </w:pPr>
          </w:p>
        </w:tc>
        <w:tc>
          <w:tcPr>
            <w:tcW w:w="1559" w:type="dxa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9FF5A1F" w14:textId="77777777" w:rsidR="0084463E" w:rsidRPr="00B640E5" w:rsidRDefault="0084463E" w:rsidP="004618CF">
            <w:pPr>
              <w:keepLines/>
              <w:spacing w:after="60"/>
              <w:rPr>
                <w:rFonts w:cs="Arial"/>
                <w:b/>
                <w:color w:val="auto"/>
                <w:szCs w:val="20"/>
              </w:rPr>
            </w:pPr>
          </w:p>
        </w:tc>
      </w:tr>
    </w:tbl>
    <w:p w14:paraId="01B65BD9" w14:textId="27C43776" w:rsidR="0084463E" w:rsidRPr="00E9739B" w:rsidRDefault="00D566D0" w:rsidP="0084463E">
      <w:pPr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* B</w:t>
      </w:r>
      <w:r w:rsidR="0084463E" w:rsidRPr="00E9739B">
        <w:rPr>
          <w:rFonts w:cs="Arial"/>
          <w:sz w:val="18"/>
          <w:szCs w:val="18"/>
        </w:rPr>
        <w:t xml:space="preserve">ei Hochschulen inkl. Projektpauschale, bei Forschungseinrichtungen inkl. Overheadpauschale, bei Unternehmen mit Gemeinkosten/Gemeinkostenpauschale. </w:t>
      </w:r>
    </w:p>
    <w:p w14:paraId="1F296351" w14:textId="37BDC217" w:rsidR="0084463E" w:rsidRPr="0084463E" w:rsidRDefault="0084463E" w:rsidP="0084463E">
      <w:pPr>
        <w:rPr>
          <w:rFonts w:cs="Arial"/>
          <w:sz w:val="18"/>
          <w:szCs w:val="18"/>
        </w:rPr>
      </w:pPr>
      <w:r w:rsidRPr="00E9739B">
        <w:rPr>
          <w:rFonts w:cs="Arial"/>
          <w:sz w:val="18"/>
          <w:szCs w:val="18"/>
        </w:rPr>
        <w:t xml:space="preserve">** Bitte beachten Sie, dass in die Gesamtkosten/-ausgaben neben den Positionen Personal, Aufträgen und </w:t>
      </w:r>
      <w:proofErr w:type="spellStart"/>
      <w:r w:rsidRPr="00E9739B">
        <w:rPr>
          <w:rFonts w:cs="Arial"/>
          <w:sz w:val="18"/>
          <w:szCs w:val="18"/>
        </w:rPr>
        <w:t>Invest</w:t>
      </w:r>
      <w:proofErr w:type="spellEnd"/>
      <w:r w:rsidRPr="00E9739B">
        <w:rPr>
          <w:rFonts w:cs="Arial"/>
          <w:sz w:val="18"/>
          <w:szCs w:val="18"/>
        </w:rPr>
        <w:t>/AfA weitere Ausgaben/Kosten eingeplant werden können, z.B. für Sachkosten, Material, Reisen etc. Diese müssen hier in dieser Übersicht nicht gesondert dargestellt werden, erst im späteren Vollantrag, sollten aber in der h</w:t>
      </w:r>
      <w:r w:rsidR="0076383A">
        <w:rPr>
          <w:rFonts w:cs="Arial"/>
          <w:sz w:val="18"/>
          <w:szCs w:val="18"/>
        </w:rPr>
        <w:t xml:space="preserve">ier veranschlagten Gesamtsumme </w:t>
      </w:r>
      <w:r w:rsidRPr="00E9739B">
        <w:rPr>
          <w:rFonts w:cs="Arial"/>
          <w:sz w:val="18"/>
          <w:szCs w:val="18"/>
        </w:rPr>
        <w:t>berücksichtigt werd</w:t>
      </w:r>
      <w:r>
        <w:rPr>
          <w:rFonts w:cs="Arial"/>
          <w:sz w:val="18"/>
          <w:szCs w:val="18"/>
        </w:rPr>
        <w:t>en.</w:t>
      </w:r>
    </w:p>
    <w:p w14:paraId="11D3E8F4" w14:textId="646A596A" w:rsidR="0084463E" w:rsidRDefault="0084463E" w:rsidP="2CAC5DE9">
      <w:pPr>
        <w:rPr>
          <w:rFonts w:eastAsiaTheme="majorEastAsia" w:cs="Arial"/>
          <w:b/>
          <w:bCs/>
          <w:color w:val="auto"/>
        </w:rPr>
      </w:pPr>
    </w:p>
    <w:bookmarkEnd w:id="0"/>
    <w:p w14:paraId="03B6B146" w14:textId="5DF548B4" w:rsidR="00EC6A35" w:rsidRPr="00B90010" w:rsidRDefault="00EC6A35" w:rsidP="2CAC5DE9">
      <w:pPr>
        <w:jc w:val="left"/>
      </w:pPr>
    </w:p>
    <w:sectPr w:rsidR="00EC6A35" w:rsidRPr="00B90010" w:rsidSect="0089391E">
      <w:headerReference w:type="default" r:id="rId12"/>
      <w:headerReference w:type="first" r:id="rId13"/>
      <w:pgSz w:w="11906" w:h="16838"/>
      <w:pgMar w:top="1985" w:right="1418" w:bottom="1701" w:left="1418" w:header="1134" w:footer="141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7CC49" w14:textId="77777777" w:rsidR="00584812" w:rsidRDefault="00584812" w:rsidP="002913E8">
      <w:pPr>
        <w:spacing w:after="0" w:line="240" w:lineRule="auto"/>
      </w:pPr>
      <w:r>
        <w:separator/>
      </w:r>
    </w:p>
  </w:endnote>
  <w:endnote w:type="continuationSeparator" w:id="0">
    <w:p w14:paraId="45422F82" w14:textId="77777777" w:rsidR="00584812" w:rsidRDefault="00584812" w:rsidP="002913E8">
      <w:pPr>
        <w:spacing w:after="0" w:line="240" w:lineRule="auto"/>
      </w:pPr>
      <w:r>
        <w:continuationSeparator/>
      </w:r>
    </w:p>
  </w:endnote>
  <w:endnote w:type="continuationNotice" w:id="1">
    <w:p w14:paraId="10F0C788" w14:textId="77777777" w:rsidR="00584812" w:rsidRDefault="005848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A8E83" w14:textId="77777777" w:rsidR="00584812" w:rsidRDefault="00584812" w:rsidP="002913E8">
      <w:pPr>
        <w:spacing w:after="0" w:line="240" w:lineRule="auto"/>
      </w:pPr>
      <w:r>
        <w:separator/>
      </w:r>
    </w:p>
  </w:footnote>
  <w:footnote w:type="continuationSeparator" w:id="0">
    <w:p w14:paraId="72CFBAD5" w14:textId="77777777" w:rsidR="00584812" w:rsidRDefault="00584812" w:rsidP="002913E8">
      <w:pPr>
        <w:spacing w:after="0" w:line="240" w:lineRule="auto"/>
      </w:pPr>
      <w:r>
        <w:continuationSeparator/>
      </w:r>
    </w:p>
  </w:footnote>
  <w:footnote w:type="continuationNotice" w:id="1">
    <w:p w14:paraId="6B3D8042" w14:textId="77777777" w:rsidR="00584812" w:rsidRDefault="005848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736C3" w14:textId="6F7EBC7E" w:rsidR="000C392C" w:rsidRDefault="006B6230" w:rsidP="009B40BA">
    <w:pPr>
      <w:pStyle w:val="Kopfzeile"/>
      <w:tabs>
        <w:tab w:val="left" w:pos="746"/>
      </w:tabs>
      <w:jc w:val="left"/>
    </w:pPr>
    <w:r>
      <w:tab/>
    </w:r>
    <w:r>
      <w:tab/>
    </w:r>
    <w:r>
      <w:tab/>
    </w:r>
    <w:r w:rsidR="00D44282" w:rsidRPr="00D44282">
      <w:t>DIIC</w:t>
    </w:r>
    <w:r w:rsidR="00427482">
      <w:t xml:space="preserve"> – </w:t>
    </w:r>
    <w:r w:rsidR="00D44282" w:rsidRPr="00D44282">
      <w:t>Forschungs- und Translations-Community</w:t>
    </w:r>
    <w:r w:rsidR="00D44282">
      <w:t xml:space="preserve"> | </w:t>
    </w:r>
    <w:r w:rsidR="00D44282">
      <w:fldChar w:fldCharType="begin"/>
    </w:r>
    <w:r w:rsidR="00D44282">
      <w:instrText xml:space="preserve"> PAGE  \* Arabic  \* MERGEFORMAT </w:instrText>
    </w:r>
    <w:r w:rsidR="00D44282">
      <w:fldChar w:fldCharType="separate"/>
    </w:r>
    <w:r w:rsidR="00876BAF">
      <w:rPr>
        <w:noProof/>
      </w:rPr>
      <w:t>5</w:t>
    </w:r>
    <w:r w:rsidR="00D44282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106C4" w14:textId="7429179D" w:rsidR="00D44282" w:rsidRPr="00E06FF0" w:rsidRDefault="00E06FF0" w:rsidP="00E06FF0">
    <w:pPr>
      <w:pStyle w:val="Kopfzeile"/>
    </w:pPr>
    <w:r>
      <w:rPr>
        <w:noProof/>
        <w:lang w:val="en-US"/>
      </w:rPr>
      <w:drawing>
        <wp:anchor distT="0" distB="0" distL="114300" distR="114300" simplePos="0" relativeHeight="251658241" behindDoc="0" locked="0" layoutInCell="1" allowOverlap="1" wp14:anchorId="64B6C6C8" wp14:editId="52F4D998">
          <wp:simplePos x="0" y="0"/>
          <wp:positionH relativeFrom="column">
            <wp:posOffset>4504055</wp:posOffset>
          </wp:positionH>
          <wp:positionV relativeFrom="paragraph">
            <wp:posOffset>-224790</wp:posOffset>
          </wp:positionV>
          <wp:extent cx="1582998" cy="1056884"/>
          <wp:effectExtent l="0" t="0" r="3175" b="635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2998" cy="10568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164C8E7D" wp14:editId="120304F7">
          <wp:simplePos x="0" y="0"/>
          <wp:positionH relativeFrom="column">
            <wp:posOffset>1795145</wp:posOffset>
          </wp:positionH>
          <wp:positionV relativeFrom="paragraph">
            <wp:posOffset>-91440</wp:posOffset>
          </wp:positionV>
          <wp:extent cx="2709013" cy="858626"/>
          <wp:effectExtent l="0" t="0" r="0" b="0"/>
          <wp:wrapSquare wrapText="bothSides"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DATIpilot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" t="9910" r="34899" b="14120"/>
                  <a:stretch/>
                </pic:blipFill>
                <pic:spPr bwMode="auto">
                  <a:xfrm>
                    <a:off x="0" y="0"/>
                    <a:ext cx="2709013" cy="85862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inline distT="0" distB="0" distL="0" distR="0" wp14:anchorId="18E22A03" wp14:editId="377263FF">
          <wp:extent cx="1139218" cy="757129"/>
          <wp:effectExtent l="0" t="0" r="3810" b="5080"/>
          <wp:docPr id="21" name="Grafik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DIIC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1860" cy="7788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22D79"/>
    <w:multiLevelType w:val="hybridMultilevel"/>
    <w:tmpl w:val="49001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E6BA0"/>
    <w:multiLevelType w:val="hybridMultilevel"/>
    <w:tmpl w:val="4D1CB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716FA"/>
    <w:multiLevelType w:val="hybridMultilevel"/>
    <w:tmpl w:val="59BAA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77890"/>
    <w:multiLevelType w:val="hybridMultilevel"/>
    <w:tmpl w:val="0B9A7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04609"/>
    <w:multiLevelType w:val="hybridMultilevel"/>
    <w:tmpl w:val="24B0D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24DB0"/>
    <w:multiLevelType w:val="hybridMultilevel"/>
    <w:tmpl w:val="21DE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A7FE2"/>
    <w:multiLevelType w:val="hybridMultilevel"/>
    <w:tmpl w:val="A3EE6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684753"/>
    <w:multiLevelType w:val="multilevel"/>
    <w:tmpl w:val="62FA708C"/>
    <w:styleLink w:val="Formatvorlage1"/>
    <w:lvl w:ilvl="0">
      <w:start w:val="1"/>
      <w:numFmt w:val="decimal"/>
      <w:lvlText w:val="1.%1."/>
      <w:lvlJc w:val="center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36BC4"/>
    <w:multiLevelType w:val="hybridMultilevel"/>
    <w:tmpl w:val="2786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B0A09"/>
    <w:multiLevelType w:val="hybridMultilevel"/>
    <w:tmpl w:val="4EF8D76A"/>
    <w:lvl w:ilvl="0" w:tplc="7F267A10">
      <w:numFmt w:val="bullet"/>
      <w:lvlText w:val="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0D0044D"/>
    <w:multiLevelType w:val="hybridMultilevel"/>
    <w:tmpl w:val="F860F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492C55"/>
    <w:multiLevelType w:val="hybridMultilevel"/>
    <w:tmpl w:val="D5ACC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72A60"/>
    <w:multiLevelType w:val="hybridMultilevel"/>
    <w:tmpl w:val="BBC85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AB03C2"/>
    <w:multiLevelType w:val="hybridMultilevel"/>
    <w:tmpl w:val="BE148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B7E0E"/>
    <w:multiLevelType w:val="hybridMultilevel"/>
    <w:tmpl w:val="78B08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E009F8"/>
    <w:multiLevelType w:val="hybridMultilevel"/>
    <w:tmpl w:val="2BE65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957460"/>
    <w:multiLevelType w:val="hybridMultilevel"/>
    <w:tmpl w:val="848432B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F7293D"/>
    <w:multiLevelType w:val="hybridMultilevel"/>
    <w:tmpl w:val="6548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414604"/>
    <w:multiLevelType w:val="hybridMultilevel"/>
    <w:tmpl w:val="A4BE9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827E0"/>
    <w:multiLevelType w:val="hybridMultilevel"/>
    <w:tmpl w:val="3C1A0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D61D0F"/>
    <w:multiLevelType w:val="hybridMultilevel"/>
    <w:tmpl w:val="ECA2B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F17C68"/>
    <w:multiLevelType w:val="multilevel"/>
    <w:tmpl w:val="F6A23970"/>
    <w:lvl w:ilvl="0">
      <w:start w:val="1"/>
      <w:numFmt w:val="decimal"/>
      <w:pStyle w:val="berschrift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4CA177BD"/>
    <w:multiLevelType w:val="hybridMultilevel"/>
    <w:tmpl w:val="E2BAB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F1768F"/>
    <w:multiLevelType w:val="hybridMultilevel"/>
    <w:tmpl w:val="23606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0D4EAB"/>
    <w:multiLevelType w:val="hybridMultilevel"/>
    <w:tmpl w:val="52A4D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7209A0"/>
    <w:multiLevelType w:val="hybridMultilevel"/>
    <w:tmpl w:val="848432B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350524"/>
    <w:multiLevelType w:val="hybridMultilevel"/>
    <w:tmpl w:val="6706D74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57452FB9"/>
    <w:multiLevelType w:val="hybridMultilevel"/>
    <w:tmpl w:val="2236E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3A29C3"/>
    <w:multiLevelType w:val="hybridMultilevel"/>
    <w:tmpl w:val="BA468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E80311"/>
    <w:multiLevelType w:val="hybridMultilevel"/>
    <w:tmpl w:val="C9DEF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DE3B00"/>
    <w:multiLevelType w:val="hybridMultilevel"/>
    <w:tmpl w:val="46045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5E38C4"/>
    <w:multiLevelType w:val="hybridMultilevel"/>
    <w:tmpl w:val="D9649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6B3906"/>
    <w:multiLevelType w:val="hybridMultilevel"/>
    <w:tmpl w:val="234EE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531CF6"/>
    <w:multiLevelType w:val="hybridMultilevel"/>
    <w:tmpl w:val="7BFCFFD8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791EC5"/>
    <w:multiLevelType w:val="hybridMultilevel"/>
    <w:tmpl w:val="26A86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395F05"/>
    <w:multiLevelType w:val="hybridMultilevel"/>
    <w:tmpl w:val="FA52D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D2225F"/>
    <w:multiLevelType w:val="hybridMultilevel"/>
    <w:tmpl w:val="9634C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E70942"/>
    <w:multiLevelType w:val="hybridMultilevel"/>
    <w:tmpl w:val="CBB2E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C72F8C"/>
    <w:multiLevelType w:val="hybridMultilevel"/>
    <w:tmpl w:val="C8FC25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F373BC0"/>
    <w:multiLevelType w:val="hybridMultilevel"/>
    <w:tmpl w:val="848432B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9798466">
    <w:abstractNumId w:val="7"/>
  </w:num>
  <w:num w:numId="2" w16cid:durableId="283276255">
    <w:abstractNumId w:val="21"/>
  </w:num>
  <w:num w:numId="3" w16cid:durableId="677006315">
    <w:abstractNumId w:val="32"/>
  </w:num>
  <w:num w:numId="4" w16cid:durableId="1323776306">
    <w:abstractNumId w:val="37"/>
  </w:num>
  <w:num w:numId="5" w16cid:durableId="1376463097">
    <w:abstractNumId w:val="27"/>
  </w:num>
  <w:num w:numId="6" w16cid:durableId="1542284036">
    <w:abstractNumId w:val="24"/>
  </w:num>
  <w:num w:numId="7" w16cid:durableId="1285960420">
    <w:abstractNumId w:val="14"/>
  </w:num>
  <w:num w:numId="8" w16cid:durableId="892697633">
    <w:abstractNumId w:val="11"/>
  </w:num>
  <w:num w:numId="9" w16cid:durableId="1714496252">
    <w:abstractNumId w:val="3"/>
  </w:num>
  <w:num w:numId="10" w16cid:durableId="283317878">
    <w:abstractNumId w:val="22"/>
  </w:num>
  <w:num w:numId="11" w16cid:durableId="1482379848">
    <w:abstractNumId w:val="1"/>
  </w:num>
  <w:num w:numId="12" w16cid:durableId="1762799997">
    <w:abstractNumId w:val="29"/>
  </w:num>
  <w:num w:numId="13" w16cid:durableId="1364983838">
    <w:abstractNumId w:val="17"/>
  </w:num>
  <w:num w:numId="14" w16cid:durableId="1509324018">
    <w:abstractNumId w:val="36"/>
  </w:num>
  <w:num w:numId="15" w16cid:durableId="2029137904">
    <w:abstractNumId w:val="2"/>
  </w:num>
  <w:num w:numId="16" w16cid:durableId="1884175193">
    <w:abstractNumId w:val="38"/>
  </w:num>
  <w:num w:numId="17" w16cid:durableId="2009281603">
    <w:abstractNumId w:val="5"/>
  </w:num>
  <w:num w:numId="18" w16cid:durableId="641735052">
    <w:abstractNumId w:val="4"/>
  </w:num>
  <w:num w:numId="19" w16cid:durableId="1711490025">
    <w:abstractNumId w:val="26"/>
  </w:num>
  <w:num w:numId="20" w16cid:durableId="1875456530">
    <w:abstractNumId w:val="34"/>
  </w:num>
  <w:num w:numId="21" w16cid:durableId="46805377">
    <w:abstractNumId w:val="28"/>
  </w:num>
  <w:num w:numId="22" w16cid:durableId="26412004">
    <w:abstractNumId w:val="15"/>
  </w:num>
  <w:num w:numId="23" w16cid:durableId="1366445807">
    <w:abstractNumId w:val="12"/>
  </w:num>
  <w:num w:numId="24" w16cid:durableId="442960801">
    <w:abstractNumId w:val="19"/>
  </w:num>
  <w:num w:numId="25" w16cid:durableId="1908374389">
    <w:abstractNumId w:val="35"/>
  </w:num>
  <w:num w:numId="26" w16cid:durableId="1355837610">
    <w:abstractNumId w:val="13"/>
  </w:num>
  <w:num w:numId="27" w16cid:durableId="303897230">
    <w:abstractNumId w:val="31"/>
  </w:num>
  <w:num w:numId="28" w16cid:durableId="1508862657">
    <w:abstractNumId w:val="8"/>
  </w:num>
  <w:num w:numId="29" w16cid:durableId="960185190">
    <w:abstractNumId w:val="30"/>
  </w:num>
  <w:num w:numId="30" w16cid:durableId="785778403">
    <w:abstractNumId w:val="9"/>
  </w:num>
  <w:num w:numId="31" w16cid:durableId="1754400358">
    <w:abstractNumId w:val="0"/>
  </w:num>
  <w:num w:numId="32" w16cid:durableId="1255748385">
    <w:abstractNumId w:val="18"/>
  </w:num>
  <w:num w:numId="33" w16cid:durableId="215746015">
    <w:abstractNumId w:val="10"/>
  </w:num>
  <w:num w:numId="34" w16cid:durableId="1101802467">
    <w:abstractNumId w:val="20"/>
  </w:num>
  <w:num w:numId="35" w16cid:durableId="681708945">
    <w:abstractNumId w:val="6"/>
  </w:num>
  <w:num w:numId="36" w16cid:durableId="999504619">
    <w:abstractNumId w:val="23"/>
  </w:num>
  <w:num w:numId="37" w16cid:durableId="1200706511">
    <w:abstractNumId w:val="39"/>
  </w:num>
  <w:num w:numId="38" w16cid:durableId="217136424">
    <w:abstractNumId w:val="33"/>
  </w:num>
  <w:num w:numId="39" w16cid:durableId="226886208">
    <w:abstractNumId w:val="16"/>
  </w:num>
  <w:num w:numId="40" w16cid:durableId="2003389122">
    <w:abstractNumId w:val="2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4096" w:nlCheck="1" w:checkStyle="0"/>
  <w:activeWritingStyle w:appName="MSWord" w:lang="de-DE" w:vendorID="64" w:dllVersion="4096" w:nlCheck="1" w:checkStyle="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jSwNDQwsjAzMzVW0lEKTi0uzszPAykwNjCuBQA6IdmKLgAAAA=="/>
  </w:docVars>
  <w:rsids>
    <w:rsidRoot w:val="002913E8"/>
    <w:rsid w:val="00001337"/>
    <w:rsid w:val="00001FCB"/>
    <w:rsid w:val="00002205"/>
    <w:rsid w:val="0000232A"/>
    <w:rsid w:val="00002EAB"/>
    <w:rsid w:val="000033E1"/>
    <w:rsid w:val="000035CA"/>
    <w:rsid w:val="00003D5E"/>
    <w:rsid w:val="00004268"/>
    <w:rsid w:val="00004F4C"/>
    <w:rsid w:val="00004FE6"/>
    <w:rsid w:val="00005662"/>
    <w:rsid w:val="0000747B"/>
    <w:rsid w:val="0000795B"/>
    <w:rsid w:val="00010968"/>
    <w:rsid w:val="00010CD2"/>
    <w:rsid w:val="00011D9D"/>
    <w:rsid w:val="000123D2"/>
    <w:rsid w:val="00012F1F"/>
    <w:rsid w:val="00012FFA"/>
    <w:rsid w:val="0001382A"/>
    <w:rsid w:val="00013FF1"/>
    <w:rsid w:val="00014402"/>
    <w:rsid w:val="00014608"/>
    <w:rsid w:val="00014DB5"/>
    <w:rsid w:val="00015176"/>
    <w:rsid w:val="000151C4"/>
    <w:rsid w:val="000158BC"/>
    <w:rsid w:val="00020DFF"/>
    <w:rsid w:val="000210C0"/>
    <w:rsid w:val="0002139D"/>
    <w:rsid w:val="00021924"/>
    <w:rsid w:val="0002198D"/>
    <w:rsid w:val="00023AA4"/>
    <w:rsid w:val="00023D87"/>
    <w:rsid w:val="00024006"/>
    <w:rsid w:val="0002465E"/>
    <w:rsid w:val="00025410"/>
    <w:rsid w:val="00025826"/>
    <w:rsid w:val="00025B77"/>
    <w:rsid w:val="0002631B"/>
    <w:rsid w:val="000268E4"/>
    <w:rsid w:val="00026A87"/>
    <w:rsid w:val="000272F3"/>
    <w:rsid w:val="000275BD"/>
    <w:rsid w:val="000276B0"/>
    <w:rsid w:val="000306EE"/>
    <w:rsid w:val="00030F6D"/>
    <w:rsid w:val="000313D7"/>
    <w:rsid w:val="000318F9"/>
    <w:rsid w:val="00031A40"/>
    <w:rsid w:val="00031A93"/>
    <w:rsid w:val="00031B14"/>
    <w:rsid w:val="00031BCC"/>
    <w:rsid w:val="00031D86"/>
    <w:rsid w:val="000323EB"/>
    <w:rsid w:val="00033357"/>
    <w:rsid w:val="00034C16"/>
    <w:rsid w:val="00035E93"/>
    <w:rsid w:val="00035F0D"/>
    <w:rsid w:val="0003766F"/>
    <w:rsid w:val="00037A2A"/>
    <w:rsid w:val="00037EF1"/>
    <w:rsid w:val="000401D0"/>
    <w:rsid w:val="000403A5"/>
    <w:rsid w:val="00040DA5"/>
    <w:rsid w:val="00041BFC"/>
    <w:rsid w:val="00041C27"/>
    <w:rsid w:val="00041CBB"/>
    <w:rsid w:val="00043141"/>
    <w:rsid w:val="0004376E"/>
    <w:rsid w:val="000441BA"/>
    <w:rsid w:val="0004438B"/>
    <w:rsid w:val="0004468B"/>
    <w:rsid w:val="000446AD"/>
    <w:rsid w:val="000448F3"/>
    <w:rsid w:val="00045147"/>
    <w:rsid w:val="00045430"/>
    <w:rsid w:val="000455EC"/>
    <w:rsid w:val="00045F67"/>
    <w:rsid w:val="00046699"/>
    <w:rsid w:val="000466C1"/>
    <w:rsid w:val="00046EC5"/>
    <w:rsid w:val="00047E26"/>
    <w:rsid w:val="000504CF"/>
    <w:rsid w:val="000508E8"/>
    <w:rsid w:val="000517BC"/>
    <w:rsid w:val="00051D3C"/>
    <w:rsid w:val="00052B47"/>
    <w:rsid w:val="00053B3D"/>
    <w:rsid w:val="00053B81"/>
    <w:rsid w:val="00054D83"/>
    <w:rsid w:val="00055741"/>
    <w:rsid w:val="000557BB"/>
    <w:rsid w:val="0005623F"/>
    <w:rsid w:val="000562C0"/>
    <w:rsid w:val="00056658"/>
    <w:rsid w:val="00056799"/>
    <w:rsid w:val="000569E7"/>
    <w:rsid w:val="00060A8E"/>
    <w:rsid w:val="00060AE2"/>
    <w:rsid w:val="00060AF5"/>
    <w:rsid w:val="00060C54"/>
    <w:rsid w:val="00061681"/>
    <w:rsid w:val="00061F02"/>
    <w:rsid w:val="00061F1B"/>
    <w:rsid w:val="00062A3E"/>
    <w:rsid w:val="000639DF"/>
    <w:rsid w:val="000644F0"/>
    <w:rsid w:val="000646AE"/>
    <w:rsid w:val="00064789"/>
    <w:rsid w:val="00064D2C"/>
    <w:rsid w:val="000653C9"/>
    <w:rsid w:val="0006595A"/>
    <w:rsid w:val="00065BF7"/>
    <w:rsid w:val="0006694A"/>
    <w:rsid w:val="00066D94"/>
    <w:rsid w:val="000671CA"/>
    <w:rsid w:val="000672AF"/>
    <w:rsid w:val="000678BF"/>
    <w:rsid w:val="00067BC6"/>
    <w:rsid w:val="00067D31"/>
    <w:rsid w:val="0007025E"/>
    <w:rsid w:val="00070483"/>
    <w:rsid w:val="000708D3"/>
    <w:rsid w:val="0007111D"/>
    <w:rsid w:val="0007196C"/>
    <w:rsid w:val="00071D1A"/>
    <w:rsid w:val="00071EB9"/>
    <w:rsid w:val="00072C35"/>
    <w:rsid w:val="00073194"/>
    <w:rsid w:val="0007355B"/>
    <w:rsid w:val="000735AE"/>
    <w:rsid w:val="00073F66"/>
    <w:rsid w:val="00074E5B"/>
    <w:rsid w:val="0007546D"/>
    <w:rsid w:val="000763F9"/>
    <w:rsid w:val="0007675F"/>
    <w:rsid w:val="00076A6E"/>
    <w:rsid w:val="00077678"/>
    <w:rsid w:val="000778D9"/>
    <w:rsid w:val="00077EC0"/>
    <w:rsid w:val="00080333"/>
    <w:rsid w:val="00080399"/>
    <w:rsid w:val="00080A0E"/>
    <w:rsid w:val="00081DE4"/>
    <w:rsid w:val="0008220D"/>
    <w:rsid w:val="000826D4"/>
    <w:rsid w:val="00083345"/>
    <w:rsid w:val="0008376F"/>
    <w:rsid w:val="00083D98"/>
    <w:rsid w:val="0008450B"/>
    <w:rsid w:val="000847B9"/>
    <w:rsid w:val="000849F3"/>
    <w:rsid w:val="00084E01"/>
    <w:rsid w:val="00086372"/>
    <w:rsid w:val="00086465"/>
    <w:rsid w:val="00087B37"/>
    <w:rsid w:val="00090459"/>
    <w:rsid w:val="0009051F"/>
    <w:rsid w:val="00090572"/>
    <w:rsid w:val="0009067A"/>
    <w:rsid w:val="00090748"/>
    <w:rsid w:val="000914DF"/>
    <w:rsid w:val="00091C62"/>
    <w:rsid w:val="000927A5"/>
    <w:rsid w:val="00093C88"/>
    <w:rsid w:val="0009427D"/>
    <w:rsid w:val="00095213"/>
    <w:rsid w:val="00095D16"/>
    <w:rsid w:val="00097024"/>
    <w:rsid w:val="00097D70"/>
    <w:rsid w:val="000A02B7"/>
    <w:rsid w:val="000A036A"/>
    <w:rsid w:val="000A1330"/>
    <w:rsid w:val="000A13C9"/>
    <w:rsid w:val="000A140A"/>
    <w:rsid w:val="000A2254"/>
    <w:rsid w:val="000A23AA"/>
    <w:rsid w:val="000A296D"/>
    <w:rsid w:val="000A29A1"/>
    <w:rsid w:val="000A2AAE"/>
    <w:rsid w:val="000A354E"/>
    <w:rsid w:val="000A3D02"/>
    <w:rsid w:val="000A4A29"/>
    <w:rsid w:val="000A4BAF"/>
    <w:rsid w:val="000A4DE8"/>
    <w:rsid w:val="000A50DD"/>
    <w:rsid w:val="000A67E4"/>
    <w:rsid w:val="000A69B9"/>
    <w:rsid w:val="000A7A2C"/>
    <w:rsid w:val="000B04CB"/>
    <w:rsid w:val="000B12EC"/>
    <w:rsid w:val="000B1EA2"/>
    <w:rsid w:val="000B25E7"/>
    <w:rsid w:val="000B3DFB"/>
    <w:rsid w:val="000B44F9"/>
    <w:rsid w:val="000B4900"/>
    <w:rsid w:val="000B4C49"/>
    <w:rsid w:val="000B4C8D"/>
    <w:rsid w:val="000B4E48"/>
    <w:rsid w:val="000B5626"/>
    <w:rsid w:val="000B567D"/>
    <w:rsid w:val="000B61C4"/>
    <w:rsid w:val="000B620F"/>
    <w:rsid w:val="000B6914"/>
    <w:rsid w:val="000B6D73"/>
    <w:rsid w:val="000B730F"/>
    <w:rsid w:val="000B7E28"/>
    <w:rsid w:val="000C0294"/>
    <w:rsid w:val="000C1CF1"/>
    <w:rsid w:val="000C223D"/>
    <w:rsid w:val="000C2C7A"/>
    <w:rsid w:val="000C33F6"/>
    <w:rsid w:val="000C3525"/>
    <w:rsid w:val="000C392C"/>
    <w:rsid w:val="000C3BFA"/>
    <w:rsid w:val="000C3D42"/>
    <w:rsid w:val="000C4AC3"/>
    <w:rsid w:val="000C51C7"/>
    <w:rsid w:val="000C5286"/>
    <w:rsid w:val="000C5470"/>
    <w:rsid w:val="000C6C20"/>
    <w:rsid w:val="000C6FF1"/>
    <w:rsid w:val="000C74A3"/>
    <w:rsid w:val="000C7682"/>
    <w:rsid w:val="000D2056"/>
    <w:rsid w:val="000D350E"/>
    <w:rsid w:val="000D40C4"/>
    <w:rsid w:val="000D4F9D"/>
    <w:rsid w:val="000D4FE2"/>
    <w:rsid w:val="000D693E"/>
    <w:rsid w:val="000D69A7"/>
    <w:rsid w:val="000D69E7"/>
    <w:rsid w:val="000D714B"/>
    <w:rsid w:val="000D7529"/>
    <w:rsid w:val="000D7D3A"/>
    <w:rsid w:val="000E0726"/>
    <w:rsid w:val="000E0C97"/>
    <w:rsid w:val="000E0CFA"/>
    <w:rsid w:val="000E0DAE"/>
    <w:rsid w:val="000E25DB"/>
    <w:rsid w:val="000E2C26"/>
    <w:rsid w:val="000E2EF0"/>
    <w:rsid w:val="000E3536"/>
    <w:rsid w:val="000E36CE"/>
    <w:rsid w:val="000E40A2"/>
    <w:rsid w:val="000E44C9"/>
    <w:rsid w:val="000E45C1"/>
    <w:rsid w:val="000E4DB0"/>
    <w:rsid w:val="000E526B"/>
    <w:rsid w:val="000E5F6B"/>
    <w:rsid w:val="000E6370"/>
    <w:rsid w:val="000E6599"/>
    <w:rsid w:val="000E6A2D"/>
    <w:rsid w:val="000E6CC1"/>
    <w:rsid w:val="000F013E"/>
    <w:rsid w:val="000F0B7F"/>
    <w:rsid w:val="000F0DF8"/>
    <w:rsid w:val="000F103D"/>
    <w:rsid w:val="000F11AB"/>
    <w:rsid w:val="000F1F30"/>
    <w:rsid w:val="000F40F9"/>
    <w:rsid w:val="000F4134"/>
    <w:rsid w:val="000F454B"/>
    <w:rsid w:val="000F45F1"/>
    <w:rsid w:val="000F4768"/>
    <w:rsid w:val="000F61AC"/>
    <w:rsid w:val="000F63AC"/>
    <w:rsid w:val="000F665C"/>
    <w:rsid w:val="000F682A"/>
    <w:rsid w:val="000F73AE"/>
    <w:rsid w:val="000F7A95"/>
    <w:rsid w:val="000F7E36"/>
    <w:rsid w:val="001000B9"/>
    <w:rsid w:val="001001B1"/>
    <w:rsid w:val="0010174E"/>
    <w:rsid w:val="00102265"/>
    <w:rsid w:val="00102890"/>
    <w:rsid w:val="00103B95"/>
    <w:rsid w:val="00103F92"/>
    <w:rsid w:val="00104924"/>
    <w:rsid w:val="001049F0"/>
    <w:rsid w:val="00105359"/>
    <w:rsid w:val="00105B75"/>
    <w:rsid w:val="00106893"/>
    <w:rsid w:val="001068A3"/>
    <w:rsid w:val="001072CB"/>
    <w:rsid w:val="001073F0"/>
    <w:rsid w:val="0011044E"/>
    <w:rsid w:val="00110548"/>
    <w:rsid w:val="001106CA"/>
    <w:rsid w:val="00110A08"/>
    <w:rsid w:val="00111553"/>
    <w:rsid w:val="00111D4B"/>
    <w:rsid w:val="00112481"/>
    <w:rsid w:val="001124FB"/>
    <w:rsid w:val="00112662"/>
    <w:rsid w:val="00112B70"/>
    <w:rsid w:val="001130A8"/>
    <w:rsid w:val="00113B29"/>
    <w:rsid w:val="00114234"/>
    <w:rsid w:val="0011427F"/>
    <w:rsid w:val="001143CB"/>
    <w:rsid w:val="00114C8A"/>
    <w:rsid w:val="001153D1"/>
    <w:rsid w:val="0011585E"/>
    <w:rsid w:val="00116780"/>
    <w:rsid w:val="00116E13"/>
    <w:rsid w:val="00117864"/>
    <w:rsid w:val="00117D54"/>
    <w:rsid w:val="001208F3"/>
    <w:rsid w:val="00120BBA"/>
    <w:rsid w:val="00120F36"/>
    <w:rsid w:val="001213D6"/>
    <w:rsid w:val="00121720"/>
    <w:rsid w:val="0012216C"/>
    <w:rsid w:val="00122B5D"/>
    <w:rsid w:val="00122FC3"/>
    <w:rsid w:val="001232E6"/>
    <w:rsid w:val="001236B4"/>
    <w:rsid w:val="00124402"/>
    <w:rsid w:val="00124992"/>
    <w:rsid w:val="00124E92"/>
    <w:rsid w:val="00125AF9"/>
    <w:rsid w:val="00125C00"/>
    <w:rsid w:val="00125E9D"/>
    <w:rsid w:val="00126735"/>
    <w:rsid w:val="0012719B"/>
    <w:rsid w:val="0013006F"/>
    <w:rsid w:val="0013037A"/>
    <w:rsid w:val="0013099E"/>
    <w:rsid w:val="00131820"/>
    <w:rsid w:val="001319AA"/>
    <w:rsid w:val="001319E4"/>
    <w:rsid w:val="00131BA4"/>
    <w:rsid w:val="00132487"/>
    <w:rsid w:val="00132904"/>
    <w:rsid w:val="001336B1"/>
    <w:rsid w:val="00133FCF"/>
    <w:rsid w:val="00136C59"/>
    <w:rsid w:val="00136EF2"/>
    <w:rsid w:val="0013729B"/>
    <w:rsid w:val="00137C04"/>
    <w:rsid w:val="001405C0"/>
    <w:rsid w:val="001408CF"/>
    <w:rsid w:val="001412E2"/>
    <w:rsid w:val="001415D4"/>
    <w:rsid w:val="00142F3A"/>
    <w:rsid w:val="00143095"/>
    <w:rsid w:val="001435B8"/>
    <w:rsid w:val="001436C2"/>
    <w:rsid w:val="0014376E"/>
    <w:rsid w:val="00143804"/>
    <w:rsid w:val="00143EA2"/>
    <w:rsid w:val="001443A5"/>
    <w:rsid w:val="00144A04"/>
    <w:rsid w:val="001450AF"/>
    <w:rsid w:val="001450C0"/>
    <w:rsid w:val="0014539C"/>
    <w:rsid w:val="0014571A"/>
    <w:rsid w:val="0014617C"/>
    <w:rsid w:val="0014618D"/>
    <w:rsid w:val="00146449"/>
    <w:rsid w:val="0014645C"/>
    <w:rsid w:val="00146D24"/>
    <w:rsid w:val="00146F40"/>
    <w:rsid w:val="0015092A"/>
    <w:rsid w:val="00150B16"/>
    <w:rsid w:val="0015194E"/>
    <w:rsid w:val="001529EB"/>
    <w:rsid w:val="00152CB4"/>
    <w:rsid w:val="001533AC"/>
    <w:rsid w:val="001534EC"/>
    <w:rsid w:val="0015353F"/>
    <w:rsid w:val="00153B08"/>
    <w:rsid w:val="00155AC8"/>
    <w:rsid w:val="00156047"/>
    <w:rsid w:val="00156049"/>
    <w:rsid w:val="0015620B"/>
    <w:rsid w:val="001576F1"/>
    <w:rsid w:val="001579BB"/>
    <w:rsid w:val="00157E2D"/>
    <w:rsid w:val="001601B8"/>
    <w:rsid w:val="00160692"/>
    <w:rsid w:val="00160B03"/>
    <w:rsid w:val="00161507"/>
    <w:rsid w:val="00161661"/>
    <w:rsid w:val="00161D29"/>
    <w:rsid w:val="0016218C"/>
    <w:rsid w:val="001621CA"/>
    <w:rsid w:val="0016228A"/>
    <w:rsid w:val="00162626"/>
    <w:rsid w:val="00162A59"/>
    <w:rsid w:val="00162B22"/>
    <w:rsid w:val="00162E44"/>
    <w:rsid w:val="00162E81"/>
    <w:rsid w:val="0016315C"/>
    <w:rsid w:val="001639E5"/>
    <w:rsid w:val="00163C8A"/>
    <w:rsid w:val="00163D7D"/>
    <w:rsid w:val="00163FDC"/>
    <w:rsid w:val="00164331"/>
    <w:rsid w:val="00164654"/>
    <w:rsid w:val="001648D5"/>
    <w:rsid w:val="00164931"/>
    <w:rsid w:val="00164EB9"/>
    <w:rsid w:val="00165C9F"/>
    <w:rsid w:val="00166661"/>
    <w:rsid w:val="00166F30"/>
    <w:rsid w:val="001671E5"/>
    <w:rsid w:val="00167520"/>
    <w:rsid w:val="0016758A"/>
    <w:rsid w:val="00167934"/>
    <w:rsid w:val="00167CF3"/>
    <w:rsid w:val="00170029"/>
    <w:rsid w:val="00171028"/>
    <w:rsid w:val="00172935"/>
    <w:rsid w:val="00172957"/>
    <w:rsid w:val="00172CEA"/>
    <w:rsid w:val="0017307E"/>
    <w:rsid w:val="00173541"/>
    <w:rsid w:val="001736F9"/>
    <w:rsid w:val="001738E5"/>
    <w:rsid w:val="00174407"/>
    <w:rsid w:val="00174852"/>
    <w:rsid w:val="00174E38"/>
    <w:rsid w:val="00175213"/>
    <w:rsid w:val="001759B0"/>
    <w:rsid w:val="00175CE2"/>
    <w:rsid w:val="00176C6F"/>
    <w:rsid w:val="001775F1"/>
    <w:rsid w:val="0017785A"/>
    <w:rsid w:val="001778A1"/>
    <w:rsid w:val="00177AE7"/>
    <w:rsid w:val="00180ECF"/>
    <w:rsid w:val="00181855"/>
    <w:rsid w:val="00181F30"/>
    <w:rsid w:val="00181F6D"/>
    <w:rsid w:val="001820B7"/>
    <w:rsid w:val="00183082"/>
    <w:rsid w:val="0018365F"/>
    <w:rsid w:val="0018397A"/>
    <w:rsid w:val="0018397F"/>
    <w:rsid w:val="00183A9F"/>
    <w:rsid w:val="001844B2"/>
    <w:rsid w:val="0018508C"/>
    <w:rsid w:val="0018646D"/>
    <w:rsid w:val="00186733"/>
    <w:rsid w:val="00186B46"/>
    <w:rsid w:val="00186DE1"/>
    <w:rsid w:val="001873B0"/>
    <w:rsid w:val="0018762D"/>
    <w:rsid w:val="00190859"/>
    <w:rsid w:val="00190BEF"/>
    <w:rsid w:val="00191234"/>
    <w:rsid w:val="001924A0"/>
    <w:rsid w:val="00192633"/>
    <w:rsid w:val="00192735"/>
    <w:rsid w:val="00192C43"/>
    <w:rsid w:val="00193559"/>
    <w:rsid w:val="00193D98"/>
    <w:rsid w:val="00194307"/>
    <w:rsid w:val="00194631"/>
    <w:rsid w:val="00194C3E"/>
    <w:rsid w:val="0019537D"/>
    <w:rsid w:val="00196FBB"/>
    <w:rsid w:val="0019702F"/>
    <w:rsid w:val="00197037"/>
    <w:rsid w:val="001974E3"/>
    <w:rsid w:val="001978E4"/>
    <w:rsid w:val="00197C88"/>
    <w:rsid w:val="00197F42"/>
    <w:rsid w:val="001A05F2"/>
    <w:rsid w:val="001A07B5"/>
    <w:rsid w:val="001A1A0B"/>
    <w:rsid w:val="001A2CB7"/>
    <w:rsid w:val="001A3F53"/>
    <w:rsid w:val="001A4484"/>
    <w:rsid w:val="001A4873"/>
    <w:rsid w:val="001A4CC0"/>
    <w:rsid w:val="001A529F"/>
    <w:rsid w:val="001A584E"/>
    <w:rsid w:val="001A5E96"/>
    <w:rsid w:val="001B0334"/>
    <w:rsid w:val="001B0379"/>
    <w:rsid w:val="001B0390"/>
    <w:rsid w:val="001B0D25"/>
    <w:rsid w:val="001B14B0"/>
    <w:rsid w:val="001B187A"/>
    <w:rsid w:val="001B1BA4"/>
    <w:rsid w:val="001B2581"/>
    <w:rsid w:val="001B25A8"/>
    <w:rsid w:val="001B3383"/>
    <w:rsid w:val="001B3A99"/>
    <w:rsid w:val="001B4018"/>
    <w:rsid w:val="001B51C1"/>
    <w:rsid w:val="001B6100"/>
    <w:rsid w:val="001B64E3"/>
    <w:rsid w:val="001B7326"/>
    <w:rsid w:val="001B783D"/>
    <w:rsid w:val="001C00E1"/>
    <w:rsid w:val="001C0235"/>
    <w:rsid w:val="001C0B99"/>
    <w:rsid w:val="001C0F35"/>
    <w:rsid w:val="001C131F"/>
    <w:rsid w:val="001C1FA0"/>
    <w:rsid w:val="001C244B"/>
    <w:rsid w:val="001C24FA"/>
    <w:rsid w:val="001C2BB9"/>
    <w:rsid w:val="001C318A"/>
    <w:rsid w:val="001C3429"/>
    <w:rsid w:val="001C3538"/>
    <w:rsid w:val="001C3612"/>
    <w:rsid w:val="001C39A8"/>
    <w:rsid w:val="001C3BD4"/>
    <w:rsid w:val="001C4407"/>
    <w:rsid w:val="001C47C9"/>
    <w:rsid w:val="001C571F"/>
    <w:rsid w:val="001C5947"/>
    <w:rsid w:val="001C5ABF"/>
    <w:rsid w:val="001C7329"/>
    <w:rsid w:val="001C7650"/>
    <w:rsid w:val="001C77EF"/>
    <w:rsid w:val="001C797B"/>
    <w:rsid w:val="001D022B"/>
    <w:rsid w:val="001D0A6A"/>
    <w:rsid w:val="001D0E6F"/>
    <w:rsid w:val="001D123E"/>
    <w:rsid w:val="001D1EF5"/>
    <w:rsid w:val="001D2256"/>
    <w:rsid w:val="001D248C"/>
    <w:rsid w:val="001D2726"/>
    <w:rsid w:val="001D2AB8"/>
    <w:rsid w:val="001D2B72"/>
    <w:rsid w:val="001D387B"/>
    <w:rsid w:val="001D394E"/>
    <w:rsid w:val="001D3A9C"/>
    <w:rsid w:val="001D47C3"/>
    <w:rsid w:val="001D4A15"/>
    <w:rsid w:val="001D5BF9"/>
    <w:rsid w:val="001D6627"/>
    <w:rsid w:val="001D6FE4"/>
    <w:rsid w:val="001D73F7"/>
    <w:rsid w:val="001D74EE"/>
    <w:rsid w:val="001E0098"/>
    <w:rsid w:val="001E043E"/>
    <w:rsid w:val="001E0515"/>
    <w:rsid w:val="001E1AF3"/>
    <w:rsid w:val="001E24E2"/>
    <w:rsid w:val="001E2788"/>
    <w:rsid w:val="001E3207"/>
    <w:rsid w:val="001E3C27"/>
    <w:rsid w:val="001E3EF5"/>
    <w:rsid w:val="001E41D8"/>
    <w:rsid w:val="001E4EA6"/>
    <w:rsid w:val="001E4F38"/>
    <w:rsid w:val="001E599E"/>
    <w:rsid w:val="001E6E0C"/>
    <w:rsid w:val="001E7EAF"/>
    <w:rsid w:val="001E7EE1"/>
    <w:rsid w:val="001E7EF7"/>
    <w:rsid w:val="001E7F1A"/>
    <w:rsid w:val="001F0859"/>
    <w:rsid w:val="001F0B37"/>
    <w:rsid w:val="001F0E94"/>
    <w:rsid w:val="001F18D2"/>
    <w:rsid w:val="001F1B23"/>
    <w:rsid w:val="001F1DFC"/>
    <w:rsid w:val="001F29FD"/>
    <w:rsid w:val="001F2BB1"/>
    <w:rsid w:val="001F328F"/>
    <w:rsid w:val="001F3296"/>
    <w:rsid w:val="001F434E"/>
    <w:rsid w:val="001F4687"/>
    <w:rsid w:val="001F4D7D"/>
    <w:rsid w:val="001F52A9"/>
    <w:rsid w:val="001F56EE"/>
    <w:rsid w:val="001F6288"/>
    <w:rsid w:val="001F69B9"/>
    <w:rsid w:val="001F7172"/>
    <w:rsid w:val="001F7318"/>
    <w:rsid w:val="001F7F7A"/>
    <w:rsid w:val="00200F59"/>
    <w:rsid w:val="0020111C"/>
    <w:rsid w:val="0020190D"/>
    <w:rsid w:val="002029E5"/>
    <w:rsid w:val="00202A62"/>
    <w:rsid w:val="00202CD3"/>
    <w:rsid w:val="0020309E"/>
    <w:rsid w:val="002031D6"/>
    <w:rsid w:val="00203303"/>
    <w:rsid w:val="00203585"/>
    <w:rsid w:val="0020392A"/>
    <w:rsid w:val="00203A94"/>
    <w:rsid w:val="00203C32"/>
    <w:rsid w:val="002048FD"/>
    <w:rsid w:val="002051DA"/>
    <w:rsid w:val="00206952"/>
    <w:rsid w:val="002069B1"/>
    <w:rsid w:val="0020772B"/>
    <w:rsid w:val="00207C2C"/>
    <w:rsid w:val="00207ED4"/>
    <w:rsid w:val="002103EF"/>
    <w:rsid w:val="00210557"/>
    <w:rsid w:val="002105CE"/>
    <w:rsid w:val="00211DB9"/>
    <w:rsid w:val="0021285F"/>
    <w:rsid w:val="0021291A"/>
    <w:rsid w:val="00213A88"/>
    <w:rsid w:val="00213B21"/>
    <w:rsid w:val="00213F45"/>
    <w:rsid w:val="00214142"/>
    <w:rsid w:val="002146F0"/>
    <w:rsid w:val="0021481A"/>
    <w:rsid w:val="0021567C"/>
    <w:rsid w:val="002165C5"/>
    <w:rsid w:val="0021689E"/>
    <w:rsid w:val="00216BFA"/>
    <w:rsid w:val="00216EA5"/>
    <w:rsid w:val="002175E6"/>
    <w:rsid w:val="002177E1"/>
    <w:rsid w:val="00217C68"/>
    <w:rsid w:val="002218AE"/>
    <w:rsid w:val="00221904"/>
    <w:rsid w:val="00221EC3"/>
    <w:rsid w:val="00222113"/>
    <w:rsid w:val="00222631"/>
    <w:rsid w:val="00222D0E"/>
    <w:rsid w:val="00222D13"/>
    <w:rsid w:val="002232F0"/>
    <w:rsid w:val="00223AC9"/>
    <w:rsid w:val="00223DD8"/>
    <w:rsid w:val="002241C7"/>
    <w:rsid w:val="0022420A"/>
    <w:rsid w:val="00224217"/>
    <w:rsid w:val="00224793"/>
    <w:rsid w:val="00226601"/>
    <w:rsid w:val="0022661E"/>
    <w:rsid w:val="00226D33"/>
    <w:rsid w:val="00227202"/>
    <w:rsid w:val="0022728C"/>
    <w:rsid w:val="002277C9"/>
    <w:rsid w:val="0022791D"/>
    <w:rsid w:val="0023037F"/>
    <w:rsid w:val="002306DF"/>
    <w:rsid w:val="0023199B"/>
    <w:rsid w:val="002322B8"/>
    <w:rsid w:val="002329A0"/>
    <w:rsid w:val="00233373"/>
    <w:rsid w:val="002334E5"/>
    <w:rsid w:val="00233614"/>
    <w:rsid w:val="0023407C"/>
    <w:rsid w:val="002341F2"/>
    <w:rsid w:val="00234EAD"/>
    <w:rsid w:val="00234F90"/>
    <w:rsid w:val="0023589D"/>
    <w:rsid w:val="00236642"/>
    <w:rsid w:val="0023751D"/>
    <w:rsid w:val="00241302"/>
    <w:rsid w:val="002419A8"/>
    <w:rsid w:val="00242B7A"/>
    <w:rsid w:val="00242BEF"/>
    <w:rsid w:val="0024343B"/>
    <w:rsid w:val="00243F41"/>
    <w:rsid w:val="0024529D"/>
    <w:rsid w:val="002457BB"/>
    <w:rsid w:val="00245D8E"/>
    <w:rsid w:val="00245EDA"/>
    <w:rsid w:val="0024617D"/>
    <w:rsid w:val="002461F6"/>
    <w:rsid w:val="002477E9"/>
    <w:rsid w:val="00247F2E"/>
    <w:rsid w:val="00247F7A"/>
    <w:rsid w:val="00250258"/>
    <w:rsid w:val="002502EB"/>
    <w:rsid w:val="0025031E"/>
    <w:rsid w:val="00250CF7"/>
    <w:rsid w:val="00250FFE"/>
    <w:rsid w:val="002512E6"/>
    <w:rsid w:val="002515BC"/>
    <w:rsid w:val="00251F81"/>
    <w:rsid w:val="00252807"/>
    <w:rsid w:val="00252A94"/>
    <w:rsid w:val="002530DC"/>
    <w:rsid w:val="002533A8"/>
    <w:rsid w:val="00253BF5"/>
    <w:rsid w:val="00253D2B"/>
    <w:rsid w:val="00253E1E"/>
    <w:rsid w:val="00254301"/>
    <w:rsid w:val="002549A5"/>
    <w:rsid w:val="00255478"/>
    <w:rsid w:val="00255E70"/>
    <w:rsid w:val="0025606F"/>
    <w:rsid w:val="002565C8"/>
    <w:rsid w:val="00256742"/>
    <w:rsid w:val="00256943"/>
    <w:rsid w:val="00257D0C"/>
    <w:rsid w:val="00257EA3"/>
    <w:rsid w:val="00260FBA"/>
    <w:rsid w:val="0026142C"/>
    <w:rsid w:val="002614CA"/>
    <w:rsid w:val="00261A08"/>
    <w:rsid w:val="00261EAC"/>
    <w:rsid w:val="00262671"/>
    <w:rsid w:val="002627BB"/>
    <w:rsid w:val="00263372"/>
    <w:rsid w:val="00263474"/>
    <w:rsid w:val="00263CCE"/>
    <w:rsid w:val="002640A0"/>
    <w:rsid w:val="00264682"/>
    <w:rsid w:val="0026510B"/>
    <w:rsid w:val="00265D62"/>
    <w:rsid w:val="00265EB3"/>
    <w:rsid w:val="0026600B"/>
    <w:rsid w:val="002660F7"/>
    <w:rsid w:val="00266E53"/>
    <w:rsid w:val="00267B47"/>
    <w:rsid w:val="00267B99"/>
    <w:rsid w:val="00267F05"/>
    <w:rsid w:val="0027156C"/>
    <w:rsid w:val="00271A92"/>
    <w:rsid w:val="0027201B"/>
    <w:rsid w:val="00272A8F"/>
    <w:rsid w:val="00272C95"/>
    <w:rsid w:val="00272EE9"/>
    <w:rsid w:val="00272F6E"/>
    <w:rsid w:val="002738F5"/>
    <w:rsid w:val="0027490C"/>
    <w:rsid w:val="00274B78"/>
    <w:rsid w:val="00274F53"/>
    <w:rsid w:val="00275012"/>
    <w:rsid w:val="0027515C"/>
    <w:rsid w:val="00275223"/>
    <w:rsid w:val="00275BF3"/>
    <w:rsid w:val="002764E7"/>
    <w:rsid w:val="00277C45"/>
    <w:rsid w:val="00280104"/>
    <w:rsid w:val="00280927"/>
    <w:rsid w:val="00280FB9"/>
    <w:rsid w:val="002816C0"/>
    <w:rsid w:val="00282BAE"/>
    <w:rsid w:val="00282D91"/>
    <w:rsid w:val="00283009"/>
    <w:rsid w:val="00283104"/>
    <w:rsid w:val="002835F4"/>
    <w:rsid w:val="00283819"/>
    <w:rsid w:val="00284066"/>
    <w:rsid w:val="002842DF"/>
    <w:rsid w:val="00286178"/>
    <w:rsid w:val="0028622F"/>
    <w:rsid w:val="0028698D"/>
    <w:rsid w:val="00287A07"/>
    <w:rsid w:val="002913E8"/>
    <w:rsid w:val="00291588"/>
    <w:rsid w:val="00291E37"/>
    <w:rsid w:val="00292133"/>
    <w:rsid w:val="00292D98"/>
    <w:rsid w:val="00292E64"/>
    <w:rsid w:val="002932DA"/>
    <w:rsid w:val="00293B19"/>
    <w:rsid w:val="00293E52"/>
    <w:rsid w:val="002951A0"/>
    <w:rsid w:val="0029521A"/>
    <w:rsid w:val="00295C36"/>
    <w:rsid w:val="00296325"/>
    <w:rsid w:val="00296ACE"/>
    <w:rsid w:val="00297433"/>
    <w:rsid w:val="0029752D"/>
    <w:rsid w:val="002A0102"/>
    <w:rsid w:val="002A149F"/>
    <w:rsid w:val="002A159F"/>
    <w:rsid w:val="002A16BB"/>
    <w:rsid w:val="002A1CCD"/>
    <w:rsid w:val="002A1E57"/>
    <w:rsid w:val="002A1EF0"/>
    <w:rsid w:val="002A2262"/>
    <w:rsid w:val="002A25F3"/>
    <w:rsid w:val="002A29F5"/>
    <w:rsid w:val="002A2C99"/>
    <w:rsid w:val="002A31B7"/>
    <w:rsid w:val="002A3404"/>
    <w:rsid w:val="002A35EB"/>
    <w:rsid w:val="002A3A70"/>
    <w:rsid w:val="002A3AB3"/>
    <w:rsid w:val="002A3C71"/>
    <w:rsid w:val="002A4452"/>
    <w:rsid w:val="002A7424"/>
    <w:rsid w:val="002A7680"/>
    <w:rsid w:val="002B0486"/>
    <w:rsid w:val="002B0845"/>
    <w:rsid w:val="002B0C15"/>
    <w:rsid w:val="002B11E6"/>
    <w:rsid w:val="002B19DD"/>
    <w:rsid w:val="002B2E84"/>
    <w:rsid w:val="002B31A8"/>
    <w:rsid w:val="002B3A2C"/>
    <w:rsid w:val="002B4DDC"/>
    <w:rsid w:val="002B5144"/>
    <w:rsid w:val="002B5987"/>
    <w:rsid w:val="002B6035"/>
    <w:rsid w:val="002B679E"/>
    <w:rsid w:val="002B6994"/>
    <w:rsid w:val="002B74A2"/>
    <w:rsid w:val="002B775E"/>
    <w:rsid w:val="002B7E0B"/>
    <w:rsid w:val="002C0602"/>
    <w:rsid w:val="002C07AC"/>
    <w:rsid w:val="002C0DD8"/>
    <w:rsid w:val="002C1002"/>
    <w:rsid w:val="002C1196"/>
    <w:rsid w:val="002C11F4"/>
    <w:rsid w:val="002C16AC"/>
    <w:rsid w:val="002C1F46"/>
    <w:rsid w:val="002C2279"/>
    <w:rsid w:val="002C362B"/>
    <w:rsid w:val="002C372F"/>
    <w:rsid w:val="002C3C3E"/>
    <w:rsid w:val="002C3F37"/>
    <w:rsid w:val="002C4152"/>
    <w:rsid w:val="002C5122"/>
    <w:rsid w:val="002C5343"/>
    <w:rsid w:val="002C54D9"/>
    <w:rsid w:val="002C557A"/>
    <w:rsid w:val="002C5609"/>
    <w:rsid w:val="002C6352"/>
    <w:rsid w:val="002C637F"/>
    <w:rsid w:val="002C6E06"/>
    <w:rsid w:val="002C708E"/>
    <w:rsid w:val="002C7242"/>
    <w:rsid w:val="002C7952"/>
    <w:rsid w:val="002C7CC6"/>
    <w:rsid w:val="002C7D89"/>
    <w:rsid w:val="002D07E0"/>
    <w:rsid w:val="002D0B3E"/>
    <w:rsid w:val="002D13D8"/>
    <w:rsid w:val="002D291F"/>
    <w:rsid w:val="002D2C67"/>
    <w:rsid w:val="002D317C"/>
    <w:rsid w:val="002D331B"/>
    <w:rsid w:val="002D390D"/>
    <w:rsid w:val="002D3951"/>
    <w:rsid w:val="002D3E1A"/>
    <w:rsid w:val="002D403B"/>
    <w:rsid w:val="002D45E0"/>
    <w:rsid w:val="002D51E5"/>
    <w:rsid w:val="002D5B6D"/>
    <w:rsid w:val="002D5EED"/>
    <w:rsid w:val="002D70B0"/>
    <w:rsid w:val="002D71B5"/>
    <w:rsid w:val="002D7343"/>
    <w:rsid w:val="002E0599"/>
    <w:rsid w:val="002E073F"/>
    <w:rsid w:val="002E07FD"/>
    <w:rsid w:val="002E1D2B"/>
    <w:rsid w:val="002E1EE4"/>
    <w:rsid w:val="002E2162"/>
    <w:rsid w:val="002E2741"/>
    <w:rsid w:val="002E2A67"/>
    <w:rsid w:val="002E306C"/>
    <w:rsid w:val="002E3307"/>
    <w:rsid w:val="002E33A5"/>
    <w:rsid w:val="002E3AC5"/>
    <w:rsid w:val="002E3B49"/>
    <w:rsid w:val="002E3D91"/>
    <w:rsid w:val="002E3DEC"/>
    <w:rsid w:val="002E4105"/>
    <w:rsid w:val="002E46C1"/>
    <w:rsid w:val="002E4D93"/>
    <w:rsid w:val="002E5067"/>
    <w:rsid w:val="002E666C"/>
    <w:rsid w:val="002E66CB"/>
    <w:rsid w:val="002E6A43"/>
    <w:rsid w:val="002E6A4C"/>
    <w:rsid w:val="002E6E74"/>
    <w:rsid w:val="002E6F24"/>
    <w:rsid w:val="002E6F3C"/>
    <w:rsid w:val="002E7BD6"/>
    <w:rsid w:val="002F05FE"/>
    <w:rsid w:val="002F08DB"/>
    <w:rsid w:val="002F095C"/>
    <w:rsid w:val="002F107F"/>
    <w:rsid w:val="002F12EC"/>
    <w:rsid w:val="002F1E77"/>
    <w:rsid w:val="002F27EB"/>
    <w:rsid w:val="002F2C40"/>
    <w:rsid w:val="002F3681"/>
    <w:rsid w:val="002F544C"/>
    <w:rsid w:val="002F5C6D"/>
    <w:rsid w:val="002F618A"/>
    <w:rsid w:val="0030189D"/>
    <w:rsid w:val="003018CB"/>
    <w:rsid w:val="00301BF5"/>
    <w:rsid w:val="00301F73"/>
    <w:rsid w:val="0030254A"/>
    <w:rsid w:val="00302622"/>
    <w:rsid w:val="003042C7"/>
    <w:rsid w:val="003044C0"/>
    <w:rsid w:val="00304783"/>
    <w:rsid w:val="00304CAA"/>
    <w:rsid w:val="00305D0B"/>
    <w:rsid w:val="00305ED2"/>
    <w:rsid w:val="00306388"/>
    <w:rsid w:val="0030639E"/>
    <w:rsid w:val="0030645E"/>
    <w:rsid w:val="00306FCD"/>
    <w:rsid w:val="003073B3"/>
    <w:rsid w:val="00307673"/>
    <w:rsid w:val="00307FB2"/>
    <w:rsid w:val="00310153"/>
    <w:rsid w:val="003101AD"/>
    <w:rsid w:val="003101E4"/>
    <w:rsid w:val="0031084B"/>
    <w:rsid w:val="003108FC"/>
    <w:rsid w:val="003115B8"/>
    <w:rsid w:val="003115DD"/>
    <w:rsid w:val="00311765"/>
    <w:rsid w:val="00311A41"/>
    <w:rsid w:val="00311AEF"/>
    <w:rsid w:val="003132F9"/>
    <w:rsid w:val="003135B6"/>
    <w:rsid w:val="0031418E"/>
    <w:rsid w:val="003146E0"/>
    <w:rsid w:val="00314872"/>
    <w:rsid w:val="00315CE2"/>
    <w:rsid w:val="00316146"/>
    <w:rsid w:val="00316979"/>
    <w:rsid w:val="00316980"/>
    <w:rsid w:val="00317752"/>
    <w:rsid w:val="00317A1B"/>
    <w:rsid w:val="00317DEF"/>
    <w:rsid w:val="003213C5"/>
    <w:rsid w:val="00321E3A"/>
    <w:rsid w:val="0032232F"/>
    <w:rsid w:val="003233DD"/>
    <w:rsid w:val="003243CD"/>
    <w:rsid w:val="003244F3"/>
    <w:rsid w:val="0032504E"/>
    <w:rsid w:val="003260E6"/>
    <w:rsid w:val="003262FF"/>
    <w:rsid w:val="003268E5"/>
    <w:rsid w:val="00326A0D"/>
    <w:rsid w:val="00326DB9"/>
    <w:rsid w:val="0032774A"/>
    <w:rsid w:val="00327AE7"/>
    <w:rsid w:val="00327C58"/>
    <w:rsid w:val="00327DEA"/>
    <w:rsid w:val="00330581"/>
    <w:rsid w:val="00331648"/>
    <w:rsid w:val="003317EC"/>
    <w:rsid w:val="003318CC"/>
    <w:rsid w:val="00331D59"/>
    <w:rsid w:val="003320F4"/>
    <w:rsid w:val="00332666"/>
    <w:rsid w:val="00332AEF"/>
    <w:rsid w:val="00333246"/>
    <w:rsid w:val="0033338B"/>
    <w:rsid w:val="003333E3"/>
    <w:rsid w:val="003337EE"/>
    <w:rsid w:val="00334633"/>
    <w:rsid w:val="00334C54"/>
    <w:rsid w:val="00334DFF"/>
    <w:rsid w:val="0033530D"/>
    <w:rsid w:val="00335422"/>
    <w:rsid w:val="00335C6C"/>
    <w:rsid w:val="003365CE"/>
    <w:rsid w:val="00336630"/>
    <w:rsid w:val="00336710"/>
    <w:rsid w:val="00336CD0"/>
    <w:rsid w:val="00337782"/>
    <w:rsid w:val="00337B52"/>
    <w:rsid w:val="00340485"/>
    <w:rsid w:val="0034053B"/>
    <w:rsid w:val="0034111A"/>
    <w:rsid w:val="003420D7"/>
    <w:rsid w:val="00342B93"/>
    <w:rsid w:val="00342C76"/>
    <w:rsid w:val="00342D1F"/>
    <w:rsid w:val="0034366F"/>
    <w:rsid w:val="0034394C"/>
    <w:rsid w:val="00343BD6"/>
    <w:rsid w:val="003444F7"/>
    <w:rsid w:val="0034460E"/>
    <w:rsid w:val="003448B0"/>
    <w:rsid w:val="00344E45"/>
    <w:rsid w:val="00344EEC"/>
    <w:rsid w:val="0034539B"/>
    <w:rsid w:val="0034572B"/>
    <w:rsid w:val="00345D31"/>
    <w:rsid w:val="00347A64"/>
    <w:rsid w:val="00351AE1"/>
    <w:rsid w:val="00352106"/>
    <w:rsid w:val="003526F5"/>
    <w:rsid w:val="003527E5"/>
    <w:rsid w:val="00352F14"/>
    <w:rsid w:val="003539BD"/>
    <w:rsid w:val="00353AD5"/>
    <w:rsid w:val="003544C1"/>
    <w:rsid w:val="003548C8"/>
    <w:rsid w:val="00354F27"/>
    <w:rsid w:val="00355411"/>
    <w:rsid w:val="00355AF7"/>
    <w:rsid w:val="0035635C"/>
    <w:rsid w:val="00356802"/>
    <w:rsid w:val="00357254"/>
    <w:rsid w:val="0035735A"/>
    <w:rsid w:val="003573C5"/>
    <w:rsid w:val="00357474"/>
    <w:rsid w:val="00357713"/>
    <w:rsid w:val="00357D61"/>
    <w:rsid w:val="003600DD"/>
    <w:rsid w:val="00360108"/>
    <w:rsid w:val="00360744"/>
    <w:rsid w:val="003607C3"/>
    <w:rsid w:val="00360D41"/>
    <w:rsid w:val="00360ED2"/>
    <w:rsid w:val="00361721"/>
    <w:rsid w:val="00362D0A"/>
    <w:rsid w:val="00362D46"/>
    <w:rsid w:val="00362F6E"/>
    <w:rsid w:val="003631CB"/>
    <w:rsid w:val="003632B7"/>
    <w:rsid w:val="003633A2"/>
    <w:rsid w:val="003637B7"/>
    <w:rsid w:val="00364A49"/>
    <w:rsid w:val="00364AB6"/>
    <w:rsid w:val="003650E3"/>
    <w:rsid w:val="003654B1"/>
    <w:rsid w:val="003656DF"/>
    <w:rsid w:val="003659CA"/>
    <w:rsid w:val="00365BA0"/>
    <w:rsid w:val="00365E62"/>
    <w:rsid w:val="00365F0F"/>
    <w:rsid w:val="0036675F"/>
    <w:rsid w:val="003668CE"/>
    <w:rsid w:val="00366A6B"/>
    <w:rsid w:val="003671A1"/>
    <w:rsid w:val="003672FB"/>
    <w:rsid w:val="00367A16"/>
    <w:rsid w:val="00367ACB"/>
    <w:rsid w:val="00370379"/>
    <w:rsid w:val="003706B2"/>
    <w:rsid w:val="00370F2E"/>
    <w:rsid w:val="0037246F"/>
    <w:rsid w:val="0037270B"/>
    <w:rsid w:val="003727AE"/>
    <w:rsid w:val="00372960"/>
    <w:rsid w:val="00372F98"/>
    <w:rsid w:val="00372FB1"/>
    <w:rsid w:val="0037316A"/>
    <w:rsid w:val="00373295"/>
    <w:rsid w:val="0037402B"/>
    <w:rsid w:val="003748F2"/>
    <w:rsid w:val="003750E3"/>
    <w:rsid w:val="0037750C"/>
    <w:rsid w:val="0037752F"/>
    <w:rsid w:val="00377A04"/>
    <w:rsid w:val="00377AB4"/>
    <w:rsid w:val="00377E99"/>
    <w:rsid w:val="003804BD"/>
    <w:rsid w:val="003807E1"/>
    <w:rsid w:val="00380AB2"/>
    <w:rsid w:val="00380EC9"/>
    <w:rsid w:val="0038166A"/>
    <w:rsid w:val="003827C3"/>
    <w:rsid w:val="00383526"/>
    <w:rsid w:val="0038395E"/>
    <w:rsid w:val="00383A7F"/>
    <w:rsid w:val="003848F7"/>
    <w:rsid w:val="00384B8C"/>
    <w:rsid w:val="0038518C"/>
    <w:rsid w:val="00385827"/>
    <w:rsid w:val="00385E09"/>
    <w:rsid w:val="003864B0"/>
    <w:rsid w:val="003869F5"/>
    <w:rsid w:val="00387214"/>
    <w:rsid w:val="00387FAA"/>
    <w:rsid w:val="00390B3D"/>
    <w:rsid w:val="00390F82"/>
    <w:rsid w:val="00390F89"/>
    <w:rsid w:val="0039162E"/>
    <w:rsid w:val="00391933"/>
    <w:rsid w:val="00391B72"/>
    <w:rsid w:val="00392DD6"/>
    <w:rsid w:val="00392E1F"/>
    <w:rsid w:val="003930BA"/>
    <w:rsid w:val="00393F83"/>
    <w:rsid w:val="003945BA"/>
    <w:rsid w:val="00394699"/>
    <w:rsid w:val="003949B2"/>
    <w:rsid w:val="003949D0"/>
    <w:rsid w:val="00394C0F"/>
    <w:rsid w:val="00394E08"/>
    <w:rsid w:val="00394F69"/>
    <w:rsid w:val="00396623"/>
    <w:rsid w:val="00396740"/>
    <w:rsid w:val="003968D5"/>
    <w:rsid w:val="00396E52"/>
    <w:rsid w:val="00396FC1"/>
    <w:rsid w:val="00397159"/>
    <w:rsid w:val="003A079B"/>
    <w:rsid w:val="003A0C25"/>
    <w:rsid w:val="003A1B2D"/>
    <w:rsid w:val="003A222E"/>
    <w:rsid w:val="003A224C"/>
    <w:rsid w:val="003A22DF"/>
    <w:rsid w:val="003A2CFD"/>
    <w:rsid w:val="003A2EA8"/>
    <w:rsid w:val="003A304A"/>
    <w:rsid w:val="003A38B0"/>
    <w:rsid w:val="003A38B6"/>
    <w:rsid w:val="003A4097"/>
    <w:rsid w:val="003A4833"/>
    <w:rsid w:val="003A4B55"/>
    <w:rsid w:val="003A503C"/>
    <w:rsid w:val="003A526C"/>
    <w:rsid w:val="003A536D"/>
    <w:rsid w:val="003A5682"/>
    <w:rsid w:val="003A5BF5"/>
    <w:rsid w:val="003A5C5E"/>
    <w:rsid w:val="003A693E"/>
    <w:rsid w:val="003A7406"/>
    <w:rsid w:val="003A7D76"/>
    <w:rsid w:val="003B012A"/>
    <w:rsid w:val="003B06F6"/>
    <w:rsid w:val="003B0A09"/>
    <w:rsid w:val="003B0E6A"/>
    <w:rsid w:val="003B1823"/>
    <w:rsid w:val="003B275C"/>
    <w:rsid w:val="003B48A9"/>
    <w:rsid w:val="003B49E8"/>
    <w:rsid w:val="003B4E4B"/>
    <w:rsid w:val="003B519F"/>
    <w:rsid w:val="003B51BC"/>
    <w:rsid w:val="003B51CE"/>
    <w:rsid w:val="003B5731"/>
    <w:rsid w:val="003B6EBD"/>
    <w:rsid w:val="003B725B"/>
    <w:rsid w:val="003B7DA4"/>
    <w:rsid w:val="003C014D"/>
    <w:rsid w:val="003C0287"/>
    <w:rsid w:val="003C0BCF"/>
    <w:rsid w:val="003C22F5"/>
    <w:rsid w:val="003C2539"/>
    <w:rsid w:val="003C30E6"/>
    <w:rsid w:val="003C36BC"/>
    <w:rsid w:val="003C39EF"/>
    <w:rsid w:val="003C3A3E"/>
    <w:rsid w:val="003C44E4"/>
    <w:rsid w:val="003C4986"/>
    <w:rsid w:val="003C4C3F"/>
    <w:rsid w:val="003C5504"/>
    <w:rsid w:val="003C585A"/>
    <w:rsid w:val="003C59DC"/>
    <w:rsid w:val="003C5E8C"/>
    <w:rsid w:val="003C6073"/>
    <w:rsid w:val="003C6427"/>
    <w:rsid w:val="003C6AA7"/>
    <w:rsid w:val="003C6F56"/>
    <w:rsid w:val="003C719B"/>
    <w:rsid w:val="003C7907"/>
    <w:rsid w:val="003C7A07"/>
    <w:rsid w:val="003C7F34"/>
    <w:rsid w:val="003C7F66"/>
    <w:rsid w:val="003D0273"/>
    <w:rsid w:val="003D0805"/>
    <w:rsid w:val="003D0EBB"/>
    <w:rsid w:val="003D18E9"/>
    <w:rsid w:val="003D1BE6"/>
    <w:rsid w:val="003D1DEE"/>
    <w:rsid w:val="003D2B80"/>
    <w:rsid w:val="003D2CFA"/>
    <w:rsid w:val="003D2F3E"/>
    <w:rsid w:val="003D378D"/>
    <w:rsid w:val="003D3C8C"/>
    <w:rsid w:val="003D505A"/>
    <w:rsid w:val="003D5612"/>
    <w:rsid w:val="003D59DF"/>
    <w:rsid w:val="003D59E7"/>
    <w:rsid w:val="003D5C48"/>
    <w:rsid w:val="003D6344"/>
    <w:rsid w:val="003D6808"/>
    <w:rsid w:val="003D695D"/>
    <w:rsid w:val="003D6EDD"/>
    <w:rsid w:val="003D7624"/>
    <w:rsid w:val="003D7781"/>
    <w:rsid w:val="003D7966"/>
    <w:rsid w:val="003D7C80"/>
    <w:rsid w:val="003D7E59"/>
    <w:rsid w:val="003D7FAF"/>
    <w:rsid w:val="003E03C6"/>
    <w:rsid w:val="003E04B9"/>
    <w:rsid w:val="003E0814"/>
    <w:rsid w:val="003E10BC"/>
    <w:rsid w:val="003E10F1"/>
    <w:rsid w:val="003E1903"/>
    <w:rsid w:val="003E2216"/>
    <w:rsid w:val="003E318C"/>
    <w:rsid w:val="003E3E66"/>
    <w:rsid w:val="003E42F9"/>
    <w:rsid w:val="003E4352"/>
    <w:rsid w:val="003E4938"/>
    <w:rsid w:val="003E49FF"/>
    <w:rsid w:val="003E4BFE"/>
    <w:rsid w:val="003E4E8C"/>
    <w:rsid w:val="003E4F18"/>
    <w:rsid w:val="003E5D7D"/>
    <w:rsid w:val="003E5F93"/>
    <w:rsid w:val="003E62A1"/>
    <w:rsid w:val="003E66EB"/>
    <w:rsid w:val="003E687E"/>
    <w:rsid w:val="003E7FA1"/>
    <w:rsid w:val="003F030E"/>
    <w:rsid w:val="003F06CC"/>
    <w:rsid w:val="003F1004"/>
    <w:rsid w:val="003F1279"/>
    <w:rsid w:val="003F1B8E"/>
    <w:rsid w:val="003F259D"/>
    <w:rsid w:val="003F2CF8"/>
    <w:rsid w:val="003F4EDC"/>
    <w:rsid w:val="003F560E"/>
    <w:rsid w:val="003F5685"/>
    <w:rsid w:val="003F577C"/>
    <w:rsid w:val="003F5CBF"/>
    <w:rsid w:val="003F5FED"/>
    <w:rsid w:val="003F6EC3"/>
    <w:rsid w:val="003F76AD"/>
    <w:rsid w:val="003F7BE5"/>
    <w:rsid w:val="00400EAB"/>
    <w:rsid w:val="00401153"/>
    <w:rsid w:val="00401169"/>
    <w:rsid w:val="00402140"/>
    <w:rsid w:val="0040219B"/>
    <w:rsid w:val="00402322"/>
    <w:rsid w:val="0040316A"/>
    <w:rsid w:val="00403B39"/>
    <w:rsid w:val="004049D3"/>
    <w:rsid w:val="00404AE5"/>
    <w:rsid w:val="00405AA8"/>
    <w:rsid w:val="00405CEC"/>
    <w:rsid w:val="00405D3D"/>
    <w:rsid w:val="00405DF4"/>
    <w:rsid w:val="004060D8"/>
    <w:rsid w:val="00406342"/>
    <w:rsid w:val="004068DE"/>
    <w:rsid w:val="00406E97"/>
    <w:rsid w:val="00407770"/>
    <w:rsid w:val="00407956"/>
    <w:rsid w:val="00407F01"/>
    <w:rsid w:val="00407F3E"/>
    <w:rsid w:val="00410389"/>
    <w:rsid w:val="004106D7"/>
    <w:rsid w:val="00410B0F"/>
    <w:rsid w:val="004111A3"/>
    <w:rsid w:val="004114B0"/>
    <w:rsid w:val="004118B8"/>
    <w:rsid w:val="00412422"/>
    <w:rsid w:val="00412645"/>
    <w:rsid w:val="00412B5C"/>
    <w:rsid w:val="004134C7"/>
    <w:rsid w:val="00414335"/>
    <w:rsid w:val="00414509"/>
    <w:rsid w:val="00415513"/>
    <w:rsid w:val="004164B8"/>
    <w:rsid w:val="004168CD"/>
    <w:rsid w:val="00416F5F"/>
    <w:rsid w:val="00417413"/>
    <w:rsid w:val="0041790C"/>
    <w:rsid w:val="0041792A"/>
    <w:rsid w:val="00417B12"/>
    <w:rsid w:val="00420214"/>
    <w:rsid w:val="00420821"/>
    <w:rsid w:val="00421741"/>
    <w:rsid w:val="00421959"/>
    <w:rsid w:val="00421BBD"/>
    <w:rsid w:val="00421FDC"/>
    <w:rsid w:val="0042285C"/>
    <w:rsid w:val="00423253"/>
    <w:rsid w:val="00423FBC"/>
    <w:rsid w:val="00424086"/>
    <w:rsid w:val="004247EC"/>
    <w:rsid w:val="0042514F"/>
    <w:rsid w:val="00425574"/>
    <w:rsid w:val="004255DE"/>
    <w:rsid w:val="00427482"/>
    <w:rsid w:val="00427604"/>
    <w:rsid w:val="0043020B"/>
    <w:rsid w:val="004318F7"/>
    <w:rsid w:val="0043206B"/>
    <w:rsid w:val="00432B7F"/>
    <w:rsid w:val="00433699"/>
    <w:rsid w:val="00433719"/>
    <w:rsid w:val="00434102"/>
    <w:rsid w:val="00434541"/>
    <w:rsid w:val="004347EF"/>
    <w:rsid w:val="004351D0"/>
    <w:rsid w:val="004355CC"/>
    <w:rsid w:val="0043572C"/>
    <w:rsid w:val="0043638F"/>
    <w:rsid w:val="00436931"/>
    <w:rsid w:val="00436CCA"/>
    <w:rsid w:val="004375C8"/>
    <w:rsid w:val="00437A55"/>
    <w:rsid w:val="00440D83"/>
    <w:rsid w:val="004411FA"/>
    <w:rsid w:val="00441A85"/>
    <w:rsid w:val="00441C01"/>
    <w:rsid w:val="004422F6"/>
    <w:rsid w:val="00443C1C"/>
    <w:rsid w:val="004446C0"/>
    <w:rsid w:val="00444867"/>
    <w:rsid w:val="0044571D"/>
    <w:rsid w:val="004469D4"/>
    <w:rsid w:val="004473B5"/>
    <w:rsid w:val="004473FA"/>
    <w:rsid w:val="00447715"/>
    <w:rsid w:val="004478C3"/>
    <w:rsid w:val="00447928"/>
    <w:rsid w:val="00450308"/>
    <w:rsid w:val="00450C3C"/>
    <w:rsid w:val="00451372"/>
    <w:rsid w:val="004514BF"/>
    <w:rsid w:val="00451E8C"/>
    <w:rsid w:val="00452021"/>
    <w:rsid w:val="00452A31"/>
    <w:rsid w:val="00452A79"/>
    <w:rsid w:val="004541D2"/>
    <w:rsid w:val="00454AFB"/>
    <w:rsid w:val="004555AA"/>
    <w:rsid w:val="00455B55"/>
    <w:rsid w:val="004560EC"/>
    <w:rsid w:val="00456BB9"/>
    <w:rsid w:val="0046047E"/>
    <w:rsid w:val="00460819"/>
    <w:rsid w:val="0046091F"/>
    <w:rsid w:val="00460A96"/>
    <w:rsid w:val="00460E87"/>
    <w:rsid w:val="004612C1"/>
    <w:rsid w:val="004616FD"/>
    <w:rsid w:val="0046270E"/>
    <w:rsid w:val="00462A1D"/>
    <w:rsid w:val="004639EF"/>
    <w:rsid w:val="00463F74"/>
    <w:rsid w:val="00463FE6"/>
    <w:rsid w:val="0046462E"/>
    <w:rsid w:val="0046481B"/>
    <w:rsid w:val="004652B8"/>
    <w:rsid w:val="0046533A"/>
    <w:rsid w:val="00465471"/>
    <w:rsid w:val="00465813"/>
    <w:rsid w:val="004658BF"/>
    <w:rsid w:val="00466066"/>
    <w:rsid w:val="00466438"/>
    <w:rsid w:val="004665C9"/>
    <w:rsid w:val="00466648"/>
    <w:rsid w:val="00466FF7"/>
    <w:rsid w:val="0046737E"/>
    <w:rsid w:val="004678E9"/>
    <w:rsid w:val="00470B86"/>
    <w:rsid w:val="00471818"/>
    <w:rsid w:val="004719FB"/>
    <w:rsid w:val="004722FA"/>
    <w:rsid w:val="00472424"/>
    <w:rsid w:val="00472608"/>
    <w:rsid w:val="00472943"/>
    <w:rsid w:val="004736EF"/>
    <w:rsid w:val="004737B2"/>
    <w:rsid w:val="00473D1E"/>
    <w:rsid w:val="00474364"/>
    <w:rsid w:val="0047447C"/>
    <w:rsid w:val="004744FA"/>
    <w:rsid w:val="00474A33"/>
    <w:rsid w:val="00474E60"/>
    <w:rsid w:val="00475416"/>
    <w:rsid w:val="00475B9C"/>
    <w:rsid w:val="00475FF9"/>
    <w:rsid w:val="0047682B"/>
    <w:rsid w:val="004768EA"/>
    <w:rsid w:val="0047713B"/>
    <w:rsid w:val="004778C0"/>
    <w:rsid w:val="00477FC8"/>
    <w:rsid w:val="00480B19"/>
    <w:rsid w:val="004815D1"/>
    <w:rsid w:val="0048188E"/>
    <w:rsid w:val="004821AC"/>
    <w:rsid w:val="00484C0E"/>
    <w:rsid w:val="00485109"/>
    <w:rsid w:val="004852FA"/>
    <w:rsid w:val="0048537E"/>
    <w:rsid w:val="004856FF"/>
    <w:rsid w:val="00486024"/>
    <w:rsid w:val="00486084"/>
    <w:rsid w:val="004860F1"/>
    <w:rsid w:val="004863BB"/>
    <w:rsid w:val="0048672B"/>
    <w:rsid w:val="00486732"/>
    <w:rsid w:val="004869B6"/>
    <w:rsid w:val="00486F29"/>
    <w:rsid w:val="00487286"/>
    <w:rsid w:val="004874FD"/>
    <w:rsid w:val="00487F7E"/>
    <w:rsid w:val="0049028F"/>
    <w:rsid w:val="004905E3"/>
    <w:rsid w:val="004905ED"/>
    <w:rsid w:val="00490BD9"/>
    <w:rsid w:val="0049201D"/>
    <w:rsid w:val="00493550"/>
    <w:rsid w:val="00493CF9"/>
    <w:rsid w:val="00494842"/>
    <w:rsid w:val="0049498A"/>
    <w:rsid w:val="00494EFD"/>
    <w:rsid w:val="004956E1"/>
    <w:rsid w:val="00495EEA"/>
    <w:rsid w:val="00496602"/>
    <w:rsid w:val="004966D3"/>
    <w:rsid w:val="00496901"/>
    <w:rsid w:val="00496BCB"/>
    <w:rsid w:val="0049701B"/>
    <w:rsid w:val="004A056A"/>
    <w:rsid w:val="004A06E5"/>
    <w:rsid w:val="004A0CE1"/>
    <w:rsid w:val="004A19A9"/>
    <w:rsid w:val="004A1B7B"/>
    <w:rsid w:val="004A2E92"/>
    <w:rsid w:val="004A37A4"/>
    <w:rsid w:val="004A3B63"/>
    <w:rsid w:val="004A3FC9"/>
    <w:rsid w:val="004A424D"/>
    <w:rsid w:val="004A43CD"/>
    <w:rsid w:val="004A4B7C"/>
    <w:rsid w:val="004A4BA1"/>
    <w:rsid w:val="004A50C1"/>
    <w:rsid w:val="004A524E"/>
    <w:rsid w:val="004A5918"/>
    <w:rsid w:val="004A5B61"/>
    <w:rsid w:val="004A6F57"/>
    <w:rsid w:val="004A7A03"/>
    <w:rsid w:val="004A7BC4"/>
    <w:rsid w:val="004B02D6"/>
    <w:rsid w:val="004B08DF"/>
    <w:rsid w:val="004B0DC3"/>
    <w:rsid w:val="004B14F5"/>
    <w:rsid w:val="004B150C"/>
    <w:rsid w:val="004B1585"/>
    <w:rsid w:val="004B15BF"/>
    <w:rsid w:val="004B1739"/>
    <w:rsid w:val="004B1FED"/>
    <w:rsid w:val="004B205E"/>
    <w:rsid w:val="004B26AA"/>
    <w:rsid w:val="004B2CB7"/>
    <w:rsid w:val="004B2FDB"/>
    <w:rsid w:val="004B61B5"/>
    <w:rsid w:val="004C02F3"/>
    <w:rsid w:val="004C11C9"/>
    <w:rsid w:val="004C15A8"/>
    <w:rsid w:val="004C18C7"/>
    <w:rsid w:val="004C1E69"/>
    <w:rsid w:val="004C276D"/>
    <w:rsid w:val="004C2CD3"/>
    <w:rsid w:val="004C302D"/>
    <w:rsid w:val="004C3567"/>
    <w:rsid w:val="004C36D7"/>
    <w:rsid w:val="004C4387"/>
    <w:rsid w:val="004C43B0"/>
    <w:rsid w:val="004C4590"/>
    <w:rsid w:val="004C46F9"/>
    <w:rsid w:val="004C4A8D"/>
    <w:rsid w:val="004C4F1D"/>
    <w:rsid w:val="004C5F26"/>
    <w:rsid w:val="004C6FE7"/>
    <w:rsid w:val="004C76BF"/>
    <w:rsid w:val="004C7745"/>
    <w:rsid w:val="004D0A71"/>
    <w:rsid w:val="004D1D99"/>
    <w:rsid w:val="004D2834"/>
    <w:rsid w:val="004D34B3"/>
    <w:rsid w:val="004D367C"/>
    <w:rsid w:val="004D3D4B"/>
    <w:rsid w:val="004D3FB2"/>
    <w:rsid w:val="004D4441"/>
    <w:rsid w:val="004D495E"/>
    <w:rsid w:val="004D4FCB"/>
    <w:rsid w:val="004D50B2"/>
    <w:rsid w:val="004D5267"/>
    <w:rsid w:val="004D63F6"/>
    <w:rsid w:val="004D7330"/>
    <w:rsid w:val="004D7849"/>
    <w:rsid w:val="004E0B68"/>
    <w:rsid w:val="004E1B1E"/>
    <w:rsid w:val="004E24F1"/>
    <w:rsid w:val="004E2742"/>
    <w:rsid w:val="004E28FD"/>
    <w:rsid w:val="004E295A"/>
    <w:rsid w:val="004E2BBD"/>
    <w:rsid w:val="004E2C82"/>
    <w:rsid w:val="004E3047"/>
    <w:rsid w:val="004E39DE"/>
    <w:rsid w:val="004E3F7A"/>
    <w:rsid w:val="004E3FD7"/>
    <w:rsid w:val="004E40B3"/>
    <w:rsid w:val="004E46C4"/>
    <w:rsid w:val="004E46EB"/>
    <w:rsid w:val="004E4D78"/>
    <w:rsid w:val="004E5C65"/>
    <w:rsid w:val="004E6060"/>
    <w:rsid w:val="004E64B2"/>
    <w:rsid w:val="004E6676"/>
    <w:rsid w:val="004E66F5"/>
    <w:rsid w:val="004E694A"/>
    <w:rsid w:val="004E6F8A"/>
    <w:rsid w:val="004E7485"/>
    <w:rsid w:val="004E749B"/>
    <w:rsid w:val="004F014E"/>
    <w:rsid w:val="004F0595"/>
    <w:rsid w:val="004F079A"/>
    <w:rsid w:val="004F0838"/>
    <w:rsid w:val="004F0A42"/>
    <w:rsid w:val="004F0E63"/>
    <w:rsid w:val="004F1D2C"/>
    <w:rsid w:val="004F1EFD"/>
    <w:rsid w:val="004F202D"/>
    <w:rsid w:val="004F271B"/>
    <w:rsid w:val="004F299D"/>
    <w:rsid w:val="004F3116"/>
    <w:rsid w:val="004F3BEB"/>
    <w:rsid w:val="004F49C7"/>
    <w:rsid w:val="004F5682"/>
    <w:rsid w:val="004F5CDF"/>
    <w:rsid w:val="004F5EF8"/>
    <w:rsid w:val="004F7A69"/>
    <w:rsid w:val="00500046"/>
    <w:rsid w:val="00500652"/>
    <w:rsid w:val="00500E16"/>
    <w:rsid w:val="00501998"/>
    <w:rsid w:val="00501D42"/>
    <w:rsid w:val="005025DC"/>
    <w:rsid w:val="00502CF2"/>
    <w:rsid w:val="00502F2A"/>
    <w:rsid w:val="00504562"/>
    <w:rsid w:val="005045E3"/>
    <w:rsid w:val="005046BE"/>
    <w:rsid w:val="00504CE1"/>
    <w:rsid w:val="005053C1"/>
    <w:rsid w:val="0050552E"/>
    <w:rsid w:val="00505740"/>
    <w:rsid w:val="00505BAC"/>
    <w:rsid w:val="00505D9B"/>
    <w:rsid w:val="00505DA3"/>
    <w:rsid w:val="005063B1"/>
    <w:rsid w:val="0050697D"/>
    <w:rsid w:val="00506CC1"/>
    <w:rsid w:val="005072E3"/>
    <w:rsid w:val="00507486"/>
    <w:rsid w:val="00507C71"/>
    <w:rsid w:val="00507CF7"/>
    <w:rsid w:val="00507DD1"/>
    <w:rsid w:val="00507DD7"/>
    <w:rsid w:val="00507E52"/>
    <w:rsid w:val="005104FE"/>
    <w:rsid w:val="0051220D"/>
    <w:rsid w:val="00512D72"/>
    <w:rsid w:val="00512D93"/>
    <w:rsid w:val="00513239"/>
    <w:rsid w:val="005136E7"/>
    <w:rsid w:val="00513BBD"/>
    <w:rsid w:val="00514325"/>
    <w:rsid w:val="0051496F"/>
    <w:rsid w:val="00514A9F"/>
    <w:rsid w:val="00515049"/>
    <w:rsid w:val="00515188"/>
    <w:rsid w:val="005153D5"/>
    <w:rsid w:val="0051581E"/>
    <w:rsid w:val="00515972"/>
    <w:rsid w:val="005161B6"/>
    <w:rsid w:val="005167C0"/>
    <w:rsid w:val="005175EA"/>
    <w:rsid w:val="005178FF"/>
    <w:rsid w:val="00517F4E"/>
    <w:rsid w:val="0052012F"/>
    <w:rsid w:val="00520816"/>
    <w:rsid w:val="005211DA"/>
    <w:rsid w:val="00521292"/>
    <w:rsid w:val="00521848"/>
    <w:rsid w:val="00521E27"/>
    <w:rsid w:val="00522239"/>
    <w:rsid w:val="005222AF"/>
    <w:rsid w:val="00522A90"/>
    <w:rsid w:val="00523738"/>
    <w:rsid w:val="00523C5F"/>
    <w:rsid w:val="00524911"/>
    <w:rsid w:val="00524F8C"/>
    <w:rsid w:val="00525476"/>
    <w:rsid w:val="00525C7C"/>
    <w:rsid w:val="00526EAE"/>
    <w:rsid w:val="00527196"/>
    <w:rsid w:val="00527324"/>
    <w:rsid w:val="00527716"/>
    <w:rsid w:val="005278B1"/>
    <w:rsid w:val="00527F7C"/>
    <w:rsid w:val="00530DC1"/>
    <w:rsid w:val="00531060"/>
    <w:rsid w:val="00531CAE"/>
    <w:rsid w:val="00532334"/>
    <w:rsid w:val="00533183"/>
    <w:rsid w:val="005332EB"/>
    <w:rsid w:val="005333ED"/>
    <w:rsid w:val="00533674"/>
    <w:rsid w:val="0053411C"/>
    <w:rsid w:val="005343B2"/>
    <w:rsid w:val="005344BD"/>
    <w:rsid w:val="00534C51"/>
    <w:rsid w:val="00534F6C"/>
    <w:rsid w:val="00535DF6"/>
    <w:rsid w:val="005363A5"/>
    <w:rsid w:val="0053675A"/>
    <w:rsid w:val="00537573"/>
    <w:rsid w:val="00540590"/>
    <w:rsid w:val="00541EE7"/>
    <w:rsid w:val="00542042"/>
    <w:rsid w:val="005420A7"/>
    <w:rsid w:val="0054269A"/>
    <w:rsid w:val="00542CC9"/>
    <w:rsid w:val="00543014"/>
    <w:rsid w:val="00543023"/>
    <w:rsid w:val="005434EC"/>
    <w:rsid w:val="0054378B"/>
    <w:rsid w:val="005449A9"/>
    <w:rsid w:val="00544AED"/>
    <w:rsid w:val="00544C53"/>
    <w:rsid w:val="005450B5"/>
    <w:rsid w:val="005454C9"/>
    <w:rsid w:val="005454D6"/>
    <w:rsid w:val="00546387"/>
    <w:rsid w:val="00546825"/>
    <w:rsid w:val="005470C9"/>
    <w:rsid w:val="005473E1"/>
    <w:rsid w:val="0054778B"/>
    <w:rsid w:val="00547C8C"/>
    <w:rsid w:val="00551419"/>
    <w:rsid w:val="00551481"/>
    <w:rsid w:val="00552E30"/>
    <w:rsid w:val="00553393"/>
    <w:rsid w:val="005541F2"/>
    <w:rsid w:val="005542FE"/>
    <w:rsid w:val="0055486D"/>
    <w:rsid w:val="00554E49"/>
    <w:rsid w:val="00555354"/>
    <w:rsid w:val="00555675"/>
    <w:rsid w:val="00555CDC"/>
    <w:rsid w:val="0055662B"/>
    <w:rsid w:val="0055680C"/>
    <w:rsid w:val="00556CCF"/>
    <w:rsid w:val="0055739C"/>
    <w:rsid w:val="00557489"/>
    <w:rsid w:val="0055780F"/>
    <w:rsid w:val="00560EF4"/>
    <w:rsid w:val="0056137C"/>
    <w:rsid w:val="00561BCA"/>
    <w:rsid w:val="00562180"/>
    <w:rsid w:val="00562A3A"/>
    <w:rsid w:val="00562C9A"/>
    <w:rsid w:val="005633E1"/>
    <w:rsid w:val="00565024"/>
    <w:rsid w:val="005650DE"/>
    <w:rsid w:val="0056546A"/>
    <w:rsid w:val="00565507"/>
    <w:rsid w:val="00566259"/>
    <w:rsid w:val="005662BA"/>
    <w:rsid w:val="005665F5"/>
    <w:rsid w:val="005669DD"/>
    <w:rsid w:val="00566EF0"/>
    <w:rsid w:val="005671F3"/>
    <w:rsid w:val="005678D2"/>
    <w:rsid w:val="005679F3"/>
    <w:rsid w:val="00567ECB"/>
    <w:rsid w:val="00567F9B"/>
    <w:rsid w:val="0057000B"/>
    <w:rsid w:val="00570165"/>
    <w:rsid w:val="00570867"/>
    <w:rsid w:val="005708EF"/>
    <w:rsid w:val="0057091E"/>
    <w:rsid w:val="005714ED"/>
    <w:rsid w:val="005719C3"/>
    <w:rsid w:val="005723E4"/>
    <w:rsid w:val="00572AE5"/>
    <w:rsid w:val="005730BF"/>
    <w:rsid w:val="005735EC"/>
    <w:rsid w:val="005738C0"/>
    <w:rsid w:val="00574107"/>
    <w:rsid w:val="00574308"/>
    <w:rsid w:val="005749A6"/>
    <w:rsid w:val="00574FC2"/>
    <w:rsid w:val="0057531A"/>
    <w:rsid w:val="005754E7"/>
    <w:rsid w:val="0057684A"/>
    <w:rsid w:val="0057691F"/>
    <w:rsid w:val="00576FCA"/>
    <w:rsid w:val="00580B4F"/>
    <w:rsid w:val="00580BE5"/>
    <w:rsid w:val="00580FEC"/>
    <w:rsid w:val="00581616"/>
    <w:rsid w:val="005816E0"/>
    <w:rsid w:val="00581C44"/>
    <w:rsid w:val="00581D8F"/>
    <w:rsid w:val="00581ECB"/>
    <w:rsid w:val="00582BE8"/>
    <w:rsid w:val="0058378A"/>
    <w:rsid w:val="005845FE"/>
    <w:rsid w:val="00584812"/>
    <w:rsid w:val="00584BF3"/>
    <w:rsid w:val="00585235"/>
    <w:rsid w:val="00585757"/>
    <w:rsid w:val="00585FC9"/>
    <w:rsid w:val="0058670A"/>
    <w:rsid w:val="0058674C"/>
    <w:rsid w:val="00587AFA"/>
    <w:rsid w:val="00587DEA"/>
    <w:rsid w:val="00587F10"/>
    <w:rsid w:val="00587F9E"/>
    <w:rsid w:val="00587FB3"/>
    <w:rsid w:val="00590D9F"/>
    <w:rsid w:val="005910C7"/>
    <w:rsid w:val="00591119"/>
    <w:rsid w:val="00591937"/>
    <w:rsid w:val="00591BDB"/>
    <w:rsid w:val="00592093"/>
    <w:rsid w:val="00592585"/>
    <w:rsid w:val="00593084"/>
    <w:rsid w:val="00593085"/>
    <w:rsid w:val="005934A9"/>
    <w:rsid w:val="00593FBB"/>
    <w:rsid w:val="00594682"/>
    <w:rsid w:val="005953B4"/>
    <w:rsid w:val="0059573B"/>
    <w:rsid w:val="00596272"/>
    <w:rsid w:val="005973C5"/>
    <w:rsid w:val="00597499"/>
    <w:rsid w:val="005974B2"/>
    <w:rsid w:val="0059752F"/>
    <w:rsid w:val="00597BD2"/>
    <w:rsid w:val="005A0215"/>
    <w:rsid w:val="005A05EA"/>
    <w:rsid w:val="005A15CF"/>
    <w:rsid w:val="005A1CD4"/>
    <w:rsid w:val="005A1F14"/>
    <w:rsid w:val="005A257B"/>
    <w:rsid w:val="005A2986"/>
    <w:rsid w:val="005A3362"/>
    <w:rsid w:val="005A371A"/>
    <w:rsid w:val="005A4291"/>
    <w:rsid w:val="005A4ABD"/>
    <w:rsid w:val="005A4CF3"/>
    <w:rsid w:val="005A5B09"/>
    <w:rsid w:val="005B0187"/>
    <w:rsid w:val="005B05A4"/>
    <w:rsid w:val="005B0AE0"/>
    <w:rsid w:val="005B0DFE"/>
    <w:rsid w:val="005B16ED"/>
    <w:rsid w:val="005B1B2F"/>
    <w:rsid w:val="005B208B"/>
    <w:rsid w:val="005B21E4"/>
    <w:rsid w:val="005B260D"/>
    <w:rsid w:val="005B3B32"/>
    <w:rsid w:val="005B3BEB"/>
    <w:rsid w:val="005B3DA0"/>
    <w:rsid w:val="005B41CE"/>
    <w:rsid w:val="005B4264"/>
    <w:rsid w:val="005B52F7"/>
    <w:rsid w:val="005B581A"/>
    <w:rsid w:val="005B5CD2"/>
    <w:rsid w:val="005B6212"/>
    <w:rsid w:val="005B662C"/>
    <w:rsid w:val="005B6706"/>
    <w:rsid w:val="005B73A1"/>
    <w:rsid w:val="005B756B"/>
    <w:rsid w:val="005B77B9"/>
    <w:rsid w:val="005B7B3B"/>
    <w:rsid w:val="005B7C7F"/>
    <w:rsid w:val="005C0059"/>
    <w:rsid w:val="005C090F"/>
    <w:rsid w:val="005C1006"/>
    <w:rsid w:val="005C22D5"/>
    <w:rsid w:val="005C27A5"/>
    <w:rsid w:val="005C2C02"/>
    <w:rsid w:val="005C3C9E"/>
    <w:rsid w:val="005C3F12"/>
    <w:rsid w:val="005C3F24"/>
    <w:rsid w:val="005C4963"/>
    <w:rsid w:val="005C5422"/>
    <w:rsid w:val="005C54C2"/>
    <w:rsid w:val="005C5AE2"/>
    <w:rsid w:val="005C5E38"/>
    <w:rsid w:val="005C61A7"/>
    <w:rsid w:val="005C6942"/>
    <w:rsid w:val="005C6B08"/>
    <w:rsid w:val="005C7042"/>
    <w:rsid w:val="005C71C5"/>
    <w:rsid w:val="005C7DBC"/>
    <w:rsid w:val="005D074D"/>
    <w:rsid w:val="005D0A5F"/>
    <w:rsid w:val="005D178F"/>
    <w:rsid w:val="005D1DEF"/>
    <w:rsid w:val="005D1FD8"/>
    <w:rsid w:val="005D2017"/>
    <w:rsid w:val="005D227B"/>
    <w:rsid w:val="005D2776"/>
    <w:rsid w:val="005D309B"/>
    <w:rsid w:val="005D3E52"/>
    <w:rsid w:val="005D4466"/>
    <w:rsid w:val="005D4718"/>
    <w:rsid w:val="005D4C93"/>
    <w:rsid w:val="005D5247"/>
    <w:rsid w:val="005D5666"/>
    <w:rsid w:val="005D58DE"/>
    <w:rsid w:val="005D5D6D"/>
    <w:rsid w:val="005D66E7"/>
    <w:rsid w:val="005D6765"/>
    <w:rsid w:val="005D7005"/>
    <w:rsid w:val="005D79D2"/>
    <w:rsid w:val="005E03D4"/>
    <w:rsid w:val="005E06E8"/>
    <w:rsid w:val="005E0B94"/>
    <w:rsid w:val="005E1498"/>
    <w:rsid w:val="005E1C7F"/>
    <w:rsid w:val="005E2204"/>
    <w:rsid w:val="005E2267"/>
    <w:rsid w:val="005E27A5"/>
    <w:rsid w:val="005E2BF1"/>
    <w:rsid w:val="005E2E5D"/>
    <w:rsid w:val="005E35C2"/>
    <w:rsid w:val="005E3A9A"/>
    <w:rsid w:val="005E502E"/>
    <w:rsid w:val="005E5214"/>
    <w:rsid w:val="005E57F1"/>
    <w:rsid w:val="005E5868"/>
    <w:rsid w:val="005E5DEA"/>
    <w:rsid w:val="005E5E04"/>
    <w:rsid w:val="005E6093"/>
    <w:rsid w:val="005E657C"/>
    <w:rsid w:val="005E6A11"/>
    <w:rsid w:val="005E6BAB"/>
    <w:rsid w:val="005E73B4"/>
    <w:rsid w:val="005E75C9"/>
    <w:rsid w:val="005E7A5C"/>
    <w:rsid w:val="005F00E3"/>
    <w:rsid w:val="005F0B20"/>
    <w:rsid w:val="005F0E12"/>
    <w:rsid w:val="005F129B"/>
    <w:rsid w:val="005F1368"/>
    <w:rsid w:val="005F1684"/>
    <w:rsid w:val="005F2588"/>
    <w:rsid w:val="005F29BF"/>
    <w:rsid w:val="005F3284"/>
    <w:rsid w:val="005F36DF"/>
    <w:rsid w:val="005F3DAA"/>
    <w:rsid w:val="005F43B2"/>
    <w:rsid w:val="005F4CBB"/>
    <w:rsid w:val="005F578A"/>
    <w:rsid w:val="005F5ABB"/>
    <w:rsid w:val="005F5B42"/>
    <w:rsid w:val="005F5FE4"/>
    <w:rsid w:val="005F605E"/>
    <w:rsid w:val="005F68D3"/>
    <w:rsid w:val="005F6B2E"/>
    <w:rsid w:val="005F6DE2"/>
    <w:rsid w:val="006002A8"/>
    <w:rsid w:val="00600704"/>
    <w:rsid w:val="00600808"/>
    <w:rsid w:val="00600B6F"/>
    <w:rsid w:val="00600F60"/>
    <w:rsid w:val="00601673"/>
    <w:rsid w:val="00601A42"/>
    <w:rsid w:val="00601E40"/>
    <w:rsid w:val="00602858"/>
    <w:rsid w:val="006029FE"/>
    <w:rsid w:val="00602D67"/>
    <w:rsid w:val="00603987"/>
    <w:rsid w:val="00604C24"/>
    <w:rsid w:val="00604F55"/>
    <w:rsid w:val="00605A9B"/>
    <w:rsid w:val="00605BFE"/>
    <w:rsid w:val="00605D73"/>
    <w:rsid w:val="00606297"/>
    <w:rsid w:val="006062CC"/>
    <w:rsid w:val="006065BD"/>
    <w:rsid w:val="00606E5F"/>
    <w:rsid w:val="00611F09"/>
    <w:rsid w:val="00611FEB"/>
    <w:rsid w:val="0061234B"/>
    <w:rsid w:val="0061333E"/>
    <w:rsid w:val="0061343D"/>
    <w:rsid w:val="006137CD"/>
    <w:rsid w:val="00613B9F"/>
    <w:rsid w:val="00613F01"/>
    <w:rsid w:val="006144CE"/>
    <w:rsid w:val="00614A59"/>
    <w:rsid w:val="00614B93"/>
    <w:rsid w:val="0061510B"/>
    <w:rsid w:val="00615457"/>
    <w:rsid w:val="00615A8A"/>
    <w:rsid w:val="00615BB9"/>
    <w:rsid w:val="00615D98"/>
    <w:rsid w:val="00616EE4"/>
    <w:rsid w:val="00617F15"/>
    <w:rsid w:val="00620813"/>
    <w:rsid w:val="0062172A"/>
    <w:rsid w:val="00621C15"/>
    <w:rsid w:val="00622435"/>
    <w:rsid w:val="00622835"/>
    <w:rsid w:val="00622958"/>
    <w:rsid w:val="00622A14"/>
    <w:rsid w:val="00622B19"/>
    <w:rsid w:val="00622B64"/>
    <w:rsid w:val="006230FC"/>
    <w:rsid w:val="00623D71"/>
    <w:rsid w:val="00624187"/>
    <w:rsid w:val="0062478C"/>
    <w:rsid w:val="00624960"/>
    <w:rsid w:val="006249ED"/>
    <w:rsid w:val="00624F8C"/>
    <w:rsid w:val="00625BA8"/>
    <w:rsid w:val="00625F17"/>
    <w:rsid w:val="00626316"/>
    <w:rsid w:val="00627353"/>
    <w:rsid w:val="00627777"/>
    <w:rsid w:val="0063008D"/>
    <w:rsid w:val="00630A1D"/>
    <w:rsid w:val="00630A96"/>
    <w:rsid w:val="00630CD2"/>
    <w:rsid w:val="00630E9D"/>
    <w:rsid w:val="00631022"/>
    <w:rsid w:val="0063128C"/>
    <w:rsid w:val="0063139B"/>
    <w:rsid w:val="00631A73"/>
    <w:rsid w:val="00631B80"/>
    <w:rsid w:val="0063200A"/>
    <w:rsid w:val="006328AB"/>
    <w:rsid w:val="006331BF"/>
    <w:rsid w:val="006333A9"/>
    <w:rsid w:val="00635F07"/>
    <w:rsid w:val="006363D0"/>
    <w:rsid w:val="00636660"/>
    <w:rsid w:val="00636F2D"/>
    <w:rsid w:val="0063723E"/>
    <w:rsid w:val="006375B2"/>
    <w:rsid w:val="00637781"/>
    <w:rsid w:val="00637C30"/>
    <w:rsid w:val="0064023C"/>
    <w:rsid w:val="006405FC"/>
    <w:rsid w:val="00640C35"/>
    <w:rsid w:val="00640E56"/>
    <w:rsid w:val="00641736"/>
    <w:rsid w:val="00641B69"/>
    <w:rsid w:val="00641FB1"/>
    <w:rsid w:val="0064203C"/>
    <w:rsid w:val="006427DB"/>
    <w:rsid w:val="006434DF"/>
    <w:rsid w:val="00643551"/>
    <w:rsid w:val="00643E18"/>
    <w:rsid w:val="006444B7"/>
    <w:rsid w:val="00644FCF"/>
    <w:rsid w:val="006450F6"/>
    <w:rsid w:val="0064620A"/>
    <w:rsid w:val="0065055C"/>
    <w:rsid w:val="0065068E"/>
    <w:rsid w:val="00651C18"/>
    <w:rsid w:val="00651C25"/>
    <w:rsid w:val="00652129"/>
    <w:rsid w:val="00652903"/>
    <w:rsid w:val="006535A2"/>
    <w:rsid w:val="006537B1"/>
    <w:rsid w:val="006539FA"/>
    <w:rsid w:val="00653A12"/>
    <w:rsid w:val="00653C08"/>
    <w:rsid w:val="006540A3"/>
    <w:rsid w:val="00654A49"/>
    <w:rsid w:val="00654CBB"/>
    <w:rsid w:val="00654E63"/>
    <w:rsid w:val="00655591"/>
    <w:rsid w:val="00655746"/>
    <w:rsid w:val="00655967"/>
    <w:rsid w:val="00660B6F"/>
    <w:rsid w:val="006610DC"/>
    <w:rsid w:val="00661464"/>
    <w:rsid w:val="00661C80"/>
    <w:rsid w:val="00662468"/>
    <w:rsid w:val="00662597"/>
    <w:rsid w:val="006631F4"/>
    <w:rsid w:val="0066378F"/>
    <w:rsid w:val="00663E25"/>
    <w:rsid w:val="00664A22"/>
    <w:rsid w:val="00664E61"/>
    <w:rsid w:val="00664FFE"/>
    <w:rsid w:val="00665BDC"/>
    <w:rsid w:val="00665C55"/>
    <w:rsid w:val="006660BC"/>
    <w:rsid w:val="006675A7"/>
    <w:rsid w:val="00667815"/>
    <w:rsid w:val="00667EFE"/>
    <w:rsid w:val="00670052"/>
    <w:rsid w:val="0067042A"/>
    <w:rsid w:val="00670A7D"/>
    <w:rsid w:val="00670ECA"/>
    <w:rsid w:val="00671067"/>
    <w:rsid w:val="0067110A"/>
    <w:rsid w:val="00672492"/>
    <w:rsid w:val="00672C1D"/>
    <w:rsid w:val="00672CB8"/>
    <w:rsid w:val="00672F59"/>
    <w:rsid w:val="0067340C"/>
    <w:rsid w:val="00673A15"/>
    <w:rsid w:val="00673F67"/>
    <w:rsid w:val="00674AF5"/>
    <w:rsid w:val="00674F99"/>
    <w:rsid w:val="0067528E"/>
    <w:rsid w:val="00675804"/>
    <w:rsid w:val="00676622"/>
    <w:rsid w:val="00676F00"/>
    <w:rsid w:val="00677440"/>
    <w:rsid w:val="0067756A"/>
    <w:rsid w:val="00680964"/>
    <w:rsid w:val="006810F6"/>
    <w:rsid w:val="00681265"/>
    <w:rsid w:val="006812E6"/>
    <w:rsid w:val="00681FD7"/>
    <w:rsid w:val="00682661"/>
    <w:rsid w:val="00682B45"/>
    <w:rsid w:val="00683016"/>
    <w:rsid w:val="0068315D"/>
    <w:rsid w:val="00683B31"/>
    <w:rsid w:val="00684DA7"/>
    <w:rsid w:val="00685E47"/>
    <w:rsid w:val="0068626B"/>
    <w:rsid w:val="00686309"/>
    <w:rsid w:val="00686FD2"/>
    <w:rsid w:val="00687E93"/>
    <w:rsid w:val="006906C7"/>
    <w:rsid w:val="0069096A"/>
    <w:rsid w:val="00691387"/>
    <w:rsid w:val="00691DC4"/>
    <w:rsid w:val="00692271"/>
    <w:rsid w:val="00693372"/>
    <w:rsid w:val="00693A8D"/>
    <w:rsid w:val="00694549"/>
    <w:rsid w:val="00694F53"/>
    <w:rsid w:val="00695060"/>
    <w:rsid w:val="006956D3"/>
    <w:rsid w:val="00695BA6"/>
    <w:rsid w:val="00695BE8"/>
    <w:rsid w:val="00696137"/>
    <w:rsid w:val="006967B0"/>
    <w:rsid w:val="00697249"/>
    <w:rsid w:val="006A0CCA"/>
    <w:rsid w:val="006A0EF6"/>
    <w:rsid w:val="006A1773"/>
    <w:rsid w:val="006A282F"/>
    <w:rsid w:val="006A3526"/>
    <w:rsid w:val="006A36C0"/>
    <w:rsid w:val="006A3908"/>
    <w:rsid w:val="006A39EF"/>
    <w:rsid w:val="006A4E1F"/>
    <w:rsid w:val="006A56F7"/>
    <w:rsid w:val="006A7152"/>
    <w:rsid w:val="006A7394"/>
    <w:rsid w:val="006A775C"/>
    <w:rsid w:val="006A7869"/>
    <w:rsid w:val="006B03D6"/>
    <w:rsid w:val="006B1385"/>
    <w:rsid w:val="006B1424"/>
    <w:rsid w:val="006B1D18"/>
    <w:rsid w:val="006B2CB6"/>
    <w:rsid w:val="006B3511"/>
    <w:rsid w:val="006B3E9A"/>
    <w:rsid w:val="006B43E1"/>
    <w:rsid w:val="006B4ABE"/>
    <w:rsid w:val="006B6230"/>
    <w:rsid w:val="006B68E7"/>
    <w:rsid w:val="006B6A27"/>
    <w:rsid w:val="006B7F4B"/>
    <w:rsid w:val="006C05B2"/>
    <w:rsid w:val="006C09C7"/>
    <w:rsid w:val="006C0C79"/>
    <w:rsid w:val="006C0D79"/>
    <w:rsid w:val="006C0F03"/>
    <w:rsid w:val="006C162C"/>
    <w:rsid w:val="006C2BBB"/>
    <w:rsid w:val="006C3110"/>
    <w:rsid w:val="006C3688"/>
    <w:rsid w:val="006C3ACB"/>
    <w:rsid w:val="006C461B"/>
    <w:rsid w:val="006C4B7F"/>
    <w:rsid w:val="006C4D15"/>
    <w:rsid w:val="006C52D7"/>
    <w:rsid w:val="006C574B"/>
    <w:rsid w:val="006C6497"/>
    <w:rsid w:val="006C65C3"/>
    <w:rsid w:val="006C6766"/>
    <w:rsid w:val="006C6B71"/>
    <w:rsid w:val="006C7087"/>
    <w:rsid w:val="006C774A"/>
    <w:rsid w:val="006C7812"/>
    <w:rsid w:val="006D017C"/>
    <w:rsid w:val="006D0B0E"/>
    <w:rsid w:val="006D1894"/>
    <w:rsid w:val="006D1CDE"/>
    <w:rsid w:val="006D204A"/>
    <w:rsid w:val="006D27EE"/>
    <w:rsid w:val="006D2F8F"/>
    <w:rsid w:val="006D319C"/>
    <w:rsid w:val="006D455E"/>
    <w:rsid w:val="006D45E5"/>
    <w:rsid w:val="006D4E41"/>
    <w:rsid w:val="006D5913"/>
    <w:rsid w:val="006D6391"/>
    <w:rsid w:val="006D6565"/>
    <w:rsid w:val="006D6EFA"/>
    <w:rsid w:val="006D6FC3"/>
    <w:rsid w:val="006D7281"/>
    <w:rsid w:val="006D784C"/>
    <w:rsid w:val="006E00D8"/>
    <w:rsid w:val="006E08F6"/>
    <w:rsid w:val="006E0C4B"/>
    <w:rsid w:val="006E1151"/>
    <w:rsid w:val="006E1920"/>
    <w:rsid w:val="006E1C7A"/>
    <w:rsid w:val="006E1DA4"/>
    <w:rsid w:val="006E1E0C"/>
    <w:rsid w:val="006E1FE3"/>
    <w:rsid w:val="006E233F"/>
    <w:rsid w:val="006E24A5"/>
    <w:rsid w:val="006E3394"/>
    <w:rsid w:val="006E3BB8"/>
    <w:rsid w:val="006E4011"/>
    <w:rsid w:val="006E6324"/>
    <w:rsid w:val="006E7356"/>
    <w:rsid w:val="006E756A"/>
    <w:rsid w:val="006E7806"/>
    <w:rsid w:val="006F03B9"/>
    <w:rsid w:val="006F03E7"/>
    <w:rsid w:val="006F0505"/>
    <w:rsid w:val="006F0D1B"/>
    <w:rsid w:val="006F0F36"/>
    <w:rsid w:val="006F1148"/>
    <w:rsid w:val="006F1207"/>
    <w:rsid w:val="006F2EC0"/>
    <w:rsid w:val="006F3088"/>
    <w:rsid w:val="006F42F2"/>
    <w:rsid w:val="006F4F66"/>
    <w:rsid w:val="006F544A"/>
    <w:rsid w:val="006F573A"/>
    <w:rsid w:val="006F5F23"/>
    <w:rsid w:val="006F637D"/>
    <w:rsid w:val="006F6612"/>
    <w:rsid w:val="006F6630"/>
    <w:rsid w:val="006F6876"/>
    <w:rsid w:val="006F724C"/>
    <w:rsid w:val="006F7A4C"/>
    <w:rsid w:val="006F7AD0"/>
    <w:rsid w:val="006F7D92"/>
    <w:rsid w:val="006F7F38"/>
    <w:rsid w:val="0070075F"/>
    <w:rsid w:val="00700814"/>
    <w:rsid w:val="00700863"/>
    <w:rsid w:val="00700DB8"/>
    <w:rsid w:val="00701A3F"/>
    <w:rsid w:val="00702696"/>
    <w:rsid w:val="0070272A"/>
    <w:rsid w:val="00703248"/>
    <w:rsid w:val="00703902"/>
    <w:rsid w:val="007043DE"/>
    <w:rsid w:val="007047E6"/>
    <w:rsid w:val="007047EF"/>
    <w:rsid w:val="00704835"/>
    <w:rsid w:val="00704B17"/>
    <w:rsid w:val="00704BCE"/>
    <w:rsid w:val="00705A03"/>
    <w:rsid w:val="007067FB"/>
    <w:rsid w:val="00706DD6"/>
    <w:rsid w:val="007072A0"/>
    <w:rsid w:val="00707B4E"/>
    <w:rsid w:val="00707DCD"/>
    <w:rsid w:val="00707EBC"/>
    <w:rsid w:val="007103DB"/>
    <w:rsid w:val="007105C6"/>
    <w:rsid w:val="00710B8E"/>
    <w:rsid w:val="00712602"/>
    <w:rsid w:val="00712CEC"/>
    <w:rsid w:val="007144D3"/>
    <w:rsid w:val="0071556E"/>
    <w:rsid w:val="007157C8"/>
    <w:rsid w:val="00715870"/>
    <w:rsid w:val="0071647C"/>
    <w:rsid w:val="00716A77"/>
    <w:rsid w:val="00716B24"/>
    <w:rsid w:val="00716E20"/>
    <w:rsid w:val="00716FF2"/>
    <w:rsid w:val="007171C3"/>
    <w:rsid w:val="00717E80"/>
    <w:rsid w:val="00721610"/>
    <w:rsid w:val="0072208B"/>
    <w:rsid w:val="007220AE"/>
    <w:rsid w:val="00722113"/>
    <w:rsid w:val="00722581"/>
    <w:rsid w:val="00722755"/>
    <w:rsid w:val="00722A45"/>
    <w:rsid w:val="00722B47"/>
    <w:rsid w:val="007231B1"/>
    <w:rsid w:val="007233A0"/>
    <w:rsid w:val="00723AF6"/>
    <w:rsid w:val="00724AB6"/>
    <w:rsid w:val="00725769"/>
    <w:rsid w:val="00725A16"/>
    <w:rsid w:val="00726472"/>
    <w:rsid w:val="00726697"/>
    <w:rsid w:val="00726879"/>
    <w:rsid w:val="00726CCD"/>
    <w:rsid w:val="0072711D"/>
    <w:rsid w:val="00727F34"/>
    <w:rsid w:val="00730955"/>
    <w:rsid w:val="00731EED"/>
    <w:rsid w:val="0073272C"/>
    <w:rsid w:val="00732982"/>
    <w:rsid w:val="00733201"/>
    <w:rsid w:val="0073369F"/>
    <w:rsid w:val="0073374A"/>
    <w:rsid w:val="007338FA"/>
    <w:rsid w:val="0073393C"/>
    <w:rsid w:val="007349EF"/>
    <w:rsid w:val="00734DAD"/>
    <w:rsid w:val="00735B27"/>
    <w:rsid w:val="00735D40"/>
    <w:rsid w:val="00736384"/>
    <w:rsid w:val="0073785D"/>
    <w:rsid w:val="00737C03"/>
    <w:rsid w:val="0074002F"/>
    <w:rsid w:val="00740548"/>
    <w:rsid w:val="00740774"/>
    <w:rsid w:val="007407D9"/>
    <w:rsid w:val="00741441"/>
    <w:rsid w:val="00741507"/>
    <w:rsid w:val="00741A0E"/>
    <w:rsid w:val="0074227A"/>
    <w:rsid w:val="007428D1"/>
    <w:rsid w:val="00742D45"/>
    <w:rsid w:val="00742DFB"/>
    <w:rsid w:val="00742E22"/>
    <w:rsid w:val="00743560"/>
    <w:rsid w:val="00743B64"/>
    <w:rsid w:val="007440D5"/>
    <w:rsid w:val="00744221"/>
    <w:rsid w:val="00744251"/>
    <w:rsid w:val="007446B9"/>
    <w:rsid w:val="00744A46"/>
    <w:rsid w:val="00744D26"/>
    <w:rsid w:val="00745602"/>
    <w:rsid w:val="00745676"/>
    <w:rsid w:val="00745789"/>
    <w:rsid w:val="00745BD2"/>
    <w:rsid w:val="00746115"/>
    <w:rsid w:val="00746A30"/>
    <w:rsid w:val="00746E08"/>
    <w:rsid w:val="00747136"/>
    <w:rsid w:val="00747172"/>
    <w:rsid w:val="00747679"/>
    <w:rsid w:val="00747C68"/>
    <w:rsid w:val="00751D11"/>
    <w:rsid w:val="00751EC5"/>
    <w:rsid w:val="007520DB"/>
    <w:rsid w:val="007521BE"/>
    <w:rsid w:val="00752636"/>
    <w:rsid w:val="0075296D"/>
    <w:rsid w:val="007531AC"/>
    <w:rsid w:val="00753401"/>
    <w:rsid w:val="007539AB"/>
    <w:rsid w:val="00753DF9"/>
    <w:rsid w:val="0075448A"/>
    <w:rsid w:val="00755820"/>
    <w:rsid w:val="00755DD5"/>
    <w:rsid w:val="00756857"/>
    <w:rsid w:val="00756C2D"/>
    <w:rsid w:val="00756C85"/>
    <w:rsid w:val="00757240"/>
    <w:rsid w:val="00757913"/>
    <w:rsid w:val="00757C5E"/>
    <w:rsid w:val="00757C61"/>
    <w:rsid w:val="0076068B"/>
    <w:rsid w:val="00761225"/>
    <w:rsid w:val="0076157D"/>
    <w:rsid w:val="00761875"/>
    <w:rsid w:val="00761969"/>
    <w:rsid w:val="00762B31"/>
    <w:rsid w:val="0076383A"/>
    <w:rsid w:val="00763AA7"/>
    <w:rsid w:val="007645D5"/>
    <w:rsid w:val="00765382"/>
    <w:rsid w:val="00765675"/>
    <w:rsid w:val="00765C28"/>
    <w:rsid w:val="0076639C"/>
    <w:rsid w:val="00766944"/>
    <w:rsid w:val="00766FB0"/>
    <w:rsid w:val="00767059"/>
    <w:rsid w:val="0077051B"/>
    <w:rsid w:val="007705B8"/>
    <w:rsid w:val="00770AE5"/>
    <w:rsid w:val="00770BED"/>
    <w:rsid w:val="00770C70"/>
    <w:rsid w:val="00771279"/>
    <w:rsid w:val="007716C6"/>
    <w:rsid w:val="00771AEB"/>
    <w:rsid w:val="00771C93"/>
    <w:rsid w:val="00772499"/>
    <w:rsid w:val="00772680"/>
    <w:rsid w:val="00772A69"/>
    <w:rsid w:val="00772E5F"/>
    <w:rsid w:val="00773247"/>
    <w:rsid w:val="007738D3"/>
    <w:rsid w:val="00773B67"/>
    <w:rsid w:val="00773E4A"/>
    <w:rsid w:val="00773ED4"/>
    <w:rsid w:val="007741A0"/>
    <w:rsid w:val="007746EF"/>
    <w:rsid w:val="00774754"/>
    <w:rsid w:val="00774FE7"/>
    <w:rsid w:val="00775994"/>
    <w:rsid w:val="007760F1"/>
    <w:rsid w:val="007767D1"/>
    <w:rsid w:val="00777DC6"/>
    <w:rsid w:val="00780939"/>
    <w:rsid w:val="007812D0"/>
    <w:rsid w:val="00782074"/>
    <w:rsid w:val="00782E8A"/>
    <w:rsid w:val="00784247"/>
    <w:rsid w:val="007846CD"/>
    <w:rsid w:val="00784884"/>
    <w:rsid w:val="00784AD9"/>
    <w:rsid w:val="00784EC1"/>
    <w:rsid w:val="00785CC4"/>
    <w:rsid w:val="00786947"/>
    <w:rsid w:val="007872B8"/>
    <w:rsid w:val="0078773E"/>
    <w:rsid w:val="00791B7F"/>
    <w:rsid w:val="00792706"/>
    <w:rsid w:val="007927B6"/>
    <w:rsid w:val="00792F4A"/>
    <w:rsid w:val="00793075"/>
    <w:rsid w:val="0079326B"/>
    <w:rsid w:val="00793500"/>
    <w:rsid w:val="007937CE"/>
    <w:rsid w:val="00793A79"/>
    <w:rsid w:val="00793CD3"/>
    <w:rsid w:val="007941BD"/>
    <w:rsid w:val="007967C5"/>
    <w:rsid w:val="00797D2D"/>
    <w:rsid w:val="007A0022"/>
    <w:rsid w:val="007A00EC"/>
    <w:rsid w:val="007A0343"/>
    <w:rsid w:val="007A0519"/>
    <w:rsid w:val="007A052C"/>
    <w:rsid w:val="007A0AA5"/>
    <w:rsid w:val="007A0BBE"/>
    <w:rsid w:val="007A0D72"/>
    <w:rsid w:val="007A1229"/>
    <w:rsid w:val="007A146C"/>
    <w:rsid w:val="007A1CB9"/>
    <w:rsid w:val="007A2130"/>
    <w:rsid w:val="007A22C8"/>
    <w:rsid w:val="007A2931"/>
    <w:rsid w:val="007A2CD9"/>
    <w:rsid w:val="007A3DAE"/>
    <w:rsid w:val="007A4ABE"/>
    <w:rsid w:val="007A4D1A"/>
    <w:rsid w:val="007A4D22"/>
    <w:rsid w:val="007A65AC"/>
    <w:rsid w:val="007A660E"/>
    <w:rsid w:val="007A713E"/>
    <w:rsid w:val="007A72CB"/>
    <w:rsid w:val="007A74B8"/>
    <w:rsid w:val="007A7959"/>
    <w:rsid w:val="007A7B24"/>
    <w:rsid w:val="007A7CC1"/>
    <w:rsid w:val="007A7D54"/>
    <w:rsid w:val="007A7D88"/>
    <w:rsid w:val="007B0390"/>
    <w:rsid w:val="007B0D4C"/>
    <w:rsid w:val="007B14D8"/>
    <w:rsid w:val="007B1A29"/>
    <w:rsid w:val="007B20C9"/>
    <w:rsid w:val="007B2333"/>
    <w:rsid w:val="007B23C5"/>
    <w:rsid w:val="007B3667"/>
    <w:rsid w:val="007B44B0"/>
    <w:rsid w:val="007B4608"/>
    <w:rsid w:val="007B46A6"/>
    <w:rsid w:val="007B519B"/>
    <w:rsid w:val="007B5C4D"/>
    <w:rsid w:val="007B6272"/>
    <w:rsid w:val="007B6ED6"/>
    <w:rsid w:val="007C1ABB"/>
    <w:rsid w:val="007C31FD"/>
    <w:rsid w:val="007C3284"/>
    <w:rsid w:val="007C3681"/>
    <w:rsid w:val="007C3A04"/>
    <w:rsid w:val="007C428E"/>
    <w:rsid w:val="007C4430"/>
    <w:rsid w:val="007C51FE"/>
    <w:rsid w:val="007C60C3"/>
    <w:rsid w:val="007C6155"/>
    <w:rsid w:val="007C6D3D"/>
    <w:rsid w:val="007C6D5F"/>
    <w:rsid w:val="007C725B"/>
    <w:rsid w:val="007C7A57"/>
    <w:rsid w:val="007C7CA8"/>
    <w:rsid w:val="007D0C1A"/>
    <w:rsid w:val="007D0D09"/>
    <w:rsid w:val="007D0E8E"/>
    <w:rsid w:val="007D1240"/>
    <w:rsid w:val="007D1E39"/>
    <w:rsid w:val="007D2048"/>
    <w:rsid w:val="007D24B5"/>
    <w:rsid w:val="007D257E"/>
    <w:rsid w:val="007D2AD9"/>
    <w:rsid w:val="007D2DD4"/>
    <w:rsid w:val="007D2E74"/>
    <w:rsid w:val="007D3918"/>
    <w:rsid w:val="007D42FB"/>
    <w:rsid w:val="007D4FB9"/>
    <w:rsid w:val="007D4FD3"/>
    <w:rsid w:val="007D59F5"/>
    <w:rsid w:val="007D5CBA"/>
    <w:rsid w:val="007D6248"/>
    <w:rsid w:val="007D655A"/>
    <w:rsid w:val="007D6ABA"/>
    <w:rsid w:val="007D7777"/>
    <w:rsid w:val="007E02F4"/>
    <w:rsid w:val="007E0B72"/>
    <w:rsid w:val="007E123A"/>
    <w:rsid w:val="007E1405"/>
    <w:rsid w:val="007E161D"/>
    <w:rsid w:val="007E17F8"/>
    <w:rsid w:val="007E1834"/>
    <w:rsid w:val="007E2084"/>
    <w:rsid w:val="007E2A98"/>
    <w:rsid w:val="007E30E3"/>
    <w:rsid w:val="007E3368"/>
    <w:rsid w:val="007E369A"/>
    <w:rsid w:val="007E3C9B"/>
    <w:rsid w:val="007E58D3"/>
    <w:rsid w:val="007E5C88"/>
    <w:rsid w:val="007E7001"/>
    <w:rsid w:val="007E7266"/>
    <w:rsid w:val="007F0132"/>
    <w:rsid w:val="007F050F"/>
    <w:rsid w:val="007F11D2"/>
    <w:rsid w:val="007F1763"/>
    <w:rsid w:val="007F18D4"/>
    <w:rsid w:val="007F2D90"/>
    <w:rsid w:val="007F2E5C"/>
    <w:rsid w:val="007F2F27"/>
    <w:rsid w:val="007F3065"/>
    <w:rsid w:val="007F3924"/>
    <w:rsid w:val="007F3A92"/>
    <w:rsid w:val="007F4031"/>
    <w:rsid w:val="007F426E"/>
    <w:rsid w:val="007F43CB"/>
    <w:rsid w:val="007F5126"/>
    <w:rsid w:val="007F51B6"/>
    <w:rsid w:val="007F5514"/>
    <w:rsid w:val="007F62E7"/>
    <w:rsid w:val="007F65D2"/>
    <w:rsid w:val="007F685A"/>
    <w:rsid w:val="007F6A1E"/>
    <w:rsid w:val="007F736D"/>
    <w:rsid w:val="007F7744"/>
    <w:rsid w:val="0080117D"/>
    <w:rsid w:val="008024F6"/>
    <w:rsid w:val="0080268F"/>
    <w:rsid w:val="00802CA4"/>
    <w:rsid w:val="00802E4A"/>
    <w:rsid w:val="00803F94"/>
    <w:rsid w:val="00804B2E"/>
    <w:rsid w:val="00805030"/>
    <w:rsid w:val="008052E1"/>
    <w:rsid w:val="00805F99"/>
    <w:rsid w:val="0080624E"/>
    <w:rsid w:val="008065F4"/>
    <w:rsid w:val="00806A63"/>
    <w:rsid w:val="00806D06"/>
    <w:rsid w:val="00807E0A"/>
    <w:rsid w:val="0081068B"/>
    <w:rsid w:val="008107BE"/>
    <w:rsid w:val="00810FAC"/>
    <w:rsid w:val="00811A13"/>
    <w:rsid w:val="00811BA5"/>
    <w:rsid w:val="00811C3E"/>
    <w:rsid w:val="00812170"/>
    <w:rsid w:val="00812196"/>
    <w:rsid w:val="008122B3"/>
    <w:rsid w:val="008124D3"/>
    <w:rsid w:val="0081338E"/>
    <w:rsid w:val="00814ADD"/>
    <w:rsid w:val="00814D7D"/>
    <w:rsid w:val="00814E31"/>
    <w:rsid w:val="00816614"/>
    <w:rsid w:val="00816927"/>
    <w:rsid w:val="00816AC1"/>
    <w:rsid w:val="00816ED5"/>
    <w:rsid w:val="008170C7"/>
    <w:rsid w:val="00820DA8"/>
    <w:rsid w:val="00821088"/>
    <w:rsid w:val="0082183B"/>
    <w:rsid w:val="008225D4"/>
    <w:rsid w:val="00822EAE"/>
    <w:rsid w:val="00823A9C"/>
    <w:rsid w:val="0082415A"/>
    <w:rsid w:val="008251A4"/>
    <w:rsid w:val="00826854"/>
    <w:rsid w:val="0082735D"/>
    <w:rsid w:val="008279AA"/>
    <w:rsid w:val="00827CF3"/>
    <w:rsid w:val="00830293"/>
    <w:rsid w:val="008304A4"/>
    <w:rsid w:val="008306A1"/>
    <w:rsid w:val="008307DB"/>
    <w:rsid w:val="00830F0C"/>
    <w:rsid w:val="00831542"/>
    <w:rsid w:val="00831A2B"/>
    <w:rsid w:val="00832430"/>
    <w:rsid w:val="00832483"/>
    <w:rsid w:val="00832564"/>
    <w:rsid w:val="00832F2E"/>
    <w:rsid w:val="0083300E"/>
    <w:rsid w:val="008331BB"/>
    <w:rsid w:val="008332B8"/>
    <w:rsid w:val="00833311"/>
    <w:rsid w:val="0083386C"/>
    <w:rsid w:val="00833E05"/>
    <w:rsid w:val="008342A4"/>
    <w:rsid w:val="00834C78"/>
    <w:rsid w:val="008353DC"/>
    <w:rsid w:val="00835B49"/>
    <w:rsid w:val="008378D0"/>
    <w:rsid w:val="008402AE"/>
    <w:rsid w:val="00840A89"/>
    <w:rsid w:val="00840E34"/>
    <w:rsid w:val="00841160"/>
    <w:rsid w:val="00841220"/>
    <w:rsid w:val="00841321"/>
    <w:rsid w:val="0084263B"/>
    <w:rsid w:val="00842E0D"/>
    <w:rsid w:val="008435D3"/>
    <w:rsid w:val="00843B8C"/>
    <w:rsid w:val="00843EEC"/>
    <w:rsid w:val="0084463E"/>
    <w:rsid w:val="0084486A"/>
    <w:rsid w:val="00844D78"/>
    <w:rsid w:val="00844DDE"/>
    <w:rsid w:val="00845ACA"/>
    <w:rsid w:val="00845D04"/>
    <w:rsid w:val="0084655D"/>
    <w:rsid w:val="008466CE"/>
    <w:rsid w:val="00846701"/>
    <w:rsid w:val="008468B0"/>
    <w:rsid w:val="00846B45"/>
    <w:rsid w:val="00846E60"/>
    <w:rsid w:val="008508B7"/>
    <w:rsid w:val="00850B5C"/>
    <w:rsid w:val="00852006"/>
    <w:rsid w:val="00852812"/>
    <w:rsid w:val="0085298A"/>
    <w:rsid w:val="00852BFF"/>
    <w:rsid w:val="00852D93"/>
    <w:rsid w:val="00852E7E"/>
    <w:rsid w:val="00852FDF"/>
    <w:rsid w:val="0085361F"/>
    <w:rsid w:val="00853E8C"/>
    <w:rsid w:val="00854A27"/>
    <w:rsid w:val="008552D8"/>
    <w:rsid w:val="008559CE"/>
    <w:rsid w:val="00855AD6"/>
    <w:rsid w:val="00856250"/>
    <w:rsid w:val="00856363"/>
    <w:rsid w:val="0085662D"/>
    <w:rsid w:val="00856FB0"/>
    <w:rsid w:val="00857086"/>
    <w:rsid w:val="00857316"/>
    <w:rsid w:val="00857A16"/>
    <w:rsid w:val="00857A5F"/>
    <w:rsid w:val="00860278"/>
    <w:rsid w:val="0086081C"/>
    <w:rsid w:val="00861111"/>
    <w:rsid w:val="008613D6"/>
    <w:rsid w:val="008615D3"/>
    <w:rsid w:val="00862499"/>
    <w:rsid w:val="00862713"/>
    <w:rsid w:val="00862B5C"/>
    <w:rsid w:val="00863EDF"/>
    <w:rsid w:val="0086400B"/>
    <w:rsid w:val="0086450D"/>
    <w:rsid w:val="00864A2E"/>
    <w:rsid w:val="00864D03"/>
    <w:rsid w:val="00865527"/>
    <w:rsid w:val="008659ED"/>
    <w:rsid w:val="00865C8C"/>
    <w:rsid w:val="00866914"/>
    <w:rsid w:val="00866A4C"/>
    <w:rsid w:val="00866D80"/>
    <w:rsid w:val="00867660"/>
    <w:rsid w:val="00867F22"/>
    <w:rsid w:val="00870905"/>
    <w:rsid w:val="00870911"/>
    <w:rsid w:val="00870CF3"/>
    <w:rsid w:val="00871358"/>
    <w:rsid w:val="008713DC"/>
    <w:rsid w:val="008717F0"/>
    <w:rsid w:val="0087196E"/>
    <w:rsid w:val="00871DD4"/>
    <w:rsid w:val="0087211E"/>
    <w:rsid w:val="00872A9D"/>
    <w:rsid w:val="00872EEA"/>
    <w:rsid w:val="00872EF9"/>
    <w:rsid w:val="0087415F"/>
    <w:rsid w:val="0087494F"/>
    <w:rsid w:val="008753B4"/>
    <w:rsid w:val="00875EC7"/>
    <w:rsid w:val="008768C7"/>
    <w:rsid w:val="00876BAF"/>
    <w:rsid w:val="00877ADC"/>
    <w:rsid w:val="00877B20"/>
    <w:rsid w:val="00877BE0"/>
    <w:rsid w:val="008803EC"/>
    <w:rsid w:val="00880A94"/>
    <w:rsid w:val="00880CE0"/>
    <w:rsid w:val="00880F83"/>
    <w:rsid w:val="00881053"/>
    <w:rsid w:val="00881BF0"/>
    <w:rsid w:val="00881C6D"/>
    <w:rsid w:val="00881D39"/>
    <w:rsid w:val="008825B5"/>
    <w:rsid w:val="00882900"/>
    <w:rsid w:val="00882AE0"/>
    <w:rsid w:val="00883A2F"/>
    <w:rsid w:val="008845E5"/>
    <w:rsid w:val="00884D32"/>
    <w:rsid w:val="008850A3"/>
    <w:rsid w:val="00885921"/>
    <w:rsid w:val="00885E6B"/>
    <w:rsid w:val="00886190"/>
    <w:rsid w:val="00886A43"/>
    <w:rsid w:val="00886C34"/>
    <w:rsid w:val="00886D0C"/>
    <w:rsid w:val="008903C5"/>
    <w:rsid w:val="008908ED"/>
    <w:rsid w:val="00890D14"/>
    <w:rsid w:val="00890DBB"/>
    <w:rsid w:val="00890DF8"/>
    <w:rsid w:val="0089164A"/>
    <w:rsid w:val="00891D21"/>
    <w:rsid w:val="008924CD"/>
    <w:rsid w:val="008938DB"/>
    <w:rsid w:val="0089391E"/>
    <w:rsid w:val="00894547"/>
    <w:rsid w:val="00894D97"/>
    <w:rsid w:val="0089524B"/>
    <w:rsid w:val="00895B49"/>
    <w:rsid w:val="00896AB3"/>
    <w:rsid w:val="00897A19"/>
    <w:rsid w:val="00897A67"/>
    <w:rsid w:val="008A00F4"/>
    <w:rsid w:val="008A107C"/>
    <w:rsid w:val="008A122F"/>
    <w:rsid w:val="008A13FD"/>
    <w:rsid w:val="008A1484"/>
    <w:rsid w:val="008A1835"/>
    <w:rsid w:val="008A2B58"/>
    <w:rsid w:val="008A2E95"/>
    <w:rsid w:val="008A3002"/>
    <w:rsid w:val="008A3EBF"/>
    <w:rsid w:val="008A4192"/>
    <w:rsid w:val="008A41E4"/>
    <w:rsid w:val="008A432F"/>
    <w:rsid w:val="008A46C6"/>
    <w:rsid w:val="008A4783"/>
    <w:rsid w:val="008A4B8C"/>
    <w:rsid w:val="008A5009"/>
    <w:rsid w:val="008A510D"/>
    <w:rsid w:val="008A5617"/>
    <w:rsid w:val="008A6018"/>
    <w:rsid w:val="008A6855"/>
    <w:rsid w:val="008A74EF"/>
    <w:rsid w:val="008A7EBB"/>
    <w:rsid w:val="008B008E"/>
    <w:rsid w:val="008B0932"/>
    <w:rsid w:val="008B0DD4"/>
    <w:rsid w:val="008B11A6"/>
    <w:rsid w:val="008B1392"/>
    <w:rsid w:val="008B22A0"/>
    <w:rsid w:val="008B2ACF"/>
    <w:rsid w:val="008B338A"/>
    <w:rsid w:val="008B36BF"/>
    <w:rsid w:val="008B37AB"/>
    <w:rsid w:val="008B399C"/>
    <w:rsid w:val="008B3F21"/>
    <w:rsid w:val="008B44E0"/>
    <w:rsid w:val="008B474E"/>
    <w:rsid w:val="008B5321"/>
    <w:rsid w:val="008B61D4"/>
    <w:rsid w:val="008B6351"/>
    <w:rsid w:val="008B6832"/>
    <w:rsid w:val="008B6CA3"/>
    <w:rsid w:val="008B7475"/>
    <w:rsid w:val="008B7488"/>
    <w:rsid w:val="008B78C2"/>
    <w:rsid w:val="008B7AC1"/>
    <w:rsid w:val="008C01A0"/>
    <w:rsid w:val="008C0A91"/>
    <w:rsid w:val="008C0EB0"/>
    <w:rsid w:val="008C124E"/>
    <w:rsid w:val="008C1542"/>
    <w:rsid w:val="008C1868"/>
    <w:rsid w:val="008C1D64"/>
    <w:rsid w:val="008C245D"/>
    <w:rsid w:val="008C2AB5"/>
    <w:rsid w:val="008C2ADD"/>
    <w:rsid w:val="008C38D5"/>
    <w:rsid w:val="008C3C7E"/>
    <w:rsid w:val="008C3EF1"/>
    <w:rsid w:val="008C47B5"/>
    <w:rsid w:val="008C4DAE"/>
    <w:rsid w:val="008C4E91"/>
    <w:rsid w:val="008C54D0"/>
    <w:rsid w:val="008C56A4"/>
    <w:rsid w:val="008C5AF9"/>
    <w:rsid w:val="008C64B8"/>
    <w:rsid w:val="008C690C"/>
    <w:rsid w:val="008C69FA"/>
    <w:rsid w:val="008C6CE5"/>
    <w:rsid w:val="008C74ED"/>
    <w:rsid w:val="008C755D"/>
    <w:rsid w:val="008D00CB"/>
    <w:rsid w:val="008D0133"/>
    <w:rsid w:val="008D02CF"/>
    <w:rsid w:val="008D04A4"/>
    <w:rsid w:val="008D0957"/>
    <w:rsid w:val="008D0FBE"/>
    <w:rsid w:val="008D1023"/>
    <w:rsid w:val="008D1135"/>
    <w:rsid w:val="008D12F1"/>
    <w:rsid w:val="008D41E6"/>
    <w:rsid w:val="008D48B3"/>
    <w:rsid w:val="008D4CA2"/>
    <w:rsid w:val="008D4CBE"/>
    <w:rsid w:val="008D4D08"/>
    <w:rsid w:val="008D5421"/>
    <w:rsid w:val="008D69F7"/>
    <w:rsid w:val="008D6B1B"/>
    <w:rsid w:val="008D6D93"/>
    <w:rsid w:val="008D6F0E"/>
    <w:rsid w:val="008D6F79"/>
    <w:rsid w:val="008D727A"/>
    <w:rsid w:val="008D74A1"/>
    <w:rsid w:val="008D76CB"/>
    <w:rsid w:val="008D7F84"/>
    <w:rsid w:val="008D7FCD"/>
    <w:rsid w:val="008E063F"/>
    <w:rsid w:val="008E0BC2"/>
    <w:rsid w:val="008E12B9"/>
    <w:rsid w:val="008E191C"/>
    <w:rsid w:val="008E1A02"/>
    <w:rsid w:val="008E1C4C"/>
    <w:rsid w:val="008E31FF"/>
    <w:rsid w:val="008E4B76"/>
    <w:rsid w:val="008E4F3F"/>
    <w:rsid w:val="008E4F58"/>
    <w:rsid w:val="008E50B4"/>
    <w:rsid w:val="008E55B9"/>
    <w:rsid w:val="008E5E40"/>
    <w:rsid w:val="008E66AE"/>
    <w:rsid w:val="008E6A47"/>
    <w:rsid w:val="008E6B9B"/>
    <w:rsid w:val="008E6E76"/>
    <w:rsid w:val="008E7696"/>
    <w:rsid w:val="008E7C35"/>
    <w:rsid w:val="008E7C96"/>
    <w:rsid w:val="008E7D73"/>
    <w:rsid w:val="008E7DC0"/>
    <w:rsid w:val="008F03B4"/>
    <w:rsid w:val="008F0AAF"/>
    <w:rsid w:val="008F11CF"/>
    <w:rsid w:val="008F1557"/>
    <w:rsid w:val="008F1994"/>
    <w:rsid w:val="008F2048"/>
    <w:rsid w:val="008F2C45"/>
    <w:rsid w:val="008F2FDB"/>
    <w:rsid w:val="008F327E"/>
    <w:rsid w:val="008F3321"/>
    <w:rsid w:val="008F3464"/>
    <w:rsid w:val="008F4018"/>
    <w:rsid w:val="008F4F16"/>
    <w:rsid w:val="008F537E"/>
    <w:rsid w:val="008F5455"/>
    <w:rsid w:val="008F576F"/>
    <w:rsid w:val="008F5D23"/>
    <w:rsid w:val="008F73BF"/>
    <w:rsid w:val="00900062"/>
    <w:rsid w:val="009007D8"/>
    <w:rsid w:val="0090149C"/>
    <w:rsid w:val="0090150A"/>
    <w:rsid w:val="009016D2"/>
    <w:rsid w:val="00901B6E"/>
    <w:rsid w:val="009023EB"/>
    <w:rsid w:val="00902756"/>
    <w:rsid w:val="00902A6C"/>
    <w:rsid w:val="009037BB"/>
    <w:rsid w:val="00903BE9"/>
    <w:rsid w:val="00904901"/>
    <w:rsid w:val="00904A8D"/>
    <w:rsid w:val="00904FEA"/>
    <w:rsid w:val="00905C61"/>
    <w:rsid w:val="0090615B"/>
    <w:rsid w:val="009061DE"/>
    <w:rsid w:val="0090710C"/>
    <w:rsid w:val="009076AC"/>
    <w:rsid w:val="00911151"/>
    <w:rsid w:val="0091146B"/>
    <w:rsid w:val="00912185"/>
    <w:rsid w:val="009125F8"/>
    <w:rsid w:val="00912E39"/>
    <w:rsid w:val="0091429B"/>
    <w:rsid w:val="009147A4"/>
    <w:rsid w:val="00914AC5"/>
    <w:rsid w:val="00914C99"/>
    <w:rsid w:val="00914F28"/>
    <w:rsid w:val="0091532E"/>
    <w:rsid w:val="00915352"/>
    <w:rsid w:val="0091551A"/>
    <w:rsid w:val="009158CA"/>
    <w:rsid w:val="0091639D"/>
    <w:rsid w:val="00916740"/>
    <w:rsid w:val="00917217"/>
    <w:rsid w:val="0092095B"/>
    <w:rsid w:val="00920A37"/>
    <w:rsid w:val="00920A48"/>
    <w:rsid w:val="00920BE6"/>
    <w:rsid w:val="009210AF"/>
    <w:rsid w:val="00921805"/>
    <w:rsid w:val="009219E6"/>
    <w:rsid w:val="00922D6B"/>
    <w:rsid w:val="00922E58"/>
    <w:rsid w:val="00922E85"/>
    <w:rsid w:val="00922FA6"/>
    <w:rsid w:val="00923D64"/>
    <w:rsid w:val="00923DB9"/>
    <w:rsid w:val="00923E97"/>
    <w:rsid w:val="00924398"/>
    <w:rsid w:val="009245D2"/>
    <w:rsid w:val="00924BF7"/>
    <w:rsid w:val="009254A7"/>
    <w:rsid w:val="00925B42"/>
    <w:rsid w:val="00925D45"/>
    <w:rsid w:val="00926EA9"/>
    <w:rsid w:val="00927186"/>
    <w:rsid w:val="00927428"/>
    <w:rsid w:val="00927D09"/>
    <w:rsid w:val="009307A1"/>
    <w:rsid w:val="00930963"/>
    <w:rsid w:val="00930C02"/>
    <w:rsid w:val="00930E83"/>
    <w:rsid w:val="00931725"/>
    <w:rsid w:val="00933616"/>
    <w:rsid w:val="00933D5A"/>
    <w:rsid w:val="00933DE0"/>
    <w:rsid w:val="009348EE"/>
    <w:rsid w:val="00935BF7"/>
    <w:rsid w:val="00936BBB"/>
    <w:rsid w:val="009411D1"/>
    <w:rsid w:val="00941566"/>
    <w:rsid w:val="009421B8"/>
    <w:rsid w:val="00942616"/>
    <w:rsid w:val="00943611"/>
    <w:rsid w:val="00943719"/>
    <w:rsid w:val="00944507"/>
    <w:rsid w:val="0094481E"/>
    <w:rsid w:val="009450C7"/>
    <w:rsid w:val="009456E7"/>
    <w:rsid w:val="00945C14"/>
    <w:rsid w:val="00946FA3"/>
    <w:rsid w:val="0094763F"/>
    <w:rsid w:val="0094798A"/>
    <w:rsid w:val="00950984"/>
    <w:rsid w:val="00950AC5"/>
    <w:rsid w:val="00950DE0"/>
    <w:rsid w:val="00951495"/>
    <w:rsid w:val="009518FC"/>
    <w:rsid w:val="0095211E"/>
    <w:rsid w:val="00952323"/>
    <w:rsid w:val="00952654"/>
    <w:rsid w:val="00952FFF"/>
    <w:rsid w:val="00953B77"/>
    <w:rsid w:val="00954033"/>
    <w:rsid w:val="009540EB"/>
    <w:rsid w:val="00954284"/>
    <w:rsid w:val="009556C9"/>
    <w:rsid w:val="00956B90"/>
    <w:rsid w:val="00956F7B"/>
    <w:rsid w:val="00956FC1"/>
    <w:rsid w:val="0095778F"/>
    <w:rsid w:val="009579C0"/>
    <w:rsid w:val="009608A9"/>
    <w:rsid w:val="00960C6B"/>
    <w:rsid w:val="009610AD"/>
    <w:rsid w:val="009610B2"/>
    <w:rsid w:val="009624DE"/>
    <w:rsid w:val="00962F7A"/>
    <w:rsid w:val="00963080"/>
    <w:rsid w:val="00963333"/>
    <w:rsid w:val="00963768"/>
    <w:rsid w:val="00963C12"/>
    <w:rsid w:val="009642A4"/>
    <w:rsid w:val="009654CE"/>
    <w:rsid w:val="00965962"/>
    <w:rsid w:val="00965C7F"/>
    <w:rsid w:val="00965F48"/>
    <w:rsid w:val="00966230"/>
    <w:rsid w:val="00966257"/>
    <w:rsid w:val="0096645E"/>
    <w:rsid w:val="00966640"/>
    <w:rsid w:val="009673E2"/>
    <w:rsid w:val="009675A1"/>
    <w:rsid w:val="00967F2B"/>
    <w:rsid w:val="00970057"/>
    <w:rsid w:val="00970343"/>
    <w:rsid w:val="00971963"/>
    <w:rsid w:val="00971A50"/>
    <w:rsid w:val="00971BB2"/>
    <w:rsid w:val="00971DE9"/>
    <w:rsid w:val="0097214C"/>
    <w:rsid w:val="0097282F"/>
    <w:rsid w:val="00972C59"/>
    <w:rsid w:val="00972CCD"/>
    <w:rsid w:val="00973078"/>
    <w:rsid w:val="00973172"/>
    <w:rsid w:val="009739EA"/>
    <w:rsid w:val="00973CA8"/>
    <w:rsid w:val="00973E54"/>
    <w:rsid w:val="00974278"/>
    <w:rsid w:val="00975953"/>
    <w:rsid w:val="00975D89"/>
    <w:rsid w:val="00976302"/>
    <w:rsid w:val="00976665"/>
    <w:rsid w:val="00976682"/>
    <w:rsid w:val="009768C6"/>
    <w:rsid w:val="00976CB4"/>
    <w:rsid w:val="00976EBB"/>
    <w:rsid w:val="009802B0"/>
    <w:rsid w:val="009806D2"/>
    <w:rsid w:val="00980F86"/>
    <w:rsid w:val="00981147"/>
    <w:rsid w:val="009812AF"/>
    <w:rsid w:val="00981692"/>
    <w:rsid w:val="009818A1"/>
    <w:rsid w:val="009822BE"/>
    <w:rsid w:val="00982394"/>
    <w:rsid w:val="00982960"/>
    <w:rsid w:val="00982F6C"/>
    <w:rsid w:val="00983061"/>
    <w:rsid w:val="009831A3"/>
    <w:rsid w:val="009835C4"/>
    <w:rsid w:val="0098391A"/>
    <w:rsid w:val="00983AE3"/>
    <w:rsid w:val="009846A6"/>
    <w:rsid w:val="00984C10"/>
    <w:rsid w:val="0098507E"/>
    <w:rsid w:val="00985115"/>
    <w:rsid w:val="009862BB"/>
    <w:rsid w:val="00986F57"/>
    <w:rsid w:val="00987B04"/>
    <w:rsid w:val="009905E8"/>
    <w:rsid w:val="00990790"/>
    <w:rsid w:val="00990D2E"/>
    <w:rsid w:val="009913E5"/>
    <w:rsid w:val="009926F3"/>
    <w:rsid w:val="00992BC8"/>
    <w:rsid w:val="00992C5C"/>
    <w:rsid w:val="009933A5"/>
    <w:rsid w:val="009935B5"/>
    <w:rsid w:val="00993A06"/>
    <w:rsid w:val="00993AA6"/>
    <w:rsid w:val="00993E0C"/>
    <w:rsid w:val="00993ED0"/>
    <w:rsid w:val="00994717"/>
    <w:rsid w:val="00994E0A"/>
    <w:rsid w:val="00995B87"/>
    <w:rsid w:val="00996558"/>
    <w:rsid w:val="0099664B"/>
    <w:rsid w:val="009967E4"/>
    <w:rsid w:val="00996DC6"/>
    <w:rsid w:val="00996FF8"/>
    <w:rsid w:val="009975B4"/>
    <w:rsid w:val="009A09CA"/>
    <w:rsid w:val="009A1EF7"/>
    <w:rsid w:val="009A1FB2"/>
    <w:rsid w:val="009A27E3"/>
    <w:rsid w:val="009A2AB4"/>
    <w:rsid w:val="009A3170"/>
    <w:rsid w:val="009A3431"/>
    <w:rsid w:val="009A3CE5"/>
    <w:rsid w:val="009A3F18"/>
    <w:rsid w:val="009A41F2"/>
    <w:rsid w:val="009A43D5"/>
    <w:rsid w:val="009A4F7B"/>
    <w:rsid w:val="009A5138"/>
    <w:rsid w:val="009A5423"/>
    <w:rsid w:val="009A58A1"/>
    <w:rsid w:val="009A5A1F"/>
    <w:rsid w:val="009A5A96"/>
    <w:rsid w:val="009A5BEB"/>
    <w:rsid w:val="009A6961"/>
    <w:rsid w:val="009A69E6"/>
    <w:rsid w:val="009A7D7C"/>
    <w:rsid w:val="009A7F5D"/>
    <w:rsid w:val="009A7F66"/>
    <w:rsid w:val="009B0115"/>
    <w:rsid w:val="009B0724"/>
    <w:rsid w:val="009B17B8"/>
    <w:rsid w:val="009B1C38"/>
    <w:rsid w:val="009B1D3E"/>
    <w:rsid w:val="009B1DEB"/>
    <w:rsid w:val="009B1ECF"/>
    <w:rsid w:val="009B295F"/>
    <w:rsid w:val="009B2BDF"/>
    <w:rsid w:val="009B2CE3"/>
    <w:rsid w:val="009B38ED"/>
    <w:rsid w:val="009B3FCB"/>
    <w:rsid w:val="009B40BA"/>
    <w:rsid w:val="009B473A"/>
    <w:rsid w:val="009B492B"/>
    <w:rsid w:val="009B4A0C"/>
    <w:rsid w:val="009B4B9C"/>
    <w:rsid w:val="009B562D"/>
    <w:rsid w:val="009B5683"/>
    <w:rsid w:val="009B56E1"/>
    <w:rsid w:val="009B5848"/>
    <w:rsid w:val="009B5D19"/>
    <w:rsid w:val="009B66AB"/>
    <w:rsid w:val="009B67A8"/>
    <w:rsid w:val="009B6A5A"/>
    <w:rsid w:val="009B704F"/>
    <w:rsid w:val="009B7D07"/>
    <w:rsid w:val="009B7F1C"/>
    <w:rsid w:val="009C0573"/>
    <w:rsid w:val="009C0B65"/>
    <w:rsid w:val="009C11E2"/>
    <w:rsid w:val="009C1620"/>
    <w:rsid w:val="009C2912"/>
    <w:rsid w:val="009C2AF0"/>
    <w:rsid w:val="009C2C03"/>
    <w:rsid w:val="009C2F7F"/>
    <w:rsid w:val="009C40AA"/>
    <w:rsid w:val="009C40F1"/>
    <w:rsid w:val="009C495E"/>
    <w:rsid w:val="009C4B31"/>
    <w:rsid w:val="009C4FEF"/>
    <w:rsid w:val="009C50E0"/>
    <w:rsid w:val="009C69CC"/>
    <w:rsid w:val="009C7A3F"/>
    <w:rsid w:val="009C7C85"/>
    <w:rsid w:val="009D0141"/>
    <w:rsid w:val="009D0F6C"/>
    <w:rsid w:val="009D132B"/>
    <w:rsid w:val="009D1BF9"/>
    <w:rsid w:val="009D1CB9"/>
    <w:rsid w:val="009D237F"/>
    <w:rsid w:val="009D2AF2"/>
    <w:rsid w:val="009D2CFA"/>
    <w:rsid w:val="009D306E"/>
    <w:rsid w:val="009D342D"/>
    <w:rsid w:val="009D3B2F"/>
    <w:rsid w:val="009D3D24"/>
    <w:rsid w:val="009D4133"/>
    <w:rsid w:val="009D4741"/>
    <w:rsid w:val="009D48BD"/>
    <w:rsid w:val="009D542C"/>
    <w:rsid w:val="009D5563"/>
    <w:rsid w:val="009D58EB"/>
    <w:rsid w:val="009D5FA4"/>
    <w:rsid w:val="009D6715"/>
    <w:rsid w:val="009D7D7D"/>
    <w:rsid w:val="009D7DE4"/>
    <w:rsid w:val="009E0167"/>
    <w:rsid w:val="009E1021"/>
    <w:rsid w:val="009E18B7"/>
    <w:rsid w:val="009E1CCF"/>
    <w:rsid w:val="009E26B9"/>
    <w:rsid w:val="009E3494"/>
    <w:rsid w:val="009E426D"/>
    <w:rsid w:val="009E4D15"/>
    <w:rsid w:val="009E51DE"/>
    <w:rsid w:val="009E52DF"/>
    <w:rsid w:val="009E691F"/>
    <w:rsid w:val="009E693D"/>
    <w:rsid w:val="009E740C"/>
    <w:rsid w:val="009E747B"/>
    <w:rsid w:val="009E7646"/>
    <w:rsid w:val="009E7D59"/>
    <w:rsid w:val="009E7EF9"/>
    <w:rsid w:val="009F08E8"/>
    <w:rsid w:val="009F0C0B"/>
    <w:rsid w:val="009F0FC7"/>
    <w:rsid w:val="009F1007"/>
    <w:rsid w:val="009F1023"/>
    <w:rsid w:val="009F1EB3"/>
    <w:rsid w:val="009F1FA7"/>
    <w:rsid w:val="009F2D0B"/>
    <w:rsid w:val="009F2F1D"/>
    <w:rsid w:val="009F323B"/>
    <w:rsid w:val="009F34AE"/>
    <w:rsid w:val="009F3783"/>
    <w:rsid w:val="009F3D4E"/>
    <w:rsid w:val="009F4ED4"/>
    <w:rsid w:val="009F54C8"/>
    <w:rsid w:val="009F5F14"/>
    <w:rsid w:val="009F7722"/>
    <w:rsid w:val="009F7E54"/>
    <w:rsid w:val="00A00636"/>
    <w:rsid w:val="00A00966"/>
    <w:rsid w:val="00A00BF4"/>
    <w:rsid w:val="00A00D56"/>
    <w:rsid w:val="00A00FE3"/>
    <w:rsid w:val="00A01869"/>
    <w:rsid w:val="00A018A3"/>
    <w:rsid w:val="00A01CEA"/>
    <w:rsid w:val="00A01D96"/>
    <w:rsid w:val="00A01F2A"/>
    <w:rsid w:val="00A02AE7"/>
    <w:rsid w:val="00A04186"/>
    <w:rsid w:val="00A04770"/>
    <w:rsid w:val="00A04A3B"/>
    <w:rsid w:val="00A05201"/>
    <w:rsid w:val="00A05389"/>
    <w:rsid w:val="00A06220"/>
    <w:rsid w:val="00A066FC"/>
    <w:rsid w:val="00A06A0E"/>
    <w:rsid w:val="00A06CCA"/>
    <w:rsid w:val="00A06D43"/>
    <w:rsid w:val="00A06F48"/>
    <w:rsid w:val="00A077A6"/>
    <w:rsid w:val="00A07A39"/>
    <w:rsid w:val="00A07F33"/>
    <w:rsid w:val="00A106E6"/>
    <w:rsid w:val="00A10717"/>
    <w:rsid w:val="00A107F8"/>
    <w:rsid w:val="00A109B8"/>
    <w:rsid w:val="00A10EA6"/>
    <w:rsid w:val="00A1180F"/>
    <w:rsid w:val="00A11813"/>
    <w:rsid w:val="00A1183A"/>
    <w:rsid w:val="00A11C62"/>
    <w:rsid w:val="00A1240F"/>
    <w:rsid w:val="00A126A7"/>
    <w:rsid w:val="00A129C1"/>
    <w:rsid w:val="00A12C2D"/>
    <w:rsid w:val="00A12DC8"/>
    <w:rsid w:val="00A135E2"/>
    <w:rsid w:val="00A13B94"/>
    <w:rsid w:val="00A148BE"/>
    <w:rsid w:val="00A153B8"/>
    <w:rsid w:val="00A15C00"/>
    <w:rsid w:val="00A15F0D"/>
    <w:rsid w:val="00A1649B"/>
    <w:rsid w:val="00A16EFB"/>
    <w:rsid w:val="00A1710E"/>
    <w:rsid w:val="00A20334"/>
    <w:rsid w:val="00A20B8D"/>
    <w:rsid w:val="00A21389"/>
    <w:rsid w:val="00A21988"/>
    <w:rsid w:val="00A228A9"/>
    <w:rsid w:val="00A22EAE"/>
    <w:rsid w:val="00A2330E"/>
    <w:rsid w:val="00A23CC9"/>
    <w:rsid w:val="00A23F7F"/>
    <w:rsid w:val="00A24A08"/>
    <w:rsid w:val="00A24FB2"/>
    <w:rsid w:val="00A25973"/>
    <w:rsid w:val="00A272FB"/>
    <w:rsid w:val="00A27567"/>
    <w:rsid w:val="00A279EA"/>
    <w:rsid w:val="00A30E0A"/>
    <w:rsid w:val="00A31127"/>
    <w:rsid w:val="00A3150A"/>
    <w:rsid w:val="00A31A83"/>
    <w:rsid w:val="00A31B04"/>
    <w:rsid w:val="00A32394"/>
    <w:rsid w:val="00A324DA"/>
    <w:rsid w:val="00A33024"/>
    <w:rsid w:val="00A3363F"/>
    <w:rsid w:val="00A33CAB"/>
    <w:rsid w:val="00A35129"/>
    <w:rsid w:val="00A3512C"/>
    <w:rsid w:val="00A35EEE"/>
    <w:rsid w:val="00A3653C"/>
    <w:rsid w:val="00A365B9"/>
    <w:rsid w:val="00A3678E"/>
    <w:rsid w:val="00A370B6"/>
    <w:rsid w:val="00A3773C"/>
    <w:rsid w:val="00A37ED9"/>
    <w:rsid w:val="00A4036C"/>
    <w:rsid w:val="00A40DC1"/>
    <w:rsid w:val="00A4102B"/>
    <w:rsid w:val="00A4149E"/>
    <w:rsid w:val="00A41538"/>
    <w:rsid w:val="00A42554"/>
    <w:rsid w:val="00A4295D"/>
    <w:rsid w:val="00A42E5A"/>
    <w:rsid w:val="00A43170"/>
    <w:rsid w:val="00A443D6"/>
    <w:rsid w:val="00A445D0"/>
    <w:rsid w:val="00A45412"/>
    <w:rsid w:val="00A45B5E"/>
    <w:rsid w:val="00A45BFE"/>
    <w:rsid w:val="00A45EB5"/>
    <w:rsid w:val="00A4607A"/>
    <w:rsid w:val="00A469D5"/>
    <w:rsid w:val="00A46B9C"/>
    <w:rsid w:val="00A4708A"/>
    <w:rsid w:val="00A47142"/>
    <w:rsid w:val="00A4790D"/>
    <w:rsid w:val="00A50804"/>
    <w:rsid w:val="00A508AA"/>
    <w:rsid w:val="00A50F66"/>
    <w:rsid w:val="00A517C9"/>
    <w:rsid w:val="00A51C98"/>
    <w:rsid w:val="00A521C3"/>
    <w:rsid w:val="00A5223C"/>
    <w:rsid w:val="00A52365"/>
    <w:rsid w:val="00A52B06"/>
    <w:rsid w:val="00A52D4D"/>
    <w:rsid w:val="00A5403D"/>
    <w:rsid w:val="00A54372"/>
    <w:rsid w:val="00A54873"/>
    <w:rsid w:val="00A54CE5"/>
    <w:rsid w:val="00A5592F"/>
    <w:rsid w:val="00A55AFF"/>
    <w:rsid w:val="00A563D9"/>
    <w:rsid w:val="00A567EE"/>
    <w:rsid w:val="00A56C86"/>
    <w:rsid w:val="00A56DC5"/>
    <w:rsid w:val="00A56F76"/>
    <w:rsid w:val="00A57A07"/>
    <w:rsid w:val="00A57DF7"/>
    <w:rsid w:val="00A6007A"/>
    <w:rsid w:val="00A60236"/>
    <w:rsid w:val="00A604D0"/>
    <w:rsid w:val="00A6112A"/>
    <w:rsid w:val="00A61B03"/>
    <w:rsid w:val="00A61FE0"/>
    <w:rsid w:val="00A62A7C"/>
    <w:rsid w:val="00A63006"/>
    <w:rsid w:val="00A6334D"/>
    <w:rsid w:val="00A63DAE"/>
    <w:rsid w:val="00A64105"/>
    <w:rsid w:val="00A64C4A"/>
    <w:rsid w:val="00A65F88"/>
    <w:rsid w:val="00A663BB"/>
    <w:rsid w:val="00A67BB5"/>
    <w:rsid w:val="00A67BDE"/>
    <w:rsid w:val="00A67F87"/>
    <w:rsid w:val="00A701D1"/>
    <w:rsid w:val="00A70340"/>
    <w:rsid w:val="00A707B1"/>
    <w:rsid w:val="00A7111C"/>
    <w:rsid w:val="00A71FAD"/>
    <w:rsid w:val="00A7360A"/>
    <w:rsid w:val="00A73C5A"/>
    <w:rsid w:val="00A74222"/>
    <w:rsid w:val="00A74BC2"/>
    <w:rsid w:val="00A75129"/>
    <w:rsid w:val="00A75196"/>
    <w:rsid w:val="00A755B2"/>
    <w:rsid w:val="00A75FA8"/>
    <w:rsid w:val="00A76A3F"/>
    <w:rsid w:val="00A76F79"/>
    <w:rsid w:val="00A77B00"/>
    <w:rsid w:val="00A77BC7"/>
    <w:rsid w:val="00A8112E"/>
    <w:rsid w:val="00A81437"/>
    <w:rsid w:val="00A81A1D"/>
    <w:rsid w:val="00A822E6"/>
    <w:rsid w:val="00A82F5A"/>
    <w:rsid w:val="00A830F5"/>
    <w:rsid w:val="00A83493"/>
    <w:rsid w:val="00A83841"/>
    <w:rsid w:val="00A8450D"/>
    <w:rsid w:val="00A846FC"/>
    <w:rsid w:val="00A847D0"/>
    <w:rsid w:val="00A84F7F"/>
    <w:rsid w:val="00A853A8"/>
    <w:rsid w:val="00A85490"/>
    <w:rsid w:val="00A85897"/>
    <w:rsid w:val="00A85B4D"/>
    <w:rsid w:val="00A85D8F"/>
    <w:rsid w:val="00A85EB0"/>
    <w:rsid w:val="00A86348"/>
    <w:rsid w:val="00A86BDD"/>
    <w:rsid w:val="00A86DC3"/>
    <w:rsid w:val="00A8782A"/>
    <w:rsid w:val="00A905BF"/>
    <w:rsid w:val="00A916BB"/>
    <w:rsid w:val="00A91F4D"/>
    <w:rsid w:val="00A92347"/>
    <w:rsid w:val="00A92E3C"/>
    <w:rsid w:val="00A92F07"/>
    <w:rsid w:val="00A9308B"/>
    <w:rsid w:val="00A932D8"/>
    <w:rsid w:val="00A93F08"/>
    <w:rsid w:val="00A9423F"/>
    <w:rsid w:val="00A9464B"/>
    <w:rsid w:val="00A948A2"/>
    <w:rsid w:val="00A95547"/>
    <w:rsid w:val="00A95C2C"/>
    <w:rsid w:val="00A967E6"/>
    <w:rsid w:val="00A96B0C"/>
    <w:rsid w:val="00A977F3"/>
    <w:rsid w:val="00A97B46"/>
    <w:rsid w:val="00A97F67"/>
    <w:rsid w:val="00AA033C"/>
    <w:rsid w:val="00AA18BF"/>
    <w:rsid w:val="00AA2144"/>
    <w:rsid w:val="00AA26F7"/>
    <w:rsid w:val="00AA294D"/>
    <w:rsid w:val="00AA2C32"/>
    <w:rsid w:val="00AA2DA8"/>
    <w:rsid w:val="00AA317C"/>
    <w:rsid w:val="00AA3905"/>
    <w:rsid w:val="00AA4279"/>
    <w:rsid w:val="00AA504B"/>
    <w:rsid w:val="00AA5595"/>
    <w:rsid w:val="00AA55D7"/>
    <w:rsid w:val="00AA5B45"/>
    <w:rsid w:val="00AA5F79"/>
    <w:rsid w:val="00AA6192"/>
    <w:rsid w:val="00AA619E"/>
    <w:rsid w:val="00AA6D04"/>
    <w:rsid w:val="00AA7F82"/>
    <w:rsid w:val="00AB029A"/>
    <w:rsid w:val="00AB0B71"/>
    <w:rsid w:val="00AB0CC9"/>
    <w:rsid w:val="00AB0D58"/>
    <w:rsid w:val="00AB13C1"/>
    <w:rsid w:val="00AB1C79"/>
    <w:rsid w:val="00AB1FA8"/>
    <w:rsid w:val="00AB287B"/>
    <w:rsid w:val="00AB30AC"/>
    <w:rsid w:val="00AB3243"/>
    <w:rsid w:val="00AB398C"/>
    <w:rsid w:val="00AB3DDF"/>
    <w:rsid w:val="00AB4261"/>
    <w:rsid w:val="00AB477B"/>
    <w:rsid w:val="00AB5B84"/>
    <w:rsid w:val="00AB5F1E"/>
    <w:rsid w:val="00AB6702"/>
    <w:rsid w:val="00AB703F"/>
    <w:rsid w:val="00AC0375"/>
    <w:rsid w:val="00AC14EF"/>
    <w:rsid w:val="00AC1C2C"/>
    <w:rsid w:val="00AC2F3D"/>
    <w:rsid w:val="00AC41D7"/>
    <w:rsid w:val="00AC4779"/>
    <w:rsid w:val="00AC55C9"/>
    <w:rsid w:val="00AC568D"/>
    <w:rsid w:val="00AC5A51"/>
    <w:rsid w:val="00AC5D5A"/>
    <w:rsid w:val="00AC5F41"/>
    <w:rsid w:val="00AC6742"/>
    <w:rsid w:val="00AC6779"/>
    <w:rsid w:val="00AC6BEA"/>
    <w:rsid w:val="00AC6C8F"/>
    <w:rsid w:val="00AC7AB2"/>
    <w:rsid w:val="00AD1443"/>
    <w:rsid w:val="00AD1F50"/>
    <w:rsid w:val="00AD2009"/>
    <w:rsid w:val="00AD2237"/>
    <w:rsid w:val="00AD2517"/>
    <w:rsid w:val="00AD2AA3"/>
    <w:rsid w:val="00AD2B59"/>
    <w:rsid w:val="00AD341C"/>
    <w:rsid w:val="00AD4511"/>
    <w:rsid w:val="00AD4CCF"/>
    <w:rsid w:val="00AD58ED"/>
    <w:rsid w:val="00AD593C"/>
    <w:rsid w:val="00AD5B96"/>
    <w:rsid w:val="00AD5E29"/>
    <w:rsid w:val="00AD68CA"/>
    <w:rsid w:val="00AD6E5A"/>
    <w:rsid w:val="00AD766B"/>
    <w:rsid w:val="00AE0161"/>
    <w:rsid w:val="00AE043B"/>
    <w:rsid w:val="00AE0BD6"/>
    <w:rsid w:val="00AE10A2"/>
    <w:rsid w:val="00AE15BF"/>
    <w:rsid w:val="00AE219D"/>
    <w:rsid w:val="00AE32FD"/>
    <w:rsid w:val="00AE33C5"/>
    <w:rsid w:val="00AE36F7"/>
    <w:rsid w:val="00AE391D"/>
    <w:rsid w:val="00AE3957"/>
    <w:rsid w:val="00AE3D98"/>
    <w:rsid w:val="00AE3FA4"/>
    <w:rsid w:val="00AE41B4"/>
    <w:rsid w:val="00AE4719"/>
    <w:rsid w:val="00AE596C"/>
    <w:rsid w:val="00AE5C9B"/>
    <w:rsid w:val="00AE60C2"/>
    <w:rsid w:val="00AE615F"/>
    <w:rsid w:val="00AE624F"/>
    <w:rsid w:val="00AE7730"/>
    <w:rsid w:val="00AF0253"/>
    <w:rsid w:val="00AF03D4"/>
    <w:rsid w:val="00AF06AF"/>
    <w:rsid w:val="00AF06CD"/>
    <w:rsid w:val="00AF0BD7"/>
    <w:rsid w:val="00AF15F8"/>
    <w:rsid w:val="00AF1874"/>
    <w:rsid w:val="00AF22DF"/>
    <w:rsid w:val="00AF2AC8"/>
    <w:rsid w:val="00AF2C18"/>
    <w:rsid w:val="00AF2FA2"/>
    <w:rsid w:val="00AF40F3"/>
    <w:rsid w:val="00AF4929"/>
    <w:rsid w:val="00AF49D5"/>
    <w:rsid w:val="00AF51F5"/>
    <w:rsid w:val="00AF5380"/>
    <w:rsid w:val="00AF587B"/>
    <w:rsid w:val="00AF6059"/>
    <w:rsid w:val="00AF73E8"/>
    <w:rsid w:val="00AF7503"/>
    <w:rsid w:val="00AF761E"/>
    <w:rsid w:val="00AF7BEB"/>
    <w:rsid w:val="00AF7C74"/>
    <w:rsid w:val="00B00001"/>
    <w:rsid w:val="00B01052"/>
    <w:rsid w:val="00B01661"/>
    <w:rsid w:val="00B01910"/>
    <w:rsid w:val="00B01AF2"/>
    <w:rsid w:val="00B01DA4"/>
    <w:rsid w:val="00B021A6"/>
    <w:rsid w:val="00B027F6"/>
    <w:rsid w:val="00B03114"/>
    <w:rsid w:val="00B03B79"/>
    <w:rsid w:val="00B043A0"/>
    <w:rsid w:val="00B04513"/>
    <w:rsid w:val="00B04556"/>
    <w:rsid w:val="00B0480F"/>
    <w:rsid w:val="00B04C55"/>
    <w:rsid w:val="00B05BE7"/>
    <w:rsid w:val="00B06045"/>
    <w:rsid w:val="00B062D2"/>
    <w:rsid w:val="00B06969"/>
    <w:rsid w:val="00B069AB"/>
    <w:rsid w:val="00B06D31"/>
    <w:rsid w:val="00B07225"/>
    <w:rsid w:val="00B07807"/>
    <w:rsid w:val="00B07BDA"/>
    <w:rsid w:val="00B10770"/>
    <w:rsid w:val="00B110A4"/>
    <w:rsid w:val="00B114B2"/>
    <w:rsid w:val="00B11969"/>
    <w:rsid w:val="00B128BB"/>
    <w:rsid w:val="00B12C0E"/>
    <w:rsid w:val="00B12F11"/>
    <w:rsid w:val="00B13A3B"/>
    <w:rsid w:val="00B14516"/>
    <w:rsid w:val="00B14B61"/>
    <w:rsid w:val="00B15026"/>
    <w:rsid w:val="00B15299"/>
    <w:rsid w:val="00B15558"/>
    <w:rsid w:val="00B158FF"/>
    <w:rsid w:val="00B162D6"/>
    <w:rsid w:val="00B16478"/>
    <w:rsid w:val="00B16561"/>
    <w:rsid w:val="00B17720"/>
    <w:rsid w:val="00B1776D"/>
    <w:rsid w:val="00B179EA"/>
    <w:rsid w:val="00B17C1F"/>
    <w:rsid w:val="00B17F7C"/>
    <w:rsid w:val="00B20244"/>
    <w:rsid w:val="00B20823"/>
    <w:rsid w:val="00B2110B"/>
    <w:rsid w:val="00B21548"/>
    <w:rsid w:val="00B21F1E"/>
    <w:rsid w:val="00B237E5"/>
    <w:rsid w:val="00B23E0B"/>
    <w:rsid w:val="00B24809"/>
    <w:rsid w:val="00B25010"/>
    <w:rsid w:val="00B25493"/>
    <w:rsid w:val="00B25775"/>
    <w:rsid w:val="00B26090"/>
    <w:rsid w:val="00B26451"/>
    <w:rsid w:val="00B272F4"/>
    <w:rsid w:val="00B273FB"/>
    <w:rsid w:val="00B274F7"/>
    <w:rsid w:val="00B27775"/>
    <w:rsid w:val="00B3048E"/>
    <w:rsid w:val="00B31464"/>
    <w:rsid w:val="00B31828"/>
    <w:rsid w:val="00B3230B"/>
    <w:rsid w:val="00B32322"/>
    <w:rsid w:val="00B3240F"/>
    <w:rsid w:val="00B33F3D"/>
    <w:rsid w:val="00B3425D"/>
    <w:rsid w:val="00B34303"/>
    <w:rsid w:val="00B34514"/>
    <w:rsid w:val="00B35AEB"/>
    <w:rsid w:val="00B37132"/>
    <w:rsid w:val="00B374EB"/>
    <w:rsid w:val="00B40CB7"/>
    <w:rsid w:val="00B41338"/>
    <w:rsid w:val="00B420ED"/>
    <w:rsid w:val="00B4242B"/>
    <w:rsid w:val="00B42456"/>
    <w:rsid w:val="00B42D62"/>
    <w:rsid w:val="00B42E59"/>
    <w:rsid w:val="00B4315B"/>
    <w:rsid w:val="00B4359B"/>
    <w:rsid w:val="00B435E3"/>
    <w:rsid w:val="00B43E42"/>
    <w:rsid w:val="00B44CA8"/>
    <w:rsid w:val="00B45A83"/>
    <w:rsid w:val="00B462B6"/>
    <w:rsid w:val="00B46595"/>
    <w:rsid w:val="00B466DA"/>
    <w:rsid w:val="00B46D43"/>
    <w:rsid w:val="00B475C8"/>
    <w:rsid w:val="00B47E75"/>
    <w:rsid w:val="00B505C1"/>
    <w:rsid w:val="00B50CBB"/>
    <w:rsid w:val="00B51568"/>
    <w:rsid w:val="00B515C8"/>
    <w:rsid w:val="00B5182A"/>
    <w:rsid w:val="00B5220B"/>
    <w:rsid w:val="00B525EF"/>
    <w:rsid w:val="00B528CD"/>
    <w:rsid w:val="00B52B80"/>
    <w:rsid w:val="00B52C74"/>
    <w:rsid w:val="00B53EAF"/>
    <w:rsid w:val="00B544F2"/>
    <w:rsid w:val="00B557D0"/>
    <w:rsid w:val="00B55867"/>
    <w:rsid w:val="00B55872"/>
    <w:rsid w:val="00B558C7"/>
    <w:rsid w:val="00B5593E"/>
    <w:rsid w:val="00B5608C"/>
    <w:rsid w:val="00B5666E"/>
    <w:rsid w:val="00B57811"/>
    <w:rsid w:val="00B6149F"/>
    <w:rsid w:val="00B61925"/>
    <w:rsid w:val="00B61A96"/>
    <w:rsid w:val="00B62218"/>
    <w:rsid w:val="00B6319A"/>
    <w:rsid w:val="00B6376B"/>
    <w:rsid w:val="00B64541"/>
    <w:rsid w:val="00B646B2"/>
    <w:rsid w:val="00B64704"/>
    <w:rsid w:val="00B64856"/>
    <w:rsid w:val="00B652BE"/>
    <w:rsid w:val="00B65548"/>
    <w:rsid w:val="00B65824"/>
    <w:rsid w:val="00B659EA"/>
    <w:rsid w:val="00B66567"/>
    <w:rsid w:val="00B665BD"/>
    <w:rsid w:val="00B66741"/>
    <w:rsid w:val="00B6756B"/>
    <w:rsid w:val="00B67EC9"/>
    <w:rsid w:val="00B70181"/>
    <w:rsid w:val="00B70467"/>
    <w:rsid w:val="00B7072D"/>
    <w:rsid w:val="00B707A1"/>
    <w:rsid w:val="00B710B6"/>
    <w:rsid w:val="00B71858"/>
    <w:rsid w:val="00B71916"/>
    <w:rsid w:val="00B71C46"/>
    <w:rsid w:val="00B71DAB"/>
    <w:rsid w:val="00B7291E"/>
    <w:rsid w:val="00B72DC0"/>
    <w:rsid w:val="00B72EB2"/>
    <w:rsid w:val="00B73310"/>
    <w:rsid w:val="00B7344E"/>
    <w:rsid w:val="00B737B1"/>
    <w:rsid w:val="00B73976"/>
    <w:rsid w:val="00B75248"/>
    <w:rsid w:val="00B7563D"/>
    <w:rsid w:val="00B75942"/>
    <w:rsid w:val="00B7664E"/>
    <w:rsid w:val="00B773B9"/>
    <w:rsid w:val="00B77924"/>
    <w:rsid w:val="00B77B62"/>
    <w:rsid w:val="00B8066D"/>
    <w:rsid w:val="00B81A94"/>
    <w:rsid w:val="00B82AEE"/>
    <w:rsid w:val="00B82B09"/>
    <w:rsid w:val="00B83894"/>
    <w:rsid w:val="00B83BBE"/>
    <w:rsid w:val="00B84E4E"/>
    <w:rsid w:val="00B8511E"/>
    <w:rsid w:val="00B865F8"/>
    <w:rsid w:val="00B86838"/>
    <w:rsid w:val="00B86C71"/>
    <w:rsid w:val="00B86F69"/>
    <w:rsid w:val="00B87015"/>
    <w:rsid w:val="00B87B9D"/>
    <w:rsid w:val="00B90010"/>
    <w:rsid w:val="00B901B5"/>
    <w:rsid w:val="00B90A10"/>
    <w:rsid w:val="00B90CB1"/>
    <w:rsid w:val="00B90EE2"/>
    <w:rsid w:val="00B9190B"/>
    <w:rsid w:val="00B922B7"/>
    <w:rsid w:val="00B92CA2"/>
    <w:rsid w:val="00B93447"/>
    <w:rsid w:val="00B93544"/>
    <w:rsid w:val="00B93A6F"/>
    <w:rsid w:val="00B93B01"/>
    <w:rsid w:val="00B93C42"/>
    <w:rsid w:val="00B9409C"/>
    <w:rsid w:val="00B948A6"/>
    <w:rsid w:val="00B95755"/>
    <w:rsid w:val="00B96420"/>
    <w:rsid w:val="00B96C4B"/>
    <w:rsid w:val="00B97570"/>
    <w:rsid w:val="00B97973"/>
    <w:rsid w:val="00B9799E"/>
    <w:rsid w:val="00B97D7A"/>
    <w:rsid w:val="00BA180F"/>
    <w:rsid w:val="00BA1B8C"/>
    <w:rsid w:val="00BA2174"/>
    <w:rsid w:val="00BA2521"/>
    <w:rsid w:val="00BA2C26"/>
    <w:rsid w:val="00BA2CBB"/>
    <w:rsid w:val="00BA2F84"/>
    <w:rsid w:val="00BA301E"/>
    <w:rsid w:val="00BA328E"/>
    <w:rsid w:val="00BA38D6"/>
    <w:rsid w:val="00BA3BE1"/>
    <w:rsid w:val="00BA3E8B"/>
    <w:rsid w:val="00BA4A42"/>
    <w:rsid w:val="00BA4C27"/>
    <w:rsid w:val="00BA5031"/>
    <w:rsid w:val="00BA50F6"/>
    <w:rsid w:val="00BA596D"/>
    <w:rsid w:val="00BA5EB8"/>
    <w:rsid w:val="00BA5FE5"/>
    <w:rsid w:val="00BA625A"/>
    <w:rsid w:val="00BA6860"/>
    <w:rsid w:val="00BA6926"/>
    <w:rsid w:val="00BA6F10"/>
    <w:rsid w:val="00BA713C"/>
    <w:rsid w:val="00BA7481"/>
    <w:rsid w:val="00BA7753"/>
    <w:rsid w:val="00BA795C"/>
    <w:rsid w:val="00BB0732"/>
    <w:rsid w:val="00BB0A55"/>
    <w:rsid w:val="00BB10C3"/>
    <w:rsid w:val="00BB20F3"/>
    <w:rsid w:val="00BB2DA1"/>
    <w:rsid w:val="00BB43A8"/>
    <w:rsid w:val="00BB4496"/>
    <w:rsid w:val="00BB48CE"/>
    <w:rsid w:val="00BB4FC1"/>
    <w:rsid w:val="00BB5046"/>
    <w:rsid w:val="00BB5D00"/>
    <w:rsid w:val="00BB6059"/>
    <w:rsid w:val="00BB650E"/>
    <w:rsid w:val="00BB670D"/>
    <w:rsid w:val="00BB68B8"/>
    <w:rsid w:val="00BB6A10"/>
    <w:rsid w:val="00BB71D1"/>
    <w:rsid w:val="00BC098B"/>
    <w:rsid w:val="00BC14D9"/>
    <w:rsid w:val="00BC151B"/>
    <w:rsid w:val="00BC1C85"/>
    <w:rsid w:val="00BC1DAB"/>
    <w:rsid w:val="00BC2F9F"/>
    <w:rsid w:val="00BC3275"/>
    <w:rsid w:val="00BC3849"/>
    <w:rsid w:val="00BC42CA"/>
    <w:rsid w:val="00BC456B"/>
    <w:rsid w:val="00BC45D6"/>
    <w:rsid w:val="00BC4D45"/>
    <w:rsid w:val="00BC4EB6"/>
    <w:rsid w:val="00BC53C5"/>
    <w:rsid w:val="00BC544E"/>
    <w:rsid w:val="00BC5691"/>
    <w:rsid w:val="00BC573C"/>
    <w:rsid w:val="00BC69D6"/>
    <w:rsid w:val="00BC6AA4"/>
    <w:rsid w:val="00BC7BDE"/>
    <w:rsid w:val="00BC7C30"/>
    <w:rsid w:val="00BD0283"/>
    <w:rsid w:val="00BD0B5B"/>
    <w:rsid w:val="00BD1756"/>
    <w:rsid w:val="00BD1963"/>
    <w:rsid w:val="00BD26E2"/>
    <w:rsid w:val="00BD31A0"/>
    <w:rsid w:val="00BD31BB"/>
    <w:rsid w:val="00BD3622"/>
    <w:rsid w:val="00BD584D"/>
    <w:rsid w:val="00BD5BC2"/>
    <w:rsid w:val="00BD70A4"/>
    <w:rsid w:val="00BD773E"/>
    <w:rsid w:val="00BD7793"/>
    <w:rsid w:val="00BD7D04"/>
    <w:rsid w:val="00BE00DB"/>
    <w:rsid w:val="00BE00F0"/>
    <w:rsid w:val="00BE0753"/>
    <w:rsid w:val="00BE0782"/>
    <w:rsid w:val="00BE098C"/>
    <w:rsid w:val="00BE17AD"/>
    <w:rsid w:val="00BE2238"/>
    <w:rsid w:val="00BE2397"/>
    <w:rsid w:val="00BE2431"/>
    <w:rsid w:val="00BE284D"/>
    <w:rsid w:val="00BE2AFA"/>
    <w:rsid w:val="00BE34D1"/>
    <w:rsid w:val="00BE36AD"/>
    <w:rsid w:val="00BE3E78"/>
    <w:rsid w:val="00BE40CC"/>
    <w:rsid w:val="00BE53A0"/>
    <w:rsid w:val="00BE5499"/>
    <w:rsid w:val="00BE599F"/>
    <w:rsid w:val="00BE5D98"/>
    <w:rsid w:val="00BE5D9C"/>
    <w:rsid w:val="00BE7818"/>
    <w:rsid w:val="00BE7CE9"/>
    <w:rsid w:val="00BE7EBB"/>
    <w:rsid w:val="00BF0370"/>
    <w:rsid w:val="00BF08B6"/>
    <w:rsid w:val="00BF0FDF"/>
    <w:rsid w:val="00BF1006"/>
    <w:rsid w:val="00BF147F"/>
    <w:rsid w:val="00BF1571"/>
    <w:rsid w:val="00BF2080"/>
    <w:rsid w:val="00BF25C9"/>
    <w:rsid w:val="00BF2736"/>
    <w:rsid w:val="00BF3E6D"/>
    <w:rsid w:val="00BF45F2"/>
    <w:rsid w:val="00BF4A98"/>
    <w:rsid w:val="00BF6099"/>
    <w:rsid w:val="00BF6448"/>
    <w:rsid w:val="00BF722F"/>
    <w:rsid w:val="00BF7400"/>
    <w:rsid w:val="00BF786F"/>
    <w:rsid w:val="00BF7CAC"/>
    <w:rsid w:val="00C0048A"/>
    <w:rsid w:val="00C00ABA"/>
    <w:rsid w:val="00C00D51"/>
    <w:rsid w:val="00C00E1E"/>
    <w:rsid w:val="00C0117C"/>
    <w:rsid w:val="00C0146C"/>
    <w:rsid w:val="00C0189A"/>
    <w:rsid w:val="00C02277"/>
    <w:rsid w:val="00C02EB2"/>
    <w:rsid w:val="00C032C9"/>
    <w:rsid w:val="00C0373B"/>
    <w:rsid w:val="00C0394F"/>
    <w:rsid w:val="00C04D41"/>
    <w:rsid w:val="00C0585C"/>
    <w:rsid w:val="00C059FF"/>
    <w:rsid w:val="00C05D27"/>
    <w:rsid w:val="00C06284"/>
    <w:rsid w:val="00C07169"/>
    <w:rsid w:val="00C07665"/>
    <w:rsid w:val="00C07797"/>
    <w:rsid w:val="00C07EC9"/>
    <w:rsid w:val="00C10CD2"/>
    <w:rsid w:val="00C11898"/>
    <w:rsid w:val="00C121D8"/>
    <w:rsid w:val="00C13226"/>
    <w:rsid w:val="00C13377"/>
    <w:rsid w:val="00C133AA"/>
    <w:rsid w:val="00C1342A"/>
    <w:rsid w:val="00C134E9"/>
    <w:rsid w:val="00C13864"/>
    <w:rsid w:val="00C139E5"/>
    <w:rsid w:val="00C144EF"/>
    <w:rsid w:val="00C149CF"/>
    <w:rsid w:val="00C14C7C"/>
    <w:rsid w:val="00C15144"/>
    <w:rsid w:val="00C15792"/>
    <w:rsid w:val="00C15F1E"/>
    <w:rsid w:val="00C16777"/>
    <w:rsid w:val="00C16922"/>
    <w:rsid w:val="00C16CEB"/>
    <w:rsid w:val="00C17FB4"/>
    <w:rsid w:val="00C2027A"/>
    <w:rsid w:val="00C20350"/>
    <w:rsid w:val="00C20CE8"/>
    <w:rsid w:val="00C20E3D"/>
    <w:rsid w:val="00C210E3"/>
    <w:rsid w:val="00C217E0"/>
    <w:rsid w:val="00C220E5"/>
    <w:rsid w:val="00C226C8"/>
    <w:rsid w:val="00C23215"/>
    <w:rsid w:val="00C237BE"/>
    <w:rsid w:val="00C24765"/>
    <w:rsid w:val="00C25801"/>
    <w:rsid w:val="00C2612E"/>
    <w:rsid w:val="00C263F3"/>
    <w:rsid w:val="00C26523"/>
    <w:rsid w:val="00C265BF"/>
    <w:rsid w:val="00C26B0C"/>
    <w:rsid w:val="00C26C29"/>
    <w:rsid w:val="00C2713E"/>
    <w:rsid w:val="00C27420"/>
    <w:rsid w:val="00C27443"/>
    <w:rsid w:val="00C2777F"/>
    <w:rsid w:val="00C279A5"/>
    <w:rsid w:val="00C27EC2"/>
    <w:rsid w:val="00C308C2"/>
    <w:rsid w:val="00C31325"/>
    <w:rsid w:val="00C31A97"/>
    <w:rsid w:val="00C3250E"/>
    <w:rsid w:val="00C32830"/>
    <w:rsid w:val="00C328A7"/>
    <w:rsid w:val="00C32A19"/>
    <w:rsid w:val="00C32C61"/>
    <w:rsid w:val="00C34008"/>
    <w:rsid w:val="00C34D89"/>
    <w:rsid w:val="00C351BE"/>
    <w:rsid w:val="00C378C4"/>
    <w:rsid w:val="00C37921"/>
    <w:rsid w:val="00C37939"/>
    <w:rsid w:val="00C37BA0"/>
    <w:rsid w:val="00C37F20"/>
    <w:rsid w:val="00C37F8B"/>
    <w:rsid w:val="00C40058"/>
    <w:rsid w:val="00C40188"/>
    <w:rsid w:val="00C4097F"/>
    <w:rsid w:val="00C40F3A"/>
    <w:rsid w:val="00C41080"/>
    <w:rsid w:val="00C4125D"/>
    <w:rsid w:val="00C41471"/>
    <w:rsid w:val="00C41F72"/>
    <w:rsid w:val="00C425C5"/>
    <w:rsid w:val="00C42C0E"/>
    <w:rsid w:val="00C43312"/>
    <w:rsid w:val="00C43722"/>
    <w:rsid w:val="00C43A89"/>
    <w:rsid w:val="00C4479C"/>
    <w:rsid w:val="00C44CFA"/>
    <w:rsid w:val="00C45BC7"/>
    <w:rsid w:val="00C45C59"/>
    <w:rsid w:val="00C46EFB"/>
    <w:rsid w:val="00C46FDC"/>
    <w:rsid w:val="00C4727F"/>
    <w:rsid w:val="00C474EB"/>
    <w:rsid w:val="00C50242"/>
    <w:rsid w:val="00C5180E"/>
    <w:rsid w:val="00C51B00"/>
    <w:rsid w:val="00C52F7D"/>
    <w:rsid w:val="00C53020"/>
    <w:rsid w:val="00C531BA"/>
    <w:rsid w:val="00C5347B"/>
    <w:rsid w:val="00C53721"/>
    <w:rsid w:val="00C53F5F"/>
    <w:rsid w:val="00C5489B"/>
    <w:rsid w:val="00C54DE5"/>
    <w:rsid w:val="00C5520E"/>
    <w:rsid w:val="00C55F29"/>
    <w:rsid w:val="00C56768"/>
    <w:rsid w:val="00C571AC"/>
    <w:rsid w:val="00C57B15"/>
    <w:rsid w:val="00C57B37"/>
    <w:rsid w:val="00C57CFE"/>
    <w:rsid w:val="00C60538"/>
    <w:rsid w:val="00C615E6"/>
    <w:rsid w:val="00C61A62"/>
    <w:rsid w:val="00C61F18"/>
    <w:rsid w:val="00C622FC"/>
    <w:rsid w:val="00C6288D"/>
    <w:rsid w:val="00C628DE"/>
    <w:rsid w:val="00C62A09"/>
    <w:rsid w:val="00C6359A"/>
    <w:rsid w:val="00C64169"/>
    <w:rsid w:val="00C643E0"/>
    <w:rsid w:val="00C6454A"/>
    <w:rsid w:val="00C646F5"/>
    <w:rsid w:val="00C64B73"/>
    <w:rsid w:val="00C657A4"/>
    <w:rsid w:val="00C66B74"/>
    <w:rsid w:val="00C66E64"/>
    <w:rsid w:val="00C6763C"/>
    <w:rsid w:val="00C70A58"/>
    <w:rsid w:val="00C71065"/>
    <w:rsid w:val="00C713AC"/>
    <w:rsid w:val="00C715AB"/>
    <w:rsid w:val="00C71C0A"/>
    <w:rsid w:val="00C73446"/>
    <w:rsid w:val="00C73595"/>
    <w:rsid w:val="00C73ACB"/>
    <w:rsid w:val="00C73E9D"/>
    <w:rsid w:val="00C73F5E"/>
    <w:rsid w:val="00C742B3"/>
    <w:rsid w:val="00C745E0"/>
    <w:rsid w:val="00C74694"/>
    <w:rsid w:val="00C7555C"/>
    <w:rsid w:val="00C760F3"/>
    <w:rsid w:val="00C761D0"/>
    <w:rsid w:val="00C76825"/>
    <w:rsid w:val="00C808FA"/>
    <w:rsid w:val="00C80CC8"/>
    <w:rsid w:val="00C817FB"/>
    <w:rsid w:val="00C81ACC"/>
    <w:rsid w:val="00C8216B"/>
    <w:rsid w:val="00C835DE"/>
    <w:rsid w:val="00C84BBB"/>
    <w:rsid w:val="00C85088"/>
    <w:rsid w:val="00C85625"/>
    <w:rsid w:val="00C85B1A"/>
    <w:rsid w:val="00C85C78"/>
    <w:rsid w:val="00C86AA6"/>
    <w:rsid w:val="00C86C21"/>
    <w:rsid w:val="00C8738C"/>
    <w:rsid w:val="00C87C38"/>
    <w:rsid w:val="00C87C8F"/>
    <w:rsid w:val="00C9141F"/>
    <w:rsid w:val="00C9169C"/>
    <w:rsid w:val="00C92425"/>
    <w:rsid w:val="00C9245B"/>
    <w:rsid w:val="00C9268A"/>
    <w:rsid w:val="00C93096"/>
    <w:rsid w:val="00C93E63"/>
    <w:rsid w:val="00C94ED8"/>
    <w:rsid w:val="00C956C8"/>
    <w:rsid w:val="00C95F23"/>
    <w:rsid w:val="00C9680E"/>
    <w:rsid w:val="00C976AF"/>
    <w:rsid w:val="00CA095C"/>
    <w:rsid w:val="00CA0AB4"/>
    <w:rsid w:val="00CA150D"/>
    <w:rsid w:val="00CA2097"/>
    <w:rsid w:val="00CA20BA"/>
    <w:rsid w:val="00CA3E6A"/>
    <w:rsid w:val="00CA4243"/>
    <w:rsid w:val="00CA581C"/>
    <w:rsid w:val="00CA5D40"/>
    <w:rsid w:val="00CA5F52"/>
    <w:rsid w:val="00CA62A3"/>
    <w:rsid w:val="00CA7081"/>
    <w:rsid w:val="00CA716E"/>
    <w:rsid w:val="00CA73EC"/>
    <w:rsid w:val="00CA7459"/>
    <w:rsid w:val="00CA745B"/>
    <w:rsid w:val="00CA78E9"/>
    <w:rsid w:val="00CB02AF"/>
    <w:rsid w:val="00CB0F92"/>
    <w:rsid w:val="00CB15EB"/>
    <w:rsid w:val="00CB1D63"/>
    <w:rsid w:val="00CB5777"/>
    <w:rsid w:val="00CB5AD1"/>
    <w:rsid w:val="00CB6EF3"/>
    <w:rsid w:val="00CB70DF"/>
    <w:rsid w:val="00CB7EBB"/>
    <w:rsid w:val="00CC044F"/>
    <w:rsid w:val="00CC1061"/>
    <w:rsid w:val="00CC1443"/>
    <w:rsid w:val="00CC155C"/>
    <w:rsid w:val="00CC169E"/>
    <w:rsid w:val="00CC1FA1"/>
    <w:rsid w:val="00CC2772"/>
    <w:rsid w:val="00CC2EC8"/>
    <w:rsid w:val="00CC3079"/>
    <w:rsid w:val="00CC30A7"/>
    <w:rsid w:val="00CC3BD1"/>
    <w:rsid w:val="00CC41E5"/>
    <w:rsid w:val="00CC4590"/>
    <w:rsid w:val="00CC6FF8"/>
    <w:rsid w:val="00CD0055"/>
    <w:rsid w:val="00CD0234"/>
    <w:rsid w:val="00CD0542"/>
    <w:rsid w:val="00CD1211"/>
    <w:rsid w:val="00CD140F"/>
    <w:rsid w:val="00CD2966"/>
    <w:rsid w:val="00CD2C10"/>
    <w:rsid w:val="00CD2E13"/>
    <w:rsid w:val="00CD30BD"/>
    <w:rsid w:val="00CD37AB"/>
    <w:rsid w:val="00CD3B81"/>
    <w:rsid w:val="00CD4498"/>
    <w:rsid w:val="00CD4A3F"/>
    <w:rsid w:val="00CD4D82"/>
    <w:rsid w:val="00CD4FFF"/>
    <w:rsid w:val="00CD55D9"/>
    <w:rsid w:val="00CD560D"/>
    <w:rsid w:val="00CD578F"/>
    <w:rsid w:val="00CD586F"/>
    <w:rsid w:val="00CD6A2B"/>
    <w:rsid w:val="00CD6A7A"/>
    <w:rsid w:val="00CD720E"/>
    <w:rsid w:val="00CD74D0"/>
    <w:rsid w:val="00CD77BE"/>
    <w:rsid w:val="00CD7BF5"/>
    <w:rsid w:val="00CE0C9A"/>
    <w:rsid w:val="00CE111C"/>
    <w:rsid w:val="00CE182C"/>
    <w:rsid w:val="00CE1C45"/>
    <w:rsid w:val="00CE3A6A"/>
    <w:rsid w:val="00CE3B6F"/>
    <w:rsid w:val="00CE3C1D"/>
    <w:rsid w:val="00CE4453"/>
    <w:rsid w:val="00CE5DCD"/>
    <w:rsid w:val="00CE6F69"/>
    <w:rsid w:val="00CE72A6"/>
    <w:rsid w:val="00CE743F"/>
    <w:rsid w:val="00CF0995"/>
    <w:rsid w:val="00CF1883"/>
    <w:rsid w:val="00CF1A48"/>
    <w:rsid w:val="00CF2E78"/>
    <w:rsid w:val="00CF30B9"/>
    <w:rsid w:val="00CF33AF"/>
    <w:rsid w:val="00CF3802"/>
    <w:rsid w:val="00CF3A01"/>
    <w:rsid w:val="00CF3EAD"/>
    <w:rsid w:val="00CF4373"/>
    <w:rsid w:val="00CF452C"/>
    <w:rsid w:val="00CF4FAA"/>
    <w:rsid w:val="00CF509B"/>
    <w:rsid w:val="00CF5229"/>
    <w:rsid w:val="00CF56A8"/>
    <w:rsid w:val="00CF5817"/>
    <w:rsid w:val="00CF5F9D"/>
    <w:rsid w:val="00CF688C"/>
    <w:rsid w:val="00CF68EB"/>
    <w:rsid w:val="00CF6E26"/>
    <w:rsid w:val="00CF7770"/>
    <w:rsid w:val="00CF7EAF"/>
    <w:rsid w:val="00D00304"/>
    <w:rsid w:val="00D0079B"/>
    <w:rsid w:val="00D008CC"/>
    <w:rsid w:val="00D014CB"/>
    <w:rsid w:val="00D01533"/>
    <w:rsid w:val="00D01B8D"/>
    <w:rsid w:val="00D02598"/>
    <w:rsid w:val="00D026E6"/>
    <w:rsid w:val="00D02A56"/>
    <w:rsid w:val="00D041B2"/>
    <w:rsid w:val="00D04B33"/>
    <w:rsid w:val="00D04D7D"/>
    <w:rsid w:val="00D05084"/>
    <w:rsid w:val="00D050C3"/>
    <w:rsid w:val="00D055CF"/>
    <w:rsid w:val="00D0633C"/>
    <w:rsid w:val="00D06866"/>
    <w:rsid w:val="00D069CF"/>
    <w:rsid w:val="00D07686"/>
    <w:rsid w:val="00D076AF"/>
    <w:rsid w:val="00D07F8C"/>
    <w:rsid w:val="00D10065"/>
    <w:rsid w:val="00D10BEC"/>
    <w:rsid w:val="00D11655"/>
    <w:rsid w:val="00D11A29"/>
    <w:rsid w:val="00D126D0"/>
    <w:rsid w:val="00D13C7D"/>
    <w:rsid w:val="00D14C23"/>
    <w:rsid w:val="00D161FD"/>
    <w:rsid w:val="00D16878"/>
    <w:rsid w:val="00D1701E"/>
    <w:rsid w:val="00D17049"/>
    <w:rsid w:val="00D17692"/>
    <w:rsid w:val="00D17984"/>
    <w:rsid w:val="00D17ECA"/>
    <w:rsid w:val="00D20083"/>
    <w:rsid w:val="00D207FC"/>
    <w:rsid w:val="00D213F5"/>
    <w:rsid w:val="00D215C2"/>
    <w:rsid w:val="00D2195C"/>
    <w:rsid w:val="00D22B62"/>
    <w:rsid w:val="00D23898"/>
    <w:rsid w:val="00D23D07"/>
    <w:rsid w:val="00D240F6"/>
    <w:rsid w:val="00D241E7"/>
    <w:rsid w:val="00D24F64"/>
    <w:rsid w:val="00D2571E"/>
    <w:rsid w:val="00D25843"/>
    <w:rsid w:val="00D2646B"/>
    <w:rsid w:val="00D26677"/>
    <w:rsid w:val="00D266F5"/>
    <w:rsid w:val="00D26F7C"/>
    <w:rsid w:val="00D27807"/>
    <w:rsid w:val="00D305A3"/>
    <w:rsid w:val="00D30669"/>
    <w:rsid w:val="00D3105E"/>
    <w:rsid w:val="00D31AB8"/>
    <w:rsid w:val="00D31AC2"/>
    <w:rsid w:val="00D31D38"/>
    <w:rsid w:val="00D31EA4"/>
    <w:rsid w:val="00D3224D"/>
    <w:rsid w:val="00D322E2"/>
    <w:rsid w:val="00D32653"/>
    <w:rsid w:val="00D32FFF"/>
    <w:rsid w:val="00D33449"/>
    <w:rsid w:val="00D34019"/>
    <w:rsid w:val="00D344F9"/>
    <w:rsid w:val="00D34627"/>
    <w:rsid w:val="00D350BA"/>
    <w:rsid w:val="00D359A7"/>
    <w:rsid w:val="00D35C6B"/>
    <w:rsid w:val="00D36259"/>
    <w:rsid w:val="00D365F6"/>
    <w:rsid w:val="00D36CC3"/>
    <w:rsid w:val="00D37A99"/>
    <w:rsid w:val="00D4058A"/>
    <w:rsid w:val="00D41E95"/>
    <w:rsid w:val="00D426C8"/>
    <w:rsid w:val="00D44282"/>
    <w:rsid w:val="00D4468B"/>
    <w:rsid w:val="00D45295"/>
    <w:rsid w:val="00D45357"/>
    <w:rsid w:val="00D4547B"/>
    <w:rsid w:val="00D45593"/>
    <w:rsid w:val="00D4579D"/>
    <w:rsid w:val="00D457FC"/>
    <w:rsid w:val="00D4592D"/>
    <w:rsid w:val="00D45C95"/>
    <w:rsid w:val="00D46ADE"/>
    <w:rsid w:val="00D4745C"/>
    <w:rsid w:val="00D47525"/>
    <w:rsid w:val="00D50EF0"/>
    <w:rsid w:val="00D5144D"/>
    <w:rsid w:val="00D51B3E"/>
    <w:rsid w:val="00D51F16"/>
    <w:rsid w:val="00D53FBD"/>
    <w:rsid w:val="00D540C1"/>
    <w:rsid w:val="00D54CAB"/>
    <w:rsid w:val="00D555A7"/>
    <w:rsid w:val="00D56188"/>
    <w:rsid w:val="00D566D0"/>
    <w:rsid w:val="00D566D1"/>
    <w:rsid w:val="00D56D1D"/>
    <w:rsid w:val="00D572BA"/>
    <w:rsid w:val="00D57439"/>
    <w:rsid w:val="00D57A58"/>
    <w:rsid w:val="00D608E9"/>
    <w:rsid w:val="00D6174D"/>
    <w:rsid w:val="00D62A53"/>
    <w:rsid w:val="00D6342C"/>
    <w:rsid w:val="00D63B9B"/>
    <w:rsid w:val="00D6485D"/>
    <w:rsid w:val="00D6507C"/>
    <w:rsid w:val="00D65619"/>
    <w:rsid w:val="00D66168"/>
    <w:rsid w:val="00D66CB2"/>
    <w:rsid w:val="00D6788A"/>
    <w:rsid w:val="00D70FFA"/>
    <w:rsid w:val="00D716EA"/>
    <w:rsid w:val="00D71C04"/>
    <w:rsid w:val="00D720A9"/>
    <w:rsid w:val="00D728DC"/>
    <w:rsid w:val="00D72EAF"/>
    <w:rsid w:val="00D73B67"/>
    <w:rsid w:val="00D74740"/>
    <w:rsid w:val="00D74888"/>
    <w:rsid w:val="00D74CCC"/>
    <w:rsid w:val="00D75287"/>
    <w:rsid w:val="00D756A9"/>
    <w:rsid w:val="00D75B8E"/>
    <w:rsid w:val="00D75C09"/>
    <w:rsid w:val="00D75F95"/>
    <w:rsid w:val="00D76519"/>
    <w:rsid w:val="00D76AFC"/>
    <w:rsid w:val="00D77208"/>
    <w:rsid w:val="00D775B3"/>
    <w:rsid w:val="00D77812"/>
    <w:rsid w:val="00D77FAE"/>
    <w:rsid w:val="00D81D4B"/>
    <w:rsid w:val="00D8270C"/>
    <w:rsid w:val="00D827B4"/>
    <w:rsid w:val="00D828A8"/>
    <w:rsid w:val="00D82E4B"/>
    <w:rsid w:val="00D83729"/>
    <w:rsid w:val="00D84B93"/>
    <w:rsid w:val="00D8528B"/>
    <w:rsid w:val="00D863A5"/>
    <w:rsid w:val="00D87225"/>
    <w:rsid w:val="00D87794"/>
    <w:rsid w:val="00D90013"/>
    <w:rsid w:val="00D90462"/>
    <w:rsid w:val="00D9158F"/>
    <w:rsid w:val="00D91A72"/>
    <w:rsid w:val="00D91F47"/>
    <w:rsid w:val="00D923F0"/>
    <w:rsid w:val="00D925D7"/>
    <w:rsid w:val="00D92846"/>
    <w:rsid w:val="00D931D7"/>
    <w:rsid w:val="00D93392"/>
    <w:rsid w:val="00D939DD"/>
    <w:rsid w:val="00D948A0"/>
    <w:rsid w:val="00D94AC8"/>
    <w:rsid w:val="00D96018"/>
    <w:rsid w:val="00D96DF3"/>
    <w:rsid w:val="00D975F4"/>
    <w:rsid w:val="00D97657"/>
    <w:rsid w:val="00D97A17"/>
    <w:rsid w:val="00D97B8C"/>
    <w:rsid w:val="00DA055D"/>
    <w:rsid w:val="00DA05D7"/>
    <w:rsid w:val="00DA0B86"/>
    <w:rsid w:val="00DA129C"/>
    <w:rsid w:val="00DA2892"/>
    <w:rsid w:val="00DA2E2B"/>
    <w:rsid w:val="00DA35E7"/>
    <w:rsid w:val="00DA38D5"/>
    <w:rsid w:val="00DA3BB3"/>
    <w:rsid w:val="00DA3CE0"/>
    <w:rsid w:val="00DA3E7F"/>
    <w:rsid w:val="00DA4109"/>
    <w:rsid w:val="00DA47B6"/>
    <w:rsid w:val="00DA4B1C"/>
    <w:rsid w:val="00DA67FA"/>
    <w:rsid w:val="00DA6ACC"/>
    <w:rsid w:val="00DA750E"/>
    <w:rsid w:val="00DB0565"/>
    <w:rsid w:val="00DB0793"/>
    <w:rsid w:val="00DB0FB0"/>
    <w:rsid w:val="00DB2222"/>
    <w:rsid w:val="00DB2403"/>
    <w:rsid w:val="00DB3283"/>
    <w:rsid w:val="00DB34C5"/>
    <w:rsid w:val="00DB3583"/>
    <w:rsid w:val="00DB379B"/>
    <w:rsid w:val="00DB37DD"/>
    <w:rsid w:val="00DB4286"/>
    <w:rsid w:val="00DB48F5"/>
    <w:rsid w:val="00DB4E2F"/>
    <w:rsid w:val="00DB655C"/>
    <w:rsid w:val="00DB6765"/>
    <w:rsid w:val="00DB6AD6"/>
    <w:rsid w:val="00DB6DA7"/>
    <w:rsid w:val="00DB7A70"/>
    <w:rsid w:val="00DB7CAF"/>
    <w:rsid w:val="00DC10E3"/>
    <w:rsid w:val="00DC1478"/>
    <w:rsid w:val="00DC26AD"/>
    <w:rsid w:val="00DC2CE0"/>
    <w:rsid w:val="00DC2F18"/>
    <w:rsid w:val="00DC2FA6"/>
    <w:rsid w:val="00DC31B5"/>
    <w:rsid w:val="00DC38BC"/>
    <w:rsid w:val="00DC3938"/>
    <w:rsid w:val="00DC398D"/>
    <w:rsid w:val="00DC3B50"/>
    <w:rsid w:val="00DC3FAA"/>
    <w:rsid w:val="00DC45EE"/>
    <w:rsid w:val="00DC4D08"/>
    <w:rsid w:val="00DC4DDB"/>
    <w:rsid w:val="00DC50A0"/>
    <w:rsid w:val="00DC5602"/>
    <w:rsid w:val="00DC5C5D"/>
    <w:rsid w:val="00DC5F11"/>
    <w:rsid w:val="00DC6242"/>
    <w:rsid w:val="00DC6923"/>
    <w:rsid w:val="00DC6DDB"/>
    <w:rsid w:val="00DC714C"/>
    <w:rsid w:val="00DC7BB7"/>
    <w:rsid w:val="00DC7F8D"/>
    <w:rsid w:val="00DD0250"/>
    <w:rsid w:val="00DD0327"/>
    <w:rsid w:val="00DD1103"/>
    <w:rsid w:val="00DD1316"/>
    <w:rsid w:val="00DD201F"/>
    <w:rsid w:val="00DD3022"/>
    <w:rsid w:val="00DD336C"/>
    <w:rsid w:val="00DD3750"/>
    <w:rsid w:val="00DD3BDB"/>
    <w:rsid w:val="00DD41DE"/>
    <w:rsid w:val="00DD429B"/>
    <w:rsid w:val="00DD44F1"/>
    <w:rsid w:val="00DD48D2"/>
    <w:rsid w:val="00DD5D33"/>
    <w:rsid w:val="00DD5D9B"/>
    <w:rsid w:val="00DD61C1"/>
    <w:rsid w:val="00DD79F3"/>
    <w:rsid w:val="00DD7C6E"/>
    <w:rsid w:val="00DD7DE0"/>
    <w:rsid w:val="00DE031E"/>
    <w:rsid w:val="00DE0F7C"/>
    <w:rsid w:val="00DE20B6"/>
    <w:rsid w:val="00DE2B46"/>
    <w:rsid w:val="00DE2BA1"/>
    <w:rsid w:val="00DE3926"/>
    <w:rsid w:val="00DE3D56"/>
    <w:rsid w:val="00DE4056"/>
    <w:rsid w:val="00DE4FD7"/>
    <w:rsid w:val="00DE529D"/>
    <w:rsid w:val="00DE57BD"/>
    <w:rsid w:val="00DE6272"/>
    <w:rsid w:val="00DE67FF"/>
    <w:rsid w:val="00DE6A41"/>
    <w:rsid w:val="00DE713B"/>
    <w:rsid w:val="00DE751C"/>
    <w:rsid w:val="00DE7D8D"/>
    <w:rsid w:val="00DE7F91"/>
    <w:rsid w:val="00DF008F"/>
    <w:rsid w:val="00DF00A2"/>
    <w:rsid w:val="00DF0A0B"/>
    <w:rsid w:val="00DF15F8"/>
    <w:rsid w:val="00DF18C6"/>
    <w:rsid w:val="00DF1AFE"/>
    <w:rsid w:val="00DF2342"/>
    <w:rsid w:val="00DF2B03"/>
    <w:rsid w:val="00DF42DE"/>
    <w:rsid w:val="00DF46E5"/>
    <w:rsid w:val="00DF4DCB"/>
    <w:rsid w:val="00DF55CE"/>
    <w:rsid w:val="00DF5E94"/>
    <w:rsid w:val="00DF6194"/>
    <w:rsid w:val="00DF675C"/>
    <w:rsid w:val="00DF70A3"/>
    <w:rsid w:val="00DF7330"/>
    <w:rsid w:val="00E0002B"/>
    <w:rsid w:val="00E0007D"/>
    <w:rsid w:val="00E001C8"/>
    <w:rsid w:val="00E00328"/>
    <w:rsid w:val="00E01A5A"/>
    <w:rsid w:val="00E01B46"/>
    <w:rsid w:val="00E01D66"/>
    <w:rsid w:val="00E0209C"/>
    <w:rsid w:val="00E025F2"/>
    <w:rsid w:val="00E032FE"/>
    <w:rsid w:val="00E0472D"/>
    <w:rsid w:val="00E0494C"/>
    <w:rsid w:val="00E04A1E"/>
    <w:rsid w:val="00E04B19"/>
    <w:rsid w:val="00E04BA2"/>
    <w:rsid w:val="00E056BB"/>
    <w:rsid w:val="00E058C2"/>
    <w:rsid w:val="00E060CF"/>
    <w:rsid w:val="00E062F9"/>
    <w:rsid w:val="00E06965"/>
    <w:rsid w:val="00E06FF0"/>
    <w:rsid w:val="00E06FFD"/>
    <w:rsid w:val="00E1003E"/>
    <w:rsid w:val="00E1014D"/>
    <w:rsid w:val="00E10F03"/>
    <w:rsid w:val="00E11891"/>
    <w:rsid w:val="00E11967"/>
    <w:rsid w:val="00E11DD2"/>
    <w:rsid w:val="00E126AC"/>
    <w:rsid w:val="00E127A0"/>
    <w:rsid w:val="00E13810"/>
    <w:rsid w:val="00E14F54"/>
    <w:rsid w:val="00E15326"/>
    <w:rsid w:val="00E153BD"/>
    <w:rsid w:val="00E15455"/>
    <w:rsid w:val="00E169C6"/>
    <w:rsid w:val="00E1769F"/>
    <w:rsid w:val="00E17E16"/>
    <w:rsid w:val="00E17E1B"/>
    <w:rsid w:val="00E2057D"/>
    <w:rsid w:val="00E2091E"/>
    <w:rsid w:val="00E20F15"/>
    <w:rsid w:val="00E21651"/>
    <w:rsid w:val="00E21942"/>
    <w:rsid w:val="00E21C2B"/>
    <w:rsid w:val="00E22199"/>
    <w:rsid w:val="00E22698"/>
    <w:rsid w:val="00E227C8"/>
    <w:rsid w:val="00E22FE5"/>
    <w:rsid w:val="00E230EA"/>
    <w:rsid w:val="00E232F5"/>
    <w:rsid w:val="00E2370F"/>
    <w:rsid w:val="00E241C2"/>
    <w:rsid w:val="00E243C5"/>
    <w:rsid w:val="00E24460"/>
    <w:rsid w:val="00E24481"/>
    <w:rsid w:val="00E245B7"/>
    <w:rsid w:val="00E24DEB"/>
    <w:rsid w:val="00E2500E"/>
    <w:rsid w:val="00E25320"/>
    <w:rsid w:val="00E25B6F"/>
    <w:rsid w:val="00E26245"/>
    <w:rsid w:val="00E264C1"/>
    <w:rsid w:val="00E267F1"/>
    <w:rsid w:val="00E268B8"/>
    <w:rsid w:val="00E26BE1"/>
    <w:rsid w:val="00E279CE"/>
    <w:rsid w:val="00E30227"/>
    <w:rsid w:val="00E31113"/>
    <w:rsid w:val="00E312F2"/>
    <w:rsid w:val="00E315F7"/>
    <w:rsid w:val="00E31907"/>
    <w:rsid w:val="00E3195A"/>
    <w:rsid w:val="00E319CE"/>
    <w:rsid w:val="00E31E85"/>
    <w:rsid w:val="00E33F8F"/>
    <w:rsid w:val="00E34BA3"/>
    <w:rsid w:val="00E35266"/>
    <w:rsid w:val="00E3533B"/>
    <w:rsid w:val="00E36AC5"/>
    <w:rsid w:val="00E37128"/>
    <w:rsid w:val="00E373F8"/>
    <w:rsid w:val="00E410C2"/>
    <w:rsid w:val="00E42365"/>
    <w:rsid w:val="00E42AEE"/>
    <w:rsid w:val="00E437F7"/>
    <w:rsid w:val="00E4395D"/>
    <w:rsid w:val="00E44B04"/>
    <w:rsid w:val="00E45096"/>
    <w:rsid w:val="00E452FF"/>
    <w:rsid w:val="00E456A0"/>
    <w:rsid w:val="00E45717"/>
    <w:rsid w:val="00E4571E"/>
    <w:rsid w:val="00E4575C"/>
    <w:rsid w:val="00E45B50"/>
    <w:rsid w:val="00E46C54"/>
    <w:rsid w:val="00E46E33"/>
    <w:rsid w:val="00E4726A"/>
    <w:rsid w:val="00E47AD0"/>
    <w:rsid w:val="00E501D1"/>
    <w:rsid w:val="00E504CE"/>
    <w:rsid w:val="00E50555"/>
    <w:rsid w:val="00E507F0"/>
    <w:rsid w:val="00E50BBD"/>
    <w:rsid w:val="00E51172"/>
    <w:rsid w:val="00E512B8"/>
    <w:rsid w:val="00E53117"/>
    <w:rsid w:val="00E53495"/>
    <w:rsid w:val="00E536BC"/>
    <w:rsid w:val="00E538DB"/>
    <w:rsid w:val="00E5394F"/>
    <w:rsid w:val="00E5420C"/>
    <w:rsid w:val="00E54515"/>
    <w:rsid w:val="00E54FFC"/>
    <w:rsid w:val="00E550DB"/>
    <w:rsid w:val="00E55F7D"/>
    <w:rsid w:val="00E561B0"/>
    <w:rsid w:val="00E5627D"/>
    <w:rsid w:val="00E564D6"/>
    <w:rsid w:val="00E56CBF"/>
    <w:rsid w:val="00E570E6"/>
    <w:rsid w:val="00E5791E"/>
    <w:rsid w:val="00E57BAE"/>
    <w:rsid w:val="00E57C00"/>
    <w:rsid w:val="00E60571"/>
    <w:rsid w:val="00E60607"/>
    <w:rsid w:val="00E61097"/>
    <w:rsid w:val="00E611A0"/>
    <w:rsid w:val="00E61230"/>
    <w:rsid w:val="00E615EA"/>
    <w:rsid w:val="00E6172C"/>
    <w:rsid w:val="00E624C4"/>
    <w:rsid w:val="00E62823"/>
    <w:rsid w:val="00E630AE"/>
    <w:rsid w:val="00E631B5"/>
    <w:rsid w:val="00E63CE4"/>
    <w:rsid w:val="00E649AD"/>
    <w:rsid w:val="00E66332"/>
    <w:rsid w:val="00E66C77"/>
    <w:rsid w:val="00E6747E"/>
    <w:rsid w:val="00E701ED"/>
    <w:rsid w:val="00E70214"/>
    <w:rsid w:val="00E712BA"/>
    <w:rsid w:val="00E716EC"/>
    <w:rsid w:val="00E71B79"/>
    <w:rsid w:val="00E7272E"/>
    <w:rsid w:val="00E72C49"/>
    <w:rsid w:val="00E73AF3"/>
    <w:rsid w:val="00E740F5"/>
    <w:rsid w:val="00E750EC"/>
    <w:rsid w:val="00E753DD"/>
    <w:rsid w:val="00E7545C"/>
    <w:rsid w:val="00E75506"/>
    <w:rsid w:val="00E75EB8"/>
    <w:rsid w:val="00E7611F"/>
    <w:rsid w:val="00E765FD"/>
    <w:rsid w:val="00E7692A"/>
    <w:rsid w:val="00E769F4"/>
    <w:rsid w:val="00E76D94"/>
    <w:rsid w:val="00E7792E"/>
    <w:rsid w:val="00E77B77"/>
    <w:rsid w:val="00E80003"/>
    <w:rsid w:val="00E80120"/>
    <w:rsid w:val="00E816C2"/>
    <w:rsid w:val="00E81729"/>
    <w:rsid w:val="00E821FF"/>
    <w:rsid w:val="00E82CA4"/>
    <w:rsid w:val="00E8322F"/>
    <w:rsid w:val="00E83872"/>
    <w:rsid w:val="00E8431A"/>
    <w:rsid w:val="00E8479D"/>
    <w:rsid w:val="00E85351"/>
    <w:rsid w:val="00E85A2E"/>
    <w:rsid w:val="00E86549"/>
    <w:rsid w:val="00E86DF6"/>
    <w:rsid w:val="00E87829"/>
    <w:rsid w:val="00E879E6"/>
    <w:rsid w:val="00E87D35"/>
    <w:rsid w:val="00E87FE7"/>
    <w:rsid w:val="00E9006F"/>
    <w:rsid w:val="00E9008C"/>
    <w:rsid w:val="00E9078D"/>
    <w:rsid w:val="00E90D71"/>
    <w:rsid w:val="00E90F6B"/>
    <w:rsid w:val="00E9116C"/>
    <w:rsid w:val="00E911D0"/>
    <w:rsid w:val="00E91C12"/>
    <w:rsid w:val="00E91E62"/>
    <w:rsid w:val="00E92A17"/>
    <w:rsid w:val="00E9338D"/>
    <w:rsid w:val="00E93477"/>
    <w:rsid w:val="00E935C6"/>
    <w:rsid w:val="00E93D9F"/>
    <w:rsid w:val="00E93E74"/>
    <w:rsid w:val="00E9413E"/>
    <w:rsid w:val="00E94622"/>
    <w:rsid w:val="00E95423"/>
    <w:rsid w:val="00E95A9C"/>
    <w:rsid w:val="00E95B97"/>
    <w:rsid w:val="00E95C51"/>
    <w:rsid w:val="00E968DB"/>
    <w:rsid w:val="00E97484"/>
    <w:rsid w:val="00E97A3F"/>
    <w:rsid w:val="00E97CB5"/>
    <w:rsid w:val="00EA0444"/>
    <w:rsid w:val="00EA04E3"/>
    <w:rsid w:val="00EA0C50"/>
    <w:rsid w:val="00EA114C"/>
    <w:rsid w:val="00EA11C2"/>
    <w:rsid w:val="00EA12B2"/>
    <w:rsid w:val="00EA1630"/>
    <w:rsid w:val="00EA1CD1"/>
    <w:rsid w:val="00EA2804"/>
    <w:rsid w:val="00EA2E5C"/>
    <w:rsid w:val="00EA362F"/>
    <w:rsid w:val="00EA4C61"/>
    <w:rsid w:val="00EA4D9C"/>
    <w:rsid w:val="00EA69B7"/>
    <w:rsid w:val="00EA6EAB"/>
    <w:rsid w:val="00EA765E"/>
    <w:rsid w:val="00EA7976"/>
    <w:rsid w:val="00EB0032"/>
    <w:rsid w:val="00EB0319"/>
    <w:rsid w:val="00EB0359"/>
    <w:rsid w:val="00EB0812"/>
    <w:rsid w:val="00EB1323"/>
    <w:rsid w:val="00EB143C"/>
    <w:rsid w:val="00EB1B35"/>
    <w:rsid w:val="00EB2CBD"/>
    <w:rsid w:val="00EB31CB"/>
    <w:rsid w:val="00EB48BB"/>
    <w:rsid w:val="00EB49E2"/>
    <w:rsid w:val="00EB4C87"/>
    <w:rsid w:val="00EB4FD7"/>
    <w:rsid w:val="00EB51E5"/>
    <w:rsid w:val="00EB529B"/>
    <w:rsid w:val="00EB547E"/>
    <w:rsid w:val="00EB56AD"/>
    <w:rsid w:val="00EB56D7"/>
    <w:rsid w:val="00EB727D"/>
    <w:rsid w:val="00EB78D0"/>
    <w:rsid w:val="00EB7A16"/>
    <w:rsid w:val="00EB7FEA"/>
    <w:rsid w:val="00EC0786"/>
    <w:rsid w:val="00EC10BC"/>
    <w:rsid w:val="00EC15B4"/>
    <w:rsid w:val="00EC1B23"/>
    <w:rsid w:val="00EC4346"/>
    <w:rsid w:val="00EC4FE3"/>
    <w:rsid w:val="00EC5CBF"/>
    <w:rsid w:val="00EC5D65"/>
    <w:rsid w:val="00EC6813"/>
    <w:rsid w:val="00EC6A35"/>
    <w:rsid w:val="00EC6B4D"/>
    <w:rsid w:val="00EC6BC0"/>
    <w:rsid w:val="00EC7462"/>
    <w:rsid w:val="00EC797B"/>
    <w:rsid w:val="00EC7BA1"/>
    <w:rsid w:val="00ED0009"/>
    <w:rsid w:val="00ED0D82"/>
    <w:rsid w:val="00ED0FBC"/>
    <w:rsid w:val="00ED17FF"/>
    <w:rsid w:val="00ED182B"/>
    <w:rsid w:val="00ED1BE0"/>
    <w:rsid w:val="00ED1D2A"/>
    <w:rsid w:val="00ED2516"/>
    <w:rsid w:val="00ED3835"/>
    <w:rsid w:val="00ED3F2E"/>
    <w:rsid w:val="00ED44D5"/>
    <w:rsid w:val="00ED4B14"/>
    <w:rsid w:val="00ED4D35"/>
    <w:rsid w:val="00ED4E9B"/>
    <w:rsid w:val="00ED4F62"/>
    <w:rsid w:val="00ED50E9"/>
    <w:rsid w:val="00ED51D5"/>
    <w:rsid w:val="00ED5643"/>
    <w:rsid w:val="00ED6871"/>
    <w:rsid w:val="00ED6B01"/>
    <w:rsid w:val="00ED6D3C"/>
    <w:rsid w:val="00ED792E"/>
    <w:rsid w:val="00ED7CD9"/>
    <w:rsid w:val="00ED7D86"/>
    <w:rsid w:val="00ED7FA9"/>
    <w:rsid w:val="00EE06EF"/>
    <w:rsid w:val="00EE0ABE"/>
    <w:rsid w:val="00EE0C8D"/>
    <w:rsid w:val="00EE0E72"/>
    <w:rsid w:val="00EE11C0"/>
    <w:rsid w:val="00EE13CA"/>
    <w:rsid w:val="00EE14F7"/>
    <w:rsid w:val="00EE1752"/>
    <w:rsid w:val="00EE1937"/>
    <w:rsid w:val="00EE1A2B"/>
    <w:rsid w:val="00EE23F6"/>
    <w:rsid w:val="00EE253B"/>
    <w:rsid w:val="00EE33CB"/>
    <w:rsid w:val="00EE3676"/>
    <w:rsid w:val="00EE3E43"/>
    <w:rsid w:val="00EE4115"/>
    <w:rsid w:val="00EE4648"/>
    <w:rsid w:val="00EE4B6C"/>
    <w:rsid w:val="00EE53D7"/>
    <w:rsid w:val="00EE5680"/>
    <w:rsid w:val="00EE6401"/>
    <w:rsid w:val="00EE77E8"/>
    <w:rsid w:val="00EF0045"/>
    <w:rsid w:val="00EF0C00"/>
    <w:rsid w:val="00EF2409"/>
    <w:rsid w:val="00EF2B18"/>
    <w:rsid w:val="00EF2E9C"/>
    <w:rsid w:val="00EF31ED"/>
    <w:rsid w:val="00EF32EE"/>
    <w:rsid w:val="00EF4462"/>
    <w:rsid w:val="00EF4CF2"/>
    <w:rsid w:val="00EF537D"/>
    <w:rsid w:val="00EF5D2E"/>
    <w:rsid w:val="00EF656C"/>
    <w:rsid w:val="00EF684B"/>
    <w:rsid w:val="00EF6AF2"/>
    <w:rsid w:val="00EF6E74"/>
    <w:rsid w:val="00EF759F"/>
    <w:rsid w:val="00F00055"/>
    <w:rsid w:val="00F0019D"/>
    <w:rsid w:val="00F007E0"/>
    <w:rsid w:val="00F00882"/>
    <w:rsid w:val="00F00D05"/>
    <w:rsid w:val="00F01463"/>
    <w:rsid w:val="00F018E0"/>
    <w:rsid w:val="00F01EDF"/>
    <w:rsid w:val="00F0204F"/>
    <w:rsid w:val="00F025F1"/>
    <w:rsid w:val="00F02916"/>
    <w:rsid w:val="00F02A52"/>
    <w:rsid w:val="00F0522A"/>
    <w:rsid w:val="00F0551A"/>
    <w:rsid w:val="00F05E7F"/>
    <w:rsid w:val="00F06854"/>
    <w:rsid w:val="00F068E3"/>
    <w:rsid w:val="00F06EDD"/>
    <w:rsid w:val="00F07C9F"/>
    <w:rsid w:val="00F101C7"/>
    <w:rsid w:val="00F105E9"/>
    <w:rsid w:val="00F115C3"/>
    <w:rsid w:val="00F11A7A"/>
    <w:rsid w:val="00F11FE4"/>
    <w:rsid w:val="00F1247A"/>
    <w:rsid w:val="00F12638"/>
    <w:rsid w:val="00F1291F"/>
    <w:rsid w:val="00F12B59"/>
    <w:rsid w:val="00F1333B"/>
    <w:rsid w:val="00F135E0"/>
    <w:rsid w:val="00F13E04"/>
    <w:rsid w:val="00F15718"/>
    <w:rsid w:val="00F16F31"/>
    <w:rsid w:val="00F17532"/>
    <w:rsid w:val="00F17B88"/>
    <w:rsid w:val="00F17D4B"/>
    <w:rsid w:val="00F201E9"/>
    <w:rsid w:val="00F20566"/>
    <w:rsid w:val="00F205D4"/>
    <w:rsid w:val="00F20BE4"/>
    <w:rsid w:val="00F20EBA"/>
    <w:rsid w:val="00F21B83"/>
    <w:rsid w:val="00F21E54"/>
    <w:rsid w:val="00F22B08"/>
    <w:rsid w:val="00F233E8"/>
    <w:rsid w:val="00F236EC"/>
    <w:rsid w:val="00F24466"/>
    <w:rsid w:val="00F25052"/>
    <w:rsid w:val="00F25469"/>
    <w:rsid w:val="00F26160"/>
    <w:rsid w:val="00F2647E"/>
    <w:rsid w:val="00F2698C"/>
    <w:rsid w:val="00F26A6C"/>
    <w:rsid w:val="00F2752B"/>
    <w:rsid w:val="00F276A1"/>
    <w:rsid w:val="00F27BF8"/>
    <w:rsid w:val="00F27F01"/>
    <w:rsid w:val="00F317BF"/>
    <w:rsid w:val="00F3185F"/>
    <w:rsid w:val="00F31916"/>
    <w:rsid w:val="00F31ACB"/>
    <w:rsid w:val="00F31B71"/>
    <w:rsid w:val="00F3226B"/>
    <w:rsid w:val="00F329F5"/>
    <w:rsid w:val="00F32C1F"/>
    <w:rsid w:val="00F330EB"/>
    <w:rsid w:val="00F332DE"/>
    <w:rsid w:val="00F33448"/>
    <w:rsid w:val="00F3345D"/>
    <w:rsid w:val="00F33469"/>
    <w:rsid w:val="00F334B8"/>
    <w:rsid w:val="00F335CD"/>
    <w:rsid w:val="00F33EE5"/>
    <w:rsid w:val="00F3473E"/>
    <w:rsid w:val="00F3491D"/>
    <w:rsid w:val="00F3514E"/>
    <w:rsid w:val="00F36269"/>
    <w:rsid w:val="00F36D80"/>
    <w:rsid w:val="00F375AE"/>
    <w:rsid w:val="00F377B3"/>
    <w:rsid w:val="00F37AD1"/>
    <w:rsid w:val="00F37CCB"/>
    <w:rsid w:val="00F402F4"/>
    <w:rsid w:val="00F41E6E"/>
    <w:rsid w:val="00F42A30"/>
    <w:rsid w:val="00F42C7E"/>
    <w:rsid w:val="00F42E85"/>
    <w:rsid w:val="00F42F6C"/>
    <w:rsid w:val="00F43267"/>
    <w:rsid w:val="00F435A0"/>
    <w:rsid w:val="00F43813"/>
    <w:rsid w:val="00F438E9"/>
    <w:rsid w:val="00F4416F"/>
    <w:rsid w:val="00F447E0"/>
    <w:rsid w:val="00F44E86"/>
    <w:rsid w:val="00F453ED"/>
    <w:rsid w:val="00F46940"/>
    <w:rsid w:val="00F46E98"/>
    <w:rsid w:val="00F47991"/>
    <w:rsid w:val="00F500F5"/>
    <w:rsid w:val="00F50436"/>
    <w:rsid w:val="00F509A2"/>
    <w:rsid w:val="00F50FE7"/>
    <w:rsid w:val="00F51640"/>
    <w:rsid w:val="00F52B99"/>
    <w:rsid w:val="00F5343B"/>
    <w:rsid w:val="00F53D74"/>
    <w:rsid w:val="00F53D99"/>
    <w:rsid w:val="00F54E93"/>
    <w:rsid w:val="00F553C9"/>
    <w:rsid w:val="00F55418"/>
    <w:rsid w:val="00F562E8"/>
    <w:rsid w:val="00F562F5"/>
    <w:rsid w:val="00F5726E"/>
    <w:rsid w:val="00F57420"/>
    <w:rsid w:val="00F57910"/>
    <w:rsid w:val="00F57B42"/>
    <w:rsid w:val="00F57D9E"/>
    <w:rsid w:val="00F607EB"/>
    <w:rsid w:val="00F60B89"/>
    <w:rsid w:val="00F61CEC"/>
    <w:rsid w:val="00F62476"/>
    <w:rsid w:val="00F62720"/>
    <w:rsid w:val="00F63484"/>
    <w:rsid w:val="00F63692"/>
    <w:rsid w:val="00F63960"/>
    <w:rsid w:val="00F63DA5"/>
    <w:rsid w:val="00F64152"/>
    <w:rsid w:val="00F64660"/>
    <w:rsid w:val="00F65109"/>
    <w:rsid w:val="00F65426"/>
    <w:rsid w:val="00F65A03"/>
    <w:rsid w:val="00F66020"/>
    <w:rsid w:val="00F6644E"/>
    <w:rsid w:val="00F6665A"/>
    <w:rsid w:val="00F66867"/>
    <w:rsid w:val="00F66C52"/>
    <w:rsid w:val="00F67BCF"/>
    <w:rsid w:val="00F70082"/>
    <w:rsid w:val="00F70705"/>
    <w:rsid w:val="00F70790"/>
    <w:rsid w:val="00F7180A"/>
    <w:rsid w:val="00F71C22"/>
    <w:rsid w:val="00F71C4D"/>
    <w:rsid w:val="00F72362"/>
    <w:rsid w:val="00F72F33"/>
    <w:rsid w:val="00F73699"/>
    <w:rsid w:val="00F73D14"/>
    <w:rsid w:val="00F744B7"/>
    <w:rsid w:val="00F75396"/>
    <w:rsid w:val="00F75726"/>
    <w:rsid w:val="00F75864"/>
    <w:rsid w:val="00F75B56"/>
    <w:rsid w:val="00F760CE"/>
    <w:rsid w:val="00F76825"/>
    <w:rsid w:val="00F773B2"/>
    <w:rsid w:val="00F77C55"/>
    <w:rsid w:val="00F8089C"/>
    <w:rsid w:val="00F80A25"/>
    <w:rsid w:val="00F80E8C"/>
    <w:rsid w:val="00F8110D"/>
    <w:rsid w:val="00F8118D"/>
    <w:rsid w:val="00F8164B"/>
    <w:rsid w:val="00F8237D"/>
    <w:rsid w:val="00F8262E"/>
    <w:rsid w:val="00F82842"/>
    <w:rsid w:val="00F82CA2"/>
    <w:rsid w:val="00F82E7A"/>
    <w:rsid w:val="00F83277"/>
    <w:rsid w:val="00F8333B"/>
    <w:rsid w:val="00F8397D"/>
    <w:rsid w:val="00F84ABC"/>
    <w:rsid w:val="00F84D57"/>
    <w:rsid w:val="00F84F4C"/>
    <w:rsid w:val="00F84F6E"/>
    <w:rsid w:val="00F85719"/>
    <w:rsid w:val="00F86006"/>
    <w:rsid w:val="00F862AB"/>
    <w:rsid w:val="00F865CA"/>
    <w:rsid w:val="00F86922"/>
    <w:rsid w:val="00F86BD2"/>
    <w:rsid w:val="00F877B3"/>
    <w:rsid w:val="00F87C60"/>
    <w:rsid w:val="00F90091"/>
    <w:rsid w:val="00F90352"/>
    <w:rsid w:val="00F90555"/>
    <w:rsid w:val="00F90E67"/>
    <w:rsid w:val="00F915B2"/>
    <w:rsid w:val="00F92C5F"/>
    <w:rsid w:val="00F93839"/>
    <w:rsid w:val="00F93A79"/>
    <w:rsid w:val="00F942F6"/>
    <w:rsid w:val="00F94667"/>
    <w:rsid w:val="00F94A60"/>
    <w:rsid w:val="00F9520B"/>
    <w:rsid w:val="00F959F5"/>
    <w:rsid w:val="00F95E20"/>
    <w:rsid w:val="00F967F2"/>
    <w:rsid w:val="00F968C9"/>
    <w:rsid w:val="00F96BFC"/>
    <w:rsid w:val="00F97F96"/>
    <w:rsid w:val="00FA021D"/>
    <w:rsid w:val="00FA0F3E"/>
    <w:rsid w:val="00FA20EF"/>
    <w:rsid w:val="00FA26DA"/>
    <w:rsid w:val="00FA28BD"/>
    <w:rsid w:val="00FA342C"/>
    <w:rsid w:val="00FA389E"/>
    <w:rsid w:val="00FA3D74"/>
    <w:rsid w:val="00FA3D93"/>
    <w:rsid w:val="00FA45BB"/>
    <w:rsid w:val="00FA477E"/>
    <w:rsid w:val="00FA4E23"/>
    <w:rsid w:val="00FA51DC"/>
    <w:rsid w:val="00FA5680"/>
    <w:rsid w:val="00FA585B"/>
    <w:rsid w:val="00FA586B"/>
    <w:rsid w:val="00FA5B44"/>
    <w:rsid w:val="00FA5C5B"/>
    <w:rsid w:val="00FA5CD7"/>
    <w:rsid w:val="00FA7A07"/>
    <w:rsid w:val="00FA7C9C"/>
    <w:rsid w:val="00FB0109"/>
    <w:rsid w:val="00FB05CE"/>
    <w:rsid w:val="00FB0F03"/>
    <w:rsid w:val="00FB14E0"/>
    <w:rsid w:val="00FB2614"/>
    <w:rsid w:val="00FB333D"/>
    <w:rsid w:val="00FB37DC"/>
    <w:rsid w:val="00FB3F32"/>
    <w:rsid w:val="00FB3FEE"/>
    <w:rsid w:val="00FB4335"/>
    <w:rsid w:val="00FB49BF"/>
    <w:rsid w:val="00FB49D2"/>
    <w:rsid w:val="00FB4EEB"/>
    <w:rsid w:val="00FB5E85"/>
    <w:rsid w:val="00FB65FB"/>
    <w:rsid w:val="00FB7307"/>
    <w:rsid w:val="00FB74DB"/>
    <w:rsid w:val="00FB7765"/>
    <w:rsid w:val="00FB7B49"/>
    <w:rsid w:val="00FC0239"/>
    <w:rsid w:val="00FC0270"/>
    <w:rsid w:val="00FC1C93"/>
    <w:rsid w:val="00FC273D"/>
    <w:rsid w:val="00FC38FD"/>
    <w:rsid w:val="00FC4261"/>
    <w:rsid w:val="00FC44AA"/>
    <w:rsid w:val="00FC4735"/>
    <w:rsid w:val="00FC5CB2"/>
    <w:rsid w:val="00FC6CB8"/>
    <w:rsid w:val="00FC6F95"/>
    <w:rsid w:val="00FD0587"/>
    <w:rsid w:val="00FD0914"/>
    <w:rsid w:val="00FD0A65"/>
    <w:rsid w:val="00FD0D3A"/>
    <w:rsid w:val="00FD13CB"/>
    <w:rsid w:val="00FD23A9"/>
    <w:rsid w:val="00FD23AF"/>
    <w:rsid w:val="00FD24ED"/>
    <w:rsid w:val="00FD2905"/>
    <w:rsid w:val="00FD2C42"/>
    <w:rsid w:val="00FD2C9B"/>
    <w:rsid w:val="00FD344A"/>
    <w:rsid w:val="00FD37AC"/>
    <w:rsid w:val="00FD37BA"/>
    <w:rsid w:val="00FD433D"/>
    <w:rsid w:val="00FD438F"/>
    <w:rsid w:val="00FD47EF"/>
    <w:rsid w:val="00FD4B8A"/>
    <w:rsid w:val="00FD543C"/>
    <w:rsid w:val="00FD5DAA"/>
    <w:rsid w:val="00FD6098"/>
    <w:rsid w:val="00FD65D8"/>
    <w:rsid w:val="00FD6CF8"/>
    <w:rsid w:val="00FD716C"/>
    <w:rsid w:val="00FD7229"/>
    <w:rsid w:val="00FD75DE"/>
    <w:rsid w:val="00FD7910"/>
    <w:rsid w:val="00FD7DEE"/>
    <w:rsid w:val="00FD7E74"/>
    <w:rsid w:val="00FD7F33"/>
    <w:rsid w:val="00FE0758"/>
    <w:rsid w:val="00FE0BC5"/>
    <w:rsid w:val="00FE0DC9"/>
    <w:rsid w:val="00FE10E4"/>
    <w:rsid w:val="00FE1F45"/>
    <w:rsid w:val="00FE23E1"/>
    <w:rsid w:val="00FE2559"/>
    <w:rsid w:val="00FE27E0"/>
    <w:rsid w:val="00FE28B1"/>
    <w:rsid w:val="00FE4182"/>
    <w:rsid w:val="00FE42AA"/>
    <w:rsid w:val="00FE4390"/>
    <w:rsid w:val="00FE488D"/>
    <w:rsid w:val="00FE59B5"/>
    <w:rsid w:val="00FE5F49"/>
    <w:rsid w:val="00FE6560"/>
    <w:rsid w:val="00FE6B36"/>
    <w:rsid w:val="00FE6F19"/>
    <w:rsid w:val="00FE7456"/>
    <w:rsid w:val="00FF010E"/>
    <w:rsid w:val="00FF0688"/>
    <w:rsid w:val="00FF08CD"/>
    <w:rsid w:val="00FF1461"/>
    <w:rsid w:val="00FF258D"/>
    <w:rsid w:val="00FF2735"/>
    <w:rsid w:val="00FF2A09"/>
    <w:rsid w:val="00FF2BF9"/>
    <w:rsid w:val="00FF2EBA"/>
    <w:rsid w:val="00FF3080"/>
    <w:rsid w:val="00FF3819"/>
    <w:rsid w:val="00FF4370"/>
    <w:rsid w:val="00FF52AE"/>
    <w:rsid w:val="00FF5511"/>
    <w:rsid w:val="00FF5943"/>
    <w:rsid w:val="00FF61D1"/>
    <w:rsid w:val="00FF6453"/>
    <w:rsid w:val="00FF6673"/>
    <w:rsid w:val="00FF6F89"/>
    <w:rsid w:val="00FF704B"/>
    <w:rsid w:val="00FF723D"/>
    <w:rsid w:val="00FF7B1C"/>
    <w:rsid w:val="00FF7BC5"/>
    <w:rsid w:val="00FF7E9E"/>
    <w:rsid w:val="010FDCD2"/>
    <w:rsid w:val="015442F0"/>
    <w:rsid w:val="0340FF75"/>
    <w:rsid w:val="04E6A1CE"/>
    <w:rsid w:val="0B0F4240"/>
    <w:rsid w:val="0D136D6A"/>
    <w:rsid w:val="0D800757"/>
    <w:rsid w:val="10B54B44"/>
    <w:rsid w:val="11795A13"/>
    <w:rsid w:val="16662635"/>
    <w:rsid w:val="1871B75E"/>
    <w:rsid w:val="1C3CD321"/>
    <w:rsid w:val="1DCFF326"/>
    <w:rsid w:val="1DE10121"/>
    <w:rsid w:val="239201DD"/>
    <w:rsid w:val="2765C8C0"/>
    <w:rsid w:val="2CAC5DE9"/>
    <w:rsid w:val="2DBA22E9"/>
    <w:rsid w:val="2E1F8D17"/>
    <w:rsid w:val="30361AF2"/>
    <w:rsid w:val="31165F62"/>
    <w:rsid w:val="313FBAC8"/>
    <w:rsid w:val="33C6878D"/>
    <w:rsid w:val="34E2DEBC"/>
    <w:rsid w:val="37172F08"/>
    <w:rsid w:val="3958109E"/>
    <w:rsid w:val="3A56B699"/>
    <w:rsid w:val="3B863ECD"/>
    <w:rsid w:val="3C1193EE"/>
    <w:rsid w:val="3C7D12D2"/>
    <w:rsid w:val="40EE477B"/>
    <w:rsid w:val="41A8FFF4"/>
    <w:rsid w:val="425AA45A"/>
    <w:rsid w:val="43962D21"/>
    <w:rsid w:val="462C2A8E"/>
    <w:rsid w:val="462CD9F1"/>
    <w:rsid w:val="46D02F74"/>
    <w:rsid w:val="48C841AF"/>
    <w:rsid w:val="490AB39B"/>
    <w:rsid w:val="4BB49D73"/>
    <w:rsid w:val="4EDF177E"/>
    <w:rsid w:val="53CB1786"/>
    <w:rsid w:val="56900863"/>
    <w:rsid w:val="58E6F98D"/>
    <w:rsid w:val="59AA53DB"/>
    <w:rsid w:val="5C5A23D1"/>
    <w:rsid w:val="5DC23A89"/>
    <w:rsid w:val="643350F5"/>
    <w:rsid w:val="655DB1F7"/>
    <w:rsid w:val="67CB5EF8"/>
    <w:rsid w:val="6929DD35"/>
    <w:rsid w:val="697A7B1E"/>
    <w:rsid w:val="6A946D5A"/>
    <w:rsid w:val="6C202331"/>
    <w:rsid w:val="6EEAA4DF"/>
    <w:rsid w:val="73FB9EC6"/>
    <w:rsid w:val="74838BAD"/>
    <w:rsid w:val="75EB5ECF"/>
    <w:rsid w:val="7715675F"/>
    <w:rsid w:val="7762A2DD"/>
    <w:rsid w:val="79489E5F"/>
    <w:rsid w:val="7A274194"/>
    <w:rsid w:val="7D4A0DEE"/>
    <w:rsid w:val="7F1A7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4DE3FB2"/>
  <w15:chartTrackingRefBased/>
  <w15:docId w15:val="{35B166D9-218C-4F6B-91BF-406F28A80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64D03"/>
    <w:pPr>
      <w:jc w:val="both"/>
    </w:pPr>
    <w:rPr>
      <w:rFonts w:asciiTheme="majorHAnsi" w:hAnsiTheme="majorHAnsi"/>
      <w:color w:val="000000" w:themeColor="text1"/>
      <w:sz w:val="2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456E7"/>
    <w:pPr>
      <w:keepNext/>
      <w:keepLines/>
      <w:numPr>
        <w:numId w:val="2"/>
      </w:numPr>
      <w:spacing w:before="360" w:after="120"/>
      <w:outlineLvl w:val="0"/>
    </w:pPr>
    <w:rPr>
      <w:rFonts w:eastAsiaTheme="majorEastAsia" w:cstheme="majorBidi"/>
      <w:sz w:val="26"/>
      <w:szCs w:val="32"/>
    </w:rPr>
  </w:style>
  <w:style w:type="paragraph" w:styleId="berschrift2">
    <w:name w:val="heading 2"/>
    <w:basedOn w:val="Standard"/>
    <w:link w:val="berschrift2Zchn"/>
    <w:uiPriority w:val="9"/>
    <w:unhideWhenUsed/>
    <w:qFormat/>
    <w:rsid w:val="00233373"/>
    <w:pPr>
      <w:keepNext/>
      <w:keepLines/>
      <w:numPr>
        <w:ilvl w:val="1"/>
        <w:numId w:val="2"/>
      </w:numPr>
      <w:spacing w:before="240" w:after="120"/>
      <w:outlineLvl w:val="1"/>
    </w:pPr>
    <w:rPr>
      <w:rFonts w:eastAsiaTheme="majorEastAsia" w:cstheme="majorBidi"/>
      <w:sz w:val="24"/>
      <w:szCs w:val="28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233373"/>
    <w:pPr>
      <w:keepNext/>
      <w:keepLines/>
      <w:numPr>
        <w:ilvl w:val="2"/>
        <w:numId w:val="2"/>
      </w:numPr>
      <w:spacing w:before="220" w:after="120"/>
      <w:outlineLvl w:val="2"/>
    </w:pPr>
    <w:rPr>
      <w:rFonts w:eastAsiaTheme="majorEastAsia" w:cstheme="majorBidi"/>
      <w:sz w:val="22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rsid w:val="00513239"/>
    <w:pPr>
      <w:keepNext/>
      <w:keepLines/>
      <w:numPr>
        <w:ilvl w:val="3"/>
        <w:numId w:val="2"/>
      </w:numPr>
      <w:spacing w:before="40" w:after="0"/>
      <w:outlineLvl w:val="3"/>
    </w:pPr>
    <w:rPr>
      <w:rFonts w:eastAsiaTheme="majorEastAsia" w:cstheme="majorBidi"/>
      <w:i/>
      <w:iCs/>
      <w:color w:val="404040" w:themeColor="text1" w:themeTint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rsid w:val="00513239"/>
    <w:pPr>
      <w:keepNext/>
      <w:keepLines/>
      <w:numPr>
        <w:ilvl w:val="4"/>
        <w:numId w:val="2"/>
      </w:numPr>
      <w:spacing w:before="40" w:after="0"/>
      <w:outlineLvl w:val="4"/>
    </w:pPr>
    <w:rPr>
      <w:rFonts w:eastAsiaTheme="majorEastAsia" w:cstheme="majorBidi"/>
      <w:color w:val="404040" w:themeColor="text1" w:themeTint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513239"/>
    <w:pPr>
      <w:keepNext/>
      <w:keepLines/>
      <w:numPr>
        <w:ilvl w:val="5"/>
        <w:numId w:val="2"/>
      </w:numPr>
      <w:spacing w:before="40" w:after="0"/>
      <w:outlineLvl w:val="5"/>
    </w:pPr>
    <w:rPr>
      <w:rFonts w:eastAsiaTheme="majorEastAsia" w:cstheme="majorBidi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513239"/>
    <w:pPr>
      <w:keepNext/>
      <w:keepLines/>
      <w:numPr>
        <w:ilvl w:val="6"/>
        <w:numId w:val="2"/>
      </w:numPr>
      <w:spacing w:before="40" w:after="0"/>
      <w:outlineLvl w:val="6"/>
    </w:pPr>
    <w:rPr>
      <w:rFonts w:eastAsiaTheme="majorEastAsia" w:cstheme="majorBidi"/>
      <w:i/>
      <w:iCs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513239"/>
    <w:pPr>
      <w:keepNext/>
      <w:keepLines/>
      <w:numPr>
        <w:ilvl w:val="7"/>
        <w:numId w:val="2"/>
      </w:numPr>
      <w:spacing w:before="40" w:after="0"/>
      <w:outlineLvl w:val="7"/>
    </w:pPr>
    <w:rPr>
      <w:rFonts w:eastAsiaTheme="majorEastAsia" w:cstheme="majorBidi"/>
      <w:color w:val="262626" w:themeColor="text1" w:themeTint="D9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513239"/>
    <w:pPr>
      <w:keepNext/>
      <w:keepLines/>
      <w:numPr>
        <w:ilvl w:val="8"/>
        <w:numId w:val="2"/>
      </w:numPr>
      <w:spacing w:before="40" w:after="0"/>
      <w:outlineLvl w:val="8"/>
    </w:pPr>
    <w:rPr>
      <w:rFonts w:eastAsiaTheme="majorEastAsia" w:cstheme="majorBidi"/>
      <w:i/>
      <w:iCs/>
      <w:color w:val="262626" w:themeColor="text1" w:themeTint="D9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2913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913E8"/>
  </w:style>
  <w:style w:type="paragraph" w:styleId="Fuzeile">
    <w:name w:val="footer"/>
    <w:basedOn w:val="Standard"/>
    <w:link w:val="FuzeileZchn"/>
    <w:uiPriority w:val="99"/>
    <w:unhideWhenUsed/>
    <w:rsid w:val="002913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913E8"/>
  </w:style>
  <w:style w:type="character" w:styleId="Hyperlink">
    <w:name w:val="Hyperlink"/>
    <w:basedOn w:val="Absatz-Standardschriftart"/>
    <w:uiPriority w:val="99"/>
    <w:unhideWhenUsed/>
    <w:rsid w:val="002913E8"/>
    <w:rPr>
      <w:color w:val="0000FF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56E7"/>
    <w:rPr>
      <w:rFonts w:asciiTheme="majorHAnsi" w:eastAsiaTheme="majorEastAsia" w:hAnsiTheme="majorHAnsi" w:cstheme="majorBidi"/>
      <w:color w:val="000000" w:themeColor="text1"/>
      <w:sz w:val="26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233373"/>
    <w:rPr>
      <w:rFonts w:asciiTheme="majorHAnsi" w:eastAsiaTheme="majorEastAsia" w:hAnsiTheme="majorHAnsi" w:cstheme="majorBidi"/>
      <w:color w:val="000000" w:themeColor="text1"/>
      <w:sz w:val="24"/>
      <w:szCs w:val="28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233373"/>
    <w:rPr>
      <w:rFonts w:asciiTheme="majorHAnsi" w:eastAsiaTheme="majorEastAsia" w:hAnsiTheme="majorHAnsi" w:cstheme="majorBidi"/>
      <w:color w:val="000000" w:themeColor="text1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51323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513239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513239"/>
    <w:rPr>
      <w:rFonts w:asciiTheme="majorHAnsi" w:eastAsiaTheme="majorEastAsia" w:hAnsiTheme="majorHAnsi" w:cstheme="majorBidi"/>
      <w:color w:val="000000" w:themeColor="text1"/>
      <w:sz w:val="2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513239"/>
    <w:rPr>
      <w:rFonts w:asciiTheme="majorHAnsi" w:eastAsiaTheme="majorEastAsia" w:hAnsiTheme="majorHAnsi" w:cstheme="majorBidi"/>
      <w:i/>
      <w:iCs/>
      <w:color w:val="000000" w:themeColor="text1"/>
      <w:sz w:val="2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51323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51323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51323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el">
    <w:name w:val="Title"/>
    <w:basedOn w:val="Standard"/>
    <w:next w:val="Standard"/>
    <w:link w:val="TitelZchn"/>
    <w:uiPriority w:val="10"/>
    <w:qFormat/>
    <w:rsid w:val="009456E7"/>
    <w:pPr>
      <w:spacing w:after="0" w:line="240" w:lineRule="auto"/>
      <w:contextualSpacing/>
    </w:pPr>
    <w:rPr>
      <w:rFonts w:eastAsiaTheme="majorEastAsia" w:cstheme="majorBidi"/>
      <w:color w:val="262626" w:themeColor="text1" w:themeTint="D9"/>
      <w:spacing w:val="-10"/>
      <w:sz w:val="40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456E7"/>
    <w:rPr>
      <w:rFonts w:asciiTheme="majorHAnsi" w:eastAsiaTheme="majorEastAsia" w:hAnsiTheme="majorHAnsi" w:cstheme="majorBidi"/>
      <w:color w:val="262626" w:themeColor="text1" w:themeTint="D9"/>
      <w:spacing w:val="-10"/>
      <w:sz w:val="40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9456E7"/>
    <w:pPr>
      <w:numPr>
        <w:ilvl w:val="1"/>
      </w:numPr>
    </w:pPr>
    <w:rPr>
      <w:smallCaps/>
      <w:color w:val="595959" w:themeColor="text1" w:themeTint="A6"/>
      <w:spacing w:val="15"/>
      <w:sz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456E7"/>
    <w:rPr>
      <w:rFonts w:asciiTheme="majorHAnsi" w:hAnsiTheme="majorHAnsi"/>
      <w:smallCaps/>
      <w:color w:val="595959" w:themeColor="text1" w:themeTint="A6"/>
      <w:spacing w:val="15"/>
      <w:sz w:val="24"/>
    </w:rPr>
  </w:style>
  <w:style w:type="character" w:styleId="Fett">
    <w:name w:val="Strong"/>
    <w:basedOn w:val="Absatz-Standardschriftart"/>
    <w:uiPriority w:val="22"/>
    <w:rsid w:val="00513239"/>
    <w:rPr>
      <w:b/>
      <w:bCs/>
      <w:color w:val="auto"/>
    </w:rPr>
  </w:style>
  <w:style w:type="character" w:styleId="Hervorhebung">
    <w:name w:val="Emphasis"/>
    <w:basedOn w:val="Absatz-Standardschriftart"/>
    <w:uiPriority w:val="20"/>
    <w:rsid w:val="00513239"/>
    <w:rPr>
      <w:i/>
      <w:iCs/>
      <w:color w:val="auto"/>
    </w:rPr>
  </w:style>
  <w:style w:type="paragraph" w:styleId="KeinLeerraum">
    <w:name w:val="No Spacing"/>
    <w:aliases w:val="Abstract"/>
    <w:uiPriority w:val="1"/>
    <w:qFormat/>
    <w:rsid w:val="00864D03"/>
    <w:pPr>
      <w:spacing w:after="0" w:line="240" w:lineRule="auto"/>
      <w:jc w:val="both"/>
    </w:pPr>
  </w:style>
  <w:style w:type="paragraph" w:styleId="Zitat">
    <w:name w:val="Quote"/>
    <w:basedOn w:val="Standard"/>
    <w:next w:val="Standard"/>
    <w:link w:val="ZitatZchn"/>
    <w:uiPriority w:val="29"/>
    <w:rsid w:val="0051323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513239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rsid w:val="0051323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513239"/>
    <w:rPr>
      <w:i/>
      <w:iCs/>
      <w:color w:val="404040" w:themeColor="text1" w:themeTint="BF"/>
    </w:rPr>
  </w:style>
  <w:style w:type="character" w:styleId="SchwacheHervorhebung">
    <w:name w:val="Subtle Emphasis"/>
    <w:basedOn w:val="Absatz-Standardschriftart"/>
    <w:uiPriority w:val="19"/>
    <w:rsid w:val="00513239"/>
    <w:rPr>
      <w:i/>
      <w:iCs/>
      <w:color w:val="404040" w:themeColor="text1" w:themeTint="BF"/>
    </w:rPr>
  </w:style>
  <w:style w:type="character" w:styleId="IntensiveHervorhebung">
    <w:name w:val="Intense Emphasis"/>
    <w:basedOn w:val="Absatz-Standardschriftart"/>
    <w:uiPriority w:val="21"/>
    <w:rsid w:val="00513239"/>
    <w:rPr>
      <w:b/>
      <w:bCs/>
      <w:i/>
      <w:iCs/>
      <w:color w:val="auto"/>
    </w:rPr>
  </w:style>
  <w:style w:type="character" w:styleId="SchwacherVerweis">
    <w:name w:val="Subtle Reference"/>
    <w:basedOn w:val="Absatz-Standardschriftart"/>
    <w:uiPriority w:val="31"/>
    <w:rsid w:val="00513239"/>
    <w:rPr>
      <w:smallCaps/>
      <w:color w:val="404040" w:themeColor="text1" w:themeTint="BF"/>
    </w:rPr>
  </w:style>
  <w:style w:type="character" w:styleId="IntensiverVerweis">
    <w:name w:val="Intense Reference"/>
    <w:basedOn w:val="Absatz-Standardschriftart"/>
    <w:uiPriority w:val="32"/>
    <w:rsid w:val="00513239"/>
    <w:rPr>
      <w:b/>
      <w:bCs/>
      <w:smallCaps/>
      <w:color w:val="404040" w:themeColor="text1" w:themeTint="BF"/>
      <w:spacing w:val="5"/>
    </w:rPr>
  </w:style>
  <w:style w:type="character" w:styleId="Buchtitel">
    <w:name w:val="Book Title"/>
    <w:basedOn w:val="Absatz-Standardschriftart"/>
    <w:uiPriority w:val="33"/>
    <w:rsid w:val="00513239"/>
    <w:rPr>
      <w:b/>
      <w:bCs/>
      <w:i/>
      <w:iCs/>
      <w:spacing w:val="5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233373"/>
    <w:pPr>
      <w:numPr>
        <w:numId w:val="0"/>
      </w:numPr>
      <w:outlineLvl w:val="9"/>
    </w:pPr>
    <w:rPr>
      <w:sz w:val="28"/>
    </w:rPr>
  </w:style>
  <w:style w:type="numbering" w:customStyle="1" w:styleId="Formatvorlage1">
    <w:name w:val="Formatvorlage1"/>
    <w:uiPriority w:val="99"/>
    <w:rsid w:val="00FD716C"/>
    <w:pPr>
      <w:numPr>
        <w:numId w:val="1"/>
      </w:numPr>
    </w:pPr>
  </w:style>
  <w:style w:type="paragraph" w:styleId="Verzeichnis1">
    <w:name w:val="toc 1"/>
    <w:basedOn w:val="Standard"/>
    <w:next w:val="Standard"/>
    <w:autoRedefine/>
    <w:uiPriority w:val="39"/>
    <w:unhideWhenUsed/>
    <w:rsid w:val="00233373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233373"/>
    <w:pPr>
      <w:spacing w:after="100"/>
      <w:ind w:left="200"/>
    </w:pPr>
  </w:style>
  <w:style w:type="paragraph" w:styleId="Verzeichnis3">
    <w:name w:val="toc 3"/>
    <w:basedOn w:val="Standard"/>
    <w:next w:val="Standard"/>
    <w:autoRedefine/>
    <w:uiPriority w:val="39"/>
    <w:unhideWhenUsed/>
    <w:rsid w:val="00233373"/>
    <w:pPr>
      <w:spacing w:after="100"/>
      <w:ind w:left="400"/>
    </w:pPr>
  </w:style>
  <w:style w:type="paragraph" w:styleId="Listenabsatz">
    <w:name w:val="List Paragraph"/>
    <w:basedOn w:val="Standard"/>
    <w:uiPriority w:val="34"/>
    <w:qFormat/>
    <w:rsid w:val="005278B1"/>
    <w:pPr>
      <w:ind w:left="720"/>
      <w:contextualSpacing/>
    </w:pPr>
  </w:style>
  <w:style w:type="character" w:customStyle="1" w:styleId="ui-provider">
    <w:name w:val="ui-provider"/>
    <w:basedOn w:val="Absatz-Standardschriftart"/>
    <w:rsid w:val="004541D2"/>
  </w:style>
  <w:style w:type="table" w:styleId="Tabellenraster">
    <w:name w:val="Table Grid"/>
    <w:basedOn w:val="NormaleTabelle"/>
    <w:uiPriority w:val="39"/>
    <w:rsid w:val="00EE77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11">
    <w:name w:val="Tabellenraster111"/>
    <w:basedOn w:val="NormaleTabelle"/>
    <w:uiPriority w:val="59"/>
    <w:rsid w:val="009B40BA"/>
    <w:pPr>
      <w:spacing w:after="0" w:line="240" w:lineRule="auto"/>
    </w:pPr>
    <w:rPr>
      <w:rFonts w:ascii="Calibri" w:eastAsia="Calibri" w:hAnsi="Calibri" w:cs="Arial"/>
      <w:lang w:eastAsia="de-D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Platzhaltertext">
    <w:name w:val="Standard Platzhaltertext"/>
    <w:basedOn w:val="Standard"/>
    <w:qFormat/>
    <w:rsid w:val="0084463E"/>
    <w:pPr>
      <w:spacing w:after="120" w:line="288" w:lineRule="auto"/>
      <w:jc w:val="left"/>
    </w:pPr>
    <w:rPr>
      <w:rFonts w:ascii="Arial" w:eastAsiaTheme="minorHAnsi" w:hAnsi="Arial"/>
      <w:color w:val="767171" w:themeColor="background2" w:themeShade="80"/>
      <w:sz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42A3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42A30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42A30"/>
    <w:rPr>
      <w:rFonts w:asciiTheme="majorHAnsi" w:hAnsiTheme="majorHAnsi"/>
      <w:color w:val="000000" w:themeColor="text1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42A3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42A30"/>
    <w:rPr>
      <w:rFonts w:asciiTheme="majorHAnsi" w:hAnsiTheme="majorHAnsi"/>
      <w:b/>
      <w:bCs/>
      <w:color w:val="000000" w:themeColor="text1"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42A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42A30"/>
    <w:rPr>
      <w:rFonts w:ascii="Segoe UI" w:hAnsi="Segoe UI" w:cs="Segoe UI"/>
      <w:color w:val="000000" w:themeColor="text1"/>
      <w:sz w:val="18"/>
      <w:szCs w:val="18"/>
    </w:rPr>
  </w:style>
  <w:style w:type="paragraph" w:styleId="berarbeitung">
    <w:name w:val="Revision"/>
    <w:hidden/>
    <w:uiPriority w:val="99"/>
    <w:semiHidden/>
    <w:rsid w:val="00C41471"/>
    <w:pPr>
      <w:spacing w:after="0" w:line="240" w:lineRule="auto"/>
    </w:pPr>
    <w:rPr>
      <w:rFonts w:asciiTheme="majorHAnsi" w:hAnsiTheme="majorHAnsi"/>
      <w:color w:val="000000" w:themeColor="text1"/>
      <w:sz w:val="20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A04770"/>
    <w:pPr>
      <w:spacing w:after="0" w:line="240" w:lineRule="auto"/>
    </w:pPr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04770"/>
    <w:rPr>
      <w:rFonts w:asciiTheme="majorHAnsi" w:hAnsiTheme="majorHAnsi"/>
      <w:color w:val="000000" w:themeColor="text1"/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A047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2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0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90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../../../3%20Monitoring%20und%20Governance/1%20Governance-Konzept/1%20Entw&#252;rfe/5%20Skizzenvorlage/www.diic-community.d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041e50fd-b14e-4463-86a2-14086a156a75" xsi:nil="true"/>
    <Students xmlns="041e50fd-b14e-4463-86a2-14086a156a75">
      <UserInfo>
        <DisplayName/>
        <AccountId xsi:nil="true"/>
        <AccountType/>
      </UserInfo>
    </Students>
    <lcf76f155ced4ddcb4097134ff3c332f xmlns="041e50fd-b14e-4463-86a2-14086a156a75">
      <Terms xmlns="http://schemas.microsoft.com/office/infopath/2007/PartnerControls"/>
    </lcf76f155ced4ddcb4097134ff3c332f>
    <Has_Teacher_Only_SectionGroup xmlns="041e50fd-b14e-4463-86a2-14086a156a75" xsi:nil="true"/>
    <DefaultSectionNames xmlns="041e50fd-b14e-4463-86a2-14086a156a75" xsi:nil="true"/>
    <LMS_Mappings xmlns="041e50fd-b14e-4463-86a2-14086a156a75" xsi:nil="true"/>
    <IsNotebookLocked xmlns="041e50fd-b14e-4463-86a2-14086a156a75" xsi:nil="true"/>
    <Teachers xmlns="041e50fd-b14e-4463-86a2-14086a156a75">
      <UserInfo>
        <DisplayName/>
        <AccountId xsi:nil="true"/>
        <AccountType/>
      </UserInfo>
    </Teachers>
    <Distribution_Groups xmlns="041e50fd-b14e-4463-86a2-14086a156a75" xsi:nil="true"/>
    <Templates xmlns="041e50fd-b14e-4463-86a2-14086a156a75" xsi:nil="true"/>
    <Self_Registration_Enabled xmlns="041e50fd-b14e-4463-86a2-14086a156a75" xsi:nil="true"/>
    <Is_Collaboration_Space_Locked xmlns="041e50fd-b14e-4463-86a2-14086a156a75" xsi:nil="true"/>
    <NotebookType xmlns="041e50fd-b14e-4463-86a2-14086a156a75" xsi:nil="true"/>
    <Math_Settings xmlns="041e50fd-b14e-4463-86a2-14086a156a75" xsi:nil="true"/>
    <AppVersion xmlns="041e50fd-b14e-4463-86a2-14086a156a75" xsi:nil="true"/>
    <Invited_Students xmlns="041e50fd-b14e-4463-86a2-14086a156a75" xsi:nil="true"/>
    <FolderType xmlns="041e50fd-b14e-4463-86a2-14086a156a75" xsi:nil="true"/>
    <Owner xmlns="041e50fd-b14e-4463-86a2-14086a156a75">
      <UserInfo>
        <DisplayName/>
        <AccountId xsi:nil="true"/>
        <AccountType/>
      </UserInfo>
    </Owner>
    <Student_Groups xmlns="041e50fd-b14e-4463-86a2-14086a156a75">
      <UserInfo>
        <DisplayName/>
        <AccountId xsi:nil="true"/>
        <AccountType/>
      </UserInfo>
    </Student_Groups>
    <Teams_Channel_Section_Location xmlns="041e50fd-b14e-4463-86a2-14086a156a75" xsi:nil="true"/>
    <TeamsChannelId xmlns="041e50fd-b14e-4463-86a2-14086a156a75" xsi:nil="true"/>
    <Invited_Teachers xmlns="041e50fd-b14e-4463-86a2-14086a156a75" xsi:nil="true"/>
    <TaxCatchAll xmlns="af4a989a-86ea-4406-9be7-7f5a29be5b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BFD4E97C5C1A14993FF6456059E0EC1" ma:contentTypeVersion="35" ma:contentTypeDescription="Ein neues Dokument erstellen." ma:contentTypeScope="" ma:versionID="8bd8bed3f2f660e784325ccc0df2e5ce">
  <xsd:schema xmlns:xsd="http://www.w3.org/2001/XMLSchema" xmlns:xs="http://www.w3.org/2001/XMLSchema" xmlns:p="http://schemas.microsoft.com/office/2006/metadata/properties" xmlns:ns2="041e50fd-b14e-4463-86a2-14086a156a75" xmlns:ns3="af4a989a-86ea-4406-9be7-7f5a29be5ba5" targetNamespace="http://schemas.microsoft.com/office/2006/metadata/properties" ma:root="true" ma:fieldsID="b1170220f56c99b850a5e1b4e2e55316" ns2:_="" ns3:_="">
    <xsd:import namespace="041e50fd-b14e-4463-86a2-14086a156a75"/>
    <xsd:import namespace="af4a989a-86ea-4406-9be7-7f5a29be5b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e50fd-b14e-4463-86a2-14086a156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otebookType" ma:index="12" nillable="true" ma:displayName="Notebook Type" ma:internalName="NotebookType">
      <xsd:simpleType>
        <xsd:restriction base="dms:Text"/>
      </xsd:simpleType>
    </xsd:element>
    <xsd:element name="FolderType" ma:index="13" nillable="true" ma:displayName="Folder Type" ma:internalName="FolderType">
      <xsd:simpleType>
        <xsd:restriction base="dms:Text"/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msChannelId" ma:index="16" nillable="true" ma:displayName="Teams Channel Id" ma:internalName="TeamsChannelId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8" nillable="true" ma:displayName="Math Settings" ma:internalName="Math_Settings">
      <xsd:simpleType>
        <xsd:restriction base="dms:Text"/>
      </xsd:simple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8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0" nillable="true" ma:displayName="Is Collaboration Space Locked" ma:internalName="Is_Collaboration_Space_Locked">
      <xsd:simpleType>
        <xsd:restriction base="dms:Boolean"/>
      </xsd:simpleType>
    </xsd:element>
    <xsd:element name="IsNotebookLocked" ma:index="31" nillable="true" ma:displayName="Is Notebook Locked" ma:internalName="IsNotebookLocked">
      <xsd:simpleType>
        <xsd:restriction base="dms:Boolean"/>
      </xsd:simpleType>
    </xsd:element>
    <xsd:element name="Teams_Channel_Section_Location" ma:index="32" nillable="true" ma:displayName="Teams Channel Section Location" ma:internalName="Teams_Channel_Section_Location">
      <xsd:simpleType>
        <xsd:restriction base="dms:Text"/>
      </xsd:simpleType>
    </xsd:element>
    <xsd:element name="lcf76f155ced4ddcb4097134ff3c332f" ma:index="34" nillable="true" ma:taxonomy="true" ma:internalName="lcf76f155ced4ddcb4097134ff3c332f" ma:taxonomyFieldName="MediaServiceImageTags" ma:displayName="Bildmarkierungen" ma:readOnly="false" ma:fieldId="{5cf76f15-5ced-4ddc-b409-7134ff3c332f}" ma:taxonomyMulti="true" ma:sspId="c6159e26-e387-4955-8c38-302e604e49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4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4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4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4a989a-86ea-4406-9be7-7f5a29be5ba5" elementFormDefault="qualified">
    <xsd:import namespace="http://schemas.microsoft.com/office/2006/documentManagement/types"/>
    <xsd:import namespace="http://schemas.microsoft.com/office/infopath/2007/PartnerControls"/>
    <xsd:element name="TaxCatchAll" ma:index="35" nillable="true" ma:displayName="Taxonomy Catch All Column" ma:hidden="true" ma:list="{60ef3394-9ab4-40f0-b556-d0cf9234f957}" ma:internalName="TaxCatchAll" ma:showField="CatchAllData" ma:web="af4a989a-86ea-4406-9be7-7f5a29be5b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297B58-3870-4378-8B35-21E806449C3B}">
  <ds:schemaRefs>
    <ds:schemaRef ds:uri="http://schemas.microsoft.com/office/2006/metadata/properties"/>
    <ds:schemaRef ds:uri="http://schemas.microsoft.com/office/infopath/2007/PartnerControls"/>
    <ds:schemaRef ds:uri="041e50fd-b14e-4463-86a2-14086a156a75"/>
    <ds:schemaRef ds:uri="af4a989a-86ea-4406-9be7-7f5a29be5ba5"/>
  </ds:schemaRefs>
</ds:datastoreItem>
</file>

<file path=customXml/itemProps2.xml><?xml version="1.0" encoding="utf-8"?>
<ds:datastoreItem xmlns:ds="http://schemas.openxmlformats.org/officeDocument/2006/customXml" ds:itemID="{A235524D-5517-4A2D-BFF6-57E35FB28C7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30C9019-6A85-4F1B-978D-5E616BF28B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F51EF60-2BFD-4365-AA64-EC0918637E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1e50fd-b14e-4463-86a2-14086a156a75"/>
    <ds:schemaRef ds:uri="af4a989a-86ea-4406-9be7-7f5a29be5b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37</Words>
  <Characters>6536</Characters>
  <Application>Microsoft Office Word</Application>
  <DocSecurity>0</DocSecurity>
  <Lines>54</Lines>
  <Paragraphs>15</Paragraphs>
  <ScaleCrop>false</ScaleCrop>
  <Company/>
  <LinksUpToDate>false</LinksUpToDate>
  <CharactersWithSpaces>7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erdian, Irene</cp:lastModifiedBy>
  <cp:revision>4884</cp:revision>
  <cp:lastPrinted>2018-11-12T15:12:00Z</cp:lastPrinted>
  <dcterms:created xsi:type="dcterms:W3CDTF">2018-11-12T13:22:00Z</dcterms:created>
  <dcterms:modified xsi:type="dcterms:W3CDTF">2026-03-27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FD4E97C5C1A14993FF6456059E0EC1</vt:lpwstr>
  </property>
  <property fmtid="{D5CDD505-2E9C-101B-9397-08002B2CF9AE}" pid="3" name="MediaServiceImageTags">
    <vt:lpwstr/>
  </property>
</Properties>
</file>